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389" w:rsidRDefault="005601E1" w:rsidP="006A3389">
      <w:pPr>
        <w:pStyle w:val="Style2"/>
        <w:widowControl/>
        <w:spacing w:line="276" w:lineRule="auto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ESKİŞEHİR OSMANGAZI ÜNİVERSİTESİ</w:t>
      </w:r>
    </w:p>
    <w:p w:rsidR="00735896" w:rsidRDefault="0052406C" w:rsidP="006A3389">
      <w:pPr>
        <w:pStyle w:val="Style2"/>
        <w:widowControl/>
        <w:spacing w:line="276" w:lineRule="auto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EĞİTİM</w:t>
      </w:r>
      <w:r w:rsidR="00DB7DA4">
        <w:rPr>
          <w:rStyle w:val="FontStyle22"/>
          <w:color w:val="auto"/>
          <w:sz w:val="22"/>
          <w:szCs w:val="22"/>
        </w:rPr>
        <w:t xml:space="preserve"> </w:t>
      </w:r>
      <w:r w:rsidR="00735896">
        <w:rPr>
          <w:rStyle w:val="FontStyle22"/>
          <w:color w:val="auto"/>
          <w:sz w:val="22"/>
          <w:szCs w:val="22"/>
        </w:rPr>
        <w:t>BİLİMLERİ ENSTİTÜSÜ</w:t>
      </w:r>
    </w:p>
    <w:p w:rsidR="00735896" w:rsidRPr="00735896" w:rsidRDefault="005601E1" w:rsidP="00735896">
      <w:pPr>
        <w:pStyle w:val="Style2"/>
        <w:widowControl/>
        <w:spacing w:line="276" w:lineRule="auto"/>
        <w:rPr>
          <w:rStyle w:val="FontStyle22"/>
          <w:color w:val="auto"/>
          <w:sz w:val="22"/>
          <w:szCs w:val="22"/>
        </w:rPr>
      </w:pPr>
      <w:r w:rsidRPr="00735896">
        <w:rPr>
          <w:rStyle w:val="FontStyle22"/>
          <w:color w:val="auto"/>
          <w:sz w:val="22"/>
          <w:szCs w:val="22"/>
        </w:rPr>
        <w:t xml:space="preserve">TEZ </w:t>
      </w:r>
      <w:r w:rsidR="00735896" w:rsidRPr="00735896">
        <w:rPr>
          <w:rStyle w:val="FontStyle22"/>
          <w:color w:val="auto"/>
          <w:sz w:val="22"/>
          <w:szCs w:val="22"/>
        </w:rPr>
        <w:t>YAZIM</w:t>
      </w:r>
      <w:r w:rsidRPr="00735896">
        <w:rPr>
          <w:rStyle w:val="FontStyle22"/>
          <w:color w:val="auto"/>
          <w:sz w:val="22"/>
          <w:szCs w:val="22"/>
        </w:rPr>
        <w:t xml:space="preserve"> KONTROL LİSTESİ</w:t>
      </w:r>
    </w:p>
    <w:p w:rsidR="000F052B" w:rsidRPr="00735896" w:rsidRDefault="005601E1" w:rsidP="00735896">
      <w:pPr>
        <w:pStyle w:val="Style2"/>
        <w:widowControl/>
        <w:spacing w:line="276" w:lineRule="auto"/>
        <w:rPr>
          <w:rStyle w:val="FontStyle22"/>
          <w:color w:val="auto"/>
          <w:sz w:val="22"/>
          <w:szCs w:val="22"/>
        </w:rPr>
      </w:pPr>
      <w:r w:rsidRPr="00735896">
        <w:rPr>
          <w:rStyle w:val="FontStyle22"/>
          <w:color w:val="auto"/>
          <w:sz w:val="22"/>
          <w:szCs w:val="22"/>
        </w:rPr>
        <w:t>(ÖĞRENCİ</w:t>
      </w:r>
      <w:r w:rsidR="00735896" w:rsidRPr="00735896">
        <w:rPr>
          <w:rStyle w:val="FontStyle22"/>
          <w:color w:val="auto"/>
          <w:sz w:val="22"/>
          <w:szCs w:val="22"/>
        </w:rPr>
        <w:t>LER</w:t>
      </w:r>
      <w:r w:rsidRPr="00735896">
        <w:rPr>
          <w:rStyle w:val="FontStyle22"/>
          <w:color w:val="auto"/>
          <w:sz w:val="22"/>
          <w:szCs w:val="22"/>
        </w:rPr>
        <w:t xml:space="preserve"> İÇİN)</w:t>
      </w:r>
    </w:p>
    <w:p w:rsidR="001B1D64" w:rsidRDefault="001B1D64" w:rsidP="001B1D64">
      <w:pPr>
        <w:pStyle w:val="Style2"/>
        <w:widowControl/>
        <w:spacing w:line="360" w:lineRule="auto"/>
        <w:ind w:left="720"/>
        <w:rPr>
          <w:rStyle w:val="FontStyle23"/>
          <w:color w:val="auto"/>
          <w:sz w:val="22"/>
          <w:szCs w:val="22"/>
        </w:rPr>
      </w:pPr>
    </w:p>
    <w:p w:rsidR="001B1D64" w:rsidRPr="00FB7E51" w:rsidRDefault="001B1D64" w:rsidP="00D52EAF">
      <w:pPr>
        <w:pStyle w:val="Style2"/>
        <w:widowControl/>
        <w:spacing w:line="360" w:lineRule="auto"/>
        <w:jc w:val="both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u kontrol listesindeki maddelerden tezinizde olmayan durumların cevaplarını boş bırakınız. Cevaplandırdığınız tüm maddelerde cevapların EVET olması beklenmektedir.</w:t>
      </w:r>
      <w:r w:rsidR="00D52EAF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Tezinizi incelenmesi amacıyla enstitüye teslim ederken bu formu da teslim etmeyi unutmayınız.</w:t>
      </w:r>
    </w:p>
    <w:p w:rsidR="001B1D64" w:rsidRDefault="001B1D64" w:rsidP="00C02D2C">
      <w:pPr>
        <w:pStyle w:val="Style2"/>
        <w:widowControl/>
        <w:spacing w:before="182" w:line="276" w:lineRule="auto"/>
        <w:jc w:val="both"/>
        <w:rPr>
          <w:rStyle w:val="FontStyle22"/>
          <w:color w:val="auto"/>
          <w:sz w:val="22"/>
          <w:szCs w:val="22"/>
        </w:rPr>
      </w:pPr>
    </w:p>
    <w:p w:rsidR="005601E1" w:rsidRPr="004A160D" w:rsidRDefault="005601E1" w:rsidP="00C02D2C">
      <w:pPr>
        <w:pStyle w:val="Style2"/>
        <w:widowControl/>
        <w:spacing w:before="182" w:line="276" w:lineRule="auto"/>
        <w:jc w:val="both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ÖĞRENCİ BİLGİLERİ</w:t>
      </w:r>
    </w:p>
    <w:p w:rsidR="001B1D64" w:rsidRDefault="001B1D64" w:rsidP="004A160D">
      <w:pPr>
        <w:pStyle w:val="Style5"/>
        <w:widowControl/>
        <w:spacing w:line="360" w:lineRule="auto"/>
        <w:ind w:right="-33"/>
        <w:rPr>
          <w:rStyle w:val="FontStyle23"/>
          <w:color w:val="auto"/>
          <w:sz w:val="22"/>
          <w:szCs w:val="22"/>
        </w:rPr>
      </w:pPr>
    </w:p>
    <w:p w:rsidR="007D24AB" w:rsidRPr="004A160D" w:rsidRDefault="005601E1" w:rsidP="006A6515">
      <w:pPr>
        <w:pStyle w:val="Style5"/>
        <w:widowControl/>
        <w:tabs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Adı Soyad</w:t>
      </w:r>
      <w:r w:rsidR="007D24AB" w:rsidRPr="004A160D">
        <w:rPr>
          <w:rStyle w:val="FontStyle23"/>
          <w:color w:val="auto"/>
          <w:sz w:val="22"/>
          <w:szCs w:val="22"/>
        </w:rPr>
        <w:t>ı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EA25A8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4A160D" w:rsidRDefault="005601E1" w:rsidP="006A6515">
      <w:pPr>
        <w:pStyle w:val="Style5"/>
        <w:widowControl/>
        <w:tabs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Öğrenci No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52406C" w:rsidRPr="004A160D" w:rsidRDefault="005601E1" w:rsidP="006A6515">
      <w:pPr>
        <w:pStyle w:val="Style5"/>
        <w:widowControl/>
        <w:tabs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Anabilim Dalı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EA25A8" w:rsidRDefault="0052406C" w:rsidP="006A6515">
      <w:pPr>
        <w:pStyle w:val="Style5"/>
        <w:widowControl/>
        <w:tabs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Bilim Dalı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4A160D" w:rsidRDefault="005601E1" w:rsidP="006A6515">
      <w:pPr>
        <w:pStyle w:val="Style5"/>
        <w:widowControl/>
        <w:tabs>
          <w:tab w:val="left" w:pos="2268"/>
          <w:tab w:val="left" w:pos="2410"/>
        </w:tabs>
        <w:spacing w:line="360" w:lineRule="auto"/>
        <w:ind w:right="-33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Danışmanı</w:t>
      </w:r>
      <w:r w:rsidR="004A160D">
        <w:rPr>
          <w:rStyle w:val="FontStyle23"/>
          <w:color w:val="auto"/>
          <w:sz w:val="22"/>
          <w:szCs w:val="22"/>
        </w:rPr>
        <w:tab/>
      </w:r>
      <w:r w:rsidR="006A6515">
        <w:rPr>
          <w:rStyle w:val="FontStyle23"/>
          <w:color w:val="auto"/>
          <w:sz w:val="22"/>
          <w:szCs w:val="22"/>
        </w:rPr>
        <w:tab/>
      </w:r>
      <w:r w:rsidR="004A160D">
        <w:rPr>
          <w:rStyle w:val="FontStyle23"/>
          <w:color w:val="auto"/>
          <w:sz w:val="22"/>
          <w:szCs w:val="22"/>
        </w:rPr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4A160D" w:rsidRPr="00767C01" w:rsidRDefault="00767C01" w:rsidP="006A6515">
      <w:pPr>
        <w:pStyle w:val="Style5"/>
        <w:widowControl/>
        <w:tabs>
          <w:tab w:val="left" w:pos="2410"/>
        </w:tabs>
        <w:spacing w:line="360" w:lineRule="auto"/>
        <w:rPr>
          <w:rStyle w:val="FontStyle22"/>
          <w:b w:val="0"/>
          <w:color w:val="auto"/>
          <w:sz w:val="22"/>
          <w:szCs w:val="22"/>
        </w:rPr>
      </w:pPr>
      <w:r w:rsidRPr="00767C01">
        <w:rPr>
          <w:rStyle w:val="FontStyle22"/>
          <w:b w:val="0"/>
          <w:color w:val="auto"/>
          <w:sz w:val="22"/>
          <w:szCs w:val="22"/>
        </w:rPr>
        <w:t>İkinci Danışmanı</w:t>
      </w:r>
      <w:r>
        <w:rPr>
          <w:rStyle w:val="FontStyle22"/>
          <w:b w:val="0"/>
          <w:color w:val="auto"/>
          <w:sz w:val="22"/>
          <w:szCs w:val="22"/>
        </w:rPr>
        <w:t xml:space="preserve"> (varsa)</w:t>
      </w:r>
      <w:r w:rsidR="006A6515">
        <w:rPr>
          <w:rStyle w:val="FontStyle22"/>
          <w:b w:val="0"/>
          <w:color w:val="auto"/>
          <w:sz w:val="22"/>
          <w:szCs w:val="22"/>
        </w:rPr>
        <w:tab/>
      </w:r>
      <w:r w:rsidRPr="00767C01">
        <w:rPr>
          <w:rStyle w:val="FontStyle22"/>
          <w:b w:val="0"/>
          <w:color w:val="auto"/>
          <w:sz w:val="22"/>
          <w:szCs w:val="22"/>
        </w:rPr>
        <w:t xml:space="preserve">: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1B1D64" w:rsidRDefault="001B1D64" w:rsidP="006E5E4A">
      <w:pPr>
        <w:pStyle w:val="Style5"/>
        <w:widowControl/>
        <w:spacing w:line="360" w:lineRule="auto"/>
        <w:rPr>
          <w:rStyle w:val="FontStyle22"/>
          <w:color w:val="auto"/>
          <w:sz w:val="22"/>
          <w:szCs w:val="22"/>
        </w:rPr>
      </w:pPr>
    </w:p>
    <w:p w:rsidR="005601E1" w:rsidRPr="004A160D" w:rsidRDefault="005601E1" w:rsidP="006E5E4A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TEZ BİLGİLERİ</w:t>
      </w:r>
    </w:p>
    <w:p w:rsidR="00EA25A8" w:rsidRDefault="00EA25A8" w:rsidP="006E5E4A">
      <w:pPr>
        <w:pStyle w:val="Style5"/>
        <w:widowControl/>
        <w:spacing w:line="360" w:lineRule="auto"/>
        <w:rPr>
          <w:rStyle w:val="FontStyle23"/>
          <w:color w:val="auto"/>
          <w:sz w:val="22"/>
          <w:szCs w:val="22"/>
        </w:rPr>
      </w:pPr>
    </w:p>
    <w:p w:rsidR="00DD56C5" w:rsidRDefault="00971484" w:rsidP="006E5E4A">
      <w:pPr>
        <w:pStyle w:val="Style5"/>
        <w:widowControl/>
        <w:spacing w:line="360" w:lineRule="auto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>Tez Başlığı</w:t>
      </w:r>
      <w:r w:rsidR="004A160D">
        <w:rPr>
          <w:rStyle w:val="FontStyle23"/>
          <w:color w:val="auto"/>
          <w:sz w:val="22"/>
          <w:szCs w:val="22"/>
        </w:rPr>
        <w:tab/>
        <w:t>:</w:t>
      </w:r>
      <w:r w:rsidR="004A160D" w:rsidRPr="004A160D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4A160D" w:rsidRDefault="004A160D" w:rsidP="006E5E4A">
      <w:pPr>
        <w:pStyle w:val="Style5"/>
        <w:widowControl/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Tez Türü</w:t>
      </w:r>
      <w:r>
        <w:rPr>
          <w:rStyle w:val="FontStyle23"/>
          <w:color w:val="auto"/>
          <w:sz w:val="22"/>
          <w:szCs w:val="22"/>
        </w:rPr>
        <w:tab/>
        <w:t xml:space="preserve">: </w:t>
      </w:r>
      <w:r w:rsidR="006A6515">
        <w:rPr>
          <w:rStyle w:val="FontStyle23"/>
          <w:color w:val="auto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6A6515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6A6515">
        <w:rPr>
          <w:rStyle w:val="FontStyle23"/>
          <w:color w:val="auto"/>
          <w:sz w:val="22"/>
          <w:szCs w:val="22"/>
        </w:rPr>
        <w:fldChar w:fldCharType="end"/>
      </w:r>
      <w:r w:rsidR="006A6515">
        <w:rPr>
          <w:rStyle w:val="FontStyle23"/>
          <w:color w:val="auto"/>
          <w:sz w:val="22"/>
          <w:szCs w:val="22"/>
        </w:rPr>
        <w:t xml:space="preserve"> </w:t>
      </w:r>
      <w:r w:rsidR="006E5E4A">
        <w:rPr>
          <w:rStyle w:val="FontStyle23"/>
          <w:color w:val="auto"/>
          <w:sz w:val="22"/>
          <w:szCs w:val="22"/>
        </w:rPr>
        <w:t xml:space="preserve">YL    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6A6515">
        <w:rPr>
          <w:rStyle w:val="FontStyle23"/>
          <w:color w:val="auto"/>
          <w:sz w:val="22"/>
          <w:szCs w:val="22"/>
        </w:rPr>
        <w:t xml:space="preserve"> </w:t>
      </w:r>
      <w:r w:rsidR="006E5E4A">
        <w:rPr>
          <w:rStyle w:val="FontStyle23"/>
          <w:color w:val="auto"/>
          <w:sz w:val="22"/>
          <w:szCs w:val="22"/>
        </w:rPr>
        <w:t>DR</w:t>
      </w:r>
    </w:p>
    <w:p w:rsidR="006E5E4A" w:rsidRPr="004A160D" w:rsidRDefault="00DD56C5" w:rsidP="006E5E4A">
      <w:pPr>
        <w:pStyle w:val="Style5"/>
        <w:widowControl/>
        <w:spacing w:line="360" w:lineRule="auto"/>
        <w:rPr>
          <w:rStyle w:val="FontStyle18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Toplam sayfa </w:t>
      </w:r>
      <w:r w:rsidR="006A3389">
        <w:rPr>
          <w:rStyle w:val="FontStyle23"/>
          <w:color w:val="auto"/>
          <w:sz w:val="22"/>
          <w:szCs w:val="22"/>
        </w:rPr>
        <w:t>sayısı</w:t>
      </w:r>
      <w:r w:rsidR="00062C7F">
        <w:rPr>
          <w:rStyle w:val="FontStyle23"/>
          <w:color w:val="auto"/>
          <w:sz w:val="22"/>
          <w:szCs w:val="22"/>
        </w:rPr>
        <w:t xml:space="preserve"> (Roman rakamlı sayfalar hariç)</w:t>
      </w:r>
      <w:r w:rsidR="006A3389">
        <w:rPr>
          <w:rStyle w:val="FontStyle23"/>
          <w:color w:val="auto"/>
          <w:sz w:val="22"/>
          <w:szCs w:val="22"/>
        </w:rPr>
        <w:t>:</w:t>
      </w:r>
      <w:r w:rsidR="006E5E4A">
        <w:rPr>
          <w:rStyle w:val="FontStyle23"/>
          <w:color w:val="auto"/>
          <w:sz w:val="22"/>
          <w:szCs w:val="22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5601E1" w:rsidRPr="004A160D" w:rsidRDefault="005601E1" w:rsidP="004810CD">
      <w:pPr>
        <w:pStyle w:val="Style5"/>
        <w:widowControl/>
        <w:spacing w:line="360" w:lineRule="auto"/>
        <w:rPr>
          <w:rStyle w:val="FontStyle23"/>
          <w:color w:val="auto"/>
          <w:sz w:val="22"/>
          <w:szCs w:val="22"/>
        </w:rPr>
      </w:pPr>
      <w:r w:rsidRPr="004A160D">
        <w:rPr>
          <w:rStyle w:val="FontStyle23"/>
          <w:color w:val="auto"/>
          <w:sz w:val="22"/>
          <w:szCs w:val="22"/>
        </w:rPr>
        <w:t xml:space="preserve">Ekler (varsa) ilave edilmiş mi? </w:t>
      </w:r>
      <w:r w:rsidR="006E5E4A">
        <w:rPr>
          <w:rStyle w:val="FontStyle23"/>
          <w:color w:val="auto"/>
          <w:sz w:val="22"/>
          <w:szCs w:val="22"/>
        </w:rPr>
        <w:t xml:space="preserve">: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6A6515">
        <w:rPr>
          <w:rStyle w:val="FontStyle23"/>
          <w:color w:val="auto"/>
          <w:sz w:val="22"/>
          <w:szCs w:val="22"/>
        </w:rPr>
        <w:t xml:space="preserve"> </w:t>
      </w:r>
      <w:r w:rsidR="006E5E4A">
        <w:rPr>
          <w:rStyle w:val="FontStyle23"/>
          <w:color w:val="auto"/>
          <w:sz w:val="22"/>
          <w:szCs w:val="22"/>
        </w:rPr>
        <w:t xml:space="preserve">EVET    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6A6515">
        <w:rPr>
          <w:rStyle w:val="FontStyle23"/>
          <w:color w:val="auto"/>
          <w:sz w:val="22"/>
          <w:szCs w:val="22"/>
        </w:rPr>
        <w:t xml:space="preserve"> </w:t>
      </w:r>
      <w:r w:rsidR="006E5E4A">
        <w:rPr>
          <w:rStyle w:val="FontStyle23"/>
          <w:color w:val="auto"/>
          <w:sz w:val="22"/>
          <w:szCs w:val="22"/>
        </w:rPr>
        <w:t>HAYIR</w:t>
      </w:r>
    </w:p>
    <w:p w:rsidR="005601E1" w:rsidRPr="004A160D" w:rsidRDefault="006E5E4A" w:rsidP="006E5E4A">
      <w:pPr>
        <w:pStyle w:val="Style5"/>
        <w:widowControl/>
        <w:tabs>
          <w:tab w:val="left" w:leader="dot" w:pos="7123"/>
        </w:tabs>
        <w:spacing w:line="360" w:lineRule="auto"/>
        <w:jc w:val="both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Tez teslim tarihi :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6A6515">
        <w:rPr>
          <w:rFonts w:ascii="Times New Roman" w:hAnsi="Times New Roman"/>
        </w:rPr>
        <w:t>20</w:t>
      </w:r>
      <w:r w:rsid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>
        <w:rPr>
          <w:rFonts w:ascii="Times New Roman" w:hAnsi="Times New Roman"/>
          <w:shd w:val="clear" w:color="auto" w:fill="D9D9D9" w:themeFill="background1" w:themeFillShade="D9"/>
        </w:rPr>
      </w:r>
      <w:r w:rsid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5601E1" w:rsidRPr="004A160D" w:rsidRDefault="001B1D64" w:rsidP="006E5E4A">
      <w:pPr>
        <w:pStyle w:val="Style5"/>
        <w:widowControl/>
        <w:tabs>
          <w:tab w:val="left" w:leader="dot" w:pos="6965"/>
        </w:tabs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Kontrol tarihi</w:t>
      </w:r>
      <w:r w:rsidR="005601E1" w:rsidRPr="004A160D">
        <w:rPr>
          <w:rStyle w:val="FontStyle23"/>
          <w:color w:val="auto"/>
          <w:sz w:val="22"/>
          <w:szCs w:val="22"/>
        </w:rPr>
        <w:t xml:space="preserve">: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6A6515">
        <w:rPr>
          <w:rFonts w:ascii="Times New Roman" w:hAnsi="Times New Roman"/>
        </w:rPr>
        <w:t>20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6A6515" w:rsidRPr="006A6515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1B1D64" w:rsidRDefault="001B1D64" w:rsidP="00C02D2C">
      <w:pPr>
        <w:pStyle w:val="Style2"/>
        <w:widowControl/>
        <w:spacing w:before="106" w:line="276" w:lineRule="auto"/>
        <w:jc w:val="left"/>
        <w:rPr>
          <w:rStyle w:val="FontStyle22"/>
          <w:color w:val="auto"/>
          <w:sz w:val="22"/>
          <w:szCs w:val="22"/>
        </w:rPr>
      </w:pPr>
    </w:p>
    <w:p w:rsidR="005601E1" w:rsidRDefault="005601E1" w:rsidP="00C02D2C">
      <w:pPr>
        <w:pStyle w:val="Style2"/>
        <w:widowControl/>
        <w:spacing w:before="106" w:line="276" w:lineRule="auto"/>
        <w:jc w:val="left"/>
        <w:rPr>
          <w:rStyle w:val="FontStyle22"/>
          <w:color w:val="auto"/>
          <w:sz w:val="22"/>
          <w:szCs w:val="22"/>
        </w:rPr>
      </w:pPr>
      <w:r w:rsidRPr="004A160D">
        <w:rPr>
          <w:rStyle w:val="FontStyle22"/>
          <w:color w:val="auto"/>
          <w:sz w:val="22"/>
          <w:szCs w:val="22"/>
        </w:rPr>
        <w:t>KONTROL ÖLÇÜTLERİ</w:t>
      </w:r>
    </w:p>
    <w:p w:rsidR="00923C73" w:rsidRDefault="00923C73" w:rsidP="00C02D2C">
      <w:pPr>
        <w:pStyle w:val="Style2"/>
        <w:widowControl/>
        <w:spacing w:before="106" w:line="276" w:lineRule="auto"/>
        <w:jc w:val="left"/>
        <w:rPr>
          <w:rStyle w:val="FontStyle22"/>
          <w:color w:val="auto"/>
          <w:sz w:val="22"/>
          <w:szCs w:val="22"/>
        </w:rPr>
      </w:pPr>
    </w:p>
    <w:p w:rsidR="001B1D64" w:rsidRDefault="001B1D64" w:rsidP="001B1D64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0242B2">
        <w:rPr>
          <w:rStyle w:val="FontStyle22"/>
          <w:color w:val="auto"/>
          <w:sz w:val="22"/>
          <w:szCs w:val="22"/>
        </w:rPr>
        <w:t>Genel Yazım Kuralları</w:t>
      </w:r>
    </w:p>
    <w:p w:rsidR="001B1D64" w:rsidRDefault="001B1D64" w:rsidP="001B1D64">
      <w:pPr>
        <w:pStyle w:val="Style5"/>
        <w:widowControl/>
        <w:numPr>
          <w:ilvl w:val="0"/>
          <w:numId w:val="26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P</w:t>
      </w:r>
      <w:r w:rsidRPr="000242B2">
        <w:rPr>
          <w:rStyle w:val="FontStyle22"/>
          <w:b w:val="0"/>
          <w:color w:val="auto"/>
          <w:sz w:val="22"/>
          <w:szCs w:val="22"/>
        </w:rPr>
        <w:t xml:space="preserve">aragraf işareti (¶) </w:t>
      </w:r>
      <w:r>
        <w:rPr>
          <w:rStyle w:val="FontStyle22"/>
          <w:b w:val="0"/>
          <w:color w:val="auto"/>
          <w:sz w:val="22"/>
          <w:szCs w:val="22"/>
        </w:rPr>
        <w:t>kullanılarak</w:t>
      </w:r>
      <w:r w:rsidRPr="000242B2">
        <w:rPr>
          <w:rStyle w:val="FontStyle22"/>
          <w:b w:val="0"/>
          <w:color w:val="auto"/>
          <w:sz w:val="22"/>
          <w:szCs w:val="22"/>
        </w:rPr>
        <w:t xml:space="preserve"> istenmeyen metin kaymaları engellen</w:t>
      </w:r>
      <w:r>
        <w:rPr>
          <w:rStyle w:val="FontStyle22"/>
          <w:b w:val="0"/>
          <w:color w:val="auto"/>
          <w:sz w:val="22"/>
          <w:szCs w:val="22"/>
        </w:rPr>
        <w:t xml:space="preserve">miş mi? 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B1D64" w:rsidRPr="005F53F0" w:rsidRDefault="001B1D64" w:rsidP="001F037C">
      <w:pPr>
        <w:numPr>
          <w:ilvl w:val="0"/>
          <w:numId w:val="26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5F53F0">
        <w:rPr>
          <w:rStyle w:val="FontStyle23"/>
          <w:color w:val="auto"/>
          <w:sz w:val="22"/>
          <w:szCs w:val="22"/>
        </w:rPr>
        <w:t>Sayfa numaraları Times New Roman yazı tipinde ve 12 yazı tipi boyutunda,</w:t>
      </w:r>
      <w:r w:rsidR="005F53F0">
        <w:rPr>
          <w:rStyle w:val="FontStyle23"/>
          <w:color w:val="auto"/>
          <w:sz w:val="22"/>
          <w:szCs w:val="22"/>
        </w:rPr>
        <w:br/>
      </w:r>
      <w:r w:rsidRPr="005F53F0">
        <w:rPr>
          <w:rStyle w:val="FontStyle23"/>
          <w:color w:val="auto"/>
          <w:sz w:val="22"/>
          <w:szCs w:val="22"/>
        </w:rPr>
        <w:t xml:space="preserve">sayfanın sonunda ve ortalı mı? </w:t>
      </w:r>
      <w:r w:rsidRPr="005F53F0">
        <w:rPr>
          <w:rStyle w:val="FontStyle23"/>
          <w:color w:val="auto"/>
          <w:sz w:val="22"/>
          <w:szCs w:val="22"/>
        </w:rPr>
        <w:tab/>
      </w:r>
      <w:r w:rsidRPr="005F53F0">
        <w:rPr>
          <w:rStyle w:val="FontStyle23"/>
          <w:color w:val="auto"/>
          <w:sz w:val="22"/>
          <w:szCs w:val="22"/>
        </w:rPr>
        <w:tab/>
      </w:r>
      <w:r w:rsidRPr="005F53F0">
        <w:rPr>
          <w:rStyle w:val="FontStyle23"/>
          <w:color w:val="auto"/>
          <w:sz w:val="22"/>
          <w:szCs w:val="22"/>
        </w:rPr>
        <w:tab/>
      </w:r>
      <w:r w:rsidRPr="005F53F0">
        <w:rPr>
          <w:rStyle w:val="FontStyle23"/>
          <w:color w:val="auto"/>
          <w:sz w:val="22"/>
          <w:szCs w:val="22"/>
        </w:rPr>
        <w:tab/>
      </w:r>
      <w:r w:rsidRPr="005F53F0">
        <w:rPr>
          <w:rStyle w:val="FontStyle23"/>
          <w:color w:val="auto"/>
          <w:sz w:val="22"/>
          <w:szCs w:val="22"/>
        </w:rPr>
        <w:tab/>
      </w:r>
      <w:r w:rsidRPr="005F53F0">
        <w:rPr>
          <w:rStyle w:val="FontStyle23"/>
          <w:color w:val="auto"/>
          <w:sz w:val="22"/>
          <w:szCs w:val="22"/>
        </w:rPr>
        <w:tab/>
      </w:r>
      <w:r w:rsidRPr="005F53F0">
        <w:rPr>
          <w:rStyle w:val="FontStyle23"/>
          <w:color w:val="auto"/>
          <w:sz w:val="22"/>
          <w:szCs w:val="22"/>
        </w:rPr>
        <w:tab/>
      </w:r>
      <w:r w:rsidRPr="005F53F0">
        <w:rPr>
          <w:rStyle w:val="FontStyle22"/>
          <w:b w:val="0"/>
          <w:color w:val="auto"/>
          <w:sz w:val="22"/>
          <w:szCs w:val="22"/>
        </w:rPr>
        <w:t xml:space="preserve">: </w:t>
      </w:r>
      <w:r w:rsidRPr="005F53F0">
        <w:rPr>
          <w:rStyle w:val="FontStyle23"/>
          <w:color w:val="auto"/>
          <w:sz w:val="22"/>
          <w:szCs w:val="22"/>
        </w:rPr>
        <w:t xml:space="preserve">  </w:t>
      </w:r>
      <w:r w:rsidRPr="005F53F0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F53F0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5F53F0">
        <w:rPr>
          <w:rStyle w:val="FontStyle23"/>
          <w:color w:val="auto"/>
          <w:sz w:val="22"/>
          <w:szCs w:val="22"/>
        </w:rPr>
        <w:fldChar w:fldCharType="separate"/>
      </w:r>
      <w:r w:rsidRPr="005F53F0">
        <w:rPr>
          <w:rStyle w:val="FontStyle23"/>
          <w:color w:val="auto"/>
          <w:sz w:val="22"/>
          <w:szCs w:val="22"/>
        </w:rPr>
        <w:fldChar w:fldCharType="end"/>
      </w:r>
      <w:r w:rsidRPr="005F53F0">
        <w:rPr>
          <w:rStyle w:val="FontStyle23"/>
          <w:color w:val="auto"/>
          <w:sz w:val="22"/>
          <w:szCs w:val="22"/>
        </w:rPr>
        <w:t xml:space="preserve">EVET  </w:t>
      </w:r>
      <w:r w:rsidRPr="005F53F0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5F53F0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5F53F0">
        <w:rPr>
          <w:rStyle w:val="FontStyle23"/>
          <w:color w:val="auto"/>
          <w:sz w:val="22"/>
          <w:szCs w:val="22"/>
        </w:rPr>
        <w:fldChar w:fldCharType="separate"/>
      </w:r>
      <w:r w:rsidRPr="005F53F0">
        <w:rPr>
          <w:rStyle w:val="FontStyle23"/>
          <w:color w:val="auto"/>
          <w:sz w:val="22"/>
          <w:szCs w:val="22"/>
        </w:rPr>
        <w:fldChar w:fldCharType="end"/>
      </w:r>
      <w:r w:rsidRPr="005F53F0">
        <w:rPr>
          <w:rStyle w:val="FontStyle23"/>
          <w:color w:val="auto"/>
          <w:sz w:val="22"/>
          <w:szCs w:val="22"/>
        </w:rPr>
        <w:t>HAYIR</w:t>
      </w:r>
    </w:p>
    <w:p w:rsidR="00EA25A8" w:rsidRPr="00624250" w:rsidRDefault="001B1D64" w:rsidP="00624250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üm başlıklar başlık stillerine göre yazılmış mı?</w:t>
      </w:r>
      <w:r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  <w:r w:rsidR="00EA25A8" w:rsidRPr="00624250">
        <w:rPr>
          <w:rStyle w:val="FontStyle23"/>
          <w:color w:val="auto"/>
          <w:sz w:val="22"/>
          <w:szCs w:val="22"/>
        </w:rPr>
        <w:br w:type="page"/>
      </w:r>
    </w:p>
    <w:p w:rsidR="001B1D64" w:rsidRDefault="001B1D64" w:rsidP="001B1D64">
      <w:pPr>
        <w:pStyle w:val="Style2"/>
        <w:widowControl/>
        <w:spacing w:line="360" w:lineRule="auto"/>
        <w:ind w:left="720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lastRenderedPageBreak/>
        <w:t>Başlık stilleri örneği:</w:t>
      </w:r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74"/>
      </w:tblGrid>
      <w:tr w:rsidR="001B1D64" w:rsidRPr="005B0C0D" w:rsidTr="00EA25A8">
        <w:trPr>
          <w:trHeight w:val="363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keepNext/>
              <w:keepLines/>
              <w:widowControl/>
              <w:tabs>
                <w:tab w:val="left" w:pos="3402"/>
              </w:tabs>
              <w:autoSpaceDE/>
              <w:autoSpaceDN/>
              <w:adjustRightInd/>
              <w:spacing w:line="360" w:lineRule="auto"/>
              <w:ind w:firstLine="709"/>
              <w:jc w:val="center"/>
              <w:textboxTightWrap w:val="allLines"/>
              <w:rPr>
                <w:rFonts w:ascii="Times New Roman" w:hAnsi="Times New Roman"/>
                <w:b/>
                <w:color w:val="000000"/>
              </w:rPr>
            </w:pPr>
            <w:r w:rsidRPr="005B0C0D">
              <w:rPr>
                <w:rFonts w:ascii="Times New Roman" w:hAnsi="Times New Roman"/>
                <w:b/>
                <w:bCs/>
                <w:color w:val="000000"/>
              </w:rPr>
              <w:t>ÜÇÜNCÜ BÖLÜM</w:t>
            </w:r>
          </w:p>
        </w:tc>
      </w:tr>
      <w:tr w:rsidR="001B1D64" w:rsidRPr="005B0C0D" w:rsidTr="00EA25A8">
        <w:trPr>
          <w:trHeight w:val="372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keepNext/>
              <w:keepLines/>
              <w:widowControl/>
              <w:autoSpaceDE/>
              <w:autoSpaceDN/>
              <w:adjustRightInd/>
              <w:spacing w:line="360" w:lineRule="auto"/>
              <w:ind w:firstLine="709"/>
              <w:jc w:val="center"/>
              <w:textboxTightWrap w:val="allLines"/>
              <w:rPr>
                <w:rFonts w:ascii="Times New Roman" w:hAnsi="Times New Roman"/>
              </w:rPr>
            </w:pPr>
            <w:r w:rsidRPr="005B0C0D">
              <w:rPr>
                <w:rFonts w:ascii="Times New Roman" w:hAnsi="Times New Roman"/>
                <w:b/>
              </w:rPr>
              <w:t xml:space="preserve">3. </w:t>
            </w:r>
            <w:r w:rsidRPr="005B0C0D">
              <w:rPr>
                <w:rFonts w:ascii="Times New Roman" w:hAnsi="Times New Roman"/>
                <w:b/>
                <w:bCs/>
                <w:color w:val="000000"/>
              </w:rPr>
              <w:t>Yöntem</w:t>
            </w:r>
          </w:p>
        </w:tc>
      </w:tr>
      <w:tr w:rsidR="001B1D64" w:rsidRPr="005B0C0D" w:rsidTr="00EA25A8">
        <w:trPr>
          <w:trHeight w:val="363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autoSpaceDE/>
              <w:autoSpaceDN/>
              <w:adjustRightInd/>
              <w:spacing w:line="360" w:lineRule="auto"/>
              <w:jc w:val="both"/>
              <w:textboxTightWrap w:val="allLines"/>
              <w:rPr>
                <w:rFonts w:ascii="Times New Roman" w:hAnsi="Times New Roman"/>
                <w:b/>
                <w:bCs/>
              </w:rPr>
            </w:pPr>
            <w:r w:rsidRPr="005B0C0D">
              <w:rPr>
                <w:rFonts w:ascii="Times New Roman" w:hAnsi="Times New Roman"/>
                <w:b/>
                <w:bCs/>
              </w:rPr>
              <w:t>3.1 Araştırma Deseni</w:t>
            </w:r>
          </w:p>
        </w:tc>
      </w:tr>
      <w:tr w:rsidR="001B1D64" w:rsidRPr="005B0C0D" w:rsidTr="00EA25A8">
        <w:trPr>
          <w:trHeight w:val="372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autoSpaceDE/>
              <w:autoSpaceDN/>
              <w:adjustRightInd/>
              <w:spacing w:line="360" w:lineRule="auto"/>
              <w:ind w:firstLine="709"/>
              <w:jc w:val="both"/>
              <w:textboxTightWrap w:val="allLines"/>
              <w:rPr>
                <w:rFonts w:ascii="Times New Roman" w:hAnsi="Times New Roman"/>
                <w:b/>
                <w:bCs/>
              </w:rPr>
            </w:pPr>
            <w:r w:rsidRPr="005B0C0D">
              <w:rPr>
                <w:rFonts w:ascii="Times New Roman" w:hAnsi="Times New Roman"/>
                <w:b/>
                <w:bCs/>
              </w:rPr>
              <w:t>3.1.1 Tek denekli araştırma</w:t>
            </w:r>
          </w:p>
        </w:tc>
      </w:tr>
      <w:tr w:rsidR="001B1D64" w:rsidRPr="005B0C0D" w:rsidTr="00EA25A8">
        <w:trPr>
          <w:trHeight w:val="372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autoSpaceDE/>
              <w:autoSpaceDN/>
              <w:adjustRightInd/>
              <w:spacing w:line="360" w:lineRule="auto"/>
              <w:ind w:firstLine="709"/>
              <w:jc w:val="both"/>
              <w:textboxTightWrap w:val="allLines"/>
              <w:rPr>
                <w:rFonts w:ascii="Times New Roman" w:hAnsi="Times New Roman"/>
                <w:b/>
                <w:bCs/>
                <w:i/>
                <w:iCs/>
              </w:rPr>
            </w:pPr>
            <w:r w:rsidRPr="005B0C0D">
              <w:rPr>
                <w:rFonts w:ascii="Times New Roman" w:hAnsi="Times New Roman"/>
                <w:b/>
                <w:bCs/>
                <w:i/>
                <w:iCs/>
              </w:rPr>
              <w:t>3.1.1.1 Çoklu başlama düzeyi deseni</w:t>
            </w:r>
          </w:p>
        </w:tc>
      </w:tr>
      <w:tr w:rsidR="001B1D64" w:rsidRPr="005B0C0D" w:rsidTr="00EA25A8">
        <w:trPr>
          <w:trHeight w:val="735"/>
          <w:jc w:val="center"/>
        </w:trPr>
        <w:tc>
          <w:tcPr>
            <w:tcW w:w="6274" w:type="dxa"/>
          </w:tcPr>
          <w:p w:rsidR="001B1D64" w:rsidRPr="005B0C0D" w:rsidRDefault="001B1D64" w:rsidP="00FB01CE">
            <w:pPr>
              <w:autoSpaceDE/>
              <w:autoSpaceDN/>
              <w:adjustRightInd/>
              <w:spacing w:line="360" w:lineRule="auto"/>
              <w:ind w:firstLine="709"/>
              <w:jc w:val="both"/>
              <w:textboxTightWrap w:val="allLines"/>
              <w:rPr>
                <w:rFonts w:ascii="Times New Roman" w:hAnsi="Times New Roman"/>
                <w:i/>
                <w:iCs/>
              </w:rPr>
            </w:pPr>
            <w:r w:rsidRPr="005B0C0D">
              <w:rPr>
                <w:rFonts w:ascii="Times New Roman" w:hAnsi="Times New Roman"/>
                <w:i/>
                <w:iCs/>
              </w:rPr>
              <w:t>3.1.1.1.1 Denekler arası çoklu başlama düzeyi modeli</w:t>
            </w:r>
          </w:p>
        </w:tc>
      </w:tr>
    </w:tbl>
    <w:p w:rsidR="001422E8" w:rsidRPr="001422E8" w:rsidRDefault="001422E8" w:rsidP="001422E8">
      <w:pPr>
        <w:pStyle w:val="Style2"/>
        <w:widowControl/>
        <w:spacing w:line="360" w:lineRule="auto"/>
        <w:ind w:left="720"/>
        <w:jc w:val="left"/>
        <w:rPr>
          <w:rStyle w:val="FontStyle22"/>
          <w:b w:val="0"/>
          <w:bCs w:val="0"/>
          <w:color w:val="auto"/>
          <w:sz w:val="22"/>
          <w:szCs w:val="22"/>
        </w:rPr>
      </w:pP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</w:t>
      </w:r>
      <w:r w:rsidRPr="00430D7E">
        <w:rPr>
          <w:rStyle w:val="FontStyle22"/>
          <w:b w:val="0"/>
          <w:color w:val="auto"/>
          <w:sz w:val="22"/>
          <w:szCs w:val="22"/>
        </w:rPr>
        <w:t>aşlıklardan önce bir satır boşluk</w:t>
      </w:r>
      <w:r>
        <w:rPr>
          <w:rStyle w:val="FontStyle22"/>
          <w:b w:val="0"/>
          <w:color w:val="auto"/>
          <w:sz w:val="22"/>
          <w:szCs w:val="22"/>
        </w:rPr>
        <w:t xml:space="preserve"> bırakılmış mı</w:t>
      </w:r>
      <w:r w:rsidRPr="0024068E">
        <w:rPr>
          <w:rStyle w:val="FontStyle23"/>
          <w:color w:val="auto"/>
          <w:sz w:val="22"/>
          <w:szCs w:val="22"/>
        </w:rPr>
        <w:t>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1B1D64" w:rsidRPr="0024068E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</w:t>
      </w:r>
      <w:r w:rsidRPr="00430D7E">
        <w:rPr>
          <w:rStyle w:val="FontStyle23"/>
          <w:color w:val="auto"/>
          <w:sz w:val="22"/>
          <w:szCs w:val="22"/>
        </w:rPr>
        <w:t>sayfa başları olması durumu hariç)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30D7E">
        <w:rPr>
          <w:rStyle w:val="FontStyle22"/>
          <w:b w:val="0"/>
          <w:color w:val="auto"/>
          <w:sz w:val="22"/>
          <w:szCs w:val="22"/>
        </w:rPr>
        <w:t>Paragraflar arasında herhangi bir boşluk</w:t>
      </w:r>
      <w:r>
        <w:rPr>
          <w:rStyle w:val="FontStyle22"/>
          <w:b w:val="0"/>
          <w:color w:val="auto"/>
          <w:sz w:val="22"/>
          <w:szCs w:val="22"/>
        </w:rPr>
        <w:tab/>
        <w:t>verilmede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30D7E">
        <w:rPr>
          <w:rStyle w:val="FontStyle23"/>
          <w:color w:val="auto"/>
          <w:sz w:val="22"/>
          <w:szCs w:val="22"/>
        </w:rPr>
        <w:t>Tüm paragraflara 1,25 cm girinti ile başlanm</w:t>
      </w:r>
      <w:r>
        <w:rPr>
          <w:rStyle w:val="FontStyle23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B1D64" w:rsidRPr="003D3FB3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aşlıklar b</w:t>
      </w:r>
      <w:r w:rsidRPr="003D3FB3">
        <w:rPr>
          <w:rStyle w:val="FontStyle22"/>
          <w:b w:val="0"/>
          <w:color w:val="auto"/>
          <w:sz w:val="22"/>
          <w:szCs w:val="22"/>
        </w:rPr>
        <w:t xml:space="preserve">ir sayfanın son satırına </w:t>
      </w:r>
      <w:r>
        <w:rPr>
          <w:rStyle w:val="FontStyle22"/>
          <w:b w:val="0"/>
          <w:color w:val="auto"/>
          <w:sz w:val="22"/>
          <w:szCs w:val="22"/>
        </w:rPr>
        <w:t xml:space="preserve">gelmeyecek şekilde </w:t>
      </w:r>
      <w:r w:rsidRPr="003D3FB3">
        <w:rPr>
          <w:rStyle w:val="FontStyle22"/>
          <w:b w:val="0"/>
          <w:color w:val="auto"/>
          <w:sz w:val="22"/>
          <w:szCs w:val="22"/>
        </w:rPr>
        <w:t>yazıl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Pr="003D3FB3">
        <w:rPr>
          <w:rStyle w:val="FontStyle22"/>
          <w:b w:val="0"/>
          <w:color w:val="auto"/>
          <w:sz w:val="22"/>
          <w:szCs w:val="22"/>
        </w:rPr>
        <w:t>?</w:t>
      </w:r>
      <w:r w:rsidRPr="003D3FB3">
        <w:rPr>
          <w:rStyle w:val="FontStyle22"/>
          <w:b w:val="0"/>
          <w:color w:val="auto"/>
          <w:sz w:val="22"/>
          <w:szCs w:val="22"/>
        </w:rPr>
        <w:tab/>
      </w:r>
      <w:r w:rsidRPr="003D3FB3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3D3FB3">
        <w:rPr>
          <w:rStyle w:val="FontStyle23"/>
          <w:color w:val="auto"/>
          <w:sz w:val="22"/>
          <w:szCs w:val="22"/>
        </w:rPr>
        <w:t xml:space="preserve">  </w:t>
      </w:r>
      <w:r w:rsidRPr="003D3FB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3D3FB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3D3FB3">
        <w:rPr>
          <w:rStyle w:val="FontStyle23"/>
          <w:color w:val="auto"/>
          <w:sz w:val="22"/>
          <w:szCs w:val="22"/>
        </w:rPr>
        <w:fldChar w:fldCharType="end"/>
      </w:r>
      <w:r w:rsidRPr="003D3FB3">
        <w:rPr>
          <w:rStyle w:val="FontStyle23"/>
          <w:color w:val="auto"/>
          <w:sz w:val="22"/>
          <w:szCs w:val="22"/>
        </w:rPr>
        <w:t xml:space="preserve">EVET  </w:t>
      </w:r>
      <w:r w:rsidRPr="003D3FB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3D3FB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3D3FB3">
        <w:rPr>
          <w:rStyle w:val="FontStyle23"/>
          <w:color w:val="auto"/>
          <w:sz w:val="22"/>
          <w:szCs w:val="22"/>
        </w:rPr>
        <w:fldChar w:fldCharType="end"/>
      </w:r>
      <w:r w:rsidRPr="003D3FB3">
        <w:rPr>
          <w:rStyle w:val="FontStyle23"/>
          <w:color w:val="auto"/>
          <w:sz w:val="22"/>
          <w:szCs w:val="22"/>
        </w:rPr>
        <w:t>HAYIR</w:t>
      </w:r>
    </w:p>
    <w:p w:rsidR="001B1D64" w:rsidRPr="00015C96" w:rsidRDefault="001B1D64" w:rsidP="00997B86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15C96">
        <w:rPr>
          <w:rStyle w:val="FontStyle22"/>
          <w:b w:val="0"/>
          <w:color w:val="auto"/>
          <w:sz w:val="22"/>
          <w:szCs w:val="22"/>
        </w:rPr>
        <w:t xml:space="preserve">Bir sayfada başlıktan sonra metin için iki satır yoksa hem başlık hem de satır </w:t>
      </w:r>
      <w:r w:rsidR="00015C96">
        <w:rPr>
          <w:rStyle w:val="FontStyle22"/>
          <w:b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color w:val="auto"/>
          <w:sz w:val="22"/>
          <w:szCs w:val="22"/>
        </w:rPr>
        <w:t>sonraki sayfaya yazılmış mı</w:t>
      </w:r>
      <w:r w:rsidRPr="00015C96">
        <w:rPr>
          <w:rStyle w:val="FontStyle23"/>
          <w:color w:val="auto"/>
          <w:sz w:val="22"/>
          <w:szCs w:val="22"/>
        </w:rPr>
        <w:t>?</w:t>
      </w:r>
      <w:r w:rsidRPr="00015C96">
        <w:rPr>
          <w:rStyle w:val="FontStyle23"/>
          <w:color w:val="auto"/>
          <w:sz w:val="22"/>
          <w:szCs w:val="22"/>
        </w:rPr>
        <w:tab/>
      </w:r>
      <w:r w:rsidRPr="00015C96">
        <w:rPr>
          <w:rStyle w:val="FontStyle23"/>
          <w:color w:val="auto"/>
          <w:sz w:val="22"/>
          <w:szCs w:val="22"/>
        </w:rPr>
        <w:tab/>
      </w:r>
      <w:r w:rsidRPr="00015C96">
        <w:rPr>
          <w:rStyle w:val="FontStyle23"/>
          <w:color w:val="auto"/>
          <w:sz w:val="22"/>
          <w:szCs w:val="22"/>
        </w:rPr>
        <w:tab/>
      </w:r>
      <w:r w:rsidRPr="00015C96">
        <w:rPr>
          <w:rStyle w:val="FontStyle23"/>
          <w:color w:val="auto"/>
          <w:sz w:val="22"/>
          <w:szCs w:val="22"/>
        </w:rPr>
        <w:tab/>
      </w:r>
      <w:r w:rsidRPr="00015C96">
        <w:rPr>
          <w:rStyle w:val="FontStyle23"/>
          <w:color w:val="auto"/>
          <w:sz w:val="22"/>
          <w:szCs w:val="22"/>
        </w:rPr>
        <w:tab/>
      </w:r>
      <w:r w:rsidRPr="00015C96">
        <w:rPr>
          <w:rStyle w:val="FontStyle23"/>
          <w:color w:val="auto"/>
          <w:sz w:val="22"/>
          <w:szCs w:val="22"/>
        </w:rPr>
        <w:tab/>
      </w:r>
      <w:r w:rsidRPr="00015C96">
        <w:rPr>
          <w:rStyle w:val="FontStyle23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üm paragraflar bir sayfanın son satırında başlamayacak şekilde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015C96" w:rsidRDefault="001B1D64" w:rsidP="00B96BFF">
      <w:pPr>
        <w:numPr>
          <w:ilvl w:val="0"/>
          <w:numId w:val="26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015C96">
        <w:rPr>
          <w:rStyle w:val="FontStyle22"/>
          <w:b w:val="0"/>
          <w:color w:val="auto"/>
          <w:sz w:val="22"/>
          <w:szCs w:val="22"/>
        </w:rPr>
        <w:t xml:space="preserve">Varsa, denklemler sayfa ortalanacak şekilde yazılmış, ait oldukları bölümün </w:t>
      </w:r>
      <w:r w:rsidR="00015C96">
        <w:rPr>
          <w:rStyle w:val="FontStyle22"/>
          <w:b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color w:val="auto"/>
          <w:sz w:val="22"/>
          <w:szCs w:val="22"/>
        </w:rPr>
        <w:t>numarasıyla numaralandırılmış mı? (denklem 3.2 – denklem 3.3 gibi)</w:t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31F8C">
        <w:rPr>
          <w:rStyle w:val="FontStyle22"/>
          <w:b w:val="0"/>
          <w:color w:val="auto"/>
          <w:sz w:val="22"/>
          <w:szCs w:val="22"/>
        </w:rPr>
        <w:t>Her yeni bölüm, yeni bir sayfadan başlayarak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Her p</w:t>
      </w:r>
      <w:r w:rsidRPr="009A7925">
        <w:rPr>
          <w:rStyle w:val="FontStyle22"/>
          <w:b w:val="0"/>
          <w:color w:val="auto"/>
          <w:sz w:val="22"/>
          <w:szCs w:val="22"/>
        </w:rPr>
        <w:t>aragraf en az 3 cümle içerme</w:t>
      </w:r>
      <w:r>
        <w:rPr>
          <w:rStyle w:val="FontStyle22"/>
          <w:b w:val="0"/>
          <w:color w:val="auto"/>
          <w:sz w:val="22"/>
          <w:szCs w:val="22"/>
        </w:rPr>
        <w:t>kte mi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B5D65">
        <w:rPr>
          <w:rStyle w:val="FontStyle22"/>
          <w:b w:val="0"/>
          <w:color w:val="auto"/>
          <w:sz w:val="22"/>
          <w:szCs w:val="22"/>
        </w:rPr>
        <w:t>Metin içinde alıntı yaparken yazar-tarih-sayfa numarası stili kullan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</w:t>
      </w:r>
      <w:r w:rsidRPr="005E5C62">
        <w:rPr>
          <w:rStyle w:val="FontStyle23"/>
          <w:color w:val="auto"/>
          <w:sz w:val="22"/>
          <w:szCs w:val="22"/>
        </w:rPr>
        <w:t>Sayfa numarası olmayan veya kullanılmayan kaynaklar</w:t>
      </w:r>
      <w:r>
        <w:rPr>
          <w:rStyle w:val="FontStyle23"/>
          <w:color w:val="auto"/>
          <w:sz w:val="22"/>
          <w:szCs w:val="22"/>
        </w:rPr>
        <w:t xml:space="preserve"> hariç)</w:t>
      </w:r>
    </w:p>
    <w:p w:rsidR="001B1D64" w:rsidRPr="00905E12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Örnek: </w:t>
      </w:r>
      <w:r w:rsidRPr="005E5C62">
        <w:rPr>
          <w:rStyle w:val="FontStyle23"/>
          <w:color w:val="auto"/>
          <w:sz w:val="22"/>
          <w:szCs w:val="22"/>
        </w:rPr>
        <w:t>Kessler’in (2003, s. 43) bulduğu epidemiyolojik örnekler arasında…</w:t>
      </w:r>
    </w:p>
    <w:p w:rsidR="001B1D64" w:rsidRPr="00015C96" w:rsidRDefault="001B1D64" w:rsidP="004E2D73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15C96">
        <w:rPr>
          <w:rStyle w:val="FontStyle22"/>
          <w:b w:val="0"/>
          <w:color w:val="auto"/>
          <w:sz w:val="22"/>
          <w:szCs w:val="22"/>
        </w:rPr>
        <w:t xml:space="preserve">İki yazarlı kaynaklarda, kaynağa her atıf yapıldığında daima her iki yazarın da </w:t>
      </w:r>
      <w:r w:rsidR="00015C96">
        <w:rPr>
          <w:rStyle w:val="FontStyle22"/>
          <w:b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color w:val="auto"/>
          <w:sz w:val="22"/>
          <w:szCs w:val="22"/>
        </w:rPr>
        <w:t>soyadı belirtilmiş mi?</w:t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2E142E" w:rsidRPr="00015C96" w:rsidRDefault="007630B3" w:rsidP="00C90977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color w:val="auto"/>
          <w:sz w:val="22"/>
          <w:szCs w:val="22"/>
        </w:rPr>
      </w:pPr>
      <w:r w:rsidRPr="00015C96">
        <w:rPr>
          <w:rStyle w:val="FontStyle22"/>
          <w:b w:val="0"/>
          <w:color w:val="auto"/>
          <w:sz w:val="22"/>
          <w:szCs w:val="22"/>
        </w:rPr>
        <w:t>Ü</w:t>
      </w:r>
      <w:r w:rsidR="002E142E" w:rsidRPr="00015C96">
        <w:rPr>
          <w:rStyle w:val="FontStyle22"/>
          <w:b w:val="0"/>
          <w:color w:val="auto"/>
          <w:sz w:val="22"/>
          <w:szCs w:val="22"/>
        </w:rPr>
        <w:t xml:space="preserve">ç </w:t>
      </w:r>
      <w:r w:rsidRPr="00015C96">
        <w:rPr>
          <w:rStyle w:val="FontStyle22"/>
          <w:b w:val="0"/>
          <w:color w:val="auto"/>
          <w:sz w:val="22"/>
          <w:szCs w:val="22"/>
        </w:rPr>
        <w:t>ya da daha fazla sayıda yazara sahip kaynaklarda</w:t>
      </w:r>
      <w:r w:rsidR="002E142E" w:rsidRPr="00015C96">
        <w:rPr>
          <w:rStyle w:val="FontStyle22"/>
          <w:b w:val="0"/>
          <w:color w:val="auto"/>
          <w:sz w:val="22"/>
          <w:szCs w:val="22"/>
        </w:rPr>
        <w:t>, kaynağa ilk defa atıf</w:t>
      </w:r>
      <w:r w:rsidR="00015C96">
        <w:rPr>
          <w:rStyle w:val="FontStyle22"/>
          <w:b w:val="0"/>
          <w:color w:val="auto"/>
          <w:sz w:val="22"/>
          <w:szCs w:val="22"/>
        </w:rPr>
        <w:t xml:space="preserve"> </w:t>
      </w:r>
      <w:r w:rsidR="00015C96">
        <w:rPr>
          <w:rStyle w:val="FontStyle22"/>
          <w:b w:val="0"/>
          <w:color w:val="auto"/>
          <w:sz w:val="22"/>
          <w:szCs w:val="22"/>
        </w:rPr>
        <w:br/>
      </w:r>
      <w:r w:rsidR="002E142E" w:rsidRPr="00015C96">
        <w:rPr>
          <w:rStyle w:val="FontStyle22"/>
          <w:b w:val="0"/>
          <w:color w:val="auto"/>
          <w:sz w:val="22"/>
          <w:szCs w:val="22"/>
        </w:rPr>
        <w:t>yapılması da dâhil olmak üzere her atıfta, ilk yazarın soyadı verilip arkasından</w:t>
      </w:r>
    </w:p>
    <w:p w:rsidR="001B1D64" w:rsidRDefault="002E142E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2E142E">
        <w:rPr>
          <w:rStyle w:val="FontStyle22"/>
          <w:b w:val="0"/>
          <w:color w:val="auto"/>
          <w:sz w:val="22"/>
          <w:szCs w:val="22"/>
        </w:rPr>
        <w:t xml:space="preserve">“ve diğerleri” anlamında “vd.” yazılmış </w:t>
      </w:r>
      <w:r w:rsidR="001422E8">
        <w:rPr>
          <w:rStyle w:val="FontStyle22"/>
          <w:b w:val="0"/>
          <w:color w:val="auto"/>
          <w:sz w:val="22"/>
          <w:szCs w:val="22"/>
        </w:rPr>
        <w:t xml:space="preserve">ve tarih eklenmiş </w:t>
      </w:r>
      <w:r w:rsidRPr="002E142E">
        <w:rPr>
          <w:rStyle w:val="FontStyle22"/>
          <w:b w:val="0"/>
          <w:color w:val="auto"/>
          <w:sz w:val="22"/>
          <w:szCs w:val="22"/>
        </w:rPr>
        <w:t>m</w:t>
      </w:r>
      <w:r w:rsidR="001422E8">
        <w:rPr>
          <w:rStyle w:val="FontStyle22"/>
          <w:b w:val="0"/>
          <w:color w:val="auto"/>
          <w:sz w:val="22"/>
          <w:szCs w:val="22"/>
        </w:rPr>
        <w:t>i</w:t>
      </w:r>
      <w:r w:rsidRPr="002E142E">
        <w:rPr>
          <w:rStyle w:val="FontStyle22"/>
          <w:b w:val="0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1B1D64"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="001B1D64" w:rsidRPr="00905E12">
        <w:rPr>
          <w:rStyle w:val="FontStyle23"/>
          <w:color w:val="auto"/>
          <w:sz w:val="22"/>
          <w:szCs w:val="22"/>
        </w:rPr>
        <w:t xml:space="preserve">  </w:t>
      </w:r>
      <w:r w:rsidR="001B1D64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1B1D64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1B1D64" w:rsidRPr="00905E12">
        <w:rPr>
          <w:rStyle w:val="FontStyle23"/>
          <w:color w:val="auto"/>
          <w:sz w:val="22"/>
          <w:szCs w:val="22"/>
        </w:rPr>
        <w:fldChar w:fldCharType="end"/>
      </w:r>
      <w:r w:rsidR="001B1D64" w:rsidRPr="00905E12">
        <w:rPr>
          <w:rStyle w:val="FontStyle23"/>
          <w:color w:val="auto"/>
          <w:sz w:val="22"/>
          <w:szCs w:val="22"/>
        </w:rPr>
        <w:t xml:space="preserve">EVET  </w:t>
      </w:r>
      <w:r w:rsidR="001B1D64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1B1D64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1B1D64" w:rsidRPr="00905E12">
        <w:rPr>
          <w:rStyle w:val="FontStyle23"/>
          <w:color w:val="auto"/>
          <w:sz w:val="22"/>
          <w:szCs w:val="22"/>
        </w:rPr>
        <w:fldChar w:fldCharType="end"/>
      </w:r>
      <w:r w:rsidR="001B1D64"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015C96" w:rsidRDefault="001B1D64" w:rsidP="00597937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15C96">
        <w:rPr>
          <w:rStyle w:val="FontStyle23"/>
          <w:color w:val="auto"/>
          <w:sz w:val="22"/>
          <w:szCs w:val="22"/>
        </w:rPr>
        <w:t xml:space="preserve">Yazarı belirtilmemiş veya yazarı isimsiz olarak verilmiş çalışmalara uygun </w:t>
      </w:r>
      <w:r w:rsidR="00015C96">
        <w:rPr>
          <w:rStyle w:val="FontStyle23"/>
          <w:color w:val="auto"/>
          <w:sz w:val="22"/>
          <w:szCs w:val="22"/>
        </w:rPr>
        <w:br/>
      </w:r>
      <w:r w:rsidRPr="00015C96">
        <w:rPr>
          <w:rStyle w:val="FontStyle23"/>
          <w:color w:val="auto"/>
          <w:sz w:val="22"/>
          <w:szCs w:val="22"/>
        </w:rPr>
        <w:t>olarak atıf yapılmış mı?</w:t>
      </w:r>
      <w:r w:rsidRPr="00015C96">
        <w:rPr>
          <w:rStyle w:val="FontStyle23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1B1D64" w:rsidRPr="00015C96" w:rsidRDefault="001B1D64" w:rsidP="002309C5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15C96">
        <w:rPr>
          <w:rStyle w:val="FontStyle22"/>
          <w:b w:val="0"/>
          <w:color w:val="auto"/>
          <w:sz w:val="22"/>
          <w:szCs w:val="22"/>
        </w:rPr>
        <w:t xml:space="preserve">Aynı ayraç içinde iki veya daha fazla eser belirtme durumunda eserler </w:t>
      </w:r>
      <w:r w:rsidR="00015C96" w:rsidRPr="00015C96">
        <w:rPr>
          <w:rStyle w:val="FontStyle22"/>
          <w:b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color w:val="auto"/>
          <w:sz w:val="22"/>
          <w:szCs w:val="22"/>
        </w:rPr>
        <w:t xml:space="preserve">kaynakçada isimlerin geçtiği sıraya göre verilmiş ve eserler arasında noktalı </w:t>
      </w:r>
      <w:r w:rsidR="00015C96">
        <w:rPr>
          <w:rStyle w:val="FontStyle22"/>
          <w:b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color w:val="auto"/>
          <w:sz w:val="22"/>
          <w:szCs w:val="22"/>
        </w:rPr>
        <w:t>virgül kullanılarak kaynaklar birbirinden ayrılmış mı?</w:t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1B1D64" w:rsidRPr="00015C96" w:rsidRDefault="001B1D64" w:rsidP="0027528D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15C96">
        <w:rPr>
          <w:rStyle w:val="FontStyle22"/>
          <w:b w:val="0"/>
          <w:color w:val="auto"/>
          <w:sz w:val="22"/>
          <w:szCs w:val="22"/>
        </w:rPr>
        <w:t xml:space="preserve">Aynı yazarın iki veya daha fazla eserine atıfta bulunulurken basım yılları </w:t>
      </w:r>
      <w:r w:rsidR="00015C96">
        <w:rPr>
          <w:rStyle w:val="FontStyle22"/>
          <w:b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color w:val="auto"/>
          <w:sz w:val="22"/>
          <w:szCs w:val="22"/>
        </w:rPr>
        <w:t>dikkate alınmış mı?</w:t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1B1D64" w:rsidRPr="00C91271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A</w:t>
      </w:r>
      <w:r w:rsidRPr="00C91271">
        <w:rPr>
          <w:rStyle w:val="FontStyle22"/>
          <w:b w:val="0"/>
          <w:color w:val="auto"/>
          <w:sz w:val="22"/>
          <w:szCs w:val="22"/>
        </w:rPr>
        <w:t>ynı yazarın aynı yılda yayımlanan eserlerine atıf yapılıyorsa a,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C91271">
        <w:rPr>
          <w:rStyle w:val="FontStyle22"/>
          <w:b w:val="0"/>
          <w:color w:val="auto"/>
          <w:sz w:val="22"/>
          <w:szCs w:val="22"/>
        </w:rPr>
        <w:t>b,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C91271">
        <w:rPr>
          <w:rStyle w:val="FontStyle22"/>
          <w:b w:val="0"/>
          <w:color w:val="auto"/>
          <w:sz w:val="22"/>
          <w:szCs w:val="22"/>
        </w:rPr>
        <w:t xml:space="preserve">c şeklinde </w:t>
      </w:r>
    </w:p>
    <w:p w:rsidR="001B1D64" w:rsidRDefault="001B1D64" w:rsidP="001B1D6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C91271">
        <w:rPr>
          <w:rStyle w:val="FontStyle22"/>
          <w:b w:val="0"/>
          <w:color w:val="auto"/>
          <w:sz w:val="22"/>
          <w:szCs w:val="22"/>
        </w:rPr>
        <w:t>harflendirme kullanıl</w:t>
      </w:r>
      <w:r>
        <w:rPr>
          <w:rStyle w:val="FontStyle22"/>
          <w:b w:val="0"/>
          <w:color w:val="auto"/>
          <w:sz w:val="22"/>
          <w:szCs w:val="22"/>
        </w:rPr>
        <w:t>mış</w:t>
      </w:r>
      <w:r w:rsidRPr="00C91271">
        <w:rPr>
          <w:rStyle w:val="FontStyle22"/>
          <w:b w:val="0"/>
          <w:color w:val="auto"/>
          <w:sz w:val="22"/>
          <w:szCs w:val="22"/>
        </w:rPr>
        <w:t xml:space="preserve"> ve her seferinde yıl tekrar edil</w:t>
      </w:r>
      <w:r>
        <w:rPr>
          <w:rStyle w:val="FontStyle22"/>
          <w:b w:val="0"/>
          <w:color w:val="auto"/>
          <w:sz w:val="22"/>
          <w:szCs w:val="22"/>
        </w:rPr>
        <w:t>miş mi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015C96" w:rsidRDefault="001B1D64" w:rsidP="00B74E9C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15C96">
        <w:rPr>
          <w:rStyle w:val="FontStyle22"/>
          <w:b w:val="0"/>
          <w:bCs w:val="0"/>
          <w:color w:val="auto"/>
          <w:sz w:val="22"/>
          <w:szCs w:val="22"/>
        </w:rPr>
        <w:lastRenderedPageBreak/>
        <w:t xml:space="preserve">İkincil kaynaklar (aktaran) metinde orijinal çalışma belirtilerek ve ikincil kaynak </w:t>
      </w:r>
      <w:r w:rsidR="00015C96">
        <w:rPr>
          <w:rStyle w:val="FontStyle22"/>
          <w:b w:val="0"/>
          <w:bCs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bCs w:val="0"/>
          <w:color w:val="auto"/>
          <w:sz w:val="22"/>
          <w:szCs w:val="22"/>
        </w:rPr>
        <w:t>için ibare koyularak yazılmış mı?</w:t>
      </w:r>
      <w:r w:rsidRPr="00015C96">
        <w:rPr>
          <w:rStyle w:val="FontStyle22"/>
          <w:b w:val="0"/>
          <w:bCs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1B1D64" w:rsidRPr="00015C96" w:rsidRDefault="001B1D64" w:rsidP="00FC75B0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15C96">
        <w:rPr>
          <w:rStyle w:val="FontStyle22"/>
          <w:b w:val="0"/>
          <w:color w:val="auto"/>
          <w:sz w:val="22"/>
          <w:szCs w:val="22"/>
        </w:rPr>
        <w:t xml:space="preserve">Bir kaynaktan doğrudan alıntı yapılırken her zaman, yazar, yayım yılı ve </w:t>
      </w:r>
      <w:r w:rsidR="00015C96">
        <w:rPr>
          <w:rStyle w:val="FontStyle22"/>
          <w:b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color w:val="auto"/>
          <w:sz w:val="22"/>
          <w:szCs w:val="22"/>
        </w:rPr>
        <w:t>alıntının yapıldığı sayfa numarası verilmiş mi?</w:t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B1D64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F34C6">
        <w:rPr>
          <w:rStyle w:val="FontStyle22"/>
          <w:b w:val="0"/>
          <w:color w:val="auto"/>
          <w:sz w:val="22"/>
          <w:szCs w:val="22"/>
        </w:rPr>
        <w:t>Kırk sözcükten az olan alıntılar tırnak içine alınarak metnin içinde yer a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1B1D64" w:rsidRPr="00015C96" w:rsidRDefault="001B1D64" w:rsidP="0044228F">
      <w:pPr>
        <w:pStyle w:val="Style2"/>
        <w:widowControl/>
        <w:numPr>
          <w:ilvl w:val="0"/>
          <w:numId w:val="2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015C96">
        <w:rPr>
          <w:rStyle w:val="FontStyle22"/>
          <w:b w:val="0"/>
          <w:color w:val="auto"/>
          <w:sz w:val="22"/>
          <w:szCs w:val="22"/>
        </w:rPr>
        <w:t xml:space="preserve">Alıntıda kırk veya daha fazla sözcük kullanılmışsa, bu alıntıya, tırnak işareti </w:t>
      </w:r>
      <w:r w:rsidR="00015C96">
        <w:rPr>
          <w:rStyle w:val="FontStyle22"/>
          <w:b w:val="0"/>
          <w:color w:val="auto"/>
          <w:sz w:val="22"/>
          <w:szCs w:val="22"/>
        </w:rPr>
        <w:br/>
      </w:r>
      <w:r w:rsidRPr="00015C96">
        <w:rPr>
          <w:rStyle w:val="FontStyle22"/>
          <w:b w:val="0"/>
          <w:color w:val="auto"/>
          <w:sz w:val="22"/>
          <w:szCs w:val="22"/>
        </w:rPr>
        <w:t>kullanılmadan, metnin içinde ayrı bir blok olarak yer verilmiş mi?</w:t>
      </w:r>
      <w:r w:rsidRPr="00015C96">
        <w:rPr>
          <w:rStyle w:val="FontStyle22"/>
          <w:b w:val="0"/>
          <w:color w:val="auto"/>
          <w:sz w:val="22"/>
          <w:szCs w:val="22"/>
        </w:rPr>
        <w:tab/>
      </w:r>
      <w:r w:rsidRPr="00015C96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015C96">
        <w:rPr>
          <w:rStyle w:val="FontStyle23"/>
          <w:color w:val="auto"/>
          <w:sz w:val="22"/>
          <w:szCs w:val="22"/>
        </w:rPr>
        <w:t xml:space="preserve">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 xml:space="preserve">EVET  </w:t>
      </w:r>
      <w:r w:rsidRPr="00015C9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015C9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015C96">
        <w:rPr>
          <w:rStyle w:val="FontStyle23"/>
          <w:color w:val="auto"/>
          <w:sz w:val="22"/>
          <w:szCs w:val="22"/>
        </w:rPr>
        <w:fldChar w:fldCharType="separate"/>
      </w:r>
      <w:r w:rsidRPr="00015C96">
        <w:rPr>
          <w:rStyle w:val="FontStyle23"/>
          <w:color w:val="auto"/>
          <w:sz w:val="22"/>
          <w:szCs w:val="22"/>
        </w:rPr>
        <w:fldChar w:fldCharType="end"/>
      </w:r>
      <w:r w:rsidRPr="00015C96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167795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923C73" w:rsidRDefault="00462571" w:rsidP="00167795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Dış Kapak</w:t>
      </w:r>
      <w:r w:rsidR="00DB19B8">
        <w:rPr>
          <w:rStyle w:val="FontStyle22"/>
          <w:color w:val="auto"/>
          <w:sz w:val="22"/>
          <w:szCs w:val="22"/>
        </w:rPr>
        <w:t xml:space="preserve"> Sayfası</w:t>
      </w:r>
      <w:r w:rsidR="005D530E">
        <w:rPr>
          <w:rStyle w:val="FontStyle22"/>
          <w:color w:val="auto"/>
          <w:sz w:val="22"/>
          <w:szCs w:val="22"/>
        </w:rPr>
        <w:t xml:space="preserve"> (Şablondaki ilk sayfa</w:t>
      </w:r>
      <w:r w:rsidR="00ED0DCC">
        <w:rPr>
          <w:rStyle w:val="FontStyle22"/>
          <w:color w:val="auto"/>
          <w:sz w:val="22"/>
          <w:szCs w:val="22"/>
        </w:rPr>
        <w:t>/</w:t>
      </w:r>
      <w:r w:rsidR="00201850">
        <w:rPr>
          <w:rStyle w:val="FontStyle22"/>
          <w:color w:val="auto"/>
          <w:sz w:val="22"/>
          <w:szCs w:val="22"/>
        </w:rPr>
        <w:t>k</w:t>
      </w:r>
      <w:r w:rsidR="005D530E">
        <w:rPr>
          <w:rStyle w:val="FontStyle22"/>
          <w:color w:val="auto"/>
          <w:sz w:val="22"/>
          <w:szCs w:val="22"/>
        </w:rPr>
        <w:t>arton kapak içerisinden görünecek kısım)</w:t>
      </w:r>
    </w:p>
    <w:p w:rsidR="00923C73" w:rsidRDefault="00923C73" w:rsidP="00105BF4">
      <w:pPr>
        <w:pStyle w:val="Style5"/>
        <w:widowControl/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923C73">
        <w:rPr>
          <w:rStyle w:val="FontStyle22"/>
          <w:b w:val="0"/>
          <w:color w:val="auto"/>
          <w:sz w:val="22"/>
          <w:szCs w:val="22"/>
        </w:rPr>
        <w:t>Dış kapak</w:t>
      </w:r>
      <w:r w:rsidR="00DB19B8">
        <w:rPr>
          <w:rStyle w:val="FontStyle22"/>
          <w:b w:val="0"/>
          <w:color w:val="auto"/>
          <w:sz w:val="22"/>
          <w:szCs w:val="22"/>
        </w:rPr>
        <w:t xml:space="preserve"> sayfasında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CC6279">
        <w:rPr>
          <w:rStyle w:val="FontStyle22"/>
          <w:b w:val="0"/>
          <w:color w:val="auto"/>
          <w:sz w:val="22"/>
          <w:szCs w:val="22"/>
        </w:rPr>
        <w:tab/>
      </w:r>
      <w:r w:rsidR="004810CD"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EVET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23C73" w:rsidRDefault="00923C73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Dış kapak</w:t>
      </w:r>
      <w:r w:rsidR="00E5277D">
        <w:rPr>
          <w:rStyle w:val="FontStyle23"/>
          <w:color w:val="auto"/>
          <w:sz w:val="22"/>
          <w:szCs w:val="22"/>
        </w:rPr>
        <w:t xml:space="preserve"> </w:t>
      </w:r>
      <w:r w:rsidR="00E5277D">
        <w:rPr>
          <w:rStyle w:val="FontStyle22"/>
          <w:b w:val="0"/>
          <w:color w:val="auto"/>
          <w:sz w:val="22"/>
          <w:szCs w:val="22"/>
        </w:rPr>
        <w:t>sayfasında</w:t>
      </w:r>
      <w:r w:rsidR="00E5277D" w:rsidRPr="00923C73">
        <w:rPr>
          <w:rStyle w:val="FontStyle23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 xml:space="preserve">yazı tipi boyutu </w:t>
      </w:r>
      <w:r w:rsidR="002A6B3E">
        <w:rPr>
          <w:rStyle w:val="FontStyle23"/>
          <w:color w:val="auto"/>
          <w:sz w:val="22"/>
          <w:szCs w:val="22"/>
        </w:rPr>
        <w:t>şablona uygun mu</w:t>
      </w:r>
      <w:r>
        <w:rPr>
          <w:rStyle w:val="FontStyle23"/>
          <w:color w:val="auto"/>
          <w:sz w:val="22"/>
          <w:szCs w:val="22"/>
        </w:rPr>
        <w:t xml:space="preserve">? </w:t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CC6279"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923C73" w:rsidRDefault="00923C73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Dış kapak</w:t>
      </w:r>
      <w:r w:rsidR="00E5277D">
        <w:rPr>
          <w:rStyle w:val="FontStyle23"/>
          <w:color w:val="auto"/>
          <w:sz w:val="22"/>
          <w:szCs w:val="22"/>
        </w:rPr>
        <w:t xml:space="preserve"> </w:t>
      </w:r>
      <w:r w:rsidR="00E5277D">
        <w:rPr>
          <w:rStyle w:val="FontStyle22"/>
          <w:b w:val="0"/>
          <w:color w:val="auto"/>
          <w:sz w:val="22"/>
          <w:szCs w:val="22"/>
        </w:rPr>
        <w:t>sayfasında</w:t>
      </w:r>
      <w:r w:rsidR="00E5277D">
        <w:rPr>
          <w:rStyle w:val="FontStyle23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kenar boşlukları sol=3,5cm, diğer tüm kenarlar 2,5cm</w:t>
      </w:r>
      <w:r>
        <w:rPr>
          <w:rStyle w:val="FontStyle23"/>
          <w:color w:val="auto"/>
          <w:sz w:val="22"/>
          <w:szCs w:val="22"/>
        </w:rPr>
        <w:t xml:space="preserve"> mi? </w:t>
      </w:r>
      <w:r w:rsidR="00CC6279"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CC6279" w:rsidRDefault="00CC6279" w:rsidP="0016779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Dış kapak</w:t>
      </w:r>
      <w:r w:rsidR="00E5277D">
        <w:rPr>
          <w:rStyle w:val="FontStyle23"/>
          <w:color w:val="auto"/>
          <w:sz w:val="22"/>
          <w:szCs w:val="22"/>
        </w:rPr>
        <w:t xml:space="preserve"> </w:t>
      </w:r>
      <w:r w:rsidR="00E5277D">
        <w:rPr>
          <w:rStyle w:val="FontStyle22"/>
          <w:b w:val="0"/>
          <w:color w:val="auto"/>
          <w:sz w:val="22"/>
          <w:szCs w:val="22"/>
        </w:rPr>
        <w:t>sayfasında</w:t>
      </w:r>
      <w:r w:rsidR="00E5277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 w:rsidRPr="00CC6279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05BF4" w:rsidRDefault="00CC6279" w:rsidP="00DD56C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810CD">
        <w:rPr>
          <w:rStyle w:val="FontStyle23"/>
          <w:color w:val="auto"/>
          <w:sz w:val="22"/>
          <w:szCs w:val="22"/>
        </w:rPr>
        <w:t>Dış kapak</w:t>
      </w:r>
      <w:r w:rsidR="00E5277D">
        <w:rPr>
          <w:rStyle w:val="FontStyle23"/>
          <w:color w:val="auto"/>
          <w:sz w:val="22"/>
          <w:szCs w:val="22"/>
        </w:rPr>
        <w:t xml:space="preserve"> </w:t>
      </w:r>
      <w:r w:rsidR="00E5277D">
        <w:rPr>
          <w:rStyle w:val="FontStyle22"/>
          <w:b w:val="0"/>
          <w:color w:val="auto"/>
          <w:sz w:val="22"/>
          <w:szCs w:val="22"/>
        </w:rPr>
        <w:t>sayfasında</w:t>
      </w:r>
      <w:r w:rsidR="00E5277D" w:rsidRPr="004810CD"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satırlarda önce ve sonra aralıkları </w:t>
      </w:r>
      <w:r w:rsidR="002A6B3E">
        <w:rPr>
          <w:rStyle w:val="FontStyle23"/>
          <w:color w:val="auto"/>
          <w:sz w:val="22"/>
          <w:szCs w:val="22"/>
        </w:rPr>
        <w:t>şablona uygun mu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225428" w:rsidRPr="004810CD" w:rsidRDefault="00225428" w:rsidP="00DD56C5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810CD">
        <w:rPr>
          <w:rStyle w:val="FontStyle23"/>
          <w:color w:val="auto"/>
          <w:sz w:val="22"/>
          <w:szCs w:val="22"/>
        </w:rPr>
        <w:t>Dış kapak</w:t>
      </w:r>
      <w:r w:rsidR="00E5277D">
        <w:rPr>
          <w:rStyle w:val="FontStyle23"/>
          <w:color w:val="auto"/>
          <w:sz w:val="22"/>
          <w:szCs w:val="22"/>
        </w:rPr>
        <w:t xml:space="preserve"> </w:t>
      </w:r>
      <w:r w:rsidR="00E5277D">
        <w:rPr>
          <w:rStyle w:val="FontStyle22"/>
          <w:b w:val="0"/>
          <w:color w:val="auto"/>
          <w:sz w:val="22"/>
          <w:szCs w:val="22"/>
        </w:rPr>
        <w:t>sayfasında</w:t>
      </w:r>
      <w:r w:rsidR="00E5277D" w:rsidRPr="004810CD"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>tüm yazılar ortalı yazılmış</w:t>
      </w:r>
      <w:r w:rsidR="00884AA0">
        <w:rPr>
          <w:rStyle w:val="FontStyle23"/>
          <w:color w:val="auto"/>
          <w:sz w:val="22"/>
          <w:szCs w:val="22"/>
        </w:rPr>
        <w:t xml:space="preserve"> </w:t>
      </w:r>
      <w:r w:rsidR="00884AA0" w:rsidRPr="004810CD">
        <w:rPr>
          <w:rStyle w:val="FontStyle23"/>
          <w:color w:val="auto"/>
          <w:sz w:val="22"/>
          <w:szCs w:val="22"/>
        </w:rPr>
        <w:t>mı</w:t>
      </w:r>
      <w:r w:rsidRPr="004810CD">
        <w:rPr>
          <w:rStyle w:val="FontStyle23"/>
          <w:color w:val="auto"/>
          <w:sz w:val="22"/>
          <w:szCs w:val="22"/>
        </w:rPr>
        <w:t xml:space="preserve">? </w:t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67795" w:rsidRPr="00E5277D" w:rsidRDefault="00167795" w:rsidP="00AD4E4A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E5277D">
        <w:rPr>
          <w:rStyle w:val="FontStyle23"/>
          <w:color w:val="auto"/>
          <w:sz w:val="22"/>
          <w:szCs w:val="22"/>
        </w:rPr>
        <w:t>Dış kapak</w:t>
      </w:r>
      <w:r w:rsidR="00E5277D" w:rsidRPr="00E5277D">
        <w:rPr>
          <w:rStyle w:val="FontStyle23"/>
          <w:color w:val="auto"/>
          <w:sz w:val="22"/>
          <w:szCs w:val="22"/>
        </w:rPr>
        <w:t xml:space="preserve"> </w:t>
      </w:r>
      <w:r w:rsidR="00E5277D" w:rsidRPr="00E5277D">
        <w:rPr>
          <w:rStyle w:val="FontStyle22"/>
          <w:b w:val="0"/>
          <w:color w:val="auto"/>
          <w:sz w:val="22"/>
          <w:szCs w:val="22"/>
        </w:rPr>
        <w:t>sayfasında</w:t>
      </w:r>
      <w:r w:rsidR="00E5277D" w:rsidRPr="00E5277D">
        <w:rPr>
          <w:rStyle w:val="FontStyle23"/>
          <w:color w:val="auto"/>
          <w:sz w:val="22"/>
          <w:szCs w:val="22"/>
        </w:rPr>
        <w:t xml:space="preserve"> </w:t>
      </w:r>
      <w:r w:rsidRPr="00E5277D">
        <w:rPr>
          <w:rStyle w:val="FontStyle23"/>
          <w:color w:val="auto"/>
          <w:sz w:val="22"/>
          <w:szCs w:val="22"/>
        </w:rPr>
        <w:t>t</w:t>
      </w:r>
      <w:r w:rsidR="002A6B3E" w:rsidRPr="00E5277D">
        <w:rPr>
          <w:rStyle w:val="FontStyle23"/>
          <w:color w:val="auto"/>
          <w:sz w:val="22"/>
          <w:szCs w:val="22"/>
        </w:rPr>
        <w:t xml:space="preserve">ezin başlığının ilk harfleri büyük ve başlık </w:t>
      </w:r>
      <w:r w:rsidRPr="00E5277D">
        <w:rPr>
          <w:rStyle w:val="FontStyle23"/>
          <w:color w:val="auto"/>
          <w:sz w:val="22"/>
          <w:szCs w:val="22"/>
        </w:rPr>
        <w:t xml:space="preserve">kalın yazı tipi </w:t>
      </w:r>
      <w:r w:rsidR="00E5277D" w:rsidRPr="00E5277D">
        <w:rPr>
          <w:rStyle w:val="FontStyle23"/>
          <w:color w:val="auto"/>
          <w:sz w:val="22"/>
          <w:szCs w:val="22"/>
        </w:rPr>
        <w:br/>
      </w:r>
      <w:r w:rsidRPr="00E5277D">
        <w:rPr>
          <w:rStyle w:val="FontStyle23"/>
          <w:color w:val="auto"/>
          <w:sz w:val="22"/>
          <w:szCs w:val="22"/>
        </w:rPr>
        <w:t>stilinde yazılmış mı?</w:t>
      </w:r>
      <w:r w:rsidRPr="00E5277D">
        <w:rPr>
          <w:rStyle w:val="FontStyle22"/>
          <w:b w:val="0"/>
          <w:color w:val="auto"/>
          <w:sz w:val="22"/>
          <w:szCs w:val="22"/>
        </w:rPr>
        <w:t xml:space="preserve"> </w:t>
      </w:r>
      <w:r w:rsidRPr="00E5277D">
        <w:rPr>
          <w:rStyle w:val="FontStyle22"/>
          <w:b w:val="0"/>
          <w:color w:val="auto"/>
          <w:sz w:val="22"/>
          <w:szCs w:val="22"/>
        </w:rPr>
        <w:tab/>
      </w:r>
      <w:r w:rsidRPr="00E5277D">
        <w:rPr>
          <w:rStyle w:val="FontStyle22"/>
          <w:b w:val="0"/>
          <w:color w:val="auto"/>
          <w:sz w:val="22"/>
          <w:szCs w:val="22"/>
        </w:rPr>
        <w:tab/>
      </w:r>
      <w:r w:rsidRPr="00E5277D">
        <w:rPr>
          <w:rStyle w:val="FontStyle22"/>
          <w:b w:val="0"/>
          <w:color w:val="auto"/>
          <w:sz w:val="22"/>
          <w:szCs w:val="22"/>
        </w:rPr>
        <w:tab/>
      </w:r>
      <w:r w:rsidRPr="00E5277D">
        <w:rPr>
          <w:rStyle w:val="FontStyle22"/>
          <w:b w:val="0"/>
          <w:color w:val="auto"/>
          <w:sz w:val="22"/>
          <w:szCs w:val="22"/>
        </w:rPr>
        <w:tab/>
      </w:r>
      <w:r w:rsidRPr="00E5277D">
        <w:rPr>
          <w:rStyle w:val="FontStyle22"/>
          <w:b w:val="0"/>
          <w:color w:val="auto"/>
          <w:sz w:val="22"/>
          <w:szCs w:val="22"/>
        </w:rPr>
        <w:tab/>
      </w:r>
      <w:r w:rsidRPr="00E5277D">
        <w:rPr>
          <w:rStyle w:val="FontStyle22"/>
          <w:b w:val="0"/>
          <w:color w:val="auto"/>
          <w:sz w:val="22"/>
          <w:szCs w:val="22"/>
        </w:rPr>
        <w:tab/>
      </w:r>
      <w:r w:rsidRPr="00E5277D">
        <w:rPr>
          <w:rStyle w:val="FontStyle22"/>
          <w:b w:val="0"/>
          <w:color w:val="auto"/>
          <w:sz w:val="22"/>
          <w:szCs w:val="22"/>
        </w:rPr>
        <w:tab/>
      </w:r>
      <w:r w:rsidRPr="00E5277D">
        <w:rPr>
          <w:rStyle w:val="FontStyle22"/>
          <w:b w:val="0"/>
          <w:color w:val="auto"/>
          <w:sz w:val="22"/>
          <w:szCs w:val="22"/>
        </w:rPr>
        <w:tab/>
      </w:r>
      <w:r w:rsidR="004810CD" w:rsidRPr="00E5277D">
        <w:rPr>
          <w:rStyle w:val="FontStyle22"/>
          <w:b w:val="0"/>
          <w:color w:val="auto"/>
          <w:sz w:val="22"/>
          <w:szCs w:val="22"/>
        </w:rPr>
        <w:t xml:space="preserve">: </w:t>
      </w:r>
      <w:r w:rsidR="004810CD" w:rsidRPr="00E5277D">
        <w:rPr>
          <w:rStyle w:val="FontStyle23"/>
          <w:color w:val="auto"/>
          <w:sz w:val="22"/>
          <w:szCs w:val="22"/>
        </w:rPr>
        <w:t xml:space="preserve">  </w:t>
      </w:r>
      <w:r w:rsidR="004810CD" w:rsidRPr="00E5277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 w:rsidRPr="00E5277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E5277D">
        <w:rPr>
          <w:rStyle w:val="FontStyle23"/>
          <w:color w:val="auto"/>
          <w:sz w:val="22"/>
          <w:szCs w:val="22"/>
        </w:rPr>
        <w:fldChar w:fldCharType="separate"/>
      </w:r>
      <w:r w:rsidR="004810CD" w:rsidRPr="00E5277D">
        <w:rPr>
          <w:rStyle w:val="FontStyle23"/>
          <w:color w:val="auto"/>
          <w:sz w:val="22"/>
          <w:szCs w:val="22"/>
        </w:rPr>
        <w:fldChar w:fldCharType="end"/>
      </w:r>
      <w:r w:rsidR="004810CD" w:rsidRPr="00E5277D">
        <w:rPr>
          <w:rStyle w:val="FontStyle23"/>
          <w:color w:val="auto"/>
          <w:sz w:val="22"/>
          <w:szCs w:val="22"/>
        </w:rPr>
        <w:t xml:space="preserve">EVET  </w:t>
      </w:r>
      <w:r w:rsidR="004810CD" w:rsidRPr="00E5277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 w:rsidRPr="00E5277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E5277D">
        <w:rPr>
          <w:rStyle w:val="FontStyle23"/>
          <w:color w:val="auto"/>
          <w:sz w:val="22"/>
          <w:szCs w:val="22"/>
        </w:rPr>
        <w:fldChar w:fldCharType="separate"/>
      </w:r>
      <w:r w:rsidR="004810CD" w:rsidRPr="00E5277D">
        <w:rPr>
          <w:rStyle w:val="FontStyle23"/>
          <w:color w:val="auto"/>
          <w:sz w:val="22"/>
          <w:szCs w:val="22"/>
        </w:rPr>
        <w:fldChar w:fldCharType="end"/>
      </w:r>
      <w:r w:rsidR="004810CD" w:rsidRPr="00E5277D">
        <w:rPr>
          <w:rStyle w:val="FontStyle23"/>
          <w:color w:val="auto"/>
          <w:sz w:val="22"/>
          <w:szCs w:val="22"/>
        </w:rPr>
        <w:t>HAYIR</w:t>
      </w:r>
    </w:p>
    <w:p w:rsidR="00167795" w:rsidRDefault="00167795" w:rsidP="00BA53D9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>Dış kapak</w:t>
      </w:r>
      <w:r w:rsidR="00E5277D">
        <w:rPr>
          <w:rStyle w:val="FontStyle23"/>
          <w:color w:val="auto"/>
          <w:sz w:val="22"/>
          <w:szCs w:val="22"/>
        </w:rPr>
        <w:t xml:space="preserve"> sayfasında yer alan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başlığı</w:t>
      </w:r>
      <w:r w:rsidR="00E5277D">
        <w:rPr>
          <w:rStyle w:val="FontStyle23"/>
          <w:color w:val="auto"/>
          <w:sz w:val="22"/>
          <w:szCs w:val="22"/>
        </w:rPr>
        <w:t xml:space="preserve">, karton kapakta ayrılan alana uygun </w:t>
      </w:r>
      <w:r w:rsidR="00E5277D">
        <w:rPr>
          <w:rStyle w:val="FontStyle23"/>
          <w:color w:val="auto"/>
          <w:sz w:val="22"/>
          <w:szCs w:val="22"/>
        </w:rPr>
        <w:br/>
        <w:t>olarak hazırlanmış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E5277D">
        <w:rPr>
          <w:rStyle w:val="FontStyle22"/>
          <w:b w:val="0"/>
          <w:color w:val="auto"/>
          <w:sz w:val="22"/>
          <w:szCs w:val="22"/>
        </w:rPr>
        <w:tab/>
      </w:r>
      <w:r w:rsidR="00E5277D">
        <w:rPr>
          <w:rStyle w:val="FontStyle22"/>
          <w:b w:val="0"/>
          <w:color w:val="auto"/>
          <w:sz w:val="22"/>
          <w:szCs w:val="22"/>
        </w:rPr>
        <w:tab/>
      </w:r>
      <w:r w:rsidR="00E5277D">
        <w:rPr>
          <w:rStyle w:val="FontStyle22"/>
          <w:b w:val="0"/>
          <w:color w:val="auto"/>
          <w:sz w:val="22"/>
          <w:szCs w:val="22"/>
        </w:rPr>
        <w:tab/>
      </w:r>
      <w:r w:rsidR="00E5277D">
        <w:rPr>
          <w:rStyle w:val="FontStyle22"/>
          <w:b w:val="0"/>
          <w:color w:val="auto"/>
          <w:sz w:val="22"/>
          <w:szCs w:val="22"/>
        </w:rPr>
        <w:tab/>
      </w:r>
      <w:r w:rsidR="00E5277D">
        <w:rPr>
          <w:rStyle w:val="FontStyle22"/>
          <w:b w:val="0"/>
          <w:color w:val="auto"/>
          <w:sz w:val="22"/>
          <w:szCs w:val="22"/>
        </w:rPr>
        <w:tab/>
      </w:r>
      <w:r w:rsidR="00E5277D">
        <w:rPr>
          <w:rStyle w:val="FontStyle22"/>
          <w:b w:val="0"/>
          <w:color w:val="auto"/>
          <w:sz w:val="22"/>
          <w:szCs w:val="22"/>
        </w:rPr>
        <w:tab/>
      </w:r>
      <w:r w:rsidR="00E5277D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67795" w:rsidRPr="00167795" w:rsidRDefault="00167795" w:rsidP="00BA53D9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>Dış kapak</w:t>
      </w:r>
      <w:r w:rsidR="00175CA4">
        <w:rPr>
          <w:rStyle w:val="FontStyle23"/>
          <w:color w:val="auto"/>
          <w:sz w:val="22"/>
          <w:szCs w:val="22"/>
        </w:rPr>
        <w:t xml:space="preserve"> </w:t>
      </w:r>
      <w:r w:rsidR="00175CA4">
        <w:rPr>
          <w:rStyle w:val="FontStyle22"/>
          <w:b w:val="0"/>
          <w:color w:val="auto"/>
          <w:sz w:val="22"/>
          <w:szCs w:val="22"/>
        </w:rPr>
        <w:t>sayfasında</w:t>
      </w:r>
      <w:r w:rsidR="00175CA4" w:rsidRPr="008E1B03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 xml:space="preserve">ezin başlığından sonra </w:t>
      </w:r>
      <w:r w:rsidR="00175CA4">
        <w:rPr>
          <w:rStyle w:val="FontStyle23"/>
          <w:color w:val="auto"/>
          <w:sz w:val="22"/>
          <w:szCs w:val="22"/>
        </w:rPr>
        <w:t>1</w:t>
      </w:r>
      <w:r w:rsidRPr="00167795">
        <w:rPr>
          <w:rStyle w:val="FontStyle23"/>
          <w:color w:val="auto"/>
          <w:sz w:val="22"/>
          <w:szCs w:val="22"/>
        </w:rPr>
        <w:t xml:space="preserve"> satır boşluk </w:t>
      </w:r>
      <w:r>
        <w:rPr>
          <w:rStyle w:val="FontStyle23"/>
          <w:color w:val="auto"/>
          <w:sz w:val="22"/>
          <w:szCs w:val="22"/>
        </w:rPr>
        <w:t>var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HAYIR </w:t>
      </w:r>
    </w:p>
    <w:p w:rsidR="00167795" w:rsidRDefault="00167795" w:rsidP="00BA53D9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>Dış kapak</w:t>
      </w:r>
      <w:r w:rsidR="003771EC">
        <w:rPr>
          <w:rStyle w:val="FontStyle23"/>
          <w:color w:val="auto"/>
          <w:sz w:val="22"/>
          <w:szCs w:val="22"/>
        </w:rPr>
        <w:t xml:space="preserve"> </w:t>
      </w:r>
      <w:r w:rsidR="003771EC">
        <w:rPr>
          <w:rStyle w:val="FontStyle22"/>
          <w:b w:val="0"/>
          <w:color w:val="auto"/>
          <w:sz w:val="22"/>
          <w:szCs w:val="22"/>
        </w:rPr>
        <w:t>sayfasında</w:t>
      </w:r>
      <w:r w:rsidR="003771EC" w:rsidRPr="008E1B03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başlığından sonra tezin yazarının adı yazıl</w:t>
      </w:r>
      <w:r>
        <w:rPr>
          <w:rStyle w:val="FontStyle23"/>
          <w:color w:val="auto"/>
          <w:sz w:val="22"/>
          <w:szCs w:val="22"/>
        </w:rPr>
        <w:t>mış mı?</w:t>
      </w:r>
      <w:r w:rsidR="004810CD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167795" w:rsidRPr="003771EC" w:rsidRDefault="00167795" w:rsidP="00DB0EF0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3771EC">
        <w:rPr>
          <w:rStyle w:val="FontStyle23"/>
          <w:color w:val="auto"/>
          <w:sz w:val="22"/>
          <w:szCs w:val="22"/>
        </w:rPr>
        <w:t>Dış kapak</w:t>
      </w:r>
      <w:r w:rsidR="003771EC" w:rsidRPr="003771EC">
        <w:rPr>
          <w:rStyle w:val="FontStyle23"/>
          <w:color w:val="auto"/>
          <w:sz w:val="22"/>
          <w:szCs w:val="22"/>
        </w:rPr>
        <w:t xml:space="preserve"> </w:t>
      </w:r>
      <w:r w:rsidR="003771EC" w:rsidRPr="003771EC">
        <w:rPr>
          <w:rStyle w:val="FontStyle22"/>
          <w:b w:val="0"/>
          <w:color w:val="auto"/>
          <w:sz w:val="22"/>
          <w:szCs w:val="22"/>
        </w:rPr>
        <w:t>sayfasında</w:t>
      </w:r>
      <w:r w:rsidR="003771EC" w:rsidRPr="003771EC">
        <w:rPr>
          <w:rStyle w:val="FontStyle23"/>
          <w:color w:val="auto"/>
          <w:sz w:val="22"/>
          <w:szCs w:val="22"/>
        </w:rPr>
        <w:t xml:space="preserve"> </w:t>
      </w:r>
      <w:r w:rsidRPr="003771EC">
        <w:rPr>
          <w:rStyle w:val="FontStyle23"/>
          <w:color w:val="auto"/>
          <w:sz w:val="22"/>
          <w:szCs w:val="22"/>
        </w:rPr>
        <w:t xml:space="preserve">tezin yazarının adı yazılırken ad(lar) sadece ilk harfi </w:t>
      </w:r>
      <w:r w:rsidR="003771EC" w:rsidRPr="003771EC">
        <w:rPr>
          <w:rStyle w:val="FontStyle23"/>
          <w:color w:val="auto"/>
          <w:sz w:val="22"/>
          <w:szCs w:val="22"/>
        </w:rPr>
        <w:br/>
      </w:r>
      <w:r w:rsidRPr="003771EC">
        <w:rPr>
          <w:rStyle w:val="FontStyle23"/>
          <w:color w:val="auto"/>
          <w:sz w:val="22"/>
          <w:szCs w:val="22"/>
        </w:rPr>
        <w:t>büyük olacak</w:t>
      </w:r>
      <w:r w:rsidR="003771EC" w:rsidRPr="003771EC">
        <w:rPr>
          <w:rStyle w:val="FontStyle23"/>
          <w:color w:val="auto"/>
          <w:sz w:val="22"/>
          <w:szCs w:val="22"/>
        </w:rPr>
        <w:t xml:space="preserve"> </w:t>
      </w:r>
      <w:r w:rsidRPr="003771EC">
        <w:rPr>
          <w:rStyle w:val="FontStyle23"/>
          <w:color w:val="auto"/>
          <w:sz w:val="22"/>
          <w:szCs w:val="22"/>
        </w:rPr>
        <w:t>şekilde, soyad(lar) tü</w:t>
      </w:r>
      <w:r w:rsidR="003771EC" w:rsidRPr="003771EC">
        <w:rPr>
          <w:rStyle w:val="FontStyle23"/>
          <w:color w:val="auto"/>
          <w:sz w:val="22"/>
          <w:szCs w:val="22"/>
        </w:rPr>
        <w:t xml:space="preserve">m harfleri büyük olacak şekilde </w:t>
      </w:r>
      <w:r w:rsidR="009C7FFC">
        <w:rPr>
          <w:rStyle w:val="FontStyle23"/>
          <w:color w:val="auto"/>
          <w:sz w:val="22"/>
          <w:szCs w:val="22"/>
        </w:rPr>
        <w:t>kalın</w:t>
      </w:r>
      <w:r w:rsidRPr="003771EC">
        <w:rPr>
          <w:rStyle w:val="FontStyle23"/>
          <w:color w:val="auto"/>
          <w:sz w:val="22"/>
          <w:szCs w:val="22"/>
        </w:rPr>
        <w:t xml:space="preserve"> </w:t>
      </w:r>
      <w:r w:rsidR="003771EC" w:rsidRPr="003771EC">
        <w:rPr>
          <w:rStyle w:val="FontStyle23"/>
          <w:color w:val="auto"/>
          <w:sz w:val="22"/>
          <w:szCs w:val="22"/>
        </w:rPr>
        <w:br/>
      </w:r>
      <w:r w:rsidRPr="003771EC">
        <w:rPr>
          <w:rStyle w:val="FontStyle23"/>
          <w:color w:val="auto"/>
          <w:sz w:val="22"/>
          <w:szCs w:val="22"/>
        </w:rPr>
        <w:t>yazı tipi stilinde yazılmış mı?</w:t>
      </w:r>
      <w:r w:rsidRPr="003771EC">
        <w:rPr>
          <w:rStyle w:val="FontStyle22"/>
          <w:b w:val="0"/>
          <w:color w:val="auto"/>
          <w:sz w:val="22"/>
          <w:szCs w:val="22"/>
        </w:rPr>
        <w:t xml:space="preserve"> </w:t>
      </w:r>
      <w:r w:rsidRPr="003771EC">
        <w:rPr>
          <w:rStyle w:val="FontStyle22"/>
          <w:b w:val="0"/>
          <w:color w:val="auto"/>
          <w:sz w:val="22"/>
          <w:szCs w:val="22"/>
        </w:rPr>
        <w:tab/>
      </w:r>
      <w:r w:rsidRPr="003771EC">
        <w:rPr>
          <w:rStyle w:val="FontStyle22"/>
          <w:b w:val="0"/>
          <w:color w:val="auto"/>
          <w:sz w:val="22"/>
          <w:szCs w:val="22"/>
        </w:rPr>
        <w:tab/>
      </w:r>
      <w:r w:rsidRPr="003771EC">
        <w:rPr>
          <w:rStyle w:val="FontStyle22"/>
          <w:b w:val="0"/>
          <w:color w:val="auto"/>
          <w:sz w:val="22"/>
          <w:szCs w:val="22"/>
        </w:rPr>
        <w:tab/>
      </w:r>
      <w:r w:rsidRPr="003771EC">
        <w:rPr>
          <w:rStyle w:val="FontStyle22"/>
          <w:b w:val="0"/>
          <w:color w:val="auto"/>
          <w:sz w:val="22"/>
          <w:szCs w:val="22"/>
        </w:rPr>
        <w:tab/>
      </w:r>
      <w:r w:rsidRPr="003771EC">
        <w:rPr>
          <w:rStyle w:val="FontStyle22"/>
          <w:b w:val="0"/>
          <w:color w:val="auto"/>
          <w:sz w:val="22"/>
          <w:szCs w:val="22"/>
        </w:rPr>
        <w:tab/>
      </w:r>
      <w:r w:rsidRPr="003771EC">
        <w:rPr>
          <w:rStyle w:val="FontStyle22"/>
          <w:b w:val="0"/>
          <w:color w:val="auto"/>
          <w:sz w:val="22"/>
          <w:szCs w:val="22"/>
        </w:rPr>
        <w:tab/>
      </w:r>
      <w:r w:rsidRPr="003771EC">
        <w:rPr>
          <w:rStyle w:val="FontStyle22"/>
          <w:b w:val="0"/>
          <w:color w:val="auto"/>
          <w:sz w:val="22"/>
          <w:szCs w:val="22"/>
        </w:rPr>
        <w:tab/>
      </w:r>
      <w:r w:rsidR="004810CD" w:rsidRPr="003771EC">
        <w:rPr>
          <w:rStyle w:val="FontStyle22"/>
          <w:b w:val="0"/>
          <w:color w:val="auto"/>
          <w:sz w:val="22"/>
          <w:szCs w:val="22"/>
        </w:rPr>
        <w:t xml:space="preserve">: </w:t>
      </w:r>
      <w:r w:rsidR="004810CD" w:rsidRPr="003771EC">
        <w:rPr>
          <w:rStyle w:val="FontStyle23"/>
          <w:color w:val="auto"/>
          <w:sz w:val="22"/>
          <w:szCs w:val="22"/>
        </w:rPr>
        <w:t xml:space="preserve">  </w:t>
      </w:r>
      <w:r w:rsidR="004810CD" w:rsidRPr="003771E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 w:rsidRPr="003771E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3771EC">
        <w:rPr>
          <w:rStyle w:val="FontStyle23"/>
          <w:color w:val="auto"/>
          <w:sz w:val="22"/>
          <w:szCs w:val="22"/>
        </w:rPr>
        <w:fldChar w:fldCharType="separate"/>
      </w:r>
      <w:r w:rsidR="004810CD" w:rsidRPr="003771EC">
        <w:rPr>
          <w:rStyle w:val="FontStyle23"/>
          <w:color w:val="auto"/>
          <w:sz w:val="22"/>
          <w:szCs w:val="22"/>
        </w:rPr>
        <w:fldChar w:fldCharType="end"/>
      </w:r>
      <w:r w:rsidR="004810CD" w:rsidRPr="003771EC">
        <w:rPr>
          <w:rStyle w:val="FontStyle23"/>
          <w:color w:val="auto"/>
          <w:sz w:val="22"/>
          <w:szCs w:val="22"/>
        </w:rPr>
        <w:t xml:space="preserve">EVET  </w:t>
      </w:r>
      <w:r w:rsidR="004810CD" w:rsidRPr="003771E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 w:rsidRPr="003771E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3771EC">
        <w:rPr>
          <w:rStyle w:val="FontStyle23"/>
          <w:color w:val="auto"/>
          <w:sz w:val="22"/>
          <w:szCs w:val="22"/>
        </w:rPr>
        <w:fldChar w:fldCharType="separate"/>
      </w:r>
      <w:r w:rsidR="004810CD" w:rsidRPr="003771EC">
        <w:rPr>
          <w:rStyle w:val="FontStyle23"/>
          <w:color w:val="auto"/>
          <w:sz w:val="22"/>
          <w:szCs w:val="22"/>
        </w:rPr>
        <w:fldChar w:fldCharType="end"/>
      </w:r>
      <w:r w:rsidR="004810CD" w:rsidRPr="003771EC">
        <w:rPr>
          <w:rStyle w:val="FontStyle23"/>
          <w:color w:val="auto"/>
          <w:sz w:val="22"/>
          <w:szCs w:val="22"/>
        </w:rPr>
        <w:t>HAYIR</w:t>
      </w:r>
    </w:p>
    <w:p w:rsidR="00EC7D77" w:rsidRPr="003771EC" w:rsidRDefault="00EC7D77" w:rsidP="00CB2582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3771EC">
        <w:rPr>
          <w:rStyle w:val="FontStyle23"/>
          <w:color w:val="auto"/>
          <w:sz w:val="22"/>
          <w:szCs w:val="22"/>
        </w:rPr>
        <w:t>Dış kapak</w:t>
      </w:r>
      <w:r w:rsidR="003771EC" w:rsidRPr="003771EC">
        <w:rPr>
          <w:rStyle w:val="FontStyle23"/>
          <w:color w:val="auto"/>
          <w:sz w:val="22"/>
          <w:szCs w:val="22"/>
        </w:rPr>
        <w:t xml:space="preserve"> </w:t>
      </w:r>
      <w:r w:rsidR="003771EC" w:rsidRPr="003771EC">
        <w:rPr>
          <w:rStyle w:val="FontStyle22"/>
          <w:b w:val="0"/>
          <w:color w:val="auto"/>
          <w:sz w:val="22"/>
          <w:szCs w:val="22"/>
        </w:rPr>
        <w:t>sayfasında</w:t>
      </w:r>
      <w:r w:rsidR="003771EC" w:rsidRPr="003771EC">
        <w:rPr>
          <w:rStyle w:val="FontStyle23"/>
          <w:color w:val="auto"/>
          <w:sz w:val="22"/>
          <w:szCs w:val="22"/>
        </w:rPr>
        <w:t xml:space="preserve"> </w:t>
      </w:r>
      <w:r w:rsidRPr="003771EC">
        <w:rPr>
          <w:rStyle w:val="FontStyle23"/>
          <w:color w:val="auto"/>
          <w:sz w:val="22"/>
          <w:szCs w:val="22"/>
        </w:rPr>
        <w:t>tezin yazarının isminden sonra tezin yüksek lisans</w:t>
      </w:r>
      <w:r w:rsidR="00105BF4" w:rsidRPr="003771EC">
        <w:rPr>
          <w:rStyle w:val="FontStyle23"/>
          <w:color w:val="auto"/>
          <w:sz w:val="22"/>
          <w:szCs w:val="22"/>
        </w:rPr>
        <w:t xml:space="preserve"> tezi</w:t>
      </w:r>
      <w:r w:rsidRPr="003771EC">
        <w:rPr>
          <w:rStyle w:val="FontStyle23"/>
          <w:color w:val="auto"/>
          <w:sz w:val="22"/>
          <w:szCs w:val="22"/>
        </w:rPr>
        <w:t xml:space="preserve"> ya</w:t>
      </w:r>
      <w:r w:rsidR="003771EC" w:rsidRPr="003771EC">
        <w:rPr>
          <w:rStyle w:val="FontStyle23"/>
          <w:color w:val="auto"/>
          <w:sz w:val="22"/>
          <w:szCs w:val="22"/>
        </w:rPr>
        <w:br/>
      </w:r>
      <w:r w:rsidRPr="003771EC">
        <w:rPr>
          <w:rStyle w:val="FontStyle23"/>
          <w:color w:val="auto"/>
          <w:sz w:val="22"/>
          <w:szCs w:val="22"/>
        </w:rPr>
        <w:t xml:space="preserve">da </w:t>
      </w:r>
      <w:r w:rsidR="00105BF4" w:rsidRPr="003771EC">
        <w:rPr>
          <w:rStyle w:val="FontStyle23"/>
          <w:color w:val="auto"/>
          <w:sz w:val="22"/>
          <w:szCs w:val="22"/>
        </w:rPr>
        <w:t xml:space="preserve">doktora </w:t>
      </w:r>
      <w:r w:rsidRPr="003771EC">
        <w:rPr>
          <w:rStyle w:val="FontStyle23"/>
          <w:color w:val="auto"/>
          <w:sz w:val="22"/>
          <w:szCs w:val="22"/>
        </w:rPr>
        <w:t>tezi olduğu belirtilmiş mi?</w:t>
      </w:r>
      <w:r w:rsidR="00BA53D9" w:rsidRPr="003771EC">
        <w:rPr>
          <w:rStyle w:val="FontStyle22"/>
          <w:b w:val="0"/>
          <w:color w:val="auto"/>
          <w:sz w:val="22"/>
          <w:szCs w:val="22"/>
        </w:rPr>
        <w:t xml:space="preserve"> </w:t>
      </w:r>
      <w:r w:rsidR="00BA53D9" w:rsidRPr="003771EC">
        <w:rPr>
          <w:rStyle w:val="FontStyle22"/>
          <w:b w:val="0"/>
          <w:color w:val="auto"/>
          <w:sz w:val="22"/>
          <w:szCs w:val="22"/>
        </w:rPr>
        <w:tab/>
      </w:r>
      <w:r w:rsidR="00BA53D9" w:rsidRPr="003771EC">
        <w:rPr>
          <w:rStyle w:val="FontStyle22"/>
          <w:b w:val="0"/>
          <w:color w:val="auto"/>
          <w:sz w:val="22"/>
          <w:szCs w:val="22"/>
        </w:rPr>
        <w:tab/>
      </w:r>
      <w:r w:rsidR="00BA53D9" w:rsidRPr="003771EC">
        <w:rPr>
          <w:rStyle w:val="FontStyle22"/>
          <w:b w:val="0"/>
          <w:color w:val="auto"/>
          <w:sz w:val="22"/>
          <w:szCs w:val="22"/>
        </w:rPr>
        <w:tab/>
      </w:r>
      <w:r w:rsidR="00BA53D9" w:rsidRPr="003771EC">
        <w:rPr>
          <w:rStyle w:val="FontStyle22"/>
          <w:b w:val="0"/>
          <w:color w:val="auto"/>
          <w:sz w:val="22"/>
          <w:szCs w:val="22"/>
        </w:rPr>
        <w:tab/>
      </w:r>
      <w:r w:rsidR="00BA53D9" w:rsidRPr="003771EC">
        <w:rPr>
          <w:rStyle w:val="FontStyle22"/>
          <w:b w:val="0"/>
          <w:color w:val="auto"/>
          <w:sz w:val="22"/>
          <w:szCs w:val="22"/>
        </w:rPr>
        <w:tab/>
      </w:r>
      <w:r w:rsidR="00BA53D9" w:rsidRPr="003771EC">
        <w:rPr>
          <w:rStyle w:val="FontStyle22"/>
          <w:b w:val="0"/>
          <w:color w:val="auto"/>
          <w:sz w:val="22"/>
          <w:szCs w:val="22"/>
        </w:rPr>
        <w:tab/>
      </w:r>
      <w:r w:rsidR="004810CD" w:rsidRPr="003771EC">
        <w:rPr>
          <w:rStyle w:val="FontStyle22"/>
          <w:b w:val="0"/>
          <w:color w:val="auto"/>
          <w:sz w:val="22"/>
          <w:szCs w:val="22"/>
        </w:rPr>
        <w:t xml:space="preserve">: </w:t>
      </w:r>
      <w:r w:rsidR="004810CD" w:rsidRPr="003771EC">
        <w:rPr>
          <w:rStyle w:val="FontStyle23"/>
          <w:color w:val="auto"/>
          <w:sz w:val="22"/>
          <w:szCs w:val="22"/>
        </w:rPr>
        <w:t xml:space="preserve">  </w:t>
      </w:r>
      <w:r w:rsidR="004810CD" w:rsidRPr="003771E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 w:rsidRPr="003771E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3771EC">
        <w:rPr>
          <w:rStyle w:val="FontStyle23"/>
          <w:color w:val="auto"/>
          <w:sz w:val="22"/>
          <w:szCs w:val="22"/>
        </w:rPr>
        <w:fldChar w:fldCharType="separate"/>
      </w:r>
      <w:r w:rsidR="004810CD" w:rsidRPr="003771EC">
        <w:rPr>
          <w:rStyle w:val="FontStyle23"/>
          <w:color w:val="auto"/>
          <w:sz w:val="22"/>
          <w:szCs w:val="22"/>
        </w:rPr>
        <w:fldChar w:fldCharType="end"/>
      </w:r>
      <w:r w:rsidR="004810CD" w:rsidRPr="003771EC">
        <w:rPr>
          <w:rStyle w:val="FontStyle23"/>
          <w:color w:val="auto"/>
          <w:sz w:val="22"/>
          <w:szCs w:val="22"/>
        </w:rPr>
        <w:t xml:space="preserve">EVET  </w:t>
      </w:r>
      <w:r w:rsidR="004810CD" w:rsidRPr="003771E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 w:rsidRPr="003771E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3771EC">
        <w:rPr>
          <w:rStyle w:val="FontStyle23"/>
          <w:color w:val="auto"/>
          <w:sz w:val="22"/>
          <w:szCs w:val="22"/>
        </w:rPr>
        <w:fldChar w:fldCharType="separate"/>
      </w:r>
      <w:r w:rsidR="004810CD" w:rsidRPr="003771EC">
        <w:rPr>
          <w:rStyle w:val="FontStyle23"/>
          <w:color w:val="auto"/>
          <w:sz w:val="22"/>
          <w:szCs w:val="22"/>
        </w:rPr>
        <w:fldChar w:fldCharType="end"/>
      </w:r>
      <w:r w:rsidR="004810CD" w:rsidRPr="003771EC">
        <w:rPr>
          <w:rStyle w:val="FontStyle23"/>
          <w:color w:val="auto"/>
          <w:sz w:val="22"/>
          <w:szCs w:val="22"/>
        </w:rPr>
        <w:t>HAYIR</w:t>
      </w:r>
    </w:p>
    <w:p w:rsidR="00BA53D9" w:rsidRPr="00CA03BB" w:rsidRDefault="00533760" w:rsidP="0020194F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CA03BB">
        <w:rPr>
          <w:rStyle w:val="FontStyle23"/>
          <w:color w:val="auto"/>
          <w:sz w:val="22"/>
          <w:szCs w:val="22"/>
        </w:rPr>
        <w:t>Dış kapak</w:t>
      </w:r>
      <w:r w:rsidR="00CA03BB" w:rsidRPr="00CA03BB">
        <w:rPr>
          <w:rStyle w:val="FontStyle23"/>
          <w:color w:val="auto"/>
          <w:sz w:val="22"/>
          <w:szCs w:val="22"/>
        </w:rPr>
        <w:t xml:space="preserve"> </w:t>
      </w:r>
      <w:r w:rsidR="00CA03BB" w:rsidRPr="00CA03BB">
        <w:rPr>
          <w:rStyle w:val="FontStyle23"/>
          <w:color w:val="auto"/>
          <w:sz w:val="22"/>
          <w:szCs w:val="22"/>
        </w:rPr>
        <w:t xml:space="preserve">sayfasında </w:t>
      </w:r>
      <w:r w:rsidRPr="00CA03BB">
        <w:rPr>
          <w:rStyle w:val="FontStyle23"/>
          <w:color w:val="auto"/>
          <w:sz w:val="22"/>
          <w:szCs w:val="22"/>
        </w:rPr>
        <w:t>şehir</w:t>
      </w:r>
      <w:r w:rsidR="00CA03BB" w:rsidRPr="00CA03BB">
        <w:rPr>
          <w:rStyle w:val="FontStyle23"/>
          <w:color w:val="auto"/>
          <w:sz w:val="22"/>
          <w:szCs w:val="22"/>
        </w:rPr>
        <w:t xml:space="preserve"> </w:t>
      </w:r>
      <w:r w:rsidR="003332B1" w:rsidRPr="00CA03BB">
        <w:rPr>
          <w:rStyle w:val="FontStyle23"/>
          <w:color w:val="auto"/>
          <w:sz w:val="22"/>
          <w:szCs w:val="22"/>
        </w:rPr>
        <w:t>yalnızca ilk harfi büyük olacak şekilde</w:t>
      </w:r>
      <w:r w:rsidR="00CA03BB">
        <w:rPr>
          <w:rStyle w:val="FontStyle23"/>
          <w:color w:val="auto"/>
          <w:sz w:val="22"/>
          <w:szCs w:val="22"/>
        </w:rPr>
        <w:t xml:space="preserve"> ve tezin</w:t>
      </w:r>
      <w:r w:rsidR="00CA03BB">
        <w:rPr>
          <w:rStyle w:val="FontStyle23"/>
          <w:color w:val="auto"/>
          <w:sz w:val="22"/>
          <w:szCs w:val="22"/>
        </w:rPr>
        <w:br/>
      </w:r>
      <w:r w:rsidRPr="00CA03BB">
        <w:rPr>
          <w:rStyle w:val="FontStyle23"/>
          <w:color w:val="auto"/>
          <w:sz w:val="22"/>
          <w:szCs w:val="22"/>
        </w:rPr>
        <w:t xml:space="preserve">onaylanıp enstitüye teslim edildiği yıl </w:t>
      </w:r>
      <w:r w:rsidR="00EE2FE0">
        <w:rPr>
          <w:rStyle w:val="FontStyle23"/>
          <w:color w:val="auto"/>
          <w:sz w:val="22"/>
          <w:szCs w:val="22"/>
        </w:rPr>
        <w:t xml:space="preserve">virgülle ayrılarak </w:t>
      </w:r>
      <w:r w:rsidRPr="00CA03BB">
        <w:rPr>
          <w:rStyle w:val="FontStyle23"/>
          <w:color w:val="auto"/>
          <w:sz w:val="22"/>
          <w:szCs w:val="22"/>
        </w:rPr>
        <w:t>yazılmış mı?</w:t>
      </w:r>
      <w:r w:rsidRPr="00CA03BB">
        <w:rPr>
          <w:rStyle w:val="FontStyle22"/>
          <w:b w:val="0"/>
          <w:color w:val="auto"/>
          <w:sz w:val="22"/>
          <w:szCs w:val="22"/>
        </w:rPr>
        <w:t xml:space="preserve"> </w:t>
      </w:r>
      <w:r w:rsidRPr="00CA03BB">
        <w:rPr>
          <w:rStyle w:val="FontStyle22"/>
          <w:b w:val="0"/>
          <w:color w:val="auto"/>
          <w:sz w:val="22"/>
          <w:szCs w:val="22"/>
        </w:rPr>
        <w:tab/>
      </w:r>
      <w:r w:rsidR="00CA03BB">
        <w:rPr>
          <w:rStyle w:val="FontStyle22"/>
          <w:b w:val="0"/>
          <w:color w:val="auto"/>
          <w:sz w:val="22"/>
          <w:szCs w:val="22"/>
        </w:rPr>
        <w:tab/>
      </w:r>
      <w:r w:rsidR="004810CD" w:rsidRPr="00CA03BB">
        <w:rPr>
          <w:rStyle w:val="FontStyle22"/>
          <w:b w:val="0"/>
          <w:color w:val="auto"/>
          <w:sz w:val="22"/>
          <w:szCs w:val="22"/>
        </w:rPr>
        <w:t xml:space="preserve">: </w:t>
      </w:r>
      <w:r w:rsidR="004810CD" w:rsidRPr="00CA03BB">
        <w:rPr>
          <w:rStyle w:val="FontStyle23"/>
          <w:color w:val="auto"/>
          <w:sz w:val="22"/>
          <w:szCs w:val="22"/>
        </w:rPr>
        <w:t xml:space="preserve">  </w:t>
      </w:r>
      <w:r w:rsidR="004810CD" w:rsidRPr="00CA03B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 w:rsidRPr="00CA03B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CA03BB">
        <w:rPr>
          <w:rStyle w:val="FontStyle23"/>
          <w:color w:val="auto"/>
          <w:sz w:val="22"/>
          <w:szCs w:val="22"/>
        </w:rPr>
        <w:fldChar w:fldCharType="separate"/>
      </w:r>
      <w:r w:rsidR="004810CD" w:rsidRPr="00CA03BB">
        <w:rPr>
          <w:rStyle w:val="FontStyle23"/>
          <w:color w:val="auto"/>
          <w:sz w:val="22"/>
          <w:szCs w:val="22"/>
        </w:rPr>
        <w:fldChar w:fldCharType="end"/>
      </w:r>
      <w:r w:rsidR="004810CD" w:rsidRPr="00CA03BB">
        <w:rPr>
          <w:rStyle w:val="FontStyle23"/>
          <w:color w:val="auto"/>
          <w:sz w:val="22"/>
          <w:szCs w:val="22"/>
        </w:rPr>
        <w:t xml:space="preserve">EVET  </w:t>
      </w:r>
      <w:r w:rsidR="004810CD" w:rsidRPr="00CA03B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 w:rsidRPr="00CA03B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CA03BB">
        <w:rPr>
          <w:rStyle w:val="FontStyle23"/>
          <w:color w:val="auto"/>
          <w:sz w:val="22"/>
          <w:szCs w:val="22"/>
        </w:rPr>
        <w:fldChar w:fldCharType="separate"/>
      </w:r>
      <w:r w:rsidR="004810CD" w:rsidRPr="00CA03BB">
        <w:rPr>
          <w:rStyle w:val="FontStyle23"/>
          <w:color w:val="auto"/>
          <w:sz w:val="22"/>
          <w:szCs w:val="22"/>
        </w:rPr>
        <w:fldChar w:fldCharType="end"/>
      </w:r>
      <w:r w:rsidR="004810CD" w:rsidRPr="00CA03BB">
        <w:rPr>
          <w:rStyle w:val="FontStyle23"/>
          <w:color w:val="auto"/>
          <w:sz w:val="22"/>
          <w:szCs w:val="22"/>
        </w:rPr>
        <w:t>HAYIR</w:t>
      </w:r>
    </w:p>
    <w:p w:rsidR="00533760" w:rsidRDefault="00533760" w:rsidP="009E3B0E">
      <w:pPr>
        <w:pStyle w:val="Style2"/>
        <w:widowControl/>
        <w:numPr>
          <w:ilvl w:val="0"/>
          <w:numId w:val="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Ş</w:t>
      </w:r>
      <w:r w:rsidRPr="00533760">
        <w:rPr>
          <w:rStyle w:val="FontStyle23"/>
          <w:color w:val="auto"/>
          <w:sz w:val="22"/>
          <w:szCs w:val="22"/>
        </w:rPr>
        <w:t xml:space="preserve">ehir ve yıl bilgileri dış kapak sayfasının son satırında </w:t>
      </w:r>
      <w:r>
        <w:rPr>
          <w:rStyle w:val="FontStyle23"/>
          <w:color w:val="auto"/>
          <w:sz w:val="22"/>
          <w:szCs w:val="22"/>
        </w:rPr>
        <w:t>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533760" w:rsidRPr="009E3B0E" w:rsidRDefault="00533760" w:rsidP="009E3B0E">
      <w:pPr>
        <w:numPr>
          <w:ilvl w:val="0"/>
          <w:numId w:val="8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Dış kapak sayfa</w:t>
      </w:r>
      <w:r w:rsidR="00525F69">
        <w:rPr>
          <w:rStyle w:val="FontStyle23"/>
          <w:color w:val="auto"/>
          <w:sz w:val="22"/>
          <w:szCs w:val="22"/>
        </w:rPr>
        <w:t>sı</w:t>
      </w:r>
      <w:r w:rsidRPr="00533760">
        <w:rPr>
          <w:rStyle w:val="FontStyle23"/>
          <w:color w:val="auto"/>
          <w:sz w:val="22"/>
          <w:szCs w:val="22"/>
        </w:rPr>
        <w:t xml:space="preserve"> numarası</w:t>
      </w:r>
      <w:r>
        <w:rPr>
          <w:rStyle w:val="FontStyle23"/>
          <w:color w:val="auto"/>
          <w:sz w:val="22"/>
          <w:szCs w:val="22"/>
        </w:rPr>
        <w:t>z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4810CD" w:rsidRPr="00923C73">
        <w:rPr>
          <w:rStyle w:val="FontStyle22"/>
          <w:b w:val="0"/>
          <w:color w:val="auto"/>
          <w:sz w:val="22"/>
          <w:szCs w:val="22"/>
        </w:rPr>
        <w:t>:</w:t>
      </w:r>
      <w:r w:rsid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t xml:space="preserve"> </w:t>
      </w:r>
      <w:r w:rsidR="004810CD" w:rsidRPr="004810CD">
        <w:rPr>
          <w:rStyle w:val="FontStyle23"/>
          <w:color w:val="auto"/>
          <w:sz w:val="22"/>
          <w:szCs w:val="22"/>
        </w:rPr>
        <w:t xml:space="preserve">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 xml:space="preserve">EVET  </w:t>
      </w:r>
      <w:r w:rsidR="004810CD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4810CD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4810CD">
        <w:rPr>
          <w:rStyle w:val="FontStyle23"/>
          <w:color w:val="auto"/>
          <w:sz w:val="22"/>
          <w:szCs w:val="22"/>
        </w:rPr>
        <w:fldChar w:fldCharType="end"/>
      </w:r>
      <w:r w:rsidR="004810CD">
        <w:rPr>
          <w:rStyle w:val="FontStyle23"/>
          <w:color w:val="auto"/>
          <w:sz w:val="22"/>
          <w:szCs w:val="22"/>
        </w:rPr>
        <w:t>HAYIR</w:t>
      </w:r>
    </w:p>
    <w:p w:rsidR="008E1B03" w:rsidRDefault="008E1B03" w:rsidP="00167795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C2412B" w:rsidRDefault="00C2412B" w:rsidP="00167795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107129" w:rsidRDefault="00107129" w:rsidP="00107129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İç Kapak</w:t>
      </w:r>
    </w:p>
    <w:p w:rsidR="00DD56C5" w:rsidRDefault="00DD56C5" w:rsidP="00DD56C5">
      <w:pPr>
        <w:pStyle w:val="Style5"/>
        <w:widowControl/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kapakta 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kapakta yazı tipi boyutu 14</w:t>
      </w:r>
      <w:r>
        <w:rPr>
          <w:rStyle w:val="FontStyle23"/>
          <w:color w:val="auto"/>
          <w:sz w:val="22"/>
          <w:szCs w:val="22"/>
        </w:rPr>
        <w:t xml:space="preserve"> mü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kapak</w:t>
      </w:r>
      <w:r>
        <w:rPr>
          <w:rStyle w:val="FontStyle23"/>
          <w:color w:val="auto"/>
          <w:sz w:val="22"/>
          <w:szCs w:val="22"/>
        </w:rPr>
        <w:t xml:space="preserve">ta </w:t>
      </w:r>
      <w:r w:rsidRPr="00923C73">
        <w:rPr>
          <w:rStyle w:val="FontStyle23"/>
          <w:color w:val="auto"/>
          <w:sz w:val="22"/>
          <w:szCs w:val="22"/>
        </w:rPr>
        <w:t>kenar boşlukları sol=3,5cm, diğer tüm kenarlar 2,5cm</w:t>
      </w:r>
      <w:r>
        <w:rPr>
          <w:rStyle w:val="FontStyle23"/>
          <w:color w:val="auto"/>
          <w:sz w:val="22"/>
          <w:szCs w:val="22"/>
        </w:rPr>
        <w:t xml:space="preserve">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kapak</w:t>
      </w:r>
      <w:r>
        <w:rPr>
          <w:rStyle w:val="FontStyle23"/>
          <w:color w:val="auto"/>
          <w:sz w:val="22"/>
          <w:szCs w:val="22"/>
        </w:rPr>
        <w:t>ta 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 w:rsidRPr="00CC6279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>kapakta 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B1D64" w:rsidRDefault="00DD56C5" w:rsidP="001B1D64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lastRenderedPageBreak/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>kapakta tüm yazılar ortalı yazılmış</w:t>
      </w:r>
      <w:r w:rsidR="00851C0E">
        <w:rPr>
          <w:rStyle w:val="FontStyle23"/>
          <w:color w:val="auto"/>
          <w:sz w:val="22"/>
          <w:szCs w:val="22"/>
        </w:rPr>
        <w:t xml:space="preserve"> </w:t>
      </w:r>
      <w:r w:rsidR="00851C0E" w:rsidRPr="004810CD">
        <w:rPr>
          <w:rStyle w:val="FontStyle23"/>
          <w:color w:val="auto"/>
          <w:sz w:val="22"/>
          <w:szCs w:val="22"/>
        </w:rPr>
        <w:t>mı</w:t>
      </w:r>
      <w:r w:rsidRPr="004810CD">
        <w:rPr>
          <w:rStyle w:val="FontStyle23"/>
          <w:color w:val="auto"/>
          <w:sz w:val="22"/>
          <w:szCs w:val="22"/>
        </w:rPr>
        <w:t xml:space="preserve">? </w:t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4810CD"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2D438C" w:rsidRDefault="00DD56C5" w:rsidP="002D438C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8E1B03">
        <w:rPr>
          <w:rStyle w:val="FontStyle23"/>
          <w:color w:val="auto"/>
          <w:sz w:val="22"/>
          <w:szCs w:val="22"/>
        </w:rPr>
        <w:t xml:space="preserve"> kapakta </w:t>
      </w:r>
      <w:r>
        <w:rPr>
          <w:rStyle w:val="FontStyle23"/>
          <w:color w:val="auto"/>
          <w:sz w:val="22"/>
          <w:szCs w:val="22"/>
        </w:rPr>
        <w:t>ilk</w:t>
      </w:r>
      <w:r w:rsidRPr="008E1B03">
        <w:rPr>
          <w:rStyle w:val="FontStyle23"/>
          <w:color w:val="auto"/>
          <w:sz w:val="22"/>
          <w:szCs w:val="22"/>
        </w:rPr>
        <w:t xml:space="preserve"> satırdan başlayarak sırasıyla üniversitenin adı, </w:t>
      </w:r>
      <w:r w:rsidRPr="002D438C">
        <w:rPr>
          <w:rStyle w:val="FontStyle23"/>
          <w:color w:val="auto"/>
          <w:sz w:val="22"/>
          <w:szCs w:val="22"/>
        </w:rPr>
        <w:t xml:space="preserve">enstitünün adı, </w:t>
      </w:r>
      <w:r w:rsidR="002D438C">
        <w:rPr>
          <w:rStyle w:val="FontStyle23"/>
          <w:color w:val="auto"/>
          <w:sz w:val="22"/>
          <w:szCs w:val="22"/>
        </w:rPr>
        <w:br/>
      </w:r>
      <w:r w:rsidRPr="002D438C">
        <w:rPr>
          <w:rStyle w:val="FontStyle23"/>
          <w:color w:val="auto"/>
          <w:sz w:val="22"/>
          <w:szCs w:val="22"/>
        </w:rPr>
        <w:t xml:space="preserve">anabilim dalının adı ve (varsa) bilim dalının adı tüm harfleri büyük olacak </w:t>
      </w:r>
      <w:r w:rsidR="002D438C">
        <w:rPr>
          <w:rStyle w:val="FontStyle23"/>
          <w:color w:val="auto"/>
          <w:sz w:val="22"/>
          <w:szCs w:val="22"/>
        </w:rPr>
        <w:br/>
      </w:r>
      <w:r w:rsidRPr="002D438C">
        <w:rPr>
          <w:rStyle w:val="FontStyle23"/>
          <w:color w:val="auto"/>
          <w:sz w:val="22"/>
          <w:szCs w:val="22"/>
        </w:rPr>
        <w:t>şekilde normal yazı tipi stilinde yazılmış mı?</w:t>
      </w:r>
      <w:r w:rsidRPr="002D438C">
        <w:rPr>
          <w:rStyle w:val="FontStyle22"/>
          <w:b w:val="0"/>
          <w:color w:val="auto"/>
          <w:sz w:val="22"/>
          <w:szCs w:val="22"/>
        </w:rPr>
        <w:t xml:space="preserve"> </w:t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="002D438C">
        <w:rPr>
          <w:rStyle w:val="FontStyle22"/>
          <w:b w:val="0"/>
          <w:color w:val="auto"/>
          <w:sz w:val="22"/>
          <w:szCs w:val="22"/>
        </w:rPr>
        <w:tab/>
      </w:r>
      <w:r w:rsidR="002D438C">
        <w:rPr>
          <w:rStyle w:val="FontStyle22"/>
          <w:b w:val="0"/>
          <w:color w:val="auto"/>
          <w:sz w:val="22"/>
          <w:szCs w:val="22"/>
        </w:rPr>
        <w:tab/>
      </w:r>
      <w:r w:rsid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2D438C">
        <w:rPr>
          <w:rStyle w:val="FontStyle23"/>
          <w:color w:val="auto"/>
          <w:sz w:val="22"/>
          <w:szCs w:val="22"/>
        </w:rPr>
        <w:t xml:space="preserve">  </w:t>
      </w:r>
      <w:r w:rsidRPr="002D438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D438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2D438C">
        <w:rPr>
          <w:rStyle w:val="FontStyle23"/>
          <w:color w:val="auto"/>
          <w:sz w:val="22"/>
          <w:szCs w:val="22"/>
        </w:rPr>
        <w:fldChar w:fldCharType="separate"/>
      </w:r>
      <w:r w:rsidRPr="002D438C">
        <w:rPr>
          <w:rStyle w:val="FontStyle23"/>
          <w:color w:val="auto"/>
          <w:sz w:val="22"/>
          <w:szCs w:val="22"/>
        </w:rPr>
        <w:fldChar w:fldCharType="end"/>
      </w:r>
      <w:r w:rsidRPr="002D438C">
        <w:rPr>
          <w:rStyle w:val="FontStyle23"/>
          <w:color w:val="auto"/>
          <w:sz w:val="22"/>
          <w:szCs w:val="22"/>
        </w:rPr>
        <w:t xml:space="preserve">EVET  </w:t>
      </w:r>
      <w:r w:rsidRPr="002D438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D438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2D438C">
        <w:rPr>
          <w:rStyle w:val="FontStyle23"/>
          <w:color w:val="auto"/>
          <w:sz w:val="22"/>
          <w:szCs w:val="22"/>
        </w:rPr>
        <w:fldChar w:fldCharType="separate"/>
      </w:r>
      <w:r w:rsidRPr="002D438C">
        <w:rPr>
          <w:rStyle w:val="FontStyle23"/>
          <w:color w:val="auto"/>
          <w:sz w:val="22"/>
          <w:szCs w:val="22"/>
        </w:rPr>
        <w:fldChar w:fldCharType="end"/>
      </w:r>
      <w:r w:rsidRPr="002D438C">
        <w:rPr>
          <w:rStyle w:val="FontStyle23"/>
          <w:color w:val="auto"/>
          <w:sz w:val="22"/>
          <w:szCs w:val="22"/>
        </w:rPr>
        <w:t>HAYIR</w:t>
      </w:r>
    </w:p>
    <w:p w:rsidR="00DD56C5" w:rsidRPr="002D438C" w:rsidRDefault="00DD56C5" w:rsidP="002D438C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a</w:t>
      </w:r>
      <w:r w:rsidRPr="008E1B03">
        <w:rPr>
          <w:rStyle w:val="FontStyle23"/>
          <w:color w:val="auto"/>
          <w:sz w:val="22"/>
          <w:szCs w:val="22"/>
        </w:rPr>
        <w:t xml:space="preserve">nabilim dalı ve bilim dalı bilgilerinden sonra en az 5 satırlık </w:t>
      </w:r>
      <w:r w:rsidR="002D438C">
        <w:rPr>
          <w:rStyle w:val="FontStyle23"/>
          <w:color w:val="auto"/>
          <w:sz w:val="22"/>
          <w:szCs w:val="22"/>
        </w:rPr>
        <w:br/>
      </w:r>
      <w:r w:rsidRPr="002D438C">
        <w:rPr>
          <w:rStyle w:val="FontStyle23"/>
          <w:color w:val="auto"/>
          <w:sz w:val="22"/>
          <w:szCs w:val="22"/>
        </w:rPr>
        <w:t>boşluk var mı?</w:t>
      </w:r>
      <w:r w:rsidRPr="002D438C">
        <w:rPr>
          <w:rStyle w:val="FontStyle22"/>
          <w:b w:val="0"/>
          <w:color w:val="auto"/>
          <w:sz w:val="22"/>
          <w:szCs w:val="22"/>
        </w:rPr>
        <w:t xml:space="preserve"> </w:t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2D438C">
        <w:rPr>
          <w:rStyle w:val="FontStyle23"/>
          <w:color w:val="auto"/>
          <w:sz w:val="22"/>
          <w:szCs w:val="22"/>
        </w:rPr>
        <w:t xml:space="preserve">  </w:t>
      </w:r>
      <w:r w:rsidRPr="002D438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D438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2D438C">
        <w:rPr>
          <w:rStyle w:val="FontStyle23"/>
          <w:color w:val="auto"/>
          <w:sz w:val="22"/>
          <w:szCs w:val="22"/>
        </w:rPr>
        <w:fldChar w:fldCharType="separate"/>
      </w:r>
      <w:r w:rsidRPr="002D438C">
        <w:rPr>
          <w:rStyle w:val="FontStyle23"/>
          <w:color w:val="auto"/>
          <w:sz w:val="22"/>
          <w:szCs w:val="22"/>
        </w:rPr>
        <w:fldChar w:fldCharType="end"/>
      </w:r>
      <w:r w:rsidRPr="002D438C">
        <w:rPr>
          <w:rStyle w:val="FontStyle23"/>
          <w:color w:val="auto"/>
          <w:sz w:val="22"/>
          <w:szCs w:val="22"/>
        </w:rPr>
        <w:t xml:space="preserve">EVET  </w:t>
      </w:r>
      <w:r w:rsidRPr="002D438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D438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2D438C">
        <w:rPr>
          <w:rStyle w:val="FontStyle23"/>
          <w:color w:val="auto"/>
          <w:sz w:val="22"/>
          <w:szCs w:val="22"/>
        </w:rPr>
        <w:fldChar w:fldCharType="separate"/>
      </w:r>
      <w:r w:rsidRPr="002D438C">
        <w:rPr>
          <w:rStyle w:val="FontStyle23"/>
          <w:color w:val="auto"/>
          <w:sz w:val="22"/>
          <w:szCs w:val="22"/>
        </w:rPr>
        <w:fldChar w:fldCharType="end"/>
      </w:r>
      <w:r w:rsidRPr="002D438C">
        <w:rPr>
          <w:rStyle w:val="FontStyle23"/>
          <w:color w:val="auto"/>
          <w:sz w:val="22"/>
          <w:szCs w:val="22"/>
        </w:rPr>
        <w:t>HAYIR</w:t>
      </w:r>
    </w:p>
    <w:p w:rsidR="00DD56C5" w:rsidRPr="002D438C" w:rsidRDefault="00DD56C5" w:rsidP="002D438C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 xml:space="preserve">ezin başlığı tüm harfleri büyük olacak şekilde kalın yazı tipi stilinde </w:t>
      </w:r>
      <w:r w:rsidR="002D438C">
        <w:rPr>
          <w:rStyle w:val="FontStyle23"/>
          <w:color w:val="auto"/>
          <w:sz w:val="22"/>
          <w:szCs w:val="22"/>
        </w:rPr>
        <w:br/>
      </w:r>
      <w:r w:rsidRPr="002D438C">
        <w:rPr>
          <w:rStyle w:val="FontStyle23"/>
          <w:color w:val="auto"/>
          <w:sz w:val="22"/>
          <w:szCs w:val="22"/>
        </w:rPr>
        <w:t>yazılmış mı?</w:t>
      </w:r>
      <w:r w:rsidRPr="002D438C">
        <w:rPr>
          <w:rStyle w:val="FontStyle22"/>
          <w:b w:val="0"/>
          <w:color w:val="auto"/>
          <w:sz w:val="22"/>
          <w:szCs w:val="22"/>
        </w:rPr>
        <w:t xml:space="preserve"> </w:t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2D438C">
        <w:rPr>
          <w:rStyle w:val="FontStyle23"/>
          <w:color w:val="auto"/>
          <w:sz w:val="22"/>
          <w:szCs w:val="22"/>
        </w:rPr>
        <w:t xml:space="preserve">  </w:t>
      </w:r>
      <w:r w:rsidRPr="002D438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D438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2D438C">
        <w:rPr>
          <w:rStyle w:val="FontStyle23"/>
          <w:color w:val="auto"/>
          <w:sz w:val="22"/>
          <w:szCs w:val="22"/>
        </w:rPr>
        <w:fldChar w:fldCharType="separate"/>
      </w:r>
      <w:r w:rsidRPr="002D438C">
        <w:rPr>
          <w:rStyle w:val="FontStyle23"/>
          <w:color w:val="auto"/>
          <w:sz w:val="22"/>
          <w:szCs w:val="22"/>
        </w:rPr>
        <w:fldChar w:fldCharType="end"/>
      </w:r>
      <w:r w:rsidRPr="002D438C">
        <w:rPr>
          <w:rStyle w:val="FontStyle23"/>
          <w:color w:val="auto"/>
          <w:sz w:val="22"/>
          <w:szCs w:val="22"/>
        </w:rPr>
        <w:t xml:space="preserve">EVET  </w:t>
      </w:r>
      <w:r w:rsidRPr="002D438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D438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2D438C">
        <w:rPr>
          <w:rStyle w:val="FontStyle23"/>
          <w:color w:val="auto"/>
          <w:sz w:val="22"/>
          <w:szCs w:val="22"/>
        </w:rPr>
        <w:fldChar w:fldCharType="separate"/>
      </w:r>
      <w:r w:rsidRPr="002D438C">
        <w:rPr>
          <w:rStyle w:val="FontStyle23"/>
          <w:color w:val="auto"/>
          <w:sz w:val="22"/>
          <w:szCs w:val="22"/>
        </w:rPr>
        <w:fldChar w:fldCharType="end"/>
      </w:r>
      <w:r w:rsidRPr="002D438C"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başlığı 3 satır</w:t>
      </w:r>
      <w:r>
        <w:rPr>
          <w:rStyle w:val="FontStyle23"/>
          <w:color w:val="auto"/>
          <w:sz w:val="22"/>
          <w:szCs w:val="22"/>
        </w:rPr>
        <w:t xml:space="preserve"> ya da </w:t>
      </w:r>
      <w:r w:rsidRPr="00167795">
        <w:rPr>
          <w:rStyle w:val="FontStyle23"/>
          <w:color w:val="auto"/>
          <w:sz w:val="22"/>
          <w:szCs w:val="22"/>
        </w:rPr>
        <w:t xml:space="preserve">daha </w:t>
      </w:r>
      <w:r>
        <w:rPr>
          <w:rStyle w:val="FontStyle23"/>
          <w:color w:val="auto"/>
          <w:sz w:val="22"/>
          <w:szCs w:val="22"/>
        </w:rPr>
        <w:t>kısa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16779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 xml:space="preserve">ezin başlığından sonra en az 5 satır boşluk </w:t>
      </w:r>
      <w:r>
        <w:rPr>
          <w:rStyle w:val="FontStyle23"/>
          <w:color w:val="auto"/>
          <w:sz w:val="22"/>
          <w:szCs w:val="22"/>
        </w:rPr>
        <w:t>var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HAYIR </w:t>
      </w:r>
    </w:p>
    <w:p w:rsidR="00DD56C5" w:rsidRDefault="00DD56C5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başlığından sonra tezin yazarının adı yazıl</w:t>
      </w:r>
      <w:r>
        <w:rPr>
          <w:rStyle w:val="FontStyle23"/>
          <w:color w:val="auto"/>
          <w:sz w:val="22"/>
          <w:szCs w:val="22"/>
        </w:rPr>
        <w:t>mış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2D438C" w:rsidRDefault="00DD56C5" w:rsidP="005A3769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2D438C">
        <w:rPr>
          <w:rStyle w:val="FontStyle22"/>
          <w:b w:val="0"/>
          <w:color w:val="auto"/>
          <w:sz w:val="22"/>
          <w:szCs w:val="22"/>
        </w:rPr>
        <w:t xml:space="preserve">İç </w:t>
      </w:r>
      <w:r w:rsidRPr="002D438C">
        <w:rPr>
          <w:rStyle w:val="FontStyle23"/>
          <w:color w:val="auto"/>
          <w:sz w:val="22"/>
          <w:szCs w:val="22"/>
        </w:rPr>
        <w:t>kapakta tezin yazarının adı yazılırken ad</w:t>
      </w:r>
      <w:r w:rsidR="00735896" w:rsidRPr="002D438C">
        <w:rPr>
          <w:rStyle w:val="FontStyle23"/>
          <w:color w:val="auto"/>
          <w:sz w:val="22"/>
          <w:szCs w:val="22"/>
        </w:rPr>
        <w:t xml:space="preserve"> </w:t>
      </w:r>
      <w:r w:rsidRPr="002D438C">
        <w:rPr>
          <w:rStyle w:val="FontStyle23"/>
          <w:color w:val="auto"/>
          <w:sz w:val="22"/>
          <w:szCs w:val="22"/>
        </w:rPr>
        <w:t>(lar) sadece ilk harfi büyük olacak</w:t>
      </w:r>
      <w:r w:rsidR="00C2412B" w:rsidRPr="002D438C">
        <w:rPr>
          <w:rStyle w:val="FontStyle23"/>
          <w:color w:val="auto"/>
          <w:sz w:val="22"/>
          <w:szCs w:val="22"/>
        </w:rPr>
        <w:t xml:space="preserve"> </w:t>
      </w:r>
      <w:r w:rsidR="002D438C" w:rsidRPr="002D438C">
        <w:rPr>
          <w:rStyle w:val="FontStyle23"/>
          <w:color w:val="auto"/>
          <w:sz w:val="22"/>
          <w:szCs w:val="22"/>
        </w:rPr>
        <w:br/>
      </w:r>
      <w:r w:rsidRPr="002D438C">
        <w:rPr>
          <w:rStyle w:val="FontStyle23"/>
          <w:color w:val="auto"/>
          <w:sz w:val="22"/>
          <w:szCs w:val="22"/>
        </w:rPr>
        <w:t>şekilde, soyad</w:t>
      </w:r>
      <w:r w:rsidR="00735896" w:rsidRPr="002D438C">
        <w:rPr>
          <w:rStyle w:val="FontStyle23"/>
          <w:color w:val="auto"/>
          <w:sz w:val="22"/>
          <w:szCs w:val="22"/>
        </w:rPr>
        <w:t xml:space="preserve"> </w:t>
      </w:r>
      <w:r w:rsidRPr="002D438C">
        <w:rPr>
          <w:rStyle w:val="FontStyle23"/>
          <w:color w:val="auto"/>
          <w:sz w:val="22"/>
          <w:szCs w:val="22"/>
        </w:rPr>
        <w:t xml:space="preserve">(lar) tüm harfleri büyük olacak şekilde normal yazı tipi stilinde </w:t>
      </w:r>
      <w:r w:rsidR="002D438C">
        <w:rPr>
          <w:rStyle w:val="FontStyle23"/>
          <w:color w:val="auto"/>
          <w:sz w:val="22"/>
          <w:szCs w:val="22"/>
        </w:rPr>
        <w:br/>
      </w:r>
      <w:r w:rsidRPr="002D438C">
        <w:rPr>
          <w:rStyle w:val="FontStyle23"/>
          <w:color w:val="auto"/>
          <w:sz w:val="22"/>
          <w:szCs w:val="22"/>
        </w:rPr>
        <w:t>yazılmış mı?</w:t>
      </w:r>
      <w:r w:rsidRPr="002D438C">
        <w:rPr>
          <w:rStyle w:val="FontStyle22"/>
          <w:b w:val="0"/>
          <w:color w:val="auto"/>
          <w:sz w:val="22"/>
          <w:szCs w:val="22"/>
        </w:rPr>
        <w:t xml:space="preserve"> </w:t>
      </w:r>
      <w:r w:rsidR="002D438C">
        <w:rPr>
          <w:rStyle w:val="FontStyle22"/>
          <w:b w:val="0"/>
          <w:color w:val="auto"/>
          <w:sz w:val="22"/>
          <w:szCs w:val="22"/>
        </w:rPr>
        <w:tab/>
      </w:r>
      <w:r w:rsidR="00C2412B" w:rsidRPr="002D438C">
        <w:rPr>
          <w:rStyle w:val="FontStyle22"/>
          <w:b w:val="0"/>
          <w:color w:val="auto"/>
          <w:sz w:val="22"/>
          <w:szCs w:val="22"/>
        </w:rPr>
        <w:tab/>
      </w:r>
      <w:r w:rsidR="00C2412B" w:rsidRPr="002D438C">
        <w:rPr>
          <w:rStyle w:val="FontStyle22"/>
          <w:b w:val="0"/>
          <w:color w:val="auto"/>
          <w:sz w:val="22"/>
          <w:szCs w:val="22"/>
        </w:rPr>
        <w:tab/>
      </w:r>
      <w:r w:rsidR="00C2412B" w:rsidRPr="002D438C">
        <w:rPr>
          <w:rStyle w:val="FontStyle22"/>
          <w:b w:val="0"/>
          <w:color w:val="auto"/>
          <w:sz w:val="22"/>
          <w:szCs w:val="22"/>
        </w:rPr>
        <w:tab/>
      </w:r>
      <w:r w:rsidR="00C2412B" w:rsidRPr="002D438C">
        <w:rPr>
          <w:rStyle w:val="FontStyle22"/>
          <w:b w:val="0"/>
          <w:color w:val="auto"/>
          <w:sz w:val="22"/>
          <w:szCs w:val="22"/>
        </w:rPr>
        <w:tab/>
      </w:r>
      <w:r w:rsidR="00C2412B" w:rsidRPr="002D438C">
        <w:rPr>
          <w:rStyle w:val="FontStyle22"/>
          <w:b w:val="0"/>
          <w:color w:val="auto"/>
          <w:sz w:val="22"/>
          <w:szCs w:val="22"/>
        </w:rPr>
        <w:tab/>
      </w:r>
      <w:r w:rsidR="00C2412B" w:rsidRPr="002D438C">
        <w:rPr>
          <w:rStyle w:val="FontStyle22"/>
          <w:b w:val="0"/>
          <w:color w:val="auto"/>
          <w:sz w:val="22"/>
          <w:szCs w:val="22"/>
        </w:rPr>
        <w:tab/>
      </w:r>
      <w:r w:rsidR="00C2412B" w:rsidRPr="002D438C">
        <w:rPr>
          <w:rStyle w:val="FontStyle22"/>
          <w:b w:val="0"/>
          <w:color w:val="auto"/>
          <w:sz w:val="22"/>
          <w:szCs w:val="22"/>
        </w:rPr>
        <w:tab/>
      </w:r>
      <w:r w:rsidR="00C2412B" w:rsidRPr="002D438C">
        <w:rPr>
          <w:rStyle w:val="FontStyle22"/>
          <w:b w:val="0"/>
          <w:color w:val="auto"/>
          <w:sz w:val="22"/>
          <w:szCs w:val="22"/>
        </w:rPr>
        <w:tab/>
      </w:r>
      <w:r w:rsidRPr="002D438C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D438C">
        <w:rPr>
          <w:rStyle w:val="FontStyle23"/>
          <w:color w:val="auto"/>
          <w:sz w:val="22"/>
          <w:szCs w:val="22"/>
        </w:rPr>
        <w:t xml:space="preserve">  </w:t>
      </w:r>
      <w:r w:rsidRPr="002D438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D438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2D438C">
        <w:rPr>
          <w:rStyle w:val="FontStyle23"/>
          <w:color w:val="auto"/>
          <w:sz w:val="22"/>
          <w:szCs w:val="22"/>
        </w:rPr>
        <w:fldChar w:fldCharType="separate"/>
      </w:r>
      <w:r w:rsidRPr="002D438C">
        <w:rPr>
          <w:rStyle w:val="FontStyle23"/>
          <w:color w:val="auto"/>
          <w:sz w:val="22"/>
          <w:szCs w:val="22"/>
        </w:rPr>
        <w:fldChar w:fldCharType="end"/>
      </w:r>
      <w:r w:rsidRPr="002D438C">
        <w:rPr>
          <w:rStyle w:val="FontStyle23"/>
          <w:color w:val="auto"/>
          <w:sz w:val="22"/>
          <w:szCs w:val="22"/>
        </w:rPr>
        <w:t xml:space="preserve">EVET  </w:t>
      </w:r>
      <w:r w:rsidRPr="002D438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D438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2D438C">
        <w:rPr>
          <w:rStyle w:val="FontStyle23"/>
          <w:color w:val="auto"/>
          <w:sz w:val="22"/>
          <w:szCs w:val="22"/>
        </w:rPr>
        <w:fldChar w:fldCharType="separate"/>
      </w:r>
      <w:r w:rsidRPr="002D438C">
        <w:rPr>
          <w:rStyle w:val="FontStyle23"/>
          <w:color w:val="auto"/>
          <w:sz w:val="22"/>
          <w:szCs w:val="22"/>
        </w:rPr>
        <w:fldChar w:fldCharType="end"/>
      </w:r>
      <w:r w:rsidRPr="002D438C">
        <w:rPr>
          <w:rStyle w:val="FontStyle23"/>
          <w:color w:val="auto"/>
          <w:sz w:val="22"/>
          <w:szCs w:val="22"/>
        </w:rPr>
        <w:t>HAYIR</w:t>
      </w:r>
    </w:p>
    <w:p w:rsidR="00DD56C5" w:rsidRPr="00167795" w:rsidRDefault="00DD56C5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İç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8E1B03">
        <w:rPr>
          <w:rStyle w:val="FontStyle23"/>
          <w:color w:val="auto"/>
          <w:sz w:val="22"/>
          <w:szCs w:val="22"/>
        </w:rPr>
        <w:t xml:space="preserve">kapakta </w:t>
      </w:r>
      <w:r>
        <w:rPr>
          <w:rStyle w:val="FontStyle23"/>
          <w:color w:val="auto"/>
          <w:sz w:val="22"/>
          <w:szCs w:val="22"/>
        </w:rPr>
        <w:t>t</w:t>
      </w:r>
      <w:r w:rsidRPr="00167795">
        <w:rPr>
          <w:rStyle w:val="FontStyle23"/>
          <w:color w:val="auto"/>
          <w:sz w:val="22"/>
          <w:szCs w:val="22"/>
        </w:rPr>
        <w:t>ezin yazarının isminden sonra 3 satır boşluk</w:t>
      </w:r>
      <w:r>
        <w:rPr>
          <w:rStyle w:val="FontStyle23"/>
          <w:color w:val="auto"/>
          <w:sz w:val="22"/>
          <w:szCs w:val="22"/>
        </w:rPr>
        <w:t xml:space="preserve"> var mı?</w:t>
      </w:r>
      <w:r w:rsidRPr="00167795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D146AB" w:rsidRDefault="00DD56C5" w:rsidP="00970539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D146AB">
        <w:rPr>
          <w:rStyle w:val="FontStyle22"/>
          <w:b w:val="0"/>
          <w:color w:val="auto"/>
          <w:sz w:val="22"/>
          <w:szCs w:val="22"/>
        </w:rPr>
        <w:t xml:space="preserve">İç </w:t>
      </w:r>
      <w:r w:rsidRPr="00D146AB">
        <w:rPr>
          <w:rStyle w:val="FontStyle23"/>
          <w:color w:val="auto"/>
          <w:sz w:val="22"/>
          <w:szCs w:val="22"/>
        </w:rPr>
        <w:t xml:space="preserve">kapakta tezin yazarının isminden sonra tezin yüksek lisans tezi ya da </w:t>
      </w:r>
      <w:r w:rsidR="00D146AB">
        <w:rPr>
          <w:rStyle w:val="FontStyle23"/>
          <w:color w:val="auto"/>
          <w:sz w:val="22"/>
          <w:szCs w:val="22"/>
        </w:rPr>
        <w:br/>
      </w:r>
      <w:r w:rsidRPr="00D146AB">
        <w:rPr>
          <w:rStyle w:val="FontStyle23"/>
          <w:color w:val="auto"/>
          <w:sz w:val="22"/>
          <w:szCs w:val="22"/>
        </w:rPr>
        <w:t>doktora tezi olduğu belirtilmiş mi?</w:t>
      </w:r>
      <w:r w:rsidRPr="00D146AB">
        <w:rPr>
          <w:rStyle w:val="FontStyle22"/>
          <w:b w:val="0"/>
          <w:color w:val="auto"/>
          <w:sz w:val="22"/>
          <w:szCs w:val="22"/>
        </w:rPr>
        <w:t xml:space="preserve"> </w:t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D146AB">
        <w:rPr>
          <w:rStyle w:val="FontStyle23"/>
          <w:color w:val="auto"/>
          <w:sz w:val="22"/>
          <w:szCs w:val="22"/>
        </w:rPr>
        <w:t xml:space="preserve">  </w:t>
      </w:r>
      <w:r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Pr="00D146AB">
        <w:rPr>
          <w:rStyle w:val="FontStyle23"/>
          <w:color w:val="auto"/>
          <w:sz w:val="22"/>
          <w:szCs w:val="22"/>
        </w:rPr>
        <w:fldChar w:fldCharType="end"/>
      </w:r>
      <w:r w:rsidRPr="00D146AB">
        <w:rPr>
          <w:rStyle w:val="FontStyle23"/>
          <w:color w:val="auto"/>
          <w:sz w:val="22"/>
          <w:szCs w:val="22"/>
        </w:rPr>
        <w:t xml:space="preserve">EVET  </w:t>
      </w:r>
      <w:r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Pr="00D146AB">
        <w:rPr>
          <w:rStyle w:val="FontStyle23"/>
          <w:color w:val="auto"/>
          <w:sz w:val="22"/>
          <w:szCs w:val="22"/>
        </w:rPr>
        <w:fldChar w:fldCharType="end"/>
      </w:r>
      <w:r w:rsidRPr="00D146AB">
        <w:rPr>
          <w:rStyle w:val="FontStyle23"/>
          <w:color w:val="auto"/>
          <w:sz w:val="22"/>
          <w:szCs w:val="22"/>
        </w:rPr>
        <w:t>HAYIR</w:t>
      </w:r>
    </w:p>
    <w:p w:rsidR="00DD56C5" w:rsidRPr="00D146AB" w:rsidRDefault="00DB7DA4" w:rsidP="00EE0934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146AB">
        <w:rPr>
          <w:rStyle w:val="FontStyle23"/>
          <w:color w:val="auto"/>
          <w:sz w:val="22"/>
          <w:szCs w:val="22"/>
        </w:rPr>
        <w:t>İç</w:t>
      </w:r>
      <w:r w:rsidR="00DD56C5" w:rsidRPr="00D146AB">
        <w:rPr>
          <w:rStyle w:val="FontStyle23"/>
          <w:color w:val="auto"/>
          <w:sz w:val="22"/>
          <w:szCs w:val="22"/>
        </w:rPr>
        <w:t xml:space="preserve"> kapakta tez bilgisini yazarken sadece ilk harfler büyük olacak şekilde</w:t>
      </w:r>
      <w:r w:rsidR="00D146AB">
        <w:rPr>
          <w:rStyle w:val="FontStyle23"/>
          <w:color w:val="auto"/>
          <w:sz w:val="22"/>
          <w:szCs w:val="22"/>
        </w:rPr>
        <w:t xml:space="preserve"> </w:t>
      </w:r>
      <w:r w:rsidR="00DD56C5" w:rsidRPr="00D146AB">
        <w:rPr>
          <w:rStyle w:val="FontStyle23"/>
          <w:color w:val="auto"/>
          <w:sz w:val="22"/>
          <w:szCs w:val="22"/>
        </w:rPr>
        <w:t xml:space="preserve">ve </w:t>
      </w:r>
      <w:r w:rsidR="00D146AB">
        <w:rPr>
          <w:rStyle w:val="FontStyle23"/>
          <w:color w:val="auto"/>
          <w:sz w:val="22"/>
          <w:szCs w:val="22"/>
        </w:rPr>
        <w:br/>
      </w:r>
      <w:r w:rsidR="00DD56C5" w:rsidRPr="00D146AB">
        <w:rPr>
          <w:rStyle w:val="FontStyle23"/>
          <w:color w:val="auto"/>
          <w:sz w:val="22"/>
          <w:szCs w:val="22"/>
        </w:rPr>
        <w:t xml:space="preserve">normal yazı tipi stilinde yazılmış mı? </w:t>
      </w:r>
      <w:r w:rsidR="00DD56C5" w:rsidRPr="00D146AB">
        <w:rPr>
          <w:rStyle w:val="FontStyle23"/>
          <w:color w:val="auto"/>
          <w:sz w:val="22"/>
          <w:szCs w:val="22"/>
        </w:rPr>
        <w:tab/>
      </w:r>
      <w:r w:rsidR="00DD56C5" w:rsidRPr="00D146AB">
        <w:rPr>
          <w:rStyle w:val="FontStyle23"/>
          <w:color w:val="auto"/>
          <w:sz w:val="22"/>
          <w:szCs w:val="22"/>
        </w:rPr>
        <w:tab/>
      </w:r>
      <w:r w:rsidR="00DD56C5" w:rsidRPr="00D146AB">
        <w:rPr>
          <w:rStyle w:val="FontStyle23"/>
          <w:color w:val="auto"/>
          <w:sz w:val="22"/>
          <w:szCs w:val="22"/>
        </w:rPr>
        <w:tab/>
      </w:r>
      <w:r w:rsidR="00DD56C5" w:rsidRPr="00D146AB">
        <w:rPr>
          <w:rStyle w:val="FontStyle23"/>
          <w:color w:val="auto"/>
          <w:sz w:val="22"/>
          <w:szCs w:val="22"/>
        </w:rPr>
        <w:tab/>
      </w:r>
      <w:r w:rsidR="00DD56C5" w:rsidRPr="00D146AB">
        <w:rPr>
          <w:rStyle w:val="FontStyle23"/>
          <w:color w:val="auto"/>
          <w:sz w:val="22"/>
          <w:szCs w:val="22"/>
        </w:rPr>
        <w:tab/>
      </w:r>
      <w:r w:rsidR="00DD56C5" w:rsidRPr="00D146AB">
        <w:rPr>
          <w:rStyle w:val="FontStyle23"/>
          <w:color w:val="auto"/>
          <w:sz w:val="22"/>
          <w:szCs w:val="22"/>
        </w:rPr>
        <w:tab/>
      </w:r>
      <w:r w:rsidR="00DD56C5" w:rsidRPr="00D146AB">
        <w:rPr>
          <w:rStyle w:val="FontStyle22"/>
          <w:b w:val="0"/>
          <w:color w:val="auto"/>
          <w:sz w:val="22"/>
          <w:szCs w:val="22"/>
        </w:rPr>
        <w:t xml:space="preserve">: </w:t>
      </w:r>
      <w:r w:rsidR="00DD56C5" w:rsidRPr="00D146AB">
        <w:rPr>
          <w:rStyle w:val="FontStyle23"/>
          <w:color w:val="auto"/>
          <w:sz w:val="22"/>
          <w:szCs w:val="22"/>
        </w:rPr>
        <w:t xml:space="preserve">  </w:t>
      </w:r>
      <w:r w:rsidR="00DD56C5"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="00DD56C5" w:rsidRPr="00D146AB">
        <w:rPr>
          <w:rStyle w:val="FontStyle23"/>
          <w:color w:val="auto"/>
          <w:sz w:val="22"/>
          <w:szCs w:val="22"/>
        </w:rPr>
        <w:fldChar w:fldCharType="end"/>
      </w:r>
      <w:r w:rsidR="00DD56C5" w:rsidRPr="00D146AB">
        <w:rPr>
          <w:rStyle w:val="FontStyle23"/>
          <w:color w:val="auto"/>
          <w:sz w:val="22"/>
          <w:szCs w:val="22"/>
        </w:rPr>
        <w:t xml:space="preserve">EVET  </w:t>
      </w:r>
      <w:r w:rsidR="00DD56C5"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="00DD56C5" w:rsidRPr="00D146AB">
        <w:rPr>
          <w:rStyle w:val="FontStyle23"/>
          <w:color w:val="auto"/>
          <w:sz w:val="22"/>
          <w:szCs w:val="22"/>
        </w:rPr>
        <w:fldChar w:fldCharType="end"/>
      </w:r>
      <w:r w:rsidR="00DD56C5" w:rsidRPr="00D146AB">
        <w:rPr>
          <w:rStyle w:val="FontStyle23"/>
          <w:color w:val="auto"/>
          <w:sz w:val="22"/>
          <w:szCs w:val="22"/>
        </w:rPr>
        <w:t>HAYIR</w:t>
      </w:r>
    </w:p>
    <w:p w:rsidR="00DD56C5" w:rsidRDefault="00DB7DA4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="00DD56C5" w:rsidRPr="00BA53D9">
        <w:rPr>
          <w:rStyle w:val="FontStyle23"/>
          <w:color w:val="auto"/>
          <w:sz w:val="22"/>
          <w:szCs w:val="22"/>
        </w:rPr>
        <w:t xml:space="preserve"> kapakta </w:t>
      </w:r>
      <w:r w:rsidR="00DD56C5">
        <w:rPr>
          <w:rStyle w:val="FontStyle23"/>
          <w:color w:val="auto"/>
          <w:sz w:val="22"/>
          <w:szCs w:val="22"/>
        </w:rPr>
        <w:t>t</w:t>
      </w:r>
      <w:r w:rsidR="00DD56C5" w:rsidRPr="00533760">
        <w:rPr>
          <w:rStyle w:val="FontStyle23"/>
          <w:color w:val="auto"/>
          <w:sz w:val="22"/>
          <w:szCs w:val="22"/>
        </w:rPr>
        <w:t xml:space="preserve">ezin bilgisinden sonra 2 satır boşluk </w:t>
      </w:r>
      <w:r w:rsidR="00DD56C5">
        <w:rPr>
          <w:rStyle w:val="FontStyle23"/>
          <w:color w:val="auto"/>
          <w:sz w:val="22"/>
          <w:szCs w:val="22"/>
        </w:rPr>
        <w:t>var mı?</w:t>
      </w:r>
      <w:r w:rsidR="00DD56C5"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DD56C5" w:rsidRPr="00923C73">
        <w:rPr>
          <w:rStyle w:val="FontStyle22"/>
          <w:b w:val="0"/>
          <w:color w:val="auto"/>
          <w:sz w:val="22"/>
          <w:szCs w:val="22"/>
        </w:rPr>
        <w:t>:</w:t>
      </w:r>
      <w:r w:rsidR="00DD56C5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>
        <w:rPr>
          <w:rStyle w:val="FontStyle23"/>
          <w:color w:val="auto"/>
          <w:sz w:val="22"/>
          <w:szCs w:val="22"/>
        </w:rPr>
        <w:t xml:space="preserve"> </w:t>
      </w:r>
      <w:r w:rsidR="00DD56C5" w:rsidRPr="004810CD">
        <w:rPr>
          <w:rStyle w:val="FontStyle23"/>
          <w:color w:val="auto"/>
          <w:sz w:val="22"/>
          <w:szCs w:val="22"/>
        </w:rPr>
        <w:t xml:space="preserve"> </w:t>
      </w:r>
      <w:r w:rsidR="00DD56C5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D56C5">
        <w:rPr>
          <w:rStyle w:val="FontStyle23"/>
          <w:color w:val="auto"/>
          <w:sz w:val="22"/>
          <w:szCs w:val="22"/>
        </w:rPr>
        <w:fldChar w:fldCharType="end"/>
      </w:r>
      <w:r w:rsidR="00DD56C5">
        <w:rPr>
          <w:rStyle w:val="FontStyle23"/>
          <w:color w:val="auto"/>
          <w:sz w:val="22"/>
          <w:szCs w:val="22"/>
        </w:rPr>
        <w:t xml:space="preserve">EVET  </w:t>
      </w:r>
      <w:r w:rsidR="00DD56C5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D56C5">
        <w:rPr>
          <w:rStyle w:val="FontStyle23"/>
          <w:color w:val="auto"/>
          <w:sz w:val="22"/>
          <w:szCs w:val="22"/>
        </w:rPr>
        <w:fldChar w:fldCharType="end"/>
      </w:r>
      <w:r w:rsidR="00DD56C5">
        <w:rPr>
          <w:rStyle w:val="FontStyle23"/>
          <w:color w:val="auto"/>
          <w:sz w:val="22"/>
          <w:szCs w:val="22"/>
        </w:rPr>
        <w:t>HAYIR</w:t>
      </w:r>
    </w:p>
    <w:p w:rsidR="00DB7DA4" w:rsidRDefault="00DB7DA4" w:rsidP="00DB7DA4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Pr="00BA53D9">
        <w:rPr>
          <w:rStyle w:val="FontStyle23"/>
          <w:color w:val="auto"/>
          <w:sz w:val="22"/>
          <w:szCs w:val="22"/>
        </w:rPr>
        <w:t xml:space="preserve"> kapakta </w:t>
      </w:r>
      <w:r>
        <w:rPr>
          <w:rStyle w:val="FontStyle23"/>
          <w:color w:val="auto"/>
          <w:sz w:val="22"/>
          <w:szCs w:val="22"/>
        </w:rPr>
        <w:t>t</w:t>
      </w:r>
      <w:r w:rsidRPr="00533760">
        <w:rPr>
          <w:rStyle w:val="FontStyle23"/>
          <w:color w:val="auto"/>
          <w:sz w:val="22"/>
          <w:szCs w:val="22"/>
        </w:rPr>
        <w:t xml:space="preserve">ezin bilgisinden sonra </w:t>
      </w:r>
      <w:r>
        <w:rPr>
          <w:rStyle w:val="FontStyle23"/>
          <w:color w:val="auto"/>
          <w:sz w:val="22"/>
          <w:szCs w:val="22"/>
        </w:rPr>
        <w:t>danışman bilgileri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C0B1C" w:rsidRPr="00D146AB" w:rsidRDefault="004C0B1C" w:rsidP="001862D9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D146AB">
        <w:rPr>
          <w:rStyle w:val="FontStyle23"/>
          <w:color w:val="auto"/>
          <w:sz w:val="22"/>
          <w:szCs w:val="22"/>
        </w:rPr>
        <w:t xml:space="preserve">İç kapakta danışmanın ismi yazılırken önce Danışman: sonra bir boşluk bırakıp </w:t>
      </w:r>
      <w:r w:rsidR="00D146AB" w:rsidRPr="00D146AB">
        <w:rPr>
          <w:rStyle w:val="FontStyle23"/>
          <w:color w:val="auto"/>
          <w:sz w:val="22"/>
          <w:szCs w:val="22"/>
        </w:rPr>
        <w:br/>
      </w:r>
      <w:r w:rsidRPr="00D146AB">
        <w:rPr>
          <w:rStyle w:val="FontStyle23"/>
          <w:color w:val="auto"/>
          <w:sz w:val="22"/>
          <w:szCs w:val="22"/>
        </w:rPr>
        <w:t>aynı satırda unvan, ad</w:t>
      </w:r>
      <w:r w:rsidR="00735896" w:rsidRPr="00D146AB">
        <w:rPr>
          <w:rStyle w:val="FontStyle23"/>
          <w:color w:val="auto"/>
          <w:sz w:val="22"/>
          <w:szCs w:val="22"/>
        </w:rPr>
        <w:t xml:space="preserve"> </w:t>
      </w:r>
      <w:r w:rsidRPr="00D146AB">
        <w:rPr>
          <w:rStyle w:val="FontStyle23"/>
          <w:color w:val="auto"/>
          <w:sz w:val="22"/>
          <w:szCs w:val="22"/>
        </w:rPr>
        <w:t xml:space="preserve">(lar) sadece ilk harfi büyük olacak şekilde, soyad(lar) </w:t>
      </w:r>
      <w:r w:rsidR="00D146AB">
        <w:rPr>
          <w:rStyle w:val="FontStyle23"/>
          <w:color w:val="auto"/>
          <w:sz w:val="22"/>
          <w:szCs w:val="22"/>
        </w:rPr>
        <w:br/>
      </w:r>
      <w:r w:rsidRPr="00D146AB">
        <w:rPr>
          <w:rStyle w:val="FontStyle23"/>
          <w:color w:val="auto"/>
          <w:sz w:val="22"/>
          <w:szCs w:val="22"/>
        </w:rPr>
        <w:t>tüm harfleri büyük olacak şekilde normal yazı tipi stilinde yazılmış mı?</w:t>
      </w:r>
      <w:r w:rsidRPr="00D146AB">
        <w:rPr>
          <w:rStyle w:val="FontStyle22"/>
          <w:b w:val="0"/>
          <w:color w:val="auto"/>
          <w:sz w:val="22"/>
          <w:szCs w:val="22"/>
        </w:rPr>
        <w:t xml:space="preserve"> </w:t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D146AB">
        <w:rPr>
          <w:rStyle w:val="FontStyle23"/>
          <w:color w:val="auto"/>
          <w:sz w:val="22"/>
          <w:szCs w:val="22"/>
        </w:rPr>
        <w:t xml:space="preserve">  </w:t>
      </w:r>
      <w:r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Pr="00D146AB">
        <w:rPr>
          <w:rStyle w:val="FontStyle23"/>
          <w:color w:val="auto"/>
          <w:sz w:val="22"/>
          <w:szCs w:val="22"/>
        </w:rPr>
        <w:fldChar w:fldCharType="end"/>
      </w:r>
      <w:r w:rsidRPr="00D146AB">
        <w:rPr>
          <w:rStyle w:val="FontStyle23"/>
          <w:color w:val="auto"/>
          <w:sz w:val="22"/>
          <w:szCs w:val="22"/>
        </w:rPr>
        <w:t xml:space="preserve">EVET  </w:t>
      </w:r>
      <w:r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Pr="00D146AB">
        <w:rPr>
          <w:rStyle w:val="FontStyle23"/>
          <w:color w:val="auto"/>
          <w:sz w:val="22"/>
          <w:szCs w:val="22"/>
        </w:rPr>
        <w:fldChar w:fldCharType="end"/>
      </w:r>
      <w:r w:rsidRPr="00D146AB">
        <w:rPr>
          <w:rStyle w:val="FontStyle23"/>
          <w:color w:val="auto"/>
          <w:sz w:val="22"/>
          <w:szCs w:val="22"/>
        </w:rPr>
        <w:t>HAYIR</w:t>
      </w:r>
    </w:p>
    <w:p w:rsidR="004C0B1C" w:rsidRPr="00D146AB" w:rsidRDefault="004C0B1C" w:rsidP="006E4BB7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D146AB">
        <w:rPr>
          <w:rStyle w:val="FontStyle23"/>
          <w:color w:val="auto"/>
          <w:sz w:val="22"/>
          <w:szCs w:val="22"/>
        </w:rPr>
        <w:t xml:space="preserve">İkinci danışman varsa birinci danışmanın altındaki satıra ikinci danışmanın ismi </w:t>
      </w:r>
      <w:r w:rsidR="00D146AB" w:rsidRPr="00D146AB">
        <w:rPr>
          <w:rStyle w:val="FontStyle23"/>
          <w:color w:val="auto"/>
          <w:sz w:val="22"/>
          <w:szCs w:val="22"/>
        </w:rPr>
        <w:br/>
      </w:r>
      <w:r w:rsidRPr="00D146AB">
        <w:rPr>
          <w:rStyle w:val="FontStyle23"/>
          <w:color w:val="auto"/>
          <w:sz w:val="22"/>
          <w:szCs w:val="22"/>
        </w:rPr>
        <w:t xml:space="preserve">yazılırken önce İkinci Danışman: sonra bir boşluk bırakıp aynı satırda unvan, </w:t>
      </w:r>
      <w:r w:rsidR="00D146AB" w:rsidRPr="00D146AB">
        <w:rPr>
          <w:rStyle w:val="FontStyle23"/>
          <w:color w:val="auto"/>
          <w:sz w:val="22"/>
          <w:szCs w:val="22"/>
        </w:rPr>
        <w:br/>
      </w:r>
      <w:r w:rsidRPr="00D146AB">
        <w:rPr>
          <w:rStyle w:val="FontStyle23"/>
          <w:color w:val="auto"/>
          <w:sz w:val="22"/>
          <w:szCs w:val="22"/>
        </w:rPr>
        <w:t>ad</w:t>
      </w:r>
      <w:r w:rsidR="00735896" w:rsidRPr="00D146AB">
        <w:rPr>
          <w:rStyle w:val="FontStyle23"/>
          <w:color w:val="auto"/>
          <w:sz w:val="22"/>
          <w:szCs w:val="22"/>
        </w:rPr>
        <w:t xml:space="preserve"> </w:t>
      </w:r>
      <w:r w:rsidRPr="00D146AB">
        <w:rPr>
          <w:rStyle w:val="FontStyle23"/>
          <w:color w:val="auto"/>
          <w:sz w:val="22"/>
          <w:szCs w:val="22"/>
        </w:rPr>
        <w:t>(lar)sadece ilk harfi büyük olacak şekilde, soyad(lar) tüm harfleri büyük olacak</w:t>
      </w:r>
      <w:r w:rsidR="00D146AB">
        <w:rPr>
          <w:rStyle w:val="FontStyle23"/>
          <w:color w:val="auto"/>
          <w:sz w:val="22"/>
          <w:szCs w:val="22"/>
        </w:rPr>
        <w:br/>
      </w:r>
      <w:r w:rsidRPr="00D146AB">
        <w:rPr>
          <w:rStyle w:val="FontStyle23"/>
          <w:color w:val="auto"/>
          <w:sz w:val="22"/>
          <w:szCs w:val="22"/>
        </w:rPr>
        <w:t>şekilde normal yazı tipi stilinde yazılmış mı?</w:t>
      </w:r>
      <w:r w:rsidRPr="00D146AB">
        <w:rPr>
          <w:rStyle w:val="FontStyle22"/>
          <w:b w:val="0"/>
          <w:color w:val="auto"/>
          <w:sz w:val="22"/>
          <w:szCs w:val="22"/>
        </w:rPr>
        <w:t xml:space="preserve"> </w:t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</w:r>
      <w:r w:rsidRPr="00D146AB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D146AB">
        <w:rPr>
          <w:rStyle w:val="FontStyle23"/>
          <w:color w:val="auto"/>
          <w:sz w:val="22"/>
          <w:szCs w:val="22"/>
        </w:rPr>
        <w:t xml:space="preserve">  </w:t>
      </w:r>
      <w:r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Pr="00D146AB">
        <w:rPr>
          <w:rStyle w:val="FontStyle23"/>
          <w:color w:val="auto"/>
          <w:sz w:val="22"/>
          <w:szCs w:val="22"/>
        </w:rPr>
        <w:fldChar w:fldCharType="end"/>
      </w:r>
      <w:r w:rsidRPr="00D146AB">
        <w:rPr>
          <w:rStyle w:val="FontStyle23"/>
          <w:color w:val="auto"/>
          <w:sz w:val="22"/>
          <w:szCs w:val="22"/>
        </w:rPr>
        <w:t xml:space="preserve">EVET  </w:t>
      </w:r>
      <w:r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Pr="00D146AB">
        <w:rPr>
          <w:rStyle w:val="FontStyle23"/>
          <w:color w:val="auto"/>
          <w:sz w:val="22"/>
          <w:szCs w:val="22"/>
        </w:rPr>
        <w:fldChar w:fldCharType="end"/>
      </w:r>
      <w:r w:rsidRPr="00D146AB">
        <w:rPr>
          <w:rStyle w:val="FontStyle23"/>
          <w:color w:val="auto"/>
          <w:sz w:val="22"/>
          <w:szCs w:val="22"/>
        </w:rPr>
        <w:t>HAYIR</w:t>
      </w:r>
    </w:p>
    <w:p w:rsidR="00DD56C5" w:rsidRPr="00D146AB" w:rsidRDefault="00DB7DA4" w:rsidP="007B2FF2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146AB">
        <w:rPr>
          <w:rStyle w:val="FontStyle23"/>
          <w:color w:val="auto"/>
          <w:sz w:val="22"/>
          <w:szCs w:val="22"/>
        </w:rPr>
        <w:t>İç</w:t>
      </w:r>
      <w:r w:rsidR="00DD56C5" w:rsidRPr="00D146AB">
        <w:rPr>
          <w:rStyle w:val="FontStyle23"/>
          <w:color w:val="auto"/>
          <w:sz w:val="22"/>
          <w:szCs w:val="22"/>
        </w:rPr>
        <w:t xml:space="preserve"> kapakta </w:t>
      </w:r>
      <w:r w:rsidRPr="00D146AB">
        <w:rPr>
          <w:rStyle w:val="FontStyle23"/>
          <w:color w:val="auto"/>
          <w:sz w:val="22"/>
          <w:szCs w:val="22"/>
        </w:rPr>
        <w:t>danışman bilgisinden</w:t>
      </w:r>
      <w:r w:rsidR="00DD56C5" w:rsidRPr="00D146AB">
        <w:rPr>
          <w:rStyle w:val="FontStyle23"/>
          <w:color w:val="auto"/>
          <w:sz w:val="22"/>
          <w:szCs w:val="22"/>
        </w:rPr>
        <w:t xml:space="preserve"> sonra şehir ve tezin onaylanıp enstitüye teslim </w:t>
      </w:r>
      <w:r w:rsidR="00D146AB">
        <w:rPr>
          <w:rStyle w:val="FontStyle23"/>
          <w:color w:val="auto"/>
          <w:sz w:val="22"/>
          <w:szCs w:val="22"/>
        </w:rPr>
        <w:br/>
      </w:r>
      <w:r w:rsidR="00DD56C5" w:rsidRPr="00D146AB">
        <w:rPr>
          <w:rStyle w:val="FontStyle23"/>
          <w:color w:val="auto"/>
          <w:sz w:val="22"/>
          <w:szCs w:val="22"/>
        </w:rPr>
        <w:t>edildiği yıl yazılmış mı?</w:t>
      </w:r>
      <w:r w:rsidR="00DD56C5" w:rsidRPr="00D146AB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 w:rsidRPr="00D146AB">
        <w:rPr>
          <w:rStyle w:val="FontStyle22"/>
          <w:b w:val="0"/>
          <w:color w:val="auto"/>
          <w:sz w:val="22"/>
          <w:szCs w:val="22"/>
        </w:rPr>
        <w:tab/>
      </w:r>
      <w:r w:rsidR="00DD56C5" w:rsidRPr="00D146AB">
        <w:rPr>
          <w:rStyle w:val="FontStyle22"/>
          <w:b w:val="0"/>
          <w:color w:val="auto"/>
          <w:sz w:val="22"/>
          <w:szCs w:val="22"/>
        </w:rPr>
        <w:tab/>
      </w:r>
      <w:r w:rsidR="00DD56C5" w:rsidRPr="00D146AB">
        <w:rPr>
          <w:rStyle w:val="FontStyle22"/>
          <w:b w:val="0"/>
          <w:color w:val="auto"/>
          <w:sz w:val="22"/>
          <w:szCs w:val="22"/>
        </w:rPr>
        <w:tab/>
      </w:r>
      <w:r w:rsidR="00DD56C5" w:rsidRPr="00D146AB">
        <w:rPr>
          <w:rStyle w:val="FontStyle22"/>
          <w:b w:val="0"/>
          <w:color w:val="auto"/>
          <w:sz w:val="22"/>
          <w:szCs w:val="22"/>
        </w:rPr>
        <w:tab/>
      </w:r>
      <w:r w:rsidR="00DD56C5" w:rsidRPr="00D146AB">
        <w:rPr>
          <w:rStyle w:val="FontStyle22"/>
          <w:b w:val="0"/>
          <w:color w:val="auto"/>
          <w:sz w:val="22"/>
          <w:szCs w:val="22"/>
        </w:rPr>
        <w:tab/>
      </w:r>
      <w:r w:rsidR="00DD56C5" w:rsidRPr="00D146AB">
        <w:rPr>
          <w:rStyle w:val="FontStyle22"/>
          <w:b w:val="0"/>
          <w:color w:val="auto"/>
          <w:sz w:val="22"/>
          <w:szCs w:val="22"/>
        </w:rPr>
        <w:tab/>
      </w:r>
      <w:r w:rsidR="00DD56C5" w:rsidRPr="00D146AB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94765D" w:rsidRPr="00D146AB">
        <w:rPr>
          <w:rStyle w:val="FontStyle23"/>
          <w:color w:val="auto"/>
          <w:sz w:val="22"/>
          <w:szCs w:val="22"/>
        </w:rPr>
        <w:t xml:space="preserve"> </w:t>
      </w:r>
      <w:r w:rsidR="00DD56C5" w:rsidRPr="00D146AB">
        <w:rPr>
          <w:rStyle w:val="FontStyle23"/>
          <w:color w:val="auto"/>
          <w:sz w:val="22"/>
          <w:szCs w:val="22"/>
        </w:rPr>
        <w:t xml:space="preserve"> </w:t>
      </w:r>
      <w:r w:rsidR="00DD56C5"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="00DD56C5" w:rsidRPr="00D146AB">
        <w:rPr>
          <w:rStyle w:val="FontStyle23"/>
          <w:color w:val="auto"/>
          <w:sz w:val="22"/>
          <w:szCs w:val="22"/>
        </w:rPr>
        <w:fldChar w:fldCharType="end"/>
      </w:r>
      <w:r w:rsidR="00DD56C5" w:rsidRPr="00D146AB">
        <w:rPr>
          <w:rStyle w:val="FontStyle23"/>
          <w:color w:val="auto"/>
          <w:sz w:val="22"/>
          <w:szCs w:val="22"/>
        </w:rPr>
        <w:t xml:space="preserve">EVET  </w:t>
      </w:r>
      <w:r w:rsidR="00DD56C5" w:rsidRPr="00D146A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 w:rsidRPr="00D146A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 w:rsidRPr="00D146AB">
        <w:rPr>
          <w:rStyle w:val="FontStyle23"/>
          <w:color w:val="auto"/>
          <w:sz w:val="22"/>
          <w:szCs w:val="22"/>
        </w:rPr>
        <w:fldChar w:fldCharType="separate"/>
      </w:r>
      <w:r w:rsidR="00DD56C5" w:rsidRPr="00D146AB">
        <w:rPr>
          <w:rStyle w:val="FontStyle23"/>
          <w:color w:val="auto"/>
          <w:sz w:val="22"/>
          <w:szCs w:val="22"/>
        </w:rPr>
        <w:fldChar w:fldCharType="end"/>
      </w:r>
      <w:r w:rsidR="00DD56C5" w:rsidRPr="00D146AB">
        <w:rPr>
          <w:rStyle w:val="FontStyle23"/>
          <w:color w:val="auto"/>
          <w:sz w:val="22"/>
          <w:szCs w:val="22"/>
        </w:rPr>
        <w:t>HAYIR</w:t>
      </w:r>
    </w:p>
    <w:p w:rsidR="00DD56C5" w:rsidRDefault="00DD56C5" w:rsidP="00DD56C5">
      <w:pPr>
        <w:pStyle w:val="Style2"/>
        <w:widowControl/>
        <w:numPr>
          <w:ilvl w:val="0"/>
          <w:numId w:val="1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Ş</w:t>
      </w:r>
      <w:r w:rsidRPr="00533760">
        <w:rPr>
          <w:rStyle w:val="FontStyle23"/>
          <w:color w:val="auto"/>
          <w:sz w:val="22"/>
          <w:szCs w:val="22"/>
        </w:rPr>
        <w:t xml:space="preserve">ehir ve yıl bilgileri </w:t>
      </w:r>
      <w:r w:rsidR="00DB7DA4">
        <w:rPr>
          <w:rStyle w:val="FontStyle23"/>
          <w:color w:val="auto"/>
          <w:sz w:val="22"/>
          <w:szCs w:val="22"/>
        </w:rPr>
        <w:t>iç</w:t>
      </w:r>
      <w:r w:rsidRPr="00533760">
        <w:rPr>
          <w:rStyle w:val="FontStyle23"/>
          <w:color w:val="auto"/>
          <w:sz w:val="22"/>
          <w:szCs w:val="22"/>
        </w:rPr>
        <w:t xml:space="preserve"> kapak sayfasının son satırında </w:t>
      </w:r>
      <w:r>
        <w:rPr>
          <w:rStyle w:val="FontStyle23"/>
          <w:color w:val="auto"/>
          <w:sz w:val="22"/>
          <w:szCs w:val="22"/>
        </w:rPr>
        <w:t>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F02831" w:rsidRPr="00F02831" w:rsidRDefault="00F02831" w:rsidP="00F02831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Şehir adı yazılırken sadece ilk harf büyük olacak şekilde yaz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D56C5" w:rsidRPr="009E3B0E" w:rsidRDefault="00DB7DA4" w:rsidP="00DD56C5">
      <w:pPr>
        <w:numPr>
          <w:ilvl w:val="0"/>
          <w:numId w:val="1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ç</w:t>
      </w:r>
      <w:r w:rsidR="00DD56C5" w:rsidRPr="00533760">
        <w:rPr>
          <w:rStyle w:val="FontStyle23"/>
          <w:color w:val="auto"/>
          <w:sz w:val="22"/>
          <w:szCs w:val="22"/>
        </w:rPr>
        <w:t xml:space="preserve"> kapak sayfa numarası</w:t>
      </w:r>
      <w:r w:rsidR="00DD56C5">
        <w:rPr>
          <w:rStyle w:val="FontStyle23"/>
          <w:color w:val="auto"/>
          <w:sz w:val="22"/>
          <w:szCs w:val="22"/>
        </w:rPr>
        <w:t>z mı?</w:t>
      </w:r>
      <w:r w:rsidR="00DD56C5"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>
        <w:rPr>
          <w:rStyle w:val="FontStyle22"/>
          <w:b w:val="0"/>
          <w:color w:val="auto"/>
          <w:sz w:val="22"/>
          <w:szCs w:val="22"/>
        </w:rPr>
        <w:tab/>
      </w:r>
      <w:r w:rsidR="00DD56C5" w:rsidRPr="00923C73">
        <w:rPr>
          <w:rStyle w:val="FontStyle22"/>
          <w:b w:val="0"/>
          <w:color w:val="auto"/>
          <w:sz w:val="22"/>
          <w:szCs w:val="22"/>
        </w:rPr>
        <w:t>:</w:t>
      </w:r>
      <w:r w:rsidR="00DD56C5">
        <w:rPr>
          <w:rStyle w:val="FontStyle22"/>
          <w:b w:val="0"/>
          <w:color w:val="auto"/>
          <w:sz w:val="22"/>
          <w:szCs w:val="22"/>
        </w:rPr>
        <w:t xml:space="preserve"> </w:t>
      </w:r>
      <w:r w:rsidR="00DD56C5">
        <w:rPr>
          <w:rStyle w:val="FontStyle23"/>
          <w:color w:val="auto"/>
          <w:sz w:val="22"/>
          <w:szCs w:val="22"/>
        </w:rPr>
        <w:t xml:space="preserve"> </w:t>
      </w:r>
      <w:r w:rsidR="00DD56C5" w:rsidRPr="004810CD">
        <w:rPr>
          <w:rStyle w:val="FontStyle23"/>
          <w:color w:val="auto"/>
          <w:sz w:val="22"/>
          <w:szCs w:val="22"/>
        </w:rPr>
        <w:t xml:space="preserve"> </w:t>
      </w:r>
      <w:r w:rsidR="00DD56C5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D56C5">
        <w:rPr>
          <w:rStyle w:val="FontStyle23"/>
          <w:color w:val="auto"/>
          <w:sz w:val="22"/>
          <w:szCs w:val="22"/>
        </w:rPr>
        <w:fldChar w:fldCharType="end"/>
      </w:r>
      <w:r w:rsidR="00DD56C5">
        <w:rPr>
          <w:rStyle w:val="FontStyle23"/>
          <w:color w:val="auto"/>
          <w:sz w:val="22"/>
          <w:szCs w:val="22"/>
        </w:rPr>
        <w:t xml:space="preserve">EVET  </w:t>
      </w:r>
      <w:r w:rsidR="00DD56C5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D56C5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D56C5">
        <w:rPr>
          <w:rStyle w:val="FontStyle23"/>
          <w:color w:val="auto"/>
          <w:sz w:val="22"/>
          <w:szCs w:val="22"/>
        </w:rPr>
        <w:fldChar w:fldCharType="end"/>
      </w:r>
      <w:r w:rsidR="00DD56C5">
        <w:rPr>
          <w:rStyle w:val="FontStyle23"/>
          <w:color w:val="auto"/>
          <w:sz w:val="22"/>
          <w:szCs w:val="22"/>
        </w:rPr>
        <w:t>HAYIR</w:t>
      </w:r>
    </w:p>
    <w:p w:rsidR="00107129" w:rsidRDefault="00107129" w:rsidP="00167795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5837EF" w:rsidRDefault="005837EF" w:rsidP="00167795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DB7DA4" w:rsidRDefault="00BE4F76" w:rsidP="00DB7DA4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BE4F76">
        <w:rPr>
          <w:rStyle w:val="FontStyle22"/>
          <w:color w:val="auto"/>
          <w:sz w:val="22"/>
          <w:szCs w:val="22"/>
        </w:rPr>
        <w:t>Jüri ve Enstitü Onay Sayfası</w:t>
      </w:r>
    </w:p>
    <w:p w:rsidR="00DB7DA4" w:rsidRDefault="00BE4F76" w:rsidP="00BE4F76">
      <w:pPr>
        <w:pStyle w:val="Style5"/>
        <w:widowControl/>
        <w:numPr>
          <w:ilvl w:val="0"/>
          <w:numId w:val="11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mı? </w:t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DB7DA4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 w:rsidRPr="00923C73">
        <w:rPr>
          <w:rStyle w:val="FontStyle23"/>
          <w:color w:val="auto"/>
          <w:sz w:val="22"/>
          <w:szCs w:val="22"/>
        </w:rPr>
        <w:t xml:space="preserve"> </w:t>
      </w:r>
      <w:r w:rsidR="00DB7DA4"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>2</w:t>
      </w:r>
      <w:r w:rsidR="00DB7DA4">
        <w:rPr>
          <w:rStyle w:val="FontStyle23"/>
          <w:color w:val="auto"/>
          <w:sz w:val="22"/>
          <w:szCs w:val="22"/>
        </w:rPr>
        <w:t xml:space="preserve"> m</w:t>
      </w:r>
      <w:r>
        <w:rPr>
          <w:rStyle w:val="FontStyle23"/>
          <w:color w:val="auto"/>
          <w:sz w:val="22"/>
          <w:szCs w:val="22"/>
        </w:rPr>
        <w:t>i</w:t>
      </w:r>
      <w:r w:rsidR="00DB7DA4">
        <w:rPr>
          <w:rStyle w:val="FontStyle23"/>
          <w:color w:val="auto"/>
          <w:sz w:val="22"/>
          <w:szCs w:val="22"/>
        </w:rPr>
        <w:t xml:space="preserve">? </w:t>
      </w:r>
      <w:r w:rsidR="00DB7DA4">
        <w:rPr>
          <w:rStyle w:val="FontStyle23"/>
          <w:color w:val="auto"/>
          <w:sz w:val="22"/>
          <w:szCs w:val="22"/>
        </w:rPr>
        <w:tab/>
      </w:r>
      <w:r w:rsidR="00DB7DA4">
        <w:rPr>
          <w:rStyle w:val="FontStyle23"/>
          <w:color w:val="auto"/>
          <w:sz w:val="22"/>
          <w:szCs w:val="22"/>
        </w:rPr>
        <w:tab/>
      </w:r>
      <w:r w:rsidR="00DB7DA4">
        <w:rPr>
          <w:rStyle w:val="FontStyle23"/>
          <w:color w:val="auto"/>
          <w:sz w:val="22"/>
          <w:szCs w:val="22"/>
        </w:rPr>
        <w:tab/>
      </w:r>
      <w:r w:rsidR="00DB7DA4">
        <w:rPr>
          <w:rStyle w:val="FontStyle23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BE4F76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lastRenderedPageBreak/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 w:rsidRPr="00923C73">
        <w:rPr>
          <w:rStyle w:val="FontStyle23"/>
          <w:color w:val="auto"/>
          <w:sz w:val="22"/>
          <w:szCs w:val="22"/>
        </w:rPr>
        <w:t xml:space="preserve">kenar boşlukları sol=3,5cm, </w:t>
      </w:r>
    </w:p>
    <w:p w:rsidR="00DB7DA4" w:rsidRDefault="00DB7DA4" w:rsidP="00BE4F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diğer tüm kenarlar 2,5cm</w:t>
      </w:r>
      <w:r>
        <w:rPr>
          <w:rStyle w:val="FontStyle23"/>
          <w:color w:val="auto"/>
          <w:sz w:val="22"/>
          <w:szCs w:val="22"/>
        </w:rPr>
        <w:t xml:space="preserve">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="00BE4F76"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B7DA4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>s</w:t>
      </w:r>
      <w:r w:rsidR="00DB7DA4" w:rsidRPr="00CC6279">
        <w:rPr>
          <w:rStyle w:val="FontStyle23"/>
          <w:color w:val="auto"/>
          <w:sz w:val="22"/>
          <w:szCs w:val="22"/>
        </w:rPr>
        <w:t>atır aralığı 1,5 satır</w:t>
      </w:r>
      <w:r w:rsidR="00DB7DA4">
        <w:rPr>
          <w:rStyle w:val="FontStyle23"/>
          <w:color w:val="auto"/>
          <w:sz w:val="22"/>
          <w:szCs w:val="22"/>
        </w:rPr>
        <w:t xml:space="preserve"> mı?</w:t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 w:rsidRPr="004810CD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DB7DA4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 w:rsidR="00DB7DA4" w:rsidRPr="004810CD">
        <w:rPr>
          <w:rStyle w:val="FontStyle23"/>
          <w:color w:val="auto"/>
          <w:sz w:val="22"/>
          <w:szCs w:val="22"/>
        </w:rPr>
        <w:t xml:space="preserve"> satırlarda önce ve sonra aralıkları 0nk mı?</w:t>
      </w:r>
      <w:r w:rsidR="00DB7DA4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 w:rsidRPr="004810CD">
        <w:rPr>
          <w:rStyle w:val="FontStyle22"/>
          <w:b w:val="0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 w:rsidRPr="004810CD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DB7DA4" w:rsidRDefault="00BE4F76" w:rsidP="00DB7DA4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>
        <w:rPr>
          <w:rStyle w:val="FontStyle22"/>
          <w:b w:val="0"/>
          <w:color w:val="auto"/>
          <w:sz w:val="22"/>
          <w:szCs w:val="22"/>
        </w:rPr>
        <w:t>nda</w:t>
      </w:r>
      <w:r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>ilk</w:t>
      </w:r>
      <w:r w:rsidR="00DB7DA4" w:rsidRPr="008E1B03">
        <w:rPr>
          <w:rStyle w:val="FontStyle23"/>
          <w:color w:val="auto"/>
          <w:sz w:val="22"/>
          <w:szCs w:val="22"/>
        </w:rPr>
        <w:t xml:space="preserve"> satırdan başlayarak sırasıyla üniversitenin adı, </w:t>
      </w:r>
    </w:p>
    <w:p w:rsidR="00BE4F76" w:rsidRDefault="00DB7DA4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8E1B03">
        <w:rPr>
          <w:rStyle w:val="FontStyle23"/>
          <w:color w:val="auto"/>
          <w:sz w:val="22"/>
          <w:szCs w:val="22"/>
        </w:rPr>
        <w:t>enstitünün adı</w:t>
      </w:r>
      <w:r w:rsidR="00BE4F76">
        <w:rPr>
          <w:rStyle w:val="FontStyle23"/>
          <w:color w:val="auto"/>
          <w:sz w:val="22"/>
          <w:szCs w:val="22"/>
        </w:rPr>
        <w:t xml:space="preserve"> ve </w:t>
      </w:r>
      <w:r w:rsidR="00BE4F76" w:rsidRPr="00BE4F76">
        <w:rPr>
          <w:rStyle w:val="FontStyle23"/>
          <w:color w:val="auto"/>
          <w:sz w:val="22"/>
          <w:szCs w:val="22"/>
        </w:rPr>
        <w:t>jüri ve enstitü onayı bilgisi</w:t>
      </w:r>
      <w:r w:rsidRPr="008E1B03">
        <w:rPr>
          <w:rStyle w:val="FontStyle23"/>
          <w:color w:val="auto"/>
          <w:sz w:val="22"/>
          <w:szCs w:val="22"/>
        </w:rPr>
        <w:t xml:space="preserve"> tüm harfleri büyük olacak şekilde </w:t>
      </w:r>
    </w:p>
    <w:p w:rsidR="00DB7DA4" w:rsidRDefault="00263723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kalın</w:t>
      </w:r>
      <w:r w:rsidR="00DB7DA4" w:rsidRPr="008E1B03">
        <w:rPr>
          <w:rStyle w:val="FontStyle23"/>
          <w:color w:val="auto"/>
          <w:sz w:val="22"/>
          <w:szCs w:val="22"/>
        </w:rPr>
        <w:t xml:space="preserve"> yazı tipi stilinde </w:t>
      </w:r>
      <w:r w:rsidR="00FB01CE">
        <w:rPr>
          <w:rStyle w:val="FontStyle23"/>
          <w:color w:val="auto"/>
          <w:sz w:val="22"/>
          <w:szCs w:val="22"/>
        </w:rPr>
        <w:t xml:space="preserve">ve ortalı </w:t>
      </w:r>
      <w:r w:rsidR="00DB7DA4" w:rsidRPr="008E1B03">
        <w:rPr>
          <w:rStyle w:val="FontStyle23"/>
          <w:color w:val="auto"/>
          <w:sz w:val="22"/>
          <w:szCs w:val="22"/>
        </w:rPr>
        <w:t>yazılm</w:t>
      </w:r>
      <w:r w:rsidR="00DB7DA4">
        <w:rPr>
          <w:rStyle w:val="FontStyle23"/>
          <w:color w:val="auto"/>
          <w:sz w:val="22"/>
          <w:szCs w:val="22"/>
        </w:rPr>
        <w:t>ış mı?</w:t>
      </w:r>
      <w:r w:rsidR="00DB7DA4"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2"/>
          <w:b w:val="0"/>
          <w:color w:val="auto"/>
          <w:sz w:val="22"/>
          <w:szCs w:val="22"/>
        </w:rPr>
        <w:tab/>
      </w:r>
      <w:r w:rsidR="00BE4F76">
        <w:rPr>
          <w:rStyle w:val="FontStyle22"/>
          <w:b w:val="0"/>
          <w:color w:val="auto"/>
          <w:sz w:val="22"/>
          <w:szCs w:val="22"/>
        </w:rPr>
        <w:tab/>
      </w:r>
      <w:r w:rsidR="00BE4F76">
        <w:rPr>
          <w:rStyle w:val="FontStyle22"/>
          <w:b w:val="0"/>
          <w:color w:val="auto"/>
          <w:sz w:val="22"/>
          <w:szCs w:val="22"/>
        </w:rPr>
        <w:tab/>
      </w:r>
      <w:r w:rsidR="00BE4F76">
        <w:rPr>
          <w:rStyle w:val="FontStyle22"/>
          <w:b w:val="0"/>
          <w:color w:val="auto"/>
          <w:sz w:val="22"/>
          <w:szCs w:val="22"/>
        </w:rPr>
        <w:tab/>
      </w:r>
      <w:r w:rsidR="00551C86">
        <w:rPr>
          <w:rStyle w:val="FontStyle22"/>
          <w:b w:val="0"/>
          <w:color w:val="auto"/>
          <w:sz w:val="22"/>
          <w:szCs w:val="22"/>
        </w:rPr>
        <w:tab/>
      </w:r>
      <w:r w:rsidR="00DB7DA4" w:rsidRPr="00923C73">
        <w:rPr>
          <w:rStyle w:val="FontStyle22"/>
          <w:b w:val="0"/>
          <w:color w:val="auto"/>
          <w:sz w:val="22"/>
          <w:szCs w:val="22"/>
        </w:rPr>
        <w:t>:</w:t>
      </w:r>
      <w:r w:rsidR="00DB7DA4">
        <w:rPr>
          <w:rStyle w:val="FontStyle22"/>
          <w:b w:val="0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t xml:space="preserve"> </w:t>
      </w:r>
      <w:r w:rsidR="00DB7DA4" w:rsidRPr="004810CD">
        <w:rPr>
          <w:rStyle w:val="FontStyle23"/>
          <w:color w:val="auto"/>
          <w:sz w:val="22"/>
          <w:szCs w:val="22"/>
        </w:rPr>
        <w:t xml:space="preserve">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 xml:space="preserve">EVET  </w:t>
      </w:r>
      <w:r w:rsidR="00DB7DA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DB7DA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DB7DA4">
        <w:rPr>
          <w:rStyle w:val="FontStyle23"/>
          <w:color w:val="auto"/>
          <w:sz w:val="22"/>
          <w:szCs w:val="22"/>
        </w:rPr>
        <w:fldChar w:fldCharType="end"/>
      </w:r>
      <w:r w:rsidR="00DB7DA4">
        <w:rPr>
          <w:rStyle w:val="FontStyle23"/>
          <w:color w:val="auto"/>
          <w:sz w:val="22"/>
          <w:szCs w:val="22"/>
        </w:rPr>
        <w:t>HAYIR</w:t>
      </w:r>
    </w:p>
    <w:p w:rsidR="00BE4F76" w:rsidRDefault="00BE4F76" w:rsidP="00BE4F76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 xml:space="preserve">Jüri ve enstitü onay </w:t>
      </w:r>
      <w:r>
        <w:rPr>
          <w:rStyle w:val="FontStyle22"/>
          <w:b w:val="0"/>
          <w:color w:val="auto"/>
          <w:sz w:val="22"/>
          <w:szCs w:val="22"/>
        </w:rPr>
        <w:t>bilgisinden sonra bir satır boşluk bırak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BE4F76" w:rsidRPr="00BE4F76" w:rsidRDefault="00BE4F76" w:rsidP="00BE4F76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</w:t>
      </w:r>
      <w:r w:rsidRPr="00BE4F76">
        <w:t xml:space="preserve"> </w:t>
      </w:r>
      <w:r>
        <w:rPr>
          <w:rStyle w:val="FontStyle22"/>
          <w:b w:val="0"/>
          <w:color w:val="auto"/>
          <w:sz w:val="22"/>
          <w:szCs w:val="22"/>
        </w:rPr>
        <w:t>t</w:t>
      </w:r>
      <w:r w:rsidRPr="00BE4F76">
        <w:rPr>
          <w:rStyle w:val="FontStyle22"/>
          <w:b w:val="0"/>
          <w:color w:val="auto"/>
          <w:sz w:val="22"/>
          <w:szCs w:val="22"/>
        </w:rPr>
        <w:t>utana</w:t>
      </w:r>
      <w:r>
        <w:rPr>
          <w:rStyle w:val="FontStyle22"/>
          <w:b w:val="0"/>
          <w:color w:val="auto"/>
          <w:sz w:val="22"/>
          <w:szCs w:val="22"/>
        </w:rPr>
        <w:t>ğı</w:t>
      </w:r>
      <w:r w:rsidRPr="00BE4F76">
        <w:rPr>
          <w:rStyle w:val="FontStyle22"/>
          <w:b w:val="0"/>
          <w:color w:val="auto"/>
          <w:sz w:val="22"/>
          <w:szCs w:val="22"/>
        </w:rPr>
        <w:t xml:space="preserve"> her iki yana yaslı olacak şekilde ve </w:t>
      </w:r>
    </w:p>
    <w:p w:rsidR="00BE4F76" w:rsidRDefault="00BE4F76" w:rsidP="00BE4F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paragraf girintisi olmadan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 w:rsidRPr="00BE4F76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817782" w:rsidRPr="00817782" w:rsidRDefault="00BE4F76" w:rsidP="00817782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 xml:space="preserve">Jüri ve enstitü onay </w:t>
      </w:r>
      <w:r w:rsidR="00817782">
        <w:rPr>
          <w:rStyle w:val="FontStyle22"/>
          <w:b w:val="0"/>
          <w:color w:val="auto"/>
          <w:sz w:val="22"/>
          <w:szCs w:val="22"/>
        </w:rPr>
        <w:t xml:space="preserve">tutanağında </w:t>
      </w:r>
      <w:r w:rsidR="00817782" w:rsidRPr="00817782">
        <w:rPr>
          <w:rStyle w:val="FontStyle22"/>
          <w:b w:val="0"/>
          <w:color w:val="auto"/>
          <w:sz w:val="22"/>
          <w:szCs w:val="22"/>
        </w:rPr>
        <w:t xml:space="preserve">tezin yazarı, tezin adı, savunma tarihi, </w:t>
      </w:r>
    </w:p>
    <w:p w:rsidR="001B1D64" w:rsidRDefault="00817782" w:rsidP="00817782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817782">
        <w:rPr>
          <w:rStyle w:val="FontStyle22"/>
          <w:b w:val="0"/>
          <w:color w:val="auto"/>
          <w:sz w:val="22"/>
          <w:szCs w:val="22"/>
        </w:rPr>
        <w:t>tez savunma sınavı bilgisi ve başarılı olma bilgisi</w:t>
      </w:r>
      <w:r>
        <w:rPr>
          <w:rStyle w:val="FontStyle22"/>
          <w:b w:val="0"/>
          <w:color w:val="auto"/>
          <w:sz w:val="22"/>
          <w:szCs w:val="22"/>
        </w:rPr>
        <w:t xml:space="preserve"> kalın yazı tipinde yazılmış mı?</w:t>
      </w:r>
      <w:r w:rsidR="00BE4F76">
        <w:rPr>
          <w:rStyle w:val="FontStyle22"/>
          <w:b w:val="0"/>
          <w:color w:val="auto"/>
          <w:sz w:val="22"/>
          <w:szCs w:val="22"/>
        </w:rPr>
        <w:tab/>
      </w:r>
      <w:r w:rsidR="00BE4F76" w:rsidRPr="00923C73">
        <w:rPr>
          <w:rStyle w:val="FontStyle22"/>
          <w:b w:val="0"/>
          <w:color w:val="auto"/>
          <w:sz w:val="22"/>
          <w:szCs w:val="22"/>
        </w:rPr>
        <w:t>:</w:t>
      </w:r>
      <w:r w:rsidR="00BE4F76">
        <w:rPr>
          <w:rStyle w:val="FontStyle22"/>
          <w:b w:val="0"/>
          <w:color w:val="auto"/>
          <w:sz w:val="22"/>
          <w:szCs w:val="22"/>
        </w:rPr>
        <w:t xml:space="preserve"> </w:t>
      </w:r>
      <w:r w:rsidR="00BE4F76">
        <w:rPr>
          <w:rStyle w:val="FontStyle23"/>
          <w:color w:val="auto"/>
          <w:sz w:val="22"/>
          <w:szCs w:val="22"/>
        </w:rPr>
        <w:t xml:space="preserve"> </w:t>
      </w:r>
      <w:r w:rsidR="00BE4F76" w:rsidRPr="004810CD">
        <w:rPr>
          <w:rStyle w:val="FontStyle23"/>
          <w:color w:val="auto"/>
          <w:sz w:val="22"/>
          <w:szCs w:val="22"/>
        </w:rPr>
        <w:t xml:space="preserve"> </w:t>
      </w:r>
      <w:r w:rsidR="00BE4F7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BE4F7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BE4F76">
        <w:rPr>
          <w:rStyle w:val="FontStyle23"/>
          <w:color w:val="auto"/>
          <w:sz w:val="22"/>
          <w:szCs w:val="22"/>
        </w:rPr>
        <w:fldChar w:fldCharType="end"/>
      </w:r>
      <w:r w:rsidR="00BE4F76">
        <w:rPr>
          <w:rStyle w:val="FontStyle23"/>
          <w:color w:val="auto"/>
          <w:sz w:val="22"/>
          <w:szCs w:val="22"/>
        </w:rPr>
        <w:t xml:space="preserve">EVET  </w:t>
      </w:r>
      <w:r w:rsidR="00BE4F7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BE4F7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BE4F76">
        <w:rPr>
          <w:rStyle w:val="FontStyle23"/>
          <w:color w:val="auto"/>
          <w:sz w:val="22"/>
          <w:szCs w:val="22"/>
        </w:rPr>
        <w:fldChar w:fldCharType="end"/>
      </w:r>
      <w:r w:rsidR="00BE4F76">
        <w:rPr>
          <w:rStyle w:val="FontStyle23"/>
          <w:color w:val="auto"/>
          <w:sz w:val="22"/>
          <w:szCs w:val="22"/>
        </w:rPr>
        <w:t>HAYIR</w:t>
      </w:r>
    </w:p>
    <w:p w:rsidR="002A1880" w:rsidRPr="002A1880" w:rsidRDefault="002A1880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 xml:space="preserve">Jüri ve enstitü onay </w:t>
      </w:r>
      <w:r>
        <w:rPr>
          <w:rStyle w:val="FontStyle22"/>
          <w:b w:val="0"/>
          <w:color w:val="auto"/>
          <w:sz w:val="22"/>
          <w:szCs w:val="22"/>
        </w:rPr>
        <w:t xml:space="preserve">tutanağında </w:t>
      </w:r>
      <w:r w:rsidRPr="002A1880">
        <w:rPr>
          <w:rStyle w:val="FontStyle22"/>
          <w:b w:val="0"/>
          <w:color w:val="auto"/>
          <w:sz w:val="22"/>
          <w:szCs w:val="22"/>
        </w:rPr>
        <w:t xml:space="preserve">tezin yazarı bilgisi yazarın adı büyük harfle 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2A1880">
        <w:rPr>
          <w:rStyle w:val="FontStyle22"/>
          <w:b w:val="0"/>
          <w:color w:val="auto"/>
          <w:sz w:val="22"/>
          <w:szCs w:val="22"/>
        </w:rPr>
        <w:t xml:space="preserve">başlayacak şekilde ve soyadının tüm harfleri büyük olacak şekilde </w:t>
      </w:r>
      <w:r>
        <w:rPr>
          <w:rStyle w:val="FontStyle22"/>
          <w:b w:val="0"/>
          <w:color w:val="auto"/>
          <w:sz w:val="22"/>
          <w:szCs w:val="22"/>
        </w:rPr>
        <w:t>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Pr="002A1880" w:rsidRDefault="002A1880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 xml:space="preserve">Jüri ve enstitü onay </w:t>
      </w:r>
      <w:r>
        <w:rPr>
          <w:rStyle w:val="FontStyle22"/>
          <w:b w:val="0"/>
          <w:color w:val="auto"/>
          <w:sz w:val="22"/>
          <w:szCs w:val="22"/>
        </w:rPr>
        <w:t>tutanağında t</w:t>
      </w:r>
      <w:r w:rsidRPr="002A1880">
        <w:rPr>
          <w:rStyle w:val="FontStyle22"/>
          <w:b w:val="0"/>
          <w:color w:val="auto"/>
          <w:sz w:val="22"/>
          <w:szCs w:val="22"/>
        </w:rPr>
        <w:t xml:space="preserve">ezin adı bilgisi her kelimenin ilk harfi büyük 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2A1880">
        <w:rPr>
          <w:rStyle w:val="FontStyle22"/>
          <w:b w:val="0"/>
          <w:color w:val="auto"/>
          <w:sz w:val="22"/>
          <w:szCs w:val="22"/>
        </w:rPr>
        <w:t xml:space="preserve">olacak şekilde </w:t>
      </w:r>
      <w:r>
        <w:rPr>
          <w:rStyle w:val="FontStyle22"/>
          <w:b w:val="0"/>
          <w:color w:val="auto"/>
          <w:sz w:val="22"/>
          <w:szCs w:val="22"/>
        </w:rPr>
        <w:t>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Default="002A1880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</w:t>
      </w:r>
      <w:r w:rsidRPr="002A1880">
        <w:rPr>
          <w:rStyle w:val="FontStyle22"/>
          <w:b w:val="0"/>
          <w:color w:val="auto"/>
          <w:sz w:val="22"/>
          <w:szCs w:val="22"/>
        </w:rPr>
        <w:t xml:space="preserve">utanağın yazı kısmından sonra en az </w:t>
      </w:r>
      <w:r>
        <w:rPr>
          <w:rStyle w:val="FontStyle22"/>
          <w:b w:val="0"/>
          <w:color w:val="auto"/>
          <w:sz w:val="22"/>
          <w:szCs w:val="22"/>
        </w:rPr>
        <w:t>2 satır boşluk bırak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Pr="002A1880" w:rsidRDefault="002A1880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2A1880">
        <w:rPr>
          <w:rStyle w:val="FontStyle22"/>
          <w:b w:val="0"/>
          <w:color w:val="auto"/>
          <w:sz w:val="22"/>
          <w:szCs w:val="22"/>
        </w:rPr>
        <w:t>Tez savunma sınavına katılan jüri üyelerinin bilgisi sırayla yazılm</w:t>
      </w:r>
      <w:r>
        <w:rPr>
          <w:rStyle w:val="FontStyle22"/>
          <w:b w:val="0"/>
          <w:color w:val="auto"/>
          <w:sz w:val="22"/>
          <w:szCs w:val="22"/>
        </w:rPr>
        <w:t xml:space="preserve">ış mı? 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2"/>
          <w:b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(</w:t>
      </w:r>
      <w:r w:rsidRPr="002A1880">
        <w:rPr>
          <w:rStyle w:val="FontStyle22"/>
          <w:b w:val="0"/>
          <w:color w:val="auto"/>
          <w:sz w:val="22"/>
          <w:szCs w:val="22"/>
        </w:rPr>
        <w:t>Önce jüri başkanının, sonra tez danışmanının ve daha sonra diğer jüri üyelerinin</w:t>
      </w:r>
    </w:p>
    <w:p w:rsidR="002A1880" w:rsidRDefault="002A1880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2A1880">
        <w:rPr>
          <w:rStyle w:val="FontStyle22"/>
          <w:b w:val="0"/>
          <w:color w:val="auto"/>
          <w:sz w:val="22"/>
          <w:szCs w:val="22"/>
        </w:rPr>
        <w:t>bilgileri yer almalıdır. Her isimden sonra bir boşluk bırakılmalıdır</w:t>
      </w:r>
      <w:r>
        <w:rPr>
          <w:rStyle w:val="FontStyle22"/>
          <w:b w:val="0"/>
          <w:color w:val="auto"/>
          <w:sz w:val="22"/>
          <w:szCs w:val="22"/>
        </w:rPr>
        <w:t>.)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63723" w:rsidRPr="00263723" w:rsidRDefault="00263723" w:rsidP="00263723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üm j</w:t>
      </w:r>
      <w:r w:rsidRPr="0024068E">
        <w:rPr>
          <w:rStyle w:val="FontStyle22"/>
          <w:b w:val="0"/>
          <w:color w:val="auto"/>
          <w:sz w:val="22"/>
          <w:szCs w:val="22"/>
        </w:rPr>
        <w:t>üri üyeleri</w:t>
      </w:r>
      <w:r>
        <w:rPr>
          <w:rStyle w:val="FontStyle22"/>
          <w:b w:val="0"/>
          <w:color w:val="auto"/>
          <w:sz w:val="22"/>
          <w:szCs w:val="22"/>
        </w:rPr>
        <w:t xml:space="preserve">nin </w:t>
      </w:r>
      <w:r w:rsidRPr="00263723">
        <w:rPr>
          <w:rStyle w:val="FontStyle22"/>
          <w:b w:val="0"/>
          <w:color w:val="auto"/>
          <w:sz w:val="22"/>
          <w:szCs w:val="22"/>
        </w:rPr>
        <w:t xml:space="preserve">mavi renkli tükenmez/pilot kalemle </w:t>
      </w:r>
      <w:r>
        <w:rPr>
          <w:rStyle w:val="FontStyle22"/>
          <w:b w:val="0"/>
          <w:color w:val="auto"/>
          <w:sz w:val="22"/>
          <w:szCs w:val="22"/>
        </w:rPr>
        <w:t xml:space="preserve">ıslak </w:t>
      </w:r>
      <w:r w:rsidRPr="00263723">
        <w:rPr>
          <w:rStyle w:val="FontStyle22"/>
          <w:b w:val="0"/>
          <w:color w:val="auto"/>
          <w:sz w:val="22"/>
          <w:szCs w:val="22"/>
        </w:rPr>
        <w:t>imzala</w:t>
      </w:r>
      <w:r>
        <w:rPr>
          <w:rStyle w:val="FontStyle22"/>
          <w:b w:val="0"/>
          <w:color w:val="auto"/>
          <w:sz w:val="22"/>
          <w:szCs w:val="22"/>
        </w:rPr>
        <w:t>rı var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Default="0024068E" w:rsidP="0024068E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4068E">
        <w:rPr>
          <w:rStyle w:val="FontStyle22"/>
          <w:b w:val="0"/>
          <w:color w:val="auto"/>
          <w:sz w:val="22"/>
          <w:szCs w:val="22"/>
        </w:rPr>
        <w:t>Jüri üyeleriyle ilgili kısımdan sonra en az 4</w:t>
      </w:r>
      <w:r>
        <w:rPr>
          <w:rStyle w:val="FontStyle22"/>
          <w:b w:val="0"/>
          <w:color w:val="auto"/>
          <w:sz w:val="22"/>
          <w:szCs w:val="22"/>
        </w:rPr>
        <w:t xml:space="preserve"> satır boşluk bırak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A1880" w:rsidRDefault="0024068E" w:rsidP="002A1880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Enstitü müdürünün bilgileri yer almakta mı?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551C86" w:rsidRPr="00551C86" w:rsidRDefault="00551C86" w:rsidP="00551C86">
      <w:pPr>
        <w:pStyle w:val="Style2"/>
        <w:widowControl/>
        <w:numPr>
          <w:ilvl w:val="0"/>
          <w:numId w:val="1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Enstitü müdürünün imzası var mı?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Pr="009E3B0E" w:rsidRDefault="0024068E" w:rsidP="0024068E">
      <w:pPr>
        <w:numPr>
          <w:ilvl w:val="0"/>
          <w:numId w:val="11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BE4F76">
        <w:rPr>
          <w:rStyle w:val="FontStyle22"/>
          <w:b w:val="0"/>
          <w:color w:val="auto"/>
          <w:sz w:val="22"/>
          <w:szCs w:val="22"/>
        </w:rPr>
        <w:t>Jüri ve enstitü onay sayfası</w:t>
      </w:r>
      <w:r w:rsidRPr="00533760">
        <w:rPr>
          <w:rStyle w:val="FontStyle23"/>
          <w:color w:val="auto"/>
          <w:sz w:val="22"/>
          <w:szCs w:val="22"/>
        </w:rPr>
        <w:t xml:space="preserve"> numarası</w:t>
      </w:r>
      <w:r>
        <w:rPr>
          <w:rStyle w:val="FontStyle23"/>
          <w:color w:val="auto"/>
          <w:sz w:val="22"/>
          <w:szCs w:val="22"/>
        </w:rPr>
        <w:t>z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1422E8" w:rsidRDefault="001422E8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5837EF" w:rsidRDefault="005837EF" w:rsidP="002A1880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24068E" w:rsidRDefault="0024068E" w:rsidP="0024068E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24068E">
        <w:rPr>
          <w:rStyle w:val="FontStyle22"/>
          <w:color w:val="auto"/>
          <w:sz w:val="22"/>
          <w:szCs w:val="22"/>
        </w:rPr>
        <w:t>Etik İlke ve Kurallara Uygunluk Beyannamesi</w:t>
      </w:r>
    </w:p>
    <w:p w:rsidR="0024068E" w:rsidRDefault="0024068E" w:rsidP="0024068E">
      <w:pPr>
        <w:pStyle w:val="Style5"/>
        <w:widowControl/>
        <w:numPr>
          <w:ilvl w:val="0"/>
          <w:numId w:val="12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yanname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Default="0024068E" w:rsidP="0024068E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yanname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Pr="0024068E" w:rsidRDefault="0024068E" w:rsidP="002921C1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4068E">
        <w:rPr>
          <w:rStyle w:val="FontStyle22"/>
          <w:b w:val="0"/>
          <w:color w:val="auto"/>
          <w:sz w:val="22"/>
          <w:szCs w:val="22"/>
        </w:rPr>
        <w:t xml:space="preserve">Beyanname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Pr="0024068E"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24068E" w:rsidRDefault="0024068E" w:rsidP="0024068E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yannamede</w:t>
      </w:r>
      <w:r>
        <w:rPr>
          <w:rStyle w:val="FontStyle23"/>
          <w:color w:val="auto"/>
          <w:sz w:val="22"/>
          <w:szCs w:val="22"/>
        </w:rPr>
        <w:t xml:space="preserve"> 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Default="0024068E" w:rsidP="0024068E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yannamede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4068E" w:rsidRPr="0024068E" w:rsidRDefault="0024068E" w:rsidP="0024068E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4068E">
        <w:rPr>
          <w:rStyle w:val="FontStyle22"/>
          <w:b w:val="0"/>
          <w:color w:val="auto"/>
          <w:sz w:val="22"/>
          <w:szCs w:val="22"/>
        </w:rPr>
        <w:t>Etik İlke ve Kurallara Uygunluk Beyannamesi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</w:p>
    <w:p w:rsidR="0024068E" w:rsidRDefault="0024068E" w:rsidP="00C2412B">
      <w:pPr>
        <w:pStyle w:val="Style2"/>
        <w:widowControl/>
        <w:spacing w:line="360" w:lineRule="auto"/>
        <w:ind w:left="360" w:firstLine="360"/>
        <w:jc w:val="left"/>
        <w:rPr>
          <w:rStyle w:val="FontStyle23"/>
          <w:color w:val="auto"/>
          <w:sz w:val="22"/>
          <w:szCs w:val="22"/>
        </w:rPr>
      </w:pPr>
      <w:r w:rsidRPr="0024068E">
        <w:rPr>
          <w:rStyle w:val="FontStyle23"/>
          <w:color w:val="auto"/>
          <w:sz w:val="22"/>
          <w:szCs w:val="22"/>
        </w:rPr>
        <w:t>şekilde</w:t>
      </w:r>
      <w:r w:rsidRPr="008E1B03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ortalı ve kalın</w:t>
      </w:r>
      <w:r w:rsidRPr="008E1B03">
        <w:rPr>
          <w:rStyle w:val="FontStyle23"/>
          <w:color w:val="auto"/>
          <w:sz w:val="22"/>
          <w:szCs w:val="22"/>
        </w:rPr>
        <w:t xml:space="preserve"> yazı tipi stilinde yazılm</w:t>
      </w:r>
      <w:r>
        <w:rPr>
          <w:rStyle w:val="FontStyle23"/>
          <w:color w:val="auto"/>
          <w:sz w:val="22"/>
          <w:szCs w:val="22"/>
        </w:rPr>
        <w:t>ış mı?</w:t>
      </w:r>
      <w:r w:rsidRPr="008E1B0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Default="00367223" w:rsidP="00367223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Pr="00367223" w:rsidRDefault="00367223" w:rsidP="00367223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 xml:space="preserve">Beyanname her iki yana yaslı olacak şekilde ve paragraf girintisi olmadan </w:t>
      </w:r>
    </w:p>
    <w:p w:rsidR="00367223" w:rsidRDefault="00367223" w:rsidP="0036722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yazılm</w:t>
      </w:r>
      <w:r>
        <w:rPr>
          <w:rStyle w:val="FontStyle22"/>
          <w:b w:val="0"/>
          <w:color w:val="auto"/>
          <w:sz w:val="22"/>
          <w:szCs w:val="22"/>
        </w:rPr>
        <w:t>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40844" w:rsidRPr="00740844" w:rsidRDefault="00740844" w:rsidP="00740844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lastRenderedPageBreak/>
        <w:t xml:space="preserve">Beyannamede tezin başlığı ilk harfleri büyük ve kalın yazı tipi stilinde </w:t>
      </w:r>
    </w:p>
    <w:p w:rsidR="00740844" w:rsidRPr="00740844" w:rsidRDefault="00740844" w:rsidP="0074084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yaz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Default="00367223" w:rsidP="00367223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eyanname yazıldıktan sonra en az 2 satır boş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367223">
        <w:rPr>
          <w:rStyle w:val="FontStyle22"/>
          <w:b w:val="0"/>
          <w:color w:val="auto"/>
          <w:sz w:val="22"/>
          <w:szCs w:val="22"/>
        </w:rPr>
        <w:t>uk bırakıl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Pr="004810CD">
        <w:rPr>
          <w:rStyle w:val="FontStyle23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EA1027" w:rsidRDefault="00EA1027" w:rsidP="00EA1027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EA1027">
        <w:rPr>
          <w:rStyle w:val="FontStyle22"/>
          <w:b w:val="0"/>
          <w:color w:val="auto"/>
          <w:sz w:val="22"/>
          <w:szCs w:val="22"/>
        </w:rPr>
        <w:t>Beyannameden sonra tez yazarının adı ve imza tarihi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EA1027" w:rsidRPr="00EA1027" w:rsidRDefault="00EA1027" w:rsidP="00EA1027">
      <w:pPr>
        <w:pStyle w:val="Style2"/>
        <w:widowControl/>
        <w:numPr>
          <w:ilvl w:val="0"/>
          <w:numId w:val="1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Yazar b</w:t>
      </w:r>
      <w:r w:rsidRPr="00EA1027">
        <w:rPr>
          <w:rStyle w:val="FontStyle22"/>
          <w:b w:val="0"/>
          <w:color w:val="auto"/>
          <w:sz w:val="22"/>
          <w:szCs w:val="22"/>
        </w:rPr>
        <w:t>eyanname</w:t>
      </w:r>
      <w:r>
        <w:rPr>
          <w:rStyle w:val="FontStyle22"/>
          <w:b w:val="0"/>
          <w:color w:val="auto"/>
          <w:sz w:val="22"/>
          <w:szCs w:val="22"/>
        </w:rPr>
        <w:t>yi</w:t>
      </w:r>
      <w:r w:rsidRPr="00EA1027">
        <w:rPr>
          <w:rStyle w:val="FontStyle22"/>
          <w:b w:val="0"/>
          <w:color w:val="auto"/>
          <w:sz w:val="22"/>
          <w:szCs w:val="22"/>
        </w:rPr>
        <w:t xml:space="preserve"> ıslak imzalı olacak şekilde mavi renkli bir tükenmez/pilot </w:t>
      </w:r>
    </w:p>
    <w:p w:rsidR="00EA1027" w:rsidRDefault="00EA1027" w:rsidP="00EA1027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k</w:t>
      </w:r>
      <w:r w:rsidRPr="00EA1027">
        <w:rPr>
          <w:rStyle w:val="FontStyle22"/>
          <w:b w:val="0"/>
          <w:color w:val="auto"/>
          <w:sz w:val="22"/>
          <w:szCs w:val="22"/>
        </w:rPr>
        <w:t>alem</w:t>
      </w:r>
      <w:r>
        <w:rPr>
          <w:rStyle w:val="FontStyle22"/>
          <w:b w:val="0"/>
          <w:color w:val="auto"/>
          <w:sz w:val="22"/>
          <w:szCs w:val="22"/>
        </w:rPr>
        <w:t xml:space="preserve"> kullanarak</w:t>
      </w:r>
      <w:r w:rsidRPr="00EA1027">
        <w:rPr>
          <w:rStyle w:val="FontStyle22"/>
          <w:b w:val="0"/>
          <w:color w:val="auto"/>
          <w:sz w:val="22"/>
          <w:szCs w:val="22"/>
        </w:rPr>
        <w:t xml:space="preserve"> imzala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Pr="004810CD">
        <w:rPr>
          <w:rStyle w:val="FontStyle23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Pr="00402594" w:rsidRDefault="00402594" w:rsidP="00402594">
      <w:pPr>
        <w:numPr>
          <w:ilvl w:val="0"/>
          <w:numId w:val="12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24068E">
        <w:rPr>
          <w:rStyle w:val="FontStyle22"/>
          <w:b w:val="0"/>
          <w:color w:val="auto"/>
          <w:sz w:val="22"/>
          <w:szCs w:val="22"/>
        </w:rPr>
        <w:t>Etik İlke ve Kurallara Uygunluk Beyannamesi</w:t>
      </w:r>
      <w:r>
        <w:rPr>
          <w:rStyle w:val="FontStyle22"/>
          <w:b w:val="0"/>
          <w:color w:val="auto"/>
          <w:sz w:val="22"/>
          <w:szCs w:val="22"/>
        </w:rPr>
        <w:t xml:space="preserve"> sayfası </w:t>
      </w:r>
      <w:r w:rsidRPr="00533760">
        <w:rPr>
          <w:rStyle w:val="FontStyle23"/>
          <w:color w:val="auto"/>
          <w:sz w:val="22"/>
          <w:szCs w:val="22"/>
        </w:rPr>
        <w:t>numarası</w:t>
      </w:r>
      <w:r>
        <w:rPr>
          <w:rStyle w:val="FontStyle23"/>
          <w:color w:val="auto"/>
          <w:sz w:val="22"/>
          <w:szCs w:val="22"/>
        </w:rPr>
        <w:t>z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67223" w:rsidRDefault="00367223" w:rsidP="0024068E">
      <w:pPr>
        <w:pStyle w:val="Style2"/>
        <w:widowControl/>
        <w:spacing w:line="360" w:lineRule="auto"/>
        <w:ind w:left="360"/>
        <w:jc w:val="left"/>
        <w:rPr>
          <w:rStyle w:val="FontStyle23"/>
          <w:color w:val="auto"/>
          <w:sz w:val="22"/>
          <w:szCs w:val="22"/>
        </w:rPr>
      </w:pPr>
    </w:p>
    <w:p w:rsidR="005837EF" w:rsidRDefault="005837EF" w:rsidP="0024068E">
      <w:pPr>
        <w:pStyle w:val="Style2"/>
        <w:widowControl/>
        <w:spacing w:line="360" w:lineRule="auto"/>
        <w:ind w:left="360"/>
        <w:jc w:val="left"/>
        <w:rPr>
          <w:rStyle w:val="FontStyle23"/>
          <w:color w:val="auto"/>
          <w:sz w:val="22"/>
          <w:szCs w:val="22"/>
        </w:rPr>
      </w:pPr>
    </w:p>
    <w:p w:rsidR="00905E12" w:rsidRDefault="00905E12" w:rsidP="00905E12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905E12">
        <w:rPr>
          <w:rStyle w:val="FontStyle22"/>
          <w:color w:val="auto"/>
          <w:sz w:val="22"/>
          <w:szCs w:val="22"/>
        </w:rPr>
        <w:t>Teşekkür Sayfası</w:t>
      </w:r>
    </w:p>
    <w:p w:rsidR="00905E12" w:rsidRDefault="00905E12" w:rsidP="00905E12">
      <w:pPr>
        <w:pStyle w:val="Style5"/>
        <w:widowControl/>
        <w:numPr>
          <w:ilvl w:val="0"/>
          <w:numId w:val="13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Pr="0024068E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Pr="0024068E"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nda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2"/>
          <w:b w:val="0"/>
          <w:color w:val="auto"/>
          <w:sz w:val="22"/>
          <w:szCs w:val="22"/>
        </w:rPr>
        <w:t xml:space="preserve">Teşekkü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Pr="0024068E">
        <w:rPr>
          <w:rStyle w:val="FontStyle23"/>
          <w:color w:val="auto"/>
          <w:sz w:val="22"/>
          <w:szCs w:val="22"/>
        </w:rPr>
        <w:t xml:space="preserve"> harf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905E12" w:rsidRPr="00905E12" w:rsidRDefault="00905E12" w:rsidP="00905E12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905E12" w:rsidRDefault="00905E12" w:rsidP="00905E12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Pr="00367223" w:rsidRDefault="00B913BE" w:rsidP="00B913BE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eşekkür</w:t>
      </w:r>
      <w:r w:rsidR="00905E12" w:rsidRPr="00367223">
        <w:rPr>
          <w:rStyle w:val="FontStyle22"/>
          <w:b w:val="0"/>
          <w:color w:val="auto"/>
          <w:sz w:val="22"/>
          <w:szCs w:val="22"/>
        </w:rPr>
        <w:t xml:space="preserve"> her iki yana yaslı olacak şekilde ve </w:t>
      </w:r>
      <w:r w:rsidRPr="00B913BE">
        <w:rPr>
          <w:rStyle w:val="FontStyle22"/>
          <w:b w:val="0"/>
          <w:color w:val="auto"/>
          <w:sz w:val="22"/>
          <w:szCs w:val="22"/>
        </w:rPr>
        <w:t xml:space="preserve">1,25cm paragraf girintisi </w:t>
      </w:r>
      <w:r>
        <w:rPr>
          <w:rStyle w:val="FontStyle22"/>
          <w:b w:val="0"/>
          <w:color w:val="auto"/>
          <w:sz w:val="22"/>
          <w:szCs w:val="22"/>
        </w:rPr>
        <w:t>ile</w:t>
      </w:r>
      <w:r w:rsidR="00905E12" w:rsidRPr="00367223">
        <w:rPr>
          <w:rStyle w:val="FontStyle22"/>
          <w:b w:val="0"/>
          <w:color w:val="auto"/>
          <w:sz w:val="22"/>
          <w:szCs w:val="22"/>
        </w:rPr>
        <w:t xml:space="preserve"> </w:t>
      </w:r>
    </w:p>
    <w:p w:rsidR="00905E12" w:rsidRDefault="00905E12" w:rsidP="00905E12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yazılm</w:t>
      </w:r>
      <w:r>
        <w:rPr>
          <w:rStyle w:val="FontStyle22"/>
          <w:b w:val="0"/>
          <w:color w:val="auto"/>
          <w:sz w:val="22"/>
          <w:szCs w:val="22"/>
        </w:rPr>
        <w:t>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05E12" w:rsidRPr="00B913BE" w:rsidRDefault="00B913BE" w:rsidP="002921C1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Teşekkür sayfasında roma rakamıyla ve küçük sayfa numarası var mı?</w:t>
      </w:r>
      <w:r w:rsidR="00905E12" w:rsidRPr="00B913BE">
        <w:rPr>
          <w:rStyle w:val="FontStyle22"/>
          <w:b w:val="0"/>
          <w:color w:val="auto"/>
          <w:sz w:val="22"/>
          <w:szCs w:val="22"/>
        </w:rPr>
        <w:tab/>
      </w:r>
      <w:r w:rsidR="00905E12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905E12" w:rsidRPr="00B913BE">
        <w:rPr>
          <w:rStyle w:val="FontStyle23"/>
          <w:color w:val="auto"/>
          <w:sz w:val="22"/>
          <w:szCs w:val="22"/>
        </w:rPr>
        <w:t xml:space="preserve">  </w:t>
      </w:r>
      <w:r w:rsidR="00905E12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905E12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905E12" w:rsidRPr="00B913BE">
        <w:rPr>
          <w:rStyle w:val="FontStyle23"/>
          <w:color w:val="auto"/>
          <w:sz w:val="22"/>
          <w:szCs w:val="22"/>
        </w:rPr>
        <w:fldChar w:fldCharType="end"/>
      </w:r>
      <w:r w:rsidR="00905E12" w:rsidRPr="00B913BE">
        <w:rPr>
          <w:rStyle w:val="FontStyle23"/>
          <w:color w:val="auto"/>
          <w:sz w:val="22"/>
          <w:szCs w:val="22"/>
        </w:rPr>
        <w:t xml:space="preserve">EVET  </w:t>
      </w:r>
      <w:r w:rsidR="00905E12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905E12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905E12" w:rsidRPr="00B913BE">
        <w:rPr>
          <w:rStyle w:val="FontStyle23"/>
          <w:color w:val="auto"/>
          <w:sz w:val="22"/>
          <w:szCs w:val="22"/>
        </w:rPr>
        <w:fldChar w:fldCharType="end"/>
      </w:r>
      <w:r w:rsidR="00905E12" w:rsidRPr="00B913BE">
        <w:rPr>
          <w:rStyle w:val="FontStyle23"/>
          <w:color w:val="auto"/>
          <w:sz w:val="22"/>
          <w:szCs w:val="22"/>
        </w:rPr>
        <w:t>HAYIR</w:t>
      </w:r>
    </w:p>
    <w:p w:rsidR="00B913BE" w:rsidRPr="00B913BE" w:rsidRDefault="00B913BE" w:rsidP="002921C1">
      <w:pPr>
        <w:pStyle w:val="Style2"/>
        <w:widowControl/>
        <w:numPr>
          <w:ilvl w:val="0"/>
          <w:numId w:val="1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BE4F76" w:rsidRDefault="00BE4F76" w:rsidP="00BE4F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5837EF" w:rsidRDefault="005837EF" w:rsidP="00BE4F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5837EF" w:rsidRDefault="005837EF" w:rsidP="00BE4F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76540E" w:rsidRDefault="0076540E" w:rsidP="0076540E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İçindekiler</w:t>
      </w:r>
      <w:r w:rsidRPr="00905E12">
        <w:rPr>
          <w:rStyle w:val="FontStyle22"/>
          <w:color w:val="auto"/>
          <w:sz w:val="22"/>
          <w:szCs w:val="22"/>
        </w:rPr>
        <w:t xml:space="preserve"> Sayfası</w:t>
      </w:r>
    </w:p>
    <w:p w:rsidR="0076540E" w:rsidRDefault="0076540E" w:rsidP="0076540E">
      <w:pPr>
        <w:pStyle w:val="Style5"/>
        <w:widowControl/>
        <w:numPr>
          <w:ilvl w:val="0"/>
          <w:numId w:val="14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Pr="0024068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Pr="0024068E"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nda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="00AF0DCC" w:rsidRPr="0024068E">
        <w:rPr>
          <w:rStyle w:val="FontStyle23"/>
          <w:color w:val="auto"/>
          <w:sz w:val="22"/>
          <w:szCs w:val="22"/>
        </w:rPr>
        <w:t xml:space="preserve"> harfi </w:t>
      </w:r>
      <w:r w:rsidRPr="0024068E">
        <w:rPr>
          <w:rStyle w:val="FontStyle23"/>
          <w:color w:val="auto"/>
          <w:sz w:val="22"/>
          <w:szCs w:val="22"/>
        </w:rPr>
        <w:t xml:space="preserve">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</w:t>
      </w:r>
      <w:r w:rsidR="00AF0DCC" w:rsidRPr="00905E12">
        <w:rPr>
          <w:rStyle w:val="FontStyle23"/>
          <w:color w:val="auto"/>
          <w:sz w:val="22"/>
          <w:szCs w:val="22"/>
        </w:rPr>
        <w:t>kalın</w:t>
      </w:r>
    </w:p>
    <w:p w:rsidR="0076540E" w:rsidRPr="00905E12" w:rsidRDefault="00AF0DCC" w:rsidP="0076540E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 xml:space="preserve">yazı </w:t>
      </w:r>
      <w:r w:rsidR="0076540E" w:rsidRPr="00905E12">
        <w:rPr>
          <w:rStyle w:val="FontStyle23"/>
          <w:color w:val="auto"/>
          <w:sz w:val="22"/>
          <w:szCs w:val="22"/>
        </w:rPr>
        <w:t>tipi stilinde yazılmış mı?</w:t>
      </w:r>
      <w:r w:rsidR="0076540E"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="0076540E"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76540E" w:rsidRPr="00905E12">
        <w:rPr>
          <w:rStyle w:val="FontStyle22"/>
          <w:b w:val="0"/>
          <w:color w:val="auto"/>
          <w:sz w:val="22"/>
          <w:szCs w:val="22"/>
        </w:rPr>
        <w:tab/>
      </w:r>
      <w:r w:rsidR="0076540E" w:rsidRPr="00905E12">
        <w:rPr>
          <w:rStyle w:val="FontStyle22"/>
          <w:b w:val="0"/>
          <w:color w:val="auto"/>
          <w:sz w:val="22"/>
          <w:szCs w:val="22"/>
        </w:rPr>
        <w:tab/>
      </w:r>
      <w:r w:rsidR="0076540E" w:rsidRPr="00905E12">
        <w:rPr>
          <w:rStyle w:val="FontStyle22"/>
          <w:b w:val="0"/>
          <w:color w:val="auto"/>
          <w:sz w:val="22"/>
          <w:szCs w:val="22"/>
        </w:rPr>
        <w:tab/>
      </w:r>
      <w:r w:rsidR="0076540E">
        <w:rPr>
          <w:rStyle w:val="FontStyle22"/>
          <w:b w:val="0"/>
          <w:color w:val="auto"/>
          <w:sz w:val="22"/>
          <w:szCs w:val="22"/>
        </w:rPr>
        <w:tab/>
      </w:r>
      <w:r w:rsidR="0076540E">
        <w:rPr>
          <w:rStyle w:val="FontStyle22"/>
          <w:b w:val="0"/>
          <w:color w:val="auto"/>
          <w:sz w:val="22"/>
          <w:szCs w:val="22"/>
        </w:rPr>
        <w:tab/>
      </w:r>
      <w:r w:rsidR="0076540E"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="0076540E" w:rsidRPr="00905E12">
        <w:rPr>
          <w:rStyle w:val="FontStyle23"/>
          <w:color w:val="auto"/>
          <w:sz w:val="22"/>
          <w:szCs w:val="22"/>
        </w:rPr>
        <w:t xml:space="preserve">  </w:t>
      </w:r>
      <w:r w:rsidR="0076540E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6540E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6540E" w:rsidRPr="00905E12">
        <w:rPr>
          <w:rStyle w:val="FontStyle23"/>
          <w:color w:val="auto"/>
          <w:sz w:val="22"/>
          <w:szCs w:val="22"/>
        </w:rPr>
        <w:fldChar w:fldCharType="end"/>
      </w:r>
      <w:r w:rsidR="0076540E" w:rsidRPr="00905E12">
        <w:rPr>
          <w:rStyle w:val="FontStyle23"/>
          <w:color w:val="auto"/>
          <w:sz w:val="22"/>
          <w:szCs w:val="22"/>
        </w:rPr>
        <w:t xml:space="preserve">EVET  </w:t>
      </w:r>
      <w:r w:rsidR="0076540E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6540E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6540E" w:rsidRPr="00905E12">
        <w:rPr>
          <w:rStyle w:val="FontStyle23"/>
          <w:color w:val="auto"/>
          <w:sz w:val="22"/>
          <w:szCs w:val="22"/>
        </w:rPr>
        <w:fldChar w:fldCharType="end"/>
      </w:r>
      <w:r w:rsidR="0076540E" w:rsidRPr="00905E12"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6540E" w:rsidRPr="00B913B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İçindekiler </w:t>
      </w:r>
      <w:r w:rsidRPr="00B913BE">
        <w:rPr>
          <w:rStyle w:val="FontStyle22"/>
          <w:b w:val="0"/>
          <w:color w:val="auto"/>
          <w:sz w:val="22"/>
          <w:szCs w:val="22"/>
        </w:rPr>
        <w:t>sayfasında roma rakamıyla ve küçük sayfa numarası var mı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6540E" w:rsidRDefault="00AF0DCC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Şablondaki başlık stilleri kullanılarak uygun şekilde başlıklar oluşturulmuş mu</w:t>
      </w:r>
      <w:r w:rsidR="0076540E" w:rsidRPr="00B913BE">
        <w:rPr>
          <w:rStyle w:val="FontStyle22"/>
          <w:b w:val="0"/>
          <w:color w:val="auto"/>
          <w:sz w:val="22"/>
          <w:szCs w:val="22"/>
        </w:rPr>
        <w:t>?</w:t>
      </w:r>
      <w:r w:rsidR="0076540E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76540E" w:rsidRPr="00B913BE">
        <w:rPr>
          <w:rStyle w:val="FontStyle23"/>
          <w:color w:val="auto"/>
          <w:sz w:val="22"/>
          <w:szCs w:val="22"/>
        </w:rPr>
        <w:t xml:space="preserve">  </w:t>
      </w:r>
      <w:r w:rsidR="0076540E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6540E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6540E" w:rsidRPr="00B913BE">
        <w:rPr>
          <w:rStyle w:val="FontStyle23"/>
          <w:color w:val="auto"/>
          <w:sz w:val="22"/>
          <w:szCs w:val="22"/>
        </w:rPr>
        <w:fldChar w:fldCharType="end"/>
      </w:r>
      <w:r w:rsidR="0076540E" w:rsidRPr="00B913BE">
        <w:rPr>
          <w:rStyle w:val="FontStyle23"/>
          <w:color w:val="auto"/>
          <w:sz w:val="22"/>
          <w:szCs w:val="22"/>
        </w:rPr>
        <w:t xml:space="preserve">EVET  </w:t>
      </w:r>
      <w:r w:rsidR="0076540E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6540E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6540E" w:rsidRPr="00B913BE">
        <w:rPr>
          <w:rStyle w:val="FontStyle23"/>
          <w:color w:val="auto"/>
          <w:sz w:val="22"/>
          <w:szCs w:val="22"/>
        </w:rPr>
        <w:fldChar w:fldCharType="end"/>
      </w:r>
      <w:r w:rsidR="0076540E" w:rsidRPr="00B913BE">
        <w:rPr>
          <w:rStyle w:val="FontStyle23"/>
          <w:color w:val="auto"/>
          <w:sz w:val="22"/>
          <w:szCs w:val="22"/>
        </w:rPr>
        <w:t>HAYIR</w:t>
      </w:r>
    </w:p>
    <w:p w:rsid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</w:t>
      </w:r>
      <w:r w:rsidRPr="0076540E">
        <w:rPr>
          <w:rStyle w:val="FontStyle22"/>
          <w:b w:val="0"/>
          <w:color w:val="auto"/>
          <w:sz w:val="22"/>
          <w:szCs w:val="22"/>
        </w:rPr>
        <w:t xml:space="preserve">ölüm isimleri büyük harflerle ve bölüm numarası yazıyla yazılmış </w:t>
      </w:r>
      <w:r>
        <w:rPr>
          <w:rStyle w:val="FontStyle22"/>
          <w:b w:val="0"/>
          <w:color w:val="auto"/>
          <w:sz w:val="22"/>
          <w:szCs w:val="22"/>
        </w:rPr>
        <w:t>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6540E" w:rsidRP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lastRenderedPageBreak/>
        <w:t>B</w:t>
      </w:r>
      <w:r w:rsidRPr="0076540E">
        <w:rPr>
          <w:rStyle w:val="FontStyle22"/>
          <w:b w:val="0"/>
          <w:color w:val="auto"/>
          <w:sz w:val="22"/>
          <w:szCs w:val="22"/>
        </w:rPr>
        <w:t xml:space="preserve">irinci ve ikinci seviye başlıklar her kelimenin ilk harfi büyük olacak </w:t>
      </w:r>
      <w:r>
        <w:rPr>
          <w:rStyle w:val="FontStyle22"/>
          <w:b w:val="0"/>
          <w:color w:val="auto"/>
          <w:sz w:val="22"/>
          <w:szCs w:val="22"/>
        </w:rPr>
        <w:t xml:space="preserve">şekilde </w:t>
      </w:r>
    </w:p>
    <w:p w:rsidR="0076540E" w:rsidRDefault="0076540E" w:rsidP="0076540E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y</w:t>
      </w:r>
      <w:r w:rsidRPr="0076540E">
        <w:rPr>
          <w:rStyle w:val="FontStyle22"/>
          <w:b w:val="0"/>
          <w:color w:val="auto"/>
          <w:sz w:val="22"/>
          <w:szCs w:val="22"/>
        </w:rPr>
        <w:t>az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6540E" w:rsidRPr="0076540E" w:rsidRDefault="0076540E" w:rsidP="0076540E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</w:t>
      </w:r>
      <w:r w:rsidRPr="0076540E">
        <w:rPr>
          <w:rStyle w:val="FontStyle22"/>
          <w:b w:val="0"/>
          <w:color w:val="auto"/>
          <w:sz w:val="22"/>
          <w:szCs w:val="22"/>
        </w:rPr>
        <w:t xml:space="preserve">çüncü, dördüncü ve beşinci seviye başlıklar sadece ilk kelimenin ilk harfi </w:t>
      </w:r>
    </w:p>
    <w:p w:rsidR="0076540E" w:rsidRDefault="0076540E" w:rsidP="0076540E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76540E">
        <w:rPr>
          <w:rStyle w:val="FontStyle22"/>
          <w:b w:val="0"/>
          <w:color w:val="auto"/>
          <w:sz w:val="22"/>
          <w:szCs w:val="22"/>
        </w:rPr>
        <w:t xml:space="preserve">büyük diğer tüm kelimelerde harfler küçük olacak şekilde </w:t>
      </w:r>
      <w:r>
        <w:rPr>
          <w:rStyle w:val="FontStyle22"/>
          <w:b w:val="0"/>
          <w:color w:val="auto"/>
          <w:sz w:val="22"/>
          <w:szCs w:val="22"/>
        </w:rPr>
        <w:t>y</w:t>
      </w:r>
      <w:r w:rsidRPr="0076540E">
        <w:rPr>
          <w:rStyle w:val="FontStyle22"/>
          <w:b w:val="0"/>
          <w:color w:val="auto"/>
          <w:sz w:val="22"/>
          <w:szCs w:val="22"/>
        </w:rPr>
        <w:t>az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38314A" w:rsidRPr="0076540E" w:rsidRDefault="0038314A" w:rsidP="0038314A">
      <w:pPr>
        <w:pStyle w:val="Style2"/>
        <w:widowControl/>
        <w:numPr>
          <w:ilvl w:val="0"/>
          <w:numId w:val="1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38314A">
        <w:rPr>
          <w:rStyle w:val="FontStyle22"/>
          <w:b w:val="0"/>
          <w:color w:val="auto"/>
          <w:sz w:val="22"/>
          <w:szCs w:val="22"/>
        </w:rPr>
        <w:t>Kaynakça, ekler ve özgeçmiş başlıkları tüm harfler büyük olacak şekilde</w:t>
      </w:r>
    </w:p>
    <w:p w:rsidR="0038314A" w:rsidRDefault="0038314A" w:rsidP="0038314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y</w:t>
      </w:r>
      <w:r w:rsidRPr="0076540E">
        <w:rPr>
          <w:rStyle w:val="FontStyle22"/>
          <w:b w:val="0"/>
          <w:color w:val="auto"/>
          <w:sz w:val="22"/>
          <w:szCs w:val="22"/>
        </w:rPr>
        <w:t>az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1B1D64" w:rsidRDefault="001B1D64" w:rsidP="00781449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1422E8" w:rsidRDefault="001422E8" w:rsidP="00781449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781449" w:rsidRDefault="007A59B7" w:rsidP="00781449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7A59B7">
        <w:rPr>
          <w:rStyle w:val="FontStyle22"/>
          <w:color w:val="auto"/>
          <w:sz w:val="22"/>
          <w:szCs w:val="22"/>
        </w:rPr>
        <w:t>Tablolar Listesi</w:t>
      </w:r>
    </w:p>
    <w:p w:rsidR="00781449" w:rsidRDefault="007A59B7" w:rsidP="007A59B7">
      <w:pPr>
        <w:pStyle w:val="Style5"/>
        <w:widowControl/>
        <w:numPr>
          <w:ilvl w:val="0"/>
          <w:numId w:val="15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mı? </w:t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923C73">
        <w:rPr>
          <w:rStyle w:val="FontStyle22"/>
          <w:b w:val="0"/>
          <w:color w:val="auto"/>
          <w:sz w:val="22"/>
          <w:szCs w:val="22"/>
        </w:rPr>
        <w:t>: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 xml:space="preserve"> </w:t>
      </w:r>
      <w:r w:rsidR="00781449" w:rsidRPr="004810CD">
        <w:rPr>
          <w:rStyle w:val="FontStyle23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 xml:space="preserve">EVET 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923C73">
        <w:rPr>
          <w:rStyle w:val="FontStyle23"/>
          <w:color w:val="auto"/>
          <w:sz w:val="22"/>
          <w:szCs w:val="22"/>
        </w:rPr>
        <w:t>yazı tipi boyutu 1</w:t>
      </w:r>
      <w:r w:rsidR="00781449">
        <w:rPr>
          <w:rStyle w:val="FontStyle23"/>
          <w:color w:val="auto"/>
          <w:sz w:val="22"/>
          <w:szCs w:val="22"/>
        </w:rPr>
        <w:t xml:space="preserve">2 mi? </w:t>
      </w:r>
      <w:r w:rsidR="00781449">
        <w:rPr>
          <w:rStyle w:val="FontStyle23"/>
          <w:color w:val="auto"/>
          <w:sz w:val="22"/>
          <w:szCs w:val="22"/>
        </w:rPr>
        <w:tab/>
      </w:r>
      <w:r w:rsidR="00781449">
        <w:rPr>
          <w:rStyle w:val="FontStyle23"/>
          <w:color w:val="auto"/>
          <w:sz w:val="22"/>
          <w:szCs w:val="22"/>
        </w:rPr>
        <w:tab/>
      </w:r>
      <w:r w:rsidR="00781449">
        <w:rPr>
          <w:rStyle w:val="FontStyle23"/>
          <w:color w:val="auto"/>
          <w:sz w:val="22"/>
          <w:szCs w:val="22"/>
        </w:rPr>
        <w:tab/>
      </w:r>
      <w:r w:rsidR="00781449">
        <w:rPr>
          <w:rStyle w:val="FontStyle23"/>
          <w:color w:val="auto"/>
          <w:sz w:val="22"/>
          <w:szCs w:val="22"/>
        </w:rPr>
        <w:tab/>
      </w:r>
      <w:r w:rsidR="00781449">
        <w:rPr>
          <w:rStyle w:val="FontStyle23"/>
          <w:color w:val="auto"/>
          <w:sz w:val="22"/>
          <w:szCs w:val="22"/>
        </w:rPr>
        <w:tab/>
      </w:r>
      <w:r w:rsidR="00781449" w:rsidRPr="00923C73">
        <w:rPr>
          <w:rStyle w:val="FontStyle22"/>
          <w:b w:val="0"/>
          <w:color w:val="auto"/>
          <w:sz w:val="22"/>
          <w:szCs w:val="22"/>
        </w:rPr>
        <w:t>: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 xml:space="preserve"> </w:t>
      </w:r>
      <w:r w:rsidR="00781449" w:rsidRPr="004810CD">
        <w:rPr>
          <w:rStyle w:val="FontStyle23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 xml:space="preserve">EVET 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>HAYIR</w:t>
      </w:r>
    </w:p>
    <w:p w:rsidR="00781449" w:rsidRPr="0024068E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="00781449"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="00781449" w:rsidRPr="0024068E">
        <w:rPr>
          <w:rStyle w:val="FontStyle23"/>
          <w:color w:val="auto"/>
          <w:sz w:val="22"/>
          <w:szCs w:val="22"/>
        </w:rPr>
        <w:t xml:space="preserve">  </w:t>
      </w:r>
      <w:r w:rsidR="00781449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24068E">
        <w:rPr>
          <w:rStyle w:val="FontStyle23"/>
          <w:color w:val="auto"/>
          <w:sz w:val="22"/>
          <w:szCs w:val="22"/>
        </w:rPr>
        <w:fldChar w:fldCharType="end"/>
      </w:r>
      <w:r w:rsidR="00781449" w:rsidRPr="0024068E">
        <w:rPr>
          <w:rStyle w:val="FontStyle23"/>
          <w:color w:val="auto"/>
          <w:sz w:val="22"/>
          <w:szCs w:val="22"/>
        </w:rPr>
        <w:t xml:space="preserve">EVET  </w:t>
      </w:r>
      <w:r w:rsidR="00781449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24068E">
        <w:rPr>
          <w:rStyle w:val="FontStyle23"/>
          <w:color w:val="auto"/>
          <w:sz w:val="22"/>
          <w:szCs w:val="22"/>
        </w:rPr>
        <w:fldChar w:fldCharType="end"/>
      </w:r>
      <w:r w:rsidR="00781449" w:rsidRPr="0024068E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>s</w:t>
      </w:r>
      <w:r w:rsidR="00781449" w:rsidRPr="00CC6279">
        <w:rPr>
          <w:rStyle w:val="FontStyle23"/>
          <w:color w:val="auto"/>
          <w:sz w:val="22"/>
          <w:szCs w:val="22"/>
        </w:rPr>
        <w:t>atır aralığı 1,5 satır</w:t>
      </w:r>
      <w:r w:rsidR="00781449">
        <w:rPr>
          <w:rStyle w:val="FontStyle23"/>
          <w:color w:val="auto"/>
          <w:sz w:val="22"/>
          <w:szCs w:val="22"/>
        </w:rPr>
        <w:t xml:space="preserve"> mı?</w:t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923C73">
        <w:rPr>
          <w:rStyle w:val="FontStyle22"/>
          <w:b w:val="0"/>
          <w:color w:val="auto"/>
          <w:sz w:val="22"/>
          <w:szCs w:val="22"/>
        </w:rPr>
        <w:t>: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 xml:space="preserve"> </w:t>
      </w:r>
      <w:r w:rsidR="00781449" w:rsidRPr="004810CD">
        <w:rPr>
          <w:rStyle w:val="FontStyle23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 xml:space="preserve">EVET 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nda </w:t>
      </w:r>
      <w:r w:rsidR="00781449"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="00781449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923C73">
        <w:rPr>
          <w:rStyle w:val="FontStyle22"/>
          <w:b w:val="0"/>
          <w:color w:val="auto"/>
          <w:sz w:val="22"/>
          <w:szCs w:val="22"/>
        </w:rPr>
        <w:t>: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t xml:space="preserve"> </w:t>
      </w:r>
      <w:r w:rsidR="00781449" w:rsidRPr="004810CD">
        <w:rPr>
          <w:rStyle w:val="FontStyle23"/>
          <w:color w:val="auto"/>
          <w:sz w:val="22"/>
          <w:szCs w:val="22"/>
        </w:rPr>
        <w:t xml:space="preserve">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 xml:space="preserve">EVET  </w:t>
      </w:r>
      <w:r w:rsidR="0078144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>
        <w:rPr>
          <w:rStyle w:val="FontStyle23"/>
          <w:color w:val="auto"/>
          <w:sz w:val="22"/>
          <w:szCs w:val="22"/>
        </w:rPr>
        <w:fldChar w:fldCharType="end"/>
      </w:r>
      <w:r w:rsidR="00781449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>
        <w:rPr>
          <w:rStyle w:val="FontStyle22"/>
          <w:b w:val="0"/>
          <w:color w:val="auto"/>
          <w:sz w:val="22"/>
          <w:szCs w:val="22"/>
        </w:rPr>
        <w:t>s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781449"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="00781449"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="00AF0DCC" w:rsidRPr="0024068E">
        <w:rPr>
          <w:rStyle w:val="FontStyle23"/>
          <w:color w:val="auto"/>
          <w:sz w:val="22"/>
          <w:szCs w:val="22"/>
        </w:rPr>
        <w:t xml:space="preserve"> harfi büyük </w:t>
      </w:r>
      <w:r w:rsidR="00781449" w:rsidRPr="0024068E">
        <w:rPr>
          <w:rStyle w:val="FontStyle23"/>
          <w:color w:val="auto"/>
          <w:sz w:val="22"/>
          <w:szCs w:val="22"/>
        </w:rPr>
        <w:t xml:space="preserve">olacak </w:t>
      </w:r>
      <w:r w:rsidR="00781449" w:rsidRPr="00905E12">
        <w:rPr>
          <w:rStyle w:val="FontStyle23"/>
          <w:color w:val="auto"/>
          <w:sz w:val="22"/>
          <w:szCs w:val="22"/>
        </w:rPr>
        <w:t xml:space="preserve">şekilde ortalı ve kalın </w:t>
      </w:r>
    </w:p>
    <w:p w:rsidR="00781449" w:rsidRPr="00905E12" w:rsidRDefault="007A59B7" w:rsidP="00781449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 xml:space="preserve">yazı </w:t>
      </w:r>
      <w:r w:rsidR="00781449" w:rsidRPr="00905E12">
        <w:rPr>
          <w:rStyle w:val="FontStyle23"/>
          <w:color w:val="auto"/>
          <w:sz w:val="22"/>
          <w:szCs w:val="22"/>
        </w:rPr>
        <w:t>tipi stilinde yazılmış mı?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="00781449" w:rsidRPr="00905E12">
        <w:rPr>
          <w:rStyle w:val="FontStyle23"/>
          <w:color w:val="auto"/>
          <w:sz w:val="22"/>
          <w:szCs w:val="22"/>
        </w:rPr>
        <w:t xml:space="preserve">  </w:t>
      </w:r>
      <w:r w:rsidR="00781449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905E12">
        <w:rPr>
          <w:rStyle w:val="FontStyle23"/>
          <w:color w:val="auto"/>
          <w:sz w:val="22"/>
          <w:szCs w:val="22"/>
        </w:rPr>
        <w:fldChar w:fldCharType="end"/>
      </w:r>
      <w:r w:rsidR="00781449" w:rsidRPr="00905E12">
        <w:rPr>
          <w:rStyle w:val="FontStyle23"/>
          <w:color w:val="auto"/>
          <w:sz w:val="22"/>
          <w:szCs w:val="22"/>
        </w:rPr>
        <w:t xml:space="preserve">EVET  </w:t>
      </w:r>
      <w:r w:rsidR="00781449"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905E12">
        <w:rPr>
          <w:rStyle w:val="FontStyle23"/>
          <w:color w:val="auto"/>
          <w:sz w:val="22"/>
          <w:szCs w:val="22"/>
        </w:rPr>
        <w:fldChar w:fldCharType="end"/>
      </w:r>
      <w:r w:rsidR="00781449" w:rsidRPr="00905E12">
        <w:rPr>
          <w:rStyle w:val="FontStyle23"/>
          <w:color w:val="auto"/>
          <w:sz w:val="22"/>
          <w:szCs w:val="22"/>
        </w:rPr>
        <w:t>HAYIR</w:t>
      </w:r>
    </w:p>
    <w:p w:rsidR="00781449" w:rsidRDefault="00781449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781449" w:rsidRPr="00B913BE" w:rsidRDefault="007A59B7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lar </w:t>
      </w:r>
      <w:r>
        <w:rPr>
          <w:rStyle w:val="FontStyle22"/>
          <w:b w:val="0"/>
          <w:color w:val="auto"/>
          <w:sz w:val="22"/>
          <w:szCs w:val="22"/>
        </w:rPr>
        <w:t>l</w:t>
      </w:r>
      <w:r w:rsidRPr="007A59B7">
        <w:rPr>
          <w:rStyle w:val="FontStyle22"/>
          <w:b w:val="0"/>
          <w:color w:val="auto"/>
          <w:sz w:val="22"/>
          <w:szCs w:val="22"/>
        </w:rPr>
        <w:t>istesi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781449" w:rsidRPr="00B913BE">
        <w:rPr>
          <w:rStyle w:val="FontStyle22"/>
          <w:b w:val="0"/>
          <w:color w:val="auto"/>
          <w:sz w:val="22"/>
          <w:szCs w:val="22"/>
        </w:rPr>
        <w:t>sayfasında roma rakamıyla ve küçük sayfa numarası var mı?</w:t>
      </w:r>
      <w:r w:rsidR="00781449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781449" w:rsidRPr="00B913BE">
        <w:rPr>
          <w:rStyle w:val="FontStyle23"/>
          <w:color w:val="auto"/>
          <w:sz w:val="22"/>
          <w:szCs w:val="22"/>
        </w:rPr>
        <w:t xml:space="preserve">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 xml:space="preserve">EVET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>HAYIR</w:t>
      </w:r>
    </w:p>
    <w:p w:rsidR="00781449" w:rsidRDefault="00781449" w:rsidP="00781449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781449" w:rsidRPr="007A59B7" w:rsidRDefault="007A59B7" w:rsidP="002921C1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A59B7">
        <w:rPr>
          <w:rStyle w:val="FontStyle22"/>
          <w:b w:val="0"/>
          <w:color w:val="auto"/>
          <w:sz w:val="22"/>
          <w:szCs w:val="22"/>
        </w:rPr>
        <w:t xml:space="preserve">Tablo numarası, tablo başlığı ve tablo sayfası </w:t>
      </w:r>
      <w:r>
        <w:rPr>
          <w:rStyle w:val="FontStyle22"/>
          <w:b w:val="0"/>
          <w:color w:val="auto"/>
          <w:sz w:val="22"/>
          <w:szCs w:val="22"/>
        </w:rPr>
        <w:t>başlıkları</w:t>
      </w:r>
      <w:r w:rsidRPr="007A59B7">
        <w:rPr>
          <w:rStyle w:val="FontStyle22"/>
          <w:b w:val="0"/>
          <w:color w:val="auto"/>
          <w:sz w:val="22"/>
          <w:szCs w:val="22"/>
        </w:rPr>
        <w:t xml:space="preserve"> sırayla var mı?</w:t>
      </w:r>
      <w:r w:rsidR="00781449" w:rsidRPr="007A59B7">
        <w:rPr>
          <w:rStyle w:val="FontStyle22"/>
          <w:b w:val="0"/>
          <w:color w:val="auto"/>
          <w:sz w:val="22"/>
          <w:szCs w:val="22"/>
        </w:rPr>
        <w:tab/>
      </w:r>
      <w:r w:rsidR="00781449" w:rsidRPr="007A59B7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781449" w:rsidRPr="007A59B7">
        <w:rPr>
          <w:rStyle w:val="FontStyle23"/>
          <w:color w:val="auto"/>
          <w:sz w:val="22"/>
          <w:szCs w:val="22"/>
        </w:rPr>
        <w:t xml:space="preserve">  </w:t>
      </w:r>
      <w:r w:rsidR="00781449" w:rsidRPr="007A59B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7A59B7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7A59B7">
        <w:rPr>
          <w:rStyle w:val="FontStyle23"/>
          <w:color w:val="auto"/>
          <w:sz w:val="22"/>
          <w:szCs w:val="22"/>
        </w:rPr>
        <w:fldChar w:fldCharType="end"/>
      </w:r>
      <w:r w:rsidR="00781449" w:rsidRPr="007A59B7">
        <w:rPr>
          <w:rStyle w:val="FontStyle23"/>
          <w:color w:val="auto"/>
          <w:sz w:val="22"/>
          <w:szCs w:val="22"/>
        </w:rPr>
        <w:t xml:space="preserve">EVET  </w:t>
      </w:r>
      <w:r w:rsidR="00781449" w:rsidRPr="007A59B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7A59B7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7A59B7">
        <w:rPr>
          <w:rStyle w:val="FontStyle23"/>
          <w:color w:val="auto"/>
          <w:sz w:val="22"/>
          <w:szCs w:val="22"/>
        </w:rPr>
        <w:fldChar w:fldCharType="end"/>
      </w:r>
      <w:r w:rsidR="00781449" w:rsidRPr="007A59B7">
        <w:rPr>
          <w:rStyle w:val="FontStyle23"/>
          <w:color w:val="auto"/>
          <w:sz w:val="22"/>
          <w:szCs w:val="22"/>
        </w:rPr>
        <w:t>HAYIR</w:t>
      </w:r>
    </w:p>
    <w:p w:rsidR="00781449" w:rsidRDefault="007A59B7" w:rsidP="007A59B7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</w:t>
      </w:r>
      <w:r w:rsidRPr="007A59B7">
        <w:rPr>
          <w:rStyle w:val="FontStyle22"/>
          <w:b w:val="0"/>
          <w:color w:val="auto"/>
          <w:sz w:val="22"/>
          <w:szCs w:val="22"/>
        </w:rPr>
        <w:t>ablo</w:t>
      </w:r>
      <w:r>
        <w:rPr>
          <w:rStyle w:val="FontStyle22"/>
          <w:b w:val="0"/>
          <w:color w:val="auto"/>
          <w:sz w:val="22"/>
          <w:szCs w:val="22"/>
        </w:rPr>
        <w:t xml:space="preserve"> numaraları</w:t>
      </w:r>
      <w:r w:rsidRPr="007A59B7">
        <w:rPr>
          <w:rStyle w:val="FontStyle22"/>
          <w:b w:val="0"/>
          <w:color w:val="auto"/>
          <w:sz w:val="22"/>
          <w:szCs w:val="22"/>
        </w:rPr>
        <w:t xml:space="preserve"> bulundukları bölümün numarası ile başlat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781449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781449" w:rsidRPr="00B913BE">
        <w:rPr>
          <w:rStyle w:val="FontStyle23"/>
          <w:color w:val="auto"/>
          <w:sz w:val="22"/>
          <w:szCs w:val="22"/>
        </w:rPr>
        <w:t xml:space="preserve">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 xml:space="preserve">EVET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>HAYIR</w:t>
      </w:r>
    </w:p>
    <w:p w:rsidR="00781449" w:rsidRDefault="003C2C84" w:rsidP="003C2C84">
      <w:pPr>
        <w:pStyle w:val="Style2"/>
        <w:widowControl/>
        <w:numPr>
          <w:ilvl w:val="0"/>
          <w:numId w:val="1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C2C84">
        <w:rPr>
          <w:rStyle w:val="FontStyle22"/>
          <w:b w:val="0"/>
          <w:color w:val="auto"/>
          <w:sz w:val="22"/>
          <w:szCs w:val="22"/>
        </w:rPr>
        <w:t>Tablo başlıkları her kelimenin ilk harfi büyük olacak şekilde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 w:rsidR="00781449">
        <w:rPr>
          <w:rStyle w:val="FontStyle22"/>
          <w:b w:val="0"/>
          <w:color w:val="auto"/>
          <w:sz w:val="22"/>
          <w:szCs w:val="22"/>
        </w:rPr>
        <w:tab/>
      </w:r>
      <w:r w:rsidR="00781449"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="00781449" w:rsidRPr="00B913BE">
        <w:rPr>
          <w:rStyle w:val="FontStyle23"/>
          <w:color w:val="auto"/>
          <w:sz w:val="22"/>
          <w:szCs w:val="22"/>
        </w:rPr>
        <w:t xml:space="preserve">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 xml:space="preserve">EVET  </w:t>
      </w:r>
      <w:r w:rsidR="00781449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781449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781449" w:rsidRPr="00B913BE">
        <w:rPr>
          <w:rStyle w:val="FontStyle23"/>
          <w:color w:val="auto"/>
          <w:sz w:val="22"/>
          <w:szCs w:val="22"/>
        </w:rPr>
        <w:fldChar w:fldCharType="end"/>
      </w:r>
      <w:r w:rsidR="00781449" w:rsidRPr="00B913BE">
        <w:rPr>
          <w:rStyle w:val="FontStyle23"/>
          <w:color w:val="auto"/>
          <w:sz w:val="22"/>
          <w:szCs w:val="22"/>
        </w:rPr>
        <w:t>HAYIR</w:t>
      </w:r>
    </w:p>
    <w:p w:rsidR="00BE4F76" w:rsidRDefault="00BE4F76" w:rsidP="00DB7DA4">
      <w:pPr>
        <w:pStyle w:val="Style2"/>
        <w:widowControl/>
        <w:spacing w:line="360" w:lineRule="auto"/>
        <w:ind w:left="360"/>
        <w:jc w:val="left"/>
        <w:rPr>
          <w:rStyle w:val="FontStyle23"/>
          <w:color w:val="auto"/>
          <w:sz w:val="22"/>
          <w:szCs w:val="22"/>
        </w:rPr>
      </w:pPr>
    </w:p>
    <w:p w:rsidR="00C2412B" w:rsidRDefault="00C2412B" w:rsidP="00DB7DA4">
      <w:pPr>
        <w:pStyle w:val="Style2"/>
        <w:widowControl/>
        <w:spacing w:line="360" w:lineRule="auto"/>
        <w:ind w:left="360"/>
        <w:jc w:val="left"/>
        <w:rPr>
          <w:rStyle w:val="FontStyle23"/>
          <w:color w:val="auto"/>
          <w:sz w:val="22"/>
          <w:szCs w:val="22"/>
        </w:rPr>
      </w:pPr>
    </w:p>
    <w:p w:rsidR="003C2C84" w:rsidRDefault="00701E63" w:rsidP="003C2C84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 w:rsidRPr="00701E63">
        <w:rPr>
          <w:rStyle w:val="FontStyle22"/>
          <w:color w:val="auto"/>
          <w:sz w:val="22"/>
          <w:szCs w:val="22"/>
        </w:rPr>
        <w:t xml:space="preserve">Şekiller </w:t>
      </w:r>
      <w:r w:rsidR="003C2C84" w:rsidRPr="007A59B7">
        <w:rPr>
          <w:rStyle w:val="FontStyle22"/>
          <w:color w:val="auto"/>
          <w:sz w:val="22"/>
          <w:szCs w:val="22"/>
        </w:rPr>
        <w:t>Listesi</w:t>
      </w:r>
    </w:p>
    <w:p w:rsidR="003C2C84" w:rsidRDefault="00701E63" w:rsidP="00701E63">
      <w:pPr>
        <w:pStyle w:val="Style5"/>
        <w:widowControl/>
        <w:numPr>
          <w:ilvl w:val="0"/>
          <w:numId w:val="16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mı? </w:t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923C73">
        <w:rPr>
          <w:rStyle w:val="FontStyle22"/>
          <w:b w:val="0"/>
          <w:color w:val="auto"/>
          <w:sz w:val="22"/>
          <w:szCs w:val="22"/>
        </w:rPr>
        <w:t>: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 xml:space="preserve"> </w:t>
      </w:r>
      <w:r w:rsidR="003C2C84" w:rsidRPr="004810CD">
        <w:rPr>
          <w:rStyle w:val="FontStyle23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 xml:space="preserve">EVET 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 w:rsidRPr="00923C73">
        <w:rPr>
          <w:rStyle w:val="FontStyle23"/>
          <w:color w:val="auto"/>
          <w:sz w:val="22"/>
          <w:szCs w:val="22"/>
        </w:rPr>
        <w:t>yazı tipi boyutu 1</w:t>
      </w:r>
      <w:r w:rsidR="003C2C84">
        <w:rPr>
          <w:rStyle w:val="FontStyle23"/>
          <w:color w:val="auto"/>
          <w:sz w:val="22"/>
          <w:szCs w:val="22"/>
        </w:rPr>
        <w:t xml:space="preserve">2 mi? </w:t>
      </w:r>
      <w:r w:rsidR="003C2C84">
        <w:rPr>
          <w:rStyle w:val="FontStyle23"/>
          <w:color w:val="auto"/>
          <w:sz w:val="22"/>
          <w:szCs w:val="22"/>
        </w:rPr>
        <w:tab/>
      </w:r>
      <w:r w:rsidR="003C2C84">
        <w:rPr>
          <w:rStyle w:val="FontStyle23"/>
          <w:color w:val="auto"/>
          <w:sz w:val="22"/>
          <w:szCs w:val="22"/>
        </w:rPr>
        <w:tab/>
      </w:r>
      <w:r w:rsidR="003C2C84">
        <w:rPr>
          <w:rStyle w:val="FontStyle23"/>
          <w:color w:val="auto"/>
          <w:sz w:val="22"/>
          <w:szCs w:val="22"/>
        </w:rPr>
        <w:tab/>
      </w:r>
      <w:r w:rsidR="003C2C84">
        <w:rPr>
          <w:rStyle w:val="FontStyle23"/>
          <w:color w:val="auto"/>
          <w:sz w:val="22"/>
          <w:szCs w:val="22"/>
        </w:rPr>
        <w:tab/>
      </w:r>
      <w:r w:rsidR="003C2C84">
        <w:rPr>
          <w:rStyle w:val="FontStyle23"/>
          <w:color w:val="auto"/>
          <w:sz w:val="22"/>
          <w:szCs w:val="22"/>
        </w:rPr>
        <w:tab/>
      </w:r>
      <w:r w:rsidR="003C2C84" w:rsidRPr="00923C73">
        <w:rPr>
          <w:rStyle w:val="FontStyle22"/>
          <w:b w:val="0"/>
          <w:color w:val="auto"/>
          <w:sz w:val="22"/>
          <w:szCs w:val="22"/>
        </w:rPr>
        <w:t>: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 xml:space="preserve"> </w:t>
      </w:r>
      <w:r w:rsidR="003C2C84" w:rsidRPr="004810CD">
        <w:rPr>
          <w:rStyle w:val="FontStyle23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 xml:space="preserve">EVET 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>HAYIR</w:t>
      </w:r>
    </w:p>
    <w:p w:rsidR="003C2C84" w:rsidRPr="0024068E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="003C2C84"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="003C2C84" w:rsidRPr="0024068E">
        <w:rPr>
          <w:rStyle w:val="FontStyle23"/>
          <w:color w:val="auto"/>
          <w:sz w:val="22"/>
          <w:szCs w:val="22"/>
        </w:rPr>
        <w:t xml:space="preserve"> </w:t>
      </w:r>
      <w:r w:rsidR="0094765D">
        <w:rPr>
          <w:rStyle w:val="FontStyle23"/>
          <w:color w:val="auto"/>
          <w:sz w:val="22"/>
          <w:szCs w:val="22"/>
        </w:rPr>
        <w:t xml:space="preserve"> </w:t>
      </w:r>
      <w:r w:rsidR="003C2C84" w:rsidRPr="0024068E">
        <w:rPr>
          <w:rStyle w:val="FontStyle23"/>
          <w:color w:val="auto"/>
          <w:sz w:val="22"/>
          <w:szCs w:val="22"/>
        </w:rPr>
        <w:t xml:space="preserve"> </w:t>
      </w:r>
      <w:r w:rsidR="003C2C84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24068E">
        <w:rPr>
          <w:rStyle w:val="FontStyle23"/>
          <w:color w:val="auto"/>
          <w:sz w:val="22"/>
          <w:szCs w:val="22"/>
        </w:rPr>
        <w:fldChar w:fldCharType="end"/>
      </w:r>
      <w:r w:rsidR="003C2C84" w:rsidRPr="0024068E">
        <w:rPr>
          <w:rStyle w:val="FontStyle23"/>
          <w:color w:val="auto"/>
          <w:sz w:val="22"/>
          <w:szCs w:val="22"/>
        </w:rPr>
        <w:t xml:space="preserve">EVET  </w:t>
      </w:r>
      <w:r w:rsidR="003C2C84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24068E">
        <w:rPr>
          <w:rStyle w:val="FontStyle23"/>
          <w:color w:val="auto"/>
          <w:sz w:val="22"/>
          <w:szCs w:val="22"/>
        </w:rPr>
        <w:fldChar w:fldCharType="end"/>
      </w:r>
      <w:r w:rsidR="003C2C84" w:rsidRPr="0024068E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>s</w:t>
      </w:r>
      <w:r w:rsidR="003C2C84" w:rsidRPr="00CC6279">
        <w:rPr>
          <w:rStyle w:val="FontStyle23"/>
          <w:color w:val="auto"/>
          <w:sz w:val="22"/>
          <w:szCs w:val="22"/>
        </w:rPr>
        <w:t>atır aralığı 1,5 satır</w:t>
      </w:r>
      <w:r w:rsidR="003C2C84">
        <w:rPr>
          <w:rStyle w:val="FontStyle23"/>
          <w:color w:val="auto"/>
          <w:sz w:val="22"/>
          <w:szCs w:val="22"/>
        </w:rPr>
        <w:t xml:space="preserve"> mı?</w:t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923C73">
        <w:rPr>
          <w:rStyle w:val="FontStyle22"/>
          <w:b w:val="0"/>
          <w:color w:val="auto"/>
          <w:sz w:val="22"/>
          <w:szCs w:val="22"/>
        </w:rPr>
        <w:t>: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 xml:space="preserve"> </w:t>
      </w:r>
      <w:r w:rsidR="003C2C84" w:rsidRPr="004810CD">
        <w:rPr>
          <w:rStyle w:val="FontStyle23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 xml:space="preserve">EVET 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nda </w:t>
      </w:r>
      <w:r w:rsidR="003C2C84"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="003C2C84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923C73">
        <w:rPr>
          <w:rStyle w:val="FontStyle22"/>
          <w:b w:val="0"/>
          <w:color w:val="auto"/>
          <w:sz w:val="22"/>
          <w:szCs w:val="22"/>
        </w:rPr>
        <w:t>: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t xml:space="preserve"> </w:t>
      </w:r>
      <w:r w:rsidR="003C2C84" w:rsidRPr="004810CD">
        <w:rPr>
          <w:rStyle w:val="FontStyle23"/>
          <w:color w:val="auto"/>
          <w:sz w:val="22"/>
          <w:szCs w:val="22"/>
        </w:rPr>
        <w:t xml:space="preserve">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 xml:space="preserve">EVET  </w:t>
      </w:r>
      <w:r w:rsidR="003C2C8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>
        <w:rPr>
          <w:rStyle w:val="FontStyle23"/>
          <w:color w:val="auto"/>
          <w:sz w:val="22"/>
          <w:szCs w:val="22"/>
        </w:rPr>
        <w:fldChar w:fldCharType="end"/>
      </w:r>
      <w:r w:rsidR="003C2C84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s</w:t>
      </w:r>
      <w:r w:rsidR="003C2C84" w:rsidRPr="00905E12">
        <w:rPr>
          <w:rStyle w:val="FontStyle22"/>
          <w:b w:val="0"/>
          <w:color w:val="auto"/>
          <w:sz w:val="22"/>
          <w:szCs w:val="22"/>
        </w:rPr>
        <w:t>ayfası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="003C2C84"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="00AF0DCC" w:rsidRPr="0024068E">
        <w:rPr>
          <w:rStyle w:val="FontStyle23"/>
          <w:color w:val="auto"/>
          <w:sz w:val="22"/>
          <w:szCs w:val="22"/>
        </w:rPr>
        <w:t xml:space="preserve"> harfi büyük </w:t>
      </w:r>
      <w:r w:rsidR="003C2C84" w:rsidRPr="0024068E">
        <w:rPr>
          <w:rStyle w:val="FontStyle23"/>
          <w:color w:val="auto"/>
          <w:sz w:val="22"/>
          <w:szCs w:val="22"/>
        </w:rPr>
        <w:t xml:space="preserve">olacak </w:t>
      </w:r>
      <w:r w:rsidR="003C2C84" w:rsidRPr="00905E12">
        <w:rPr>
          <w:rStyle w:val="FontStyle23"/>
          <w:color w:val="auto"/>
          <w:sz w:val="22"/>
          <w:szCs w:val="22"/>
        </w:rPr>
        <w:t xml:space="preserve">şekilde ortalı ve kalın </w:t>
      </w:r>
    </w:p>
    <w:p w:rsidR="003C2C84" w:rsidRPr="00905E12" w:rsidRDefault="003C2C84" w:rsidP="003C2C8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yazı 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3C2C84" w:rsidRDefault="003C2C84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3C2C84" w:rsidRPr="00B913BE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701E63">
        <w:rPr>
          <w:rStyle w:val="FontStyle22"/>
          <w:b w:val="0"/>
          <w:color w:val="auto"/>
          <w:sz w:val="22"/>
          <w:szCs w:val="22"/>
        </w:rPr>
        <w:t xml:space="preserve">Şekiller </w:t>
      </w:r>
      <w:r w:rsidR="003C2C84">
        <w:rPr>
          <w:rStyle w:val="FontStyle22"/>
          <w:b w:val="0"/>
          <w:color w:val="auto"/>
          <w:sz w:val="22"/>
          <w:szCs w:val="22"/>
        </w:rPr>
        <w:t>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>istesi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</w:t>
      </w:r>
      <w:r w:rsidR="003C2C84" w:rsidRPr="00B913BE">
        <w:rPr>
          <w:rStyle w:val="FontStyle22"/>
          <w:b w:val="0"/>
          <w:color w:val="auto"/>
          <w:sz w:val="22"/>
          <w:szCs w:val="22"/>
        </w:rPr>
        <w:t>sayfasında roma rakamıyla ve küçük sayfa numarası var mı?</w:t>
      </w:r>
      <w:r w:rsidR="003C2C84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3C2C84" w:rsidRPr="00B913BE">
        <w:rPr>
          <w:rStyle w:val="FontStyle23"/>
          <w:color w:val="auto"/>
          <w:sz w:val="22"/>
          <w:szCs w:val="22"/>
        </w:rPr>
        <w:t xml:space="preserve">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 xml:space="preserve">EVET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>HAYIR</w:t>
      </w:r>
    </w:p>
    <w:p w:rsidR="003C2C84" w:rsidRDefault="003C2C84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3C2C84" w:rsidRPr="007A59B7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Şeki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numarası, </w:t>
      </w:r>
      <w:r>
        <w:rPr>
          <w:rStyle w:val="FontStyle22"/>
          <w:b w:val="0"/>
          <w:color w:val="auto"/>
          <w:sz w:val="22"/>
          <w:szCs w:val="22"/>
        </w:rPr>
        <w:t>şeki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başlığı ve </w:t>
      </w:r>
      <w:r>
        <w:rPr>
          <w:rStyle w:val="FontStyle22"/>
          <w:b w:val="0"/>
          <w:color w:val="auto"/>
          <w:sz w:val="22"/>
          <w:szCs w:val="22"/>
        </w:rPr>
        <w:t>şekil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sayfası </w:t>
      </w:r>
      <w:r w:rsidR="003C2C84">
        <w:rPr>
          <w:rStyle w:val="FontStyle22"/>
          <w:b w:val="0"/>
          <w:color w:val="auto"/>
          <w:sz w:val="22"/>
          <w:szCs w:val="22"/>
        </w:rPr>
        <w:t>başlıkları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sırayla var mı?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ab/>
      </w:r>
      <w:r w:rsidR="003C2C84" w:rsidRPr="007A59B7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3C2C84" w:rsidRPr="007A59B7">
        <w:rPr>
          <w:rStyle w:val="FontStyle23"/>
          <w:color w:val="auto"/>
          <w:sz w:val="22"/>
          <w:szCs w:val="22"/>
        </w:rPr>
        <w:t xml:space="preserve">  </w:t>
      </w:r>
      <w:r w:rsidR="003C2C84" w:rsidRPr="007A59B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7A59B7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7A59B7">
        <w:rPr>
          <w:rStyle w:val="FontStyle23"/>
          <w:color w:val="auto"/>
          <w:sz w:val="22"/>
          <w:szCs w:val="22"/>
        </w:rPr>
        <w:fldChar w:fldCharType="end"/>
      </w:r>
      <w:r w:rsidR="003C2C84" w:rsidRPr="007A59B7">
        <w:rPr>
          <w:rStyle w:val="FontStyle23"/>
          <w:color w:val="auto"/>
          <w:sz w:val="22"/>
          <w:szCs w:val="22"/>
        </w:rPr>
        <w:t xml:space="preserve">EVET  </w:t>
      </w:r>
      <w:r w:rsidR="003C2C84" w:rsidRPr="007A59B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7A59B7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7A59B7">
        <w:rPr>
          <w:rStyle w:val="FontStyle23"/>
          <w:color w:val="auto"/>
          <w:sz w:val="22"/>
          <w:szCs w:val="22"/>
        </w:rPr>
        <w:fldChar w:fldCharType="end"/>
      </w:r>
      <w:r w:rsidR="003C2C84" w:rsidRPr="007A59B7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Şekil</w:t>
      </w:r>
      <w:r w:rsidR="003C2C84">
        <w:rPr>
          <w:rStyle w:val="FontStyle22"/>
          <w:b w:val="0"/>
          <w:color w:val="auto"/>
          <w:sz w:val="22"/>
          <w:szCs w:val="22"/>
        </w:rPr>
        <w:t xml:space="preserve"> numaraları</w:t>
      </w:r>
      <w:r w:rsidR="003C2C84" w:rsidRPr="007A59B7">
        <w:rPr>
          <w:rStyle w:val="FontStyle22"/>
          <w:b w:val="0"/>
          <w:color w:val="auto"/>
          <w:sz w:val="22"/>
          <w:szCs w:val="22"/>
        </w:rPr>
        <w:t xml:space="preserve"> bulundukları bölümün numarası ile başlatıl</w:t>
      </w:r>
      <w:r w:rsidR="003C2C84">
        <w:rPr>
          <w:rStyle w:val="FontStyle22"/>
          <w:b w:val="0"/>
          <w:color w:val="auto"/>
          <w:sz w:val="22"/>
          <w:szCs w:val="22"/>
        </w:rPr>
        <w:t>mış mı?</w:t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3C2C84" w:rsidRPr="00B913BE">
        <w:rPr>
          <w:rStyle w:val="FontStyle23"/>
          <w:color w:val="auto"/>
          <w:sz w:val="22"/>
          <w:szCs w:val="22"/>
        </w:rPr>
        <w:t xml:space="preserve">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 xml:space="preserve">EVET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>HAYIR</w:t>
      </w:r>
    </w:p>
    <w:p w:rsidR="003C2C84" w:rsidRDefault="00701E63" w:rsidP="003C2C84">
      <w:pPr>
        <w:pStyle w:val="Style2"/>
        <w:widowControl/>
        <w:numPr>
          <w:ilvl w:val="0"/>
          <w:numId w:val="16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Şekil</w:t>
      </w:r>
      <w:r w:rsidR="003C2C84" w:rsidRPr="003C2C84">
        <w:rPr>
          <w:rStyle w:val="FontStyle22"/>
          <w:b w:val="0"/>
          <w:color w:val="auto"/>
          <w:sz w:val="22"/>
          <w:szCs w:val="22"/>
        </w:rPr>
        <w:t xml:space="preserve"> başlıkları her kelimenin ilk harfi büyük olacak şekilde yazıl</w:t>
      </w:r>
      <w:r w:rsidR="003C2C84"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 w:rsidR="003C2C84">
        <w:rPr>
          <w:rStyle w:val="FontStyle22"/>
          <w:b w:val="0"/>
          <w:color w:val="auto"/>
          <w:sz w:val="22"/>
          <w:szCs w:val="22"/>
        </w:rPr>
        <w:tab/>
      </w:r>
      <w:r w:rsidR="003C2C84"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="003C2C84" w:rsidRPr="00B913BE">
        <w:rPr>
          <w:rStyle w:val="FontStyle23"/>
          <w:color w:val="auto"/>
          <w:sz w:val="22"/>
          <w:szCs w:val="22"/>
        </w:rPr>
        <w:t xml:space="preserve">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 xml:space="preserve">EVET  </w:t>
      </w:r>
      <w:r w:rsidR="003C2C84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3C2C84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3C2C84" w:rsidRPr="00B913BE">
        <w:rPr>
          <w:rStyle w:val="FontStyle23"/>
          <w:color w:val="auto"/>
          <w:sz w:val="22"/>
          <w:szCs w:val="22"/>
        </w:rPr>
        <w:fldChar w:fldCharType="end"/>
      </w:r>
      <w:r w:rsidR="003C2C84" w:rsidRPr="00B913BE"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lastRenderedPageBreak/>
        <w:t>Özet</w:t>
      </w:r>
      <w:r w:rsidRPr="00905E12">
        <w:rPr>
          <w:rStyle w:val="FontStyle22"/>
          <w:color w:val="auto"/>
          <w:sz w:val="22"/>
          <w:szCs w:val="22"/>
        </w:rPr>
        <w:t xml:space="preserve"> Sayfası</w:t>
      </w:r>
    </w:p>
    <w:p w:rsidR="00A22207" w:rsidRDefault="00A22207" w:rsidP="00A22207">
      <w:pPr>
        <w:pStyle w:val="Style5"/>
        <w:widowControl/>
        <w:numPr>
          <w:ilvl w:val="0"/>
          <w:numId w:val="17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Pr="0024068E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 w:rsidRPr="0024068E">
        <w:rPr>
          <w:rStyle w:val="FontStyle22"/>
          <w:b w:val="0"/>
          <w:color w:val="auto"/>
          <w:sz w:val="22"/>
          <w:szCs w:val="22"/>
        </w:rPr>
        <w:t xml:space="preserve">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Pr="0024068E"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nda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Özet </w:t>
      </w:r>
      <w:r>
        <w:rPr>
          <w:rStyle w:val="FontStyle22"/>
          <w:b w:val="0"/>
          <w:color w:val="auto"/>
          <w:sz w:val="22"/>
          <w:szCs w:val="22"/>
        </w:rPr>
        <w:t>s</w:t>
      </w:r>
      <w:r w:rsidRPr="00905E12">
        <w:rPr>
          <w:rStyle w:val="FontStyle22"/>
          <w:b w:val="0"/>
          <w:color w:val="auto"/>
          <w:sz w:val="22"/>
          <w:szCs w:val="22"/>
        </w:rPr>
        <w:t>ayfası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</w:t>
      </w:r>
      <w:r w:rsidR="00AF0DCC">
        <w:rPr>
          <w:rStyle w:val="FontStyle23"/>
          <w:color w:val="auto"/>
          <w:sz w:val="22"/>
          <w:szCs w:val="22"/>
        </w:rPr>
        <w:t>sadece ilk</w:t>
      </w:r>
      <w:r w:rsidR="00AF0DCC" w:rsidRPr="0024068E">
        <w:rPr>
          <w:rStyle w:val="FontStyle23"/>
          <w:color w:val="auto"/>
          <w:sz w:val="22"/>
          <w:szCs w:val="22"/>
        </w:rPr>
        <w:t xml:space="preserve"> harfi büyük </w:t>
      </w:r>
      <w:r w:rsidRPr="0024068E">
        <w:rPr>
          <w:rStyle w:val="FontStyle23"/>
          <w:color w:val="auto"/>
          <w:sz w:val="22"/>
          <w:szCs w:val="22"/>
        </w:rPr>
        <w:t xml:space="preserve">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A22207" w:rsidRPr="00905E12" w:rsidRDefault="00A22207" w:rsidP="00A22207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P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 xml:space="preserve">Sonraki satırdan itibaren tezin başlığı her kelimenin ilk harfi büyük olacak </w:t>
      </w:r>
    </w:p>
    <w:p w:rsidR="00A22207" w:rsidRDefault="00A22207" w:rsidP="00A22207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>şekilde, ortalı ve kalın yazı tipinde</w:t>
      </w:r>
      <w:r>
        <w:rPr>
          <w:rStyle w:val="FontStyle22"/>
          <w:b w:val="0"/>
          <w:color w:val="auto"/>
          <w:sz w:val="22"/>
          <w:szCs w:val="22"/>
        </w:rPr>
        <w:t xml:space="preserve">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22207" w:rsidRP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>Tez başlığından sonra tezin yazarının isim bilgisi</w:t>
      </w:r>
      <w:r>
        <w:rPr>
          <w:rStyle w:val="FontStyle22"/>
          <w:b w:val="0"/>
          <w:color w:val="auto"/>
          <w:sz w:val="22"/>
          <w:szCs w:val="22"/>
        </w:rPr>
        <w:t xml:space="preserve"> i</w:t>
      </w:r>
      <w:r w:rsidRPr="00A22207">
        <w:rPr>
          <w:rStyle w:val="FontStyle22"/>
          <w:b w:val="0"/>
          <w:color w:val="auto"/>
          <w:sz w:val="22"/>
          <w:szCs w:val="22"/>
        </w:rPr>
        <w:t>lk ad(lar)</w:t>
      </w:r>
      <w:r>
        <w:rPr>
          <w:rStyle w:val="FontStyle22"/>
          <w:b w:val="0"/>
          <w:color w:val="auto"/>
          <w:sz w:val="22"/>
          <w:szCs w:val="22"/>
        </w:rPr>
        <w:t>ın</w:t>
      </w:r>
      <w:r w:rsidRPr="00A22207">
        <w:rPr>
          <w:rStyle w:val="FontStyle22"/>
          <w:b w:val="0"/>
          <w:color w:val="auto"/>
          <w:sz w:val="22"/>
          <w:szCs w:val="22"/>
        </w:rPr>
        <w:t xml:space="preserve"> ilk harfi büyük, </w:t>
      </w:r>
    </w:p>
    <w:p w:rsidR="00A22207" w:rsidRDefault="00735896" w:rsidP="00A22207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22207">
        <w:rPr>
          <w:rStyle w:val="FontStyle22"/>
          <w:b w:val="0"/>
          <w:color w:val="auto"/>
          <w:sz w:val="22"/>
          <w:szCs w:val="22"/>
        </w:rPr>
        <w:t>S</w:t>
      </w:r>
      <w:r w:rsidR="00A22207" w:rsidRPr="00A22207">
        <w:rPr>
          <w:rStyle w:val="FontStyle22"/>
          <w:b w:val="0"/>
          <w:color w:val="auto"/>
          <w:sz w:val="22"/>
          <w:szCs w:val="22"/>
        </w:rPr>
        <w:t>oyad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A22207" w:rsidRPr="00A22207">
        <w:rPr>
          <w:rStyle w:val="FontStyle22"/>
          <w:b w:val="0"/>
          <w:color w:val="auto"/>
          <w:sz w:val="22"/>
          <w:szCs w:val="22"/>
        </w:rPr>
        <w:t>(lar)</w:t>
      </w:r>
      <w:r w:rsidR="00A22207">
        <w:rPr>
          <w:rStyle w:val="FontStyle22"/>
          <w:b w:val="0"/>
          <w:color w:val="auto"/>
          <w:sz w:val="22"/>
          <w:szCs w:val="22"/>
        </w:rPr>
        <w:t>ın</w:t>
      </w:r>
      <w:r w:rsidR="00A22207" w:rsidRPr="00A22207">
        <w:rPr>
          <w:rStyle w:val="FontStyle22"/>
          <w:b w:val="0"/>
          <w:color w:val="auto"/>
          <w:sz w:val="22"/>
          <w:szCs w:val="22"/>
        </w:rPr>
        <w:t xml:space="preserve"> tüm harfler</w:t>
      </w:r>
      <w:r w:rsidR="00A22207">
        <w:rPr>
          <w:rStyle w:val="FontStyle22"/>
          <w:b w:val="0"/>
          <w:color w:val="auto"/>
          <w:sz w:val="22"/>
          <w:szCs w:val="22"/>
        </w:rPr>
        <w:t>i</w:t>
      </w:r>
      <w:r w:rsidR="00A22207" w:rsidRPr="00A22207">
        <w:rPr>
          <w:rStyle w:val="FontStyle22"/>
          <w:b w:val="0"/>
          <w:color w:val="auto"/>
          <w:sz w:val="22"/>
          <w:szCs w:val="22"/>
        </w:rPr>
        <w:t xml:space="preserve"> büyük olacak şekilde yazıl</w:t>
      </w:r>
      <w:r w:rsidR="00A22207">
        <w:rPr>
          <w:rStyle w:val="FontStyle22"/>
          <w:b w:val="0"/>
          <w:color w:val="auto"/>
          <w:sz w:val="22"/>
          <w:szCs w:val="22"/>
        </w:rPr>
        <w:t>mış mı?</w:t>
      </w:r>
      <w:r w:rsidR="00A22207">
        <w:rPr>
          <w:rStyle w:val="FontStyle22"/>
          <w:b w:val="0"/>
          <w:color w:val="auto"/>
          <w:sz w:val="22"/>
          <w:szCs w:val="22"/>
        </w:rPr>
        <w:tab/>
      </w:r>
      <w:r w:rsidR="00A22207">
        <w:rPr>
          <w:rStyle w:val="FontStyle22"/>
          <w:b w:val="0"/>
          <w:color w:val="auto"/>
          <w:sz w:val="22"/>
          <w:szCs w:val="22"/>
        </w:rPr>
        <w:tab/>
      </w:r>
      <w:r w:rsidR="00A22207">
        <w:rPr>
          <w:rStyle w:val="FontStyle22"/>
          <w:b w:val="0"/>
          <w:color w:val="auto"/>
          <w:sz w:val="22"/>
          <w:szCs w:val="22"/>
        </w:rPr>
        <w:tab/>
      </w:r>
      <w:r w:rsidR="00A22207" w:rsidRPr="00923C73">
        <w:rPr>
          <w:rStyle w:val="FontStyle22"/>
          <w:b w:val="0"/>
          <w:color w:val="auto"/>
          <w:sz w:val="22"/>
          <w:szCs w:val="22"/>
        </w:rPr>
        <w:t>:</w:t>
      </w:r>
      <w:r w:rsidR="00A22207">
        <w:rPr>
          <w:rStyle w:val="FontStyle22"/>
          <w:b w:val="0"/>
          <w:color w:val="auto"/>
          <w:sz w:val="22"/>
          <w:szCs w:val="22"/>
        </w:rPr>
        <w:t xml:space="preserve"> </w:t>
      </w:r>
      <w:r w:rsidR="00A22207">
        <w:rPr>
          <w:rStyle w:val="FontStyle23"/>
          <w:color w:val="auto"/>
          <w:sz w:val="22"/>
          <w:szCs w:val="22"/>
        </w:rPr>
        <w:t xml:space="preserve"> </w:t>
      </w:r>
      <w:r w:rsidR="00A22207" w:rsidRPr="004810CD">
        <w:rPr>
          <w:rStyle w:val="FontStyle23"/>
          <w:color w:val="auto"/>
          <w:sz w:val="22"/>
          <w:szCs w:val="22"/>
        </w:rPr>
        <w:t xml:space="preserve"> </w:t>
      </w:r>
      <w:r w:rsidR="00A2220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A22207">
        <w:rPr>
          <w:rStyle w:val="FontStyle23"/>
          <w:color w:val="auto"/>
          <w:sz w:val="22"/>
          <w:szCs w:val="22"/>
        </w:rPr>
        <w:fldChar w:fldCharType="end"/>
      </w:r>
      <w:r w:rsidR="00A22207">
        <w:rPr>
          <w:rStyle w:val="FontStyle23"/>
          <w:color w:val="auto"/>
          <w:sz w:val="22"/>
          <w:szCs w:val="22"/>
        </w:rPr>
        <w:t xml:space="preserve">EVET  </w:t>
      </w:r>
      <w:r w:rsidR="00A22207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A22207">
        <w:rPr>
          <w:rStyle w:val="FontStyle23"/>
          <w:color w:val="auto"/>
          <w:sz w:val="22"/>
          <w:szCs w:val="22"/>
        </w:rPr>
        <w:fldChar w:fldCharType="end"/>
      </w:r>
      <w:r w:rsidR="00A22207">
        <w:rPr>
          <w:rStyle w:val="FontStyle23"/>
          <w:color w:val="auto"/>
          <w:sz w:val="22"/>
          <w:szCs w:val="22"/>
        </w:rPr>
        <w:t>HAYIR</w:t>
      </w:r>
    </w:p>
    <w:p w:rsidR="009900BA" w:rsidRPr="009900BA" w:rsidRDefault="009900BA" w:rsidP="009900BA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T</w:t>
      </w:r>
      <w:r w:rsidRPr="009900BA">
        <w:rPr>
          <w:rStyle w:val="FontStyle22"/>
          <w:b w:val="0"/>
          <w:color w:val="auto"/>
          <w:sz w:val="22"/>
          <w:szCs w:val="22"/>
        </w:rPr>
        <w:t xml:space="preserve">ezin yazarının isim bilgisinden sonraki satırda üniversitenin, enstitünün ve </w:t>
      </w:r>
    </w:p>
    <w:p w:rsidR="009900BA" w:rsidRDefault="009900BA" w:rsidP="009900B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900BA">
        <w:rPr>
          <w:rStyle w:val="FontStyle22"/>
          <w:b w:val="0"/>
          <w:color w:val="auto"/>
          <w:sz w:val="22"/>
          <w:szCs w:val="22"/>
        </w:rPr>
        <w:t>anabilim dalının bilgileri</w:t>
      </w:r>
      <w:r>
        <w:rPr>
          <w:rStyle w:val="FontStyle22"/>
          <w:b w:val="0"/>
          <w:color w:val="auto"/>
          <w:sz w:val="22"/>
          <w:szCs w:val="22"/>
        </w:rPr>
        <w:t xml:space="preserve"> sırasıyla </w:t>
      </w:r>
      <w:r w:rsidRPr="00A22207">
        <w:rPr>
          <w:rStyle w:val="FontStyle22"/>
          <w:b w:val="0"/>
          <w:color w:val="auto"/>
          <w:sz w:val="22"/>
          <w:szCs w:val="22"/>
        </w:rPr>
        <w:t>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C2412B" w:rsidRDefault="009900BA" w:rsidP="009900BA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C2412B">
        <w:rPr>
          <w:rStyle w:val="FontStyle23"/>
          <w:color w:val="auto"/>
          <w:sz w:val="22"/>
          <w:szCs w:val="22"/>
        </w:rPr>
        <w:t>Yazar bilgisinden sonraki satırda danışmanın ismi yazılırken önce Danışman: sonra</w:t>
      </w:r>
    </w:p>
    <w:p w:rsidR="00C2412B" w:rsidRDefault="009900BA" w:rsidP="009900B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C2412B">
        <w:rPr>
          <w:rStyle w:val="FontStyle23"/>
          <w:color w:val="auto"/>
          <w:sz w:val="22"/>
          <w:szCs w:val="22"/>
        </w:rPr>
        <w:t>bir boşluk bırakıp aynı satırda unvan, ad</w:t>
      </w:r>
      <w:r w:rsidR="008A7488" w:rsidRPr="00C2412B">
        <w:rPr>
          <w:rStyle w:val="FontStyle23"/>
          <w:color w:val="auto"/>
          <w:sz w:val="22"/>
          <w:szCs w:val="22"/>
        </w:rPr>
        <w:t xml:space="preserve"> </w:t>
      </w:r>
      <w:r w:rsidRPr="00C2412B">
        <w:rPr>
          <w:rStyle w:val="FontStyle23"/>
          <w:color w:val="auto"/>
          <w:sz w:val="22"/>
          <w:szCs w:val="22"/>
        </w:rPr>
        <w:t xml:space="preserve">(lar) sadece ilk harfi büyük olacak </w:t>
      </w:r>
      <w:r w:rsidRPr="00533760">
        <w:rPr>
          <w:rStyle w:val="FontStyle23"/>
          <w:color w:val="auto"/>
          <w:sz w:val="22"/>
          <w:szCs w:val="22"/>
        </w:rPr>
        <w:t xml:space="preserve">şekilde, </w:t>
      </w:r>
    </w:p>
    <w:p w:rsidR="009900BA" w:rsidRDefault="00C2412B" w:rsidP="009900B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s</w:t>
      </w:r>
      <w:r w:rsidR="009900BA" w:rsidRPr="00533760">
        <w:rPr>
          <w:rStyle w:val="FontStyle23"/>
          <w:color w:val="auto"/>
          <w:sz w:val="22"/>
          <w:szCs w:val="22"/>
        </w:rPr>
        <w:t>oyad</w:t>
      </w:r>
      <w:r w:rsidR="00735896">
        <w:rPr>
          <w:rStyle w:val="FontStyle23"/>
          <w:color w:val="auto"/>
          <w:sz w:val="22"/>
          <w:szCs w:val="22"/>
        </w:rPr>
        <w:t xml:space="preserve"> </w:t>
      </w:r>
      <w:r w:rsidR="009900BA" w:rsidRPr="00533760">
        <w:rPr>
          <w:rStyle w:val="FontStyle23"/>
          <w:color w:val="auto"/>
          <w:sz w:val="22"/>
          <w:szCs w:val="22"/>
        </w:rPr>
        <w:t xml:space="preserve">(lar) tüm harfleri büyük olacak şekilde </w:t>
      </w:r>
      <w:r w:rsidR="009900BA" w:rsidRPr="004C0B1C">
        <w:rPr>
          <w:rStyle w:val="FontStyle23"/>
          <w:color w:val="auto"/>
          <w:sz w:val="22"/>
          <w:szCs w:val="22"/>
        </w:rPr>
        <w:t>normal yazı tipi stilinde</w:t>
      </w:r>
      <w:r>
        <w:rPr>
          <w:rStyle w:val="FontStyle23"/>
          <w:color w:val="auto"/>
          <w:sz w:val="22"/>
          <w:szCs w:val="22"/>
        </w:rPr>
        <w:t xml:space="preserve"> </w:t>
      </w:r>
      <w:r w:rsidR="009900BA" w:rsidRPr="00533760">
        <w:rPr>
          <w:rStyle w:val="FontStyle23"/>
          <w:color w:val="auto"/>
          <w:sz w:val="22"/>
          <w:szCs w:val="22"/>
        </w:rPr>
        <w:t>yazıl</w:t>
      </w:r>
      <w:r w:rsidR="009900BA">
        <w:rPr>
          <w:rStyle w:val="FontStyle23"/>
          <w:color w:val="auto"/>
          <w:sz w:val="22"/>
          <w:szCs w:val="22"/>
        </w:rPr>
        <w:t>mış mı?</w:t>
      </w:r>
      <w:r>
        <w:rPr>
          <w:rStyle w:val="FontStyle23"/>
          <w:color w:val="auto"/>
          <w:sz w:val="22"/>
          <w:szCs w:val="22"/>
        </w:rPr>
        <w:t xml:space="preserve"> </w:t>
      </w:r>
      <w:r w:rsidR="009900BA" w:rsidRPr="00923C73">
        <w:rPr>
          <w:rStyle w:val="FontStyle22"/>
          <w:b w:val="0"/>
          <w:color w:val="auto"/>
          <w:sz w:val="22"/>
          <w:szCs w:val="22"/>
        </w:rPr>
        <w:t>:</w:t>
      </w:r>
      <w:r w:rsidR="009900BA">
        <w:rPr>
          <w:rStyle w:val="FontStyle22"/>
          <w:b w:val="0"/>
          <w:color w:val="auto"/>
          <w:sz w:val="22"/>
          <w:szCs w:val="22"/>
        </w:rPr>
        <w:t xml:space="preserve"> </w:t>
      </w:r>
      <w:r w:rsidR="009900BA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9900BA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9900BA">
        <w:rPr>
          <w:rStyle w:val="FontStyle23"/>
          <w:color w:val="auto"/>
          <w:sz w:val="22"/>
          <w:szCs w:val="22"/>
        </w:rPr>
        <w:fldChar w:fldCharType="end"/>
      </w:r>
      <w:r w:rsidR="009900BA">
        <w:rPr>
          <w:rStyle w:val="FontStyle23"/>
          <w:color w:val="auto"/>
          <w:sz w:val="22"/>
          <w:szCs w:val="22"/>
        </w:rPr>
        <w:t xml:space="preserve">EVET  </w:t>
      </w:r>
      <w:r w:rsidR="009900BA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9900BA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9900BA">
        <w:rPr>
          <w:rStyle w:val="FontStyle23"/>
          <w:color w:val="auto"/>
          <w:sz w:val="22"/>
          <w:szCs w:val="22"/>
        </w:rPr>
        <w:fldChar w:fldCharType="end"/>
      </w:r>
      <w:r w:rsidR="009900BA">
        <w:rPr>
          <w:rStyle w:val="FontStyle23"/>
          <w:color w:val="auto"/>
          <w:sz w:val="22"/>
          <w:szCs w:val="22"/>
        </w:rPr>
        <w:t>HAYIR</w:t>
      </w:r>
    </w:p>
    <w:p w:rsidR="009900BA" w:rsidRDefault="009900BA" w:rsidP="009900BA">
      <w:pPr>
        <w:numPr>
          <w:ilvl w:val="0"/>
          <w:numId w:val="17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 danışman varsa</w:t>
      </w:r>
      <w:r w:rsidRPr="00BA53D9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>birinci danışmanın altındaki satıra ikinci danışmanın</w:t>
      </w:r>
      <w:r w:rsidRPr="00533760">
        <w:rPr>
          <w:rStyle w:val="FontStyle23"/>
          <w:color w:val="auto"/>
          <w:sz w:val="22"/>
          <w:szCs w:val="22"/>
        </w:rPr>
        <w:t xml:space="preserve"> ismi </w:t>
      </w:r>
    </w:p>
    <w:p w:rsidR="009900BA" w:rsidRDefault="009900BA" w:rsidP="009900BA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yazılırken </w:t>
      </w:r>
      <w:r>
        <w:rPr>
          <w:rStyle w:val="FontStyle23"/>
          <w:color w:val="auto"/>
          <w:sz w:val="22"/>
          <w:szCs w:val="22"/>
        </w:rPr>
        <w:t xml:space="preserve">önce İkinci Danışman: sonra bir boşluk bırakıp aynı satırda unvan, </w:t>
      </w:r>
    </w:p>
    <w:p w:rsidR="009900BA" w:rsidRDefault="009900BA" w:rsidP="009900BA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>ad(lar)sadece ilk harfi büyük olacak şekilde, soyad</w:t>
      </w:r>
      <w:r w:rsidR="00735896">
        <w:rPr>
          <w:rStyle w:val="FontStyle23"/>
          <w:color w:val="auto"/>
          <w:sz w:val="22"/>
          <w:szCs w:val="22"/>
        </w:rPr>
        <w:t xml:space="preserve"> </w:t>
      </w:r>
      <w:r w:rsidRPr="00533760">
        <w:rPr>
          <w:rStyle w:val="FontStyle23"/>
          <w:color w:val="auto"/>
          <w:sz w:val="22"/>
          <w:szCs w:val="22"/>
        </w:rPr>
        <w:t>(lar) tüm harfleri büyük olacak</w:t>
      </w:r>
    </w:p>
    <w:p w:rsidR="009900BA" w:rsidRPr="00DB7DA4" w:rsidRDefault="009900BA" w:rsidP="009900BA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 w:rsidRPr="00533760">
        <w:rPr>
          <w:rStyle w:val="FontStyle23"/>
          <w:color w:val="auto"/>
          <w:sz w:val="22"/>
          <w:szCs w:val="22"/>
        </w:rPr>
        <w:t xml:space="preserve">şekilde </w:t>
      </w:r>
      <w:r w:rsidRPr="004C0B1C">
        <w:rPr>
          <w:rStyle w:val="FontStyle23"/>
          <w:color w:val="auto"/>
          <w:sz w:val="22"/>
          <w:szCs w:val="22"/>
        </w:rPr>
        <w:t xml:space="preserve">normal yazı tipi stilinde </w:t>
      </w:r>
      <w:r w:rsidRPr="00533760">
        <w:rPr>
          <w:rStyle w:val="FontStyle23"/>
          <w:color w:val="auto"/>
          <w:sz w:val="22"/>
          <w:szCs w:val="22"/>
        </w:rPr>
        <w:t>yazıl</w:t>
      </w:r>
      <w:r>
        <w:rPr>
          <w:rStyle w:val="FontStyle23"/>
          <w:color w:val="auto"/>
          <w:sz w:val="22"/>
          <w:szCs w:val="22"/>
        </w:rPr>
        <w:t>mış mı?</w:t>
      </w:r>
      <w:r w:rsidRPr="00533760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9900BA" w:rsidRDefault="009900BA" w:rsidP="002921C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900BA">
        <w:rPr>
          <w:rStyle w:val="FontStyle23"/>
          <w:color w:val="auto"/>
          <w:sz w:val="22"/>
          <w:szCs w:val="22"/>
        </w:rPr>
        <w:t>Danışman bilgisinden sonra</w:t>
      </w:r>
      <w:r>
        <w:rPr>
          <w:rStyle w:val="FontStyle23"/>
          <w:color w:val="auto"/>
          <w:sz w:val="22"/>
          <w:szCs w:val="22"/>
        </w:rPr>
        <w:t>ki satırda</w:t>
      </w:r>
      <w:r w:rsidRPr="009900BA">
        <w:rPr>
          <w:rStyle w:val="FontStyle23"/>
          <w:color w:val="auto"/>
          <w:sz w:val="22"/>
          <w:szCs w:val="22"/>
        </w:rPr>
        <w:t xml:space="preserve"> tezin onaylanıp enstitüye teslim edildiği </w:t>
      </w:r>
    </w:p>
    <w:p w:rsidR="009900BA" w:rsidRDefault="009900BA" w:rsidP="009900B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900BA">
        <w:rPr>
          <w:rStyle w:val="FontStyle23"/>
          <w:color w:val="auto"/>
          <w:sz w:val="22"/>
          <w:szCs w:val="22"/>
        </w:rPr>
        <w:t>yıl yazılmış mı?</w:t>
      </w:r>
      <w:r w:rsidRPr="009900BA">
        <w:rPr>
          <w:rStyle w:val="FontStyle22"/>
          <w:b w:val="0"/>
          <w:color w:val="auto"/>
          <w:sz w:val="22"/>
          <w:szCs w:val="22"/>
        </w:rPr>
        <w:t xml:space="preserve"> </w:t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</w:r>
      <w:r w:rsidRPr="009900BA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9900BA">
        <w:rPr>
          <w:rStyle w:val="FontStyle23"/>
          <w:color w:val="auto"/>
          <w:sz w:val="22"/>
          <w:szCs w:val="22"/>
        </w:rPr>
        <w:t xml:space="preserve">  </w:t>
      </w:r>
      <w:r w:rsidRPr="009900BA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900BA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900BA">
        <w:rPr>
          <w:rStyle w:val="FontStyle23"/>
          <w:color w:val="auto"/>
          <w:sz w:val="22"/>
          <w:szCs w:val="22"/>
        </w:rPr>
        <w:fldChar w:fldCharType="end"/>
      </w:r>
      <w:r w:rsidRPr="009900BA">
        <w:rPr>
          <w:rStyle w:val="FontStyle23"/>
          <w:color w:val="auto"/>
          <w:sz w:val="22"/>
          <w:szCs w:val="22"/>
        </w:rPr>
        <w:t xml:space="preserve">EVET  </w:t>
      </w:r>
      <w:r w:rsidRPr="009900BA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900BA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900BA">
        <w:rPr>
          <w:rStyle w:val="FontStyle23"/>
          <w:color w:val="auto"/>
          <w:sz w:val="22"/>
          <w:szCs w:val="22"/>
        </w:rPr>
        <w:fldChar w:fldCharType="end"/>
      </w:r>
      <w:r w:rsidRPr="009900BA">
        <w:rPr>
          <w:rStyle w:val="FontStyle23"/>
          <w:color w:val="auto"/>
          <w:sz w:val="22"/>
          <w:szCs w:val="22"/>
        </w:rPr>
        <w:t>HAYIR</w:t>
      </w:r>
    </w:p>
    <w:p w:rsidR="00B91091" w:rsidRPr="00B91091" w:rsidRDefault="00B91091" w:rsidP="002921C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091">
        <w:rPr>
          <w:rStyle w:val="FontStyle22"/>
          <w:b w:val="0"/>
          <w:color w:val="auto"/>
          <w:sz w:val="22"/>
          <w:szCs w:val="22"/>
        </w:rPr>
        <w:t>Yıl bilgisinden sonra bir satır boşluk bırakılmış ve özete geçilmiş mi?</w:t>
      </w:r>
      <w:r w:rsidRPr="00B91091">
        <w:rPr>
          <w:rStyle w:val="FontStyle22"/>
          <w:b w:val="0"/>
          <w:color w:val="auto"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A22207" w:rsidRPr="00C2412B" w:rsidRDefault="00B91091" w:rsidP="00B9109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C2412B">
        <w:rPr>
          <w:rFonts w:ascii="Times New Roman" w:hAnsi="Times New Roman"/>
          <w:bCs/>
          <w:sz w:val="22"/>
          <w:szCs w:val="22"/>
        </w:rPr>
        <w:t xml:space="preserve">Özet </w:t>
      </w:r>
      <w:r w:rsidRPr="00C2412B">
        <w:rPr>
          <w:rFonts w:ascii="Times New Roman" w:hAnsi="Times New Roman"/>
          <w:bCs/>
          <w:i/>
          <w:sz w:val="22"/>
          <w:szCs w:val="22"/>
        </w:rPr>
        <w:t xml:space="preserve">Amaç, Yöntem, Bulgular ve Sonuç ve </w:t>
      </w:r>
      <w:r w:rsidR="008A7488" w:rsidRPr="00C2412B">
        <w:rPr>
          <w:rFonts w:ascii="Times New Roman" w:hAnsi="Times New Roman"/>
          <w:bCs/>
          <w:i/>
          <w:sz w:val="22"/>
          <w:szCs w:val="22"/>
        </w:rPr>
        <w:t>Öneriler</w:t>
      </w:r>
      <w:r w:rsidRPr="00C2412B">
        <w:rPr>
          <w:rFonts w:ascii="Times New Roman" w:hAnsi="Times New Roman"/>
          <w:bCs/>
          <w:sz w:val="22"/>
          <w:szCs w:val="22"/>
        </w:rPr>
        <w:t xml:space="preserve"> başlıklarından oluşmakta mı?</w:t>
      </w:r>
      <w:r w:rsidR="00C2412B">
        <w:rPr>
          <w:rFonts w:ascii="Times New Roman" w:hAnsi="Times New Roman"/>
          <w:bCs/>
          <w:sz w:val="22"/>
          <w:szCs w:val="22"/>
        </w:rPr>
        <w:tab/>
        <w:t xml:space="preserve"> </w:t>
      </w:r>
      <w:r w:rsidR="00A22207" w:rsidRPr="00C2412B">
        <w:rPr>
          <w:rStyle w:val="FontStyle22"/>
          <w:b w:val="0"/>
          <w:color w:val="auto"/>
          <w:sz w:val="22"/>
          <w:szCs w:val="22"/>
        </w:rPr>
        <w:t xml:space="preserve">: </w:t>
      </w:r>
      <w:r w:rsidR="00A22207" w:rsidRPr="00C2412B">
        <w:rPr>
          <w:rStyle w:val="FontStyle23"/>
          <w:color w:val="auto"/>
          <w:sz w:val="22"/>
          <w:szCs w:val="22"/>
        </w:rPr>
        <w:t xml:space="preserve"> </w:t>
      </w:r>
      <w:r w:rsidR="00A22207" w:rsidRPr="00C2412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 w:rsidRPr="00C2412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A22207" w:rsidRPr="00C2412B">
        <w:rPr>
          <w:rStyle w:val="FontStyle23"/>
          <w:color w:val="auto"/>
          <w:sz w:val="22"/>
          <w:szCs w:val="22"/>
        </w:rPr>
        <w:fldChar w:fldCharType="end"/>
      </w:r>
      <w:r w:rsidR="00A22207" w:rsidRPr="00C2412B">
        <w:rPr>
          <w:rStyle w:val="FontStyle23"/>
          <w:color w:val="auto"/>
          <w:sz w:val="22"/>
          <w:szCs w:val="22"/>
        </w:rPr>
        <w:t xml:space="preserve">EVET  </w:t>
      </w:r>
      <w:r w:rsidR="00A22207" w:rsidRPr="00C2412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 w:rsidRPr="00C2412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A22207" w:rsidRPr="00C2412B">
        <w:rPr>
          <w:rStyle w:val="FontStyle23"/>
          <w:color w:val="auto"/>
          <w:sz w:val="22"/>
          <w:szCs w:val="22"/>
        </w:rPr>
        <w:fldChar w:fldCharType="end"/>
      </w:r>
      <w:r w:rsidR="00A22207" w:rsidRPr="00C2412B">
        <w:rPr>
          <w:rStyle w:val="FontStyle23"/>
          <w:color w:val="auto"/>
          <w:sz w:val="22"/>
          <w:szCs w:val="22"/>
        </w:rPr>
        <w:t>HAYIR</w:t>
      </w:r>
    </w:p>
    <w:p w:rsidR="00B91091" w:rsidRPr="00B91091" w:rsidRDefault="00B91091" w:rsidP="002921C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 xml:space="preserve">Her başlık 1,25cm girinti olacak şekilde başlamış mı? </w:t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="00CF764B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B91091" w:rsidRPr="00B91091" w:rsidRDefault="00B91091" w:rsidP="00B9109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İ</w:t>
      </w:r>
      <w:r w:rsidRPr="00B91091">
        <w:rPr>
          <w:rFonts w:ascii="Times New Roman" w:hAnsi="Times New Roman"/>
          <w:bCs/>
          <w:sz w:val="22"/>
          <w:szCs w:val="22"/>
        </w:rPr>
        <w:t xml:space="preserve">lgili başlık kalın yazı tipinde yazıldıktan sonra başlıkla ilgili içerik normal yazı </w:t>
      </w:r>
    </w:p>
    <w:p w:rsidR="00B91091" w:rsidRPr="00B91091" w:rsidRDefault="00B91091" w:rsidP="00B9109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>tipinde yazıl</w:t>
      </w:r>
      <w:r>
        <w:rPr>
          <w:rFonts w:ascii="Times New Roman" w:hAnsi="Times New Roman"/>
          <w:bCs/>
          <w:sz w:val="22"/>
          <w:szCs w:val="22"/>
        </w:rPr>
        <w:t>mış mı?</w:t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B91091" w:rsidRPr="00B91091" w:rsidRDefault="00B91091" w:rsidP="00B91091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Fonts w:ascii="Times New Roman" w:hAnsi="Times New Roman"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>Özet tamamlandıktan sonra bir satır boşluk bırakılm</w:t>
      </w:r>
      <w:r>
        <w:rPr>
          <w:rFonts w:ascii="Times New Roman" w:hAnsi="Times New Roman"/>
          <w:bCs/>
          <w:sz w:val="22"/>
          <w:szCs w:val="22"/>
        </w:rPr>
        <w:t xml:space="preserve">ış </w:t>
      </w:r>
      <w:r w:rsidRPr="00B91091">
        <w:rPr>
          <w:rFonts w:ascii="Times New Roman" w:hAnsi="Times New Roman"/>
          <w:bCs/>
          <w:sz w:val="22"/>
          <w:szCs w:val="22"/>
        </w:rPr>
        <w:t xml:space="preserve">ve sola yaslı olacak </w:t>
      </w:r>
    </w:p>
    <w:p w:rsidR="00B91091" w:rsidRDefault="00B91091" w:rsidP="00B91091">
      <w:pPr>
        <w:pStyle w:val="Style2"/>
        <w:widowControl/>
        <w:spacing w:line="360" w:lineRule="auto"/>
        <w:ind w:left="720"/>
        <w:jc w:val="left"/>
        <w:rPr>
          <w:rFonts w:ascii="Times New Roman" w:hAnsi="Times New Roman"/>
          <w:bCs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 xml:space="preserve">şekilde anahtar kelimeler sadece ilk kelimenin ilk harfi büyük olacak şekilde </w:t>
      </w:r>
    </w:p>
    <w:p w:rsidR="00B91091" w:rsidRPr="00B91091" w:rsidRDefault="00B91091" w:rsidP="00B9109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B91091">
        <w:rPr>
          <w:rFonts w:ascii="Times New Roman" w:hAnsi="Times New Roman"/>
          <w:bCs/>
          <w:sz w:val="22"/>
          <w:szCs w:val="22"/>
        </w:rPr>
        <w:t>yazıl</w:t>
      </w:r>
      <w:r>
        <w:rPr>
          <w:rFonts w:ascii="Times New Roman" w:hAnsi="Times New Roman"/>
          <w:bCs/>
          <w:sz w:val="22"/>
          <w:szCs w:val="22"/>
        </w:rPr>
        <w:t>mış mı?</w:t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832893" w:rsidRDefault="00832893" w:rsidP="00D42809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832893">
        <w:rPr>
          <w:rFonts w:ascii="Times New Roman" w:hAnsi="Times New Roman"/>
          <w:bCs/>
          <w:sz w:val="22"/>
          <w:szCs w:val="22"/>
        </w:rPr>
        <w:t>Anahtar kelimeler en az 3, en fazla 8 kelimeden oluş</w:t>
      </w:r>
      <w:r>
        <w:rPr>
          <w:rFonts w:ascii="Times New Roman" w:hAnsi="Times New Roman"/>
          <w:bCs/>
          <w:sz w:val="22"/>
          <w:szCs w:val="22"/>
        </w:rPr>
        <w:t xml:space="preserve">muş mu? </w:t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D42809" w:rsidRDefault="00D42809" w:rsidP="00D42809">
      <w:pPr>
        <w:numPr>
          <w:ilvl w:val="0"/>
          <w:numId w:val="17"/>
        </w:numPr>
        <w:spacing w:line="360" w:lineRule="auto"/>
        <w:rPr>
          <w:rFonts w:ascii="Times New Roman" w:hAnsi="Times New Roman"/>
          <w:bCs/>
          <w:sz w:val="22"/>
          <w:szCs w:val="22"/>
        </w:rPr>
      </w:pPr>
      <w:r w:rsidRPr="00D42809">
        <w:rPr>
          <w:rFonts w:ascii="Times New Roman" w:hAnsi="Times New Roman"/>
          <w:bCs/>
          <w:sz w:val="22"/>
          <w:szCs w:val="22"/>
        </w:rPr>
        <w:t>Anahtar kelimeler sadece ilk kelime</w:t>
      </w:r>
      <w:r>
        <w:rPr>
          <w:rFonts w:ascii="Times New Roman" w:hAnsi="Times New Roman"/>
          <w:bCs/>
          <w:sz w:val="22"/>
          <w:szCs w:val="22"/>
        </w:rPr>
        <w:t>ler</w:t>
      </w:r>
      <w:r w:rsidRPr="00D42809">
        <w:rPr>
          <w:rFonts w:ascii="Times New Roman" w:hAnsi="Times New Roman"/>
          <w:bCs/>
          <w:sz w:val="22"/>
          <w:szCs w:val="22"/>
        </w:rPr>
        <w:t>in ilk harf</w:t>
      </w:r>
      <w:r>
        <w:rPr>
          <w:rFonts w:ascii="Times New Roman" w:hAnsi="Times New Roman"/>
          <w:bCs/>
          <w:sz w:val="22"/>
          <w:szCs w:val="22"/>
        </w:rPr>
        <w:t>ler</w:t>
      </w:r>
      <w:r w:rsidRPr="00D42809">
        <w:rPr>
          <w:rFonts w:ascii="Times New Roman" w:hAnsi="Times New Roman"/>
          <w:bCs/>
          <w:sz w:val="22"/>
          <w:szCs w:val="22"/>
        </w:rPr>
        <w:t xml:space="preserve">i büyük diğer harfleri küçük </w:t>
      </w:r>
    </w:p>
    <w:p w:rsidR="00D42809" w:rsidRDefault="00D42809" w:rsidP="00D42809">
      <w:pPr>
        <w:spacing w:line="360" w:lineRule="auto"/>
        <w:ind w:left="720"/>
        <w:rPr>
          <w:rFonts w:ascii="Times New Roman" w:hAnsi="Times New Roman"/>
          <w:bCs/>
          <w:sz w:val="22"/>
          <w:szCs w:val="22"/>
        </w:rPr>
      </w:pPr>
      <w:r w:rsidRPr="00D42809">
        <w:rPr>
          <w:rFonts w:ascii="Times New Roman" w:hAnsi="Times New Roman"/>
          <w:bCs/>
          <w:sz w:val="22"/>
          <w:szCs w:val="22"/>
        </w:rPr>
        <w:t>ol</w:t>
      </w:r>
      <w:r>
        <w:rPr>
          <w:rFonts w:ascii="Times New Roman" w:hAnsi="Times New Roman"/>
          <w:bCs/>
          <w:sz w:val="22"/>
          <w:szCs w:val="22"/>
        </w:rPr>
        <w:t xml:space="preserve">acak şekilde yazılmış mı? </w:t>
      </w:r>
      <w:r w:rsidRPr="00D42809">
        <w:rPr>
          <w:rFonts w:ascii="Times New Roman" w:hAnsi="Times New Roman"/>
          <w:bCs/>
          <w:sz w:val="22"/>
          <w:szCs w:val="22"/>
        </w:rPr>
        <w:t xml:space="preserve">(özel isim, kısaltma vb. dilbilgisi kuralları </w:t>
      </w:r>
    </w:p>
    <w:p w:rsidR="00D42809" w:rsidRPr="00D42809" w:rsidRDefault="00D42809" w:rsidP="00D42809">
      <w:pPr>
        <w:spacing w:line="360" w:lineRule="auto"/>
        <w:ind w:left="720"/>
        <w:rPr>
          <w:rStyle w:val="FontStyle23"/>
          <w:color w:val="auto"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ç</w:t>
      </w:r>
      <w:r w:rsidRPr="00D42809">
        <w:rPr>
          <w:rFonts w:ascii="Times New Roman" w:hAnsi="Times New Roman"/>
          <w:bCs/>
          <w:sz w:val="22"/>
          <w:szCs w:val="22"/>
        </w:rPr>
        <w:t>erçevesinde büyük har</w:t>
      </w:r>
      <w:r>
        <w:rPr>
          <w:rFonts w:ascii="Times New Roman" w:hAnsi="Times New Roman"/>
          <w:bCs/>
          <w:sz w:val="22"/>
          <w:szCs w:val="22"/>
        </w:rPr>
        <w:t>fle yazılması gerekenler hariç)</w:t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Fonts w:ascii="Times New Roman" w:hAnsi="Times New Roman"/>
          <w:bCs/>
          <w:sz w:val="22"/>
          <w:szCs w:val="22"/>
        </w:rPr>
        <w:tab/>
      </w:r>
      <w:r w:rsidRPr="00B9109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091">
        <w:rPr>
          <w:rStyle w:val="FontStyle23"/>
          <w:color w:val="auto"/>
          <w:sz w:val="22"/>
          <w:szCs w:val="22"/>
        </w:rPr>
        <w:t xml:space="preserve">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 xml:space="preserve">EVET  </w:t>
      </w:r>
      <w:r w:rsidRPr="00B9109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09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091">
        <w:rPr>
          <w:rStyle w:val="FontStyle23"/>
          <w:color w:val="auto"/>
          <w:sz w:val="22"/>
          <w:szCs w:val="22"/>
        </w:rPr>
        <w:fldChar w:fldCharType="end"/>
      </w:r>
      <w:r w:rsidRPr="00B91091">
        <w:rPr>
          <w:rStyle w:val="FontStyle23"/>
          <w:color w:val="auto"/>
          <w:sz w:val="22"/>
          <w:szCs w:val="22"/>
        </w:rPr>
        <w:t>HAYIR</w:t>
      </w:r>
    </w:p>
    <w:p w:rsidR="006313AB" w:rsidRPr="006313AB" w:rsidRDefault="006313AB" w:rsidP="00D42809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Özet</w:t>
      </w:r>
      <w:r w:rsidR="00A22207" w:rsidRPr="00B913BE">
        <w:rPr>
          <w:rStyle w:val="FontStyle22"/>
          <w:b w:val="0"/>
          <w:color w:val="auto"/>
          <w:sz w:val="22"/>
          <w:szCs w:val="22"/>
        </w:rPr>
        <w:t xml:space="preserve"> sayfasında </w:t>
      </w:r>
      <w:r w:rsidRPr="006313AB">
        <w:rPr>
          <w:rStyle w:val="FontStyle22"/>
          <w:b w:val="0"/>
          <w:color w:val="auto"/>
          <w:sz w:val="22"/>
          <w:szCs w:val="22"/>
        </w:rPr>
        <w:t>Arap rakamları kullanıl</w:t>
      </w:r>
      <w:r>
        <w:rPr>
          <w:rStyle w:val="FontStyle22"/>
          <w:b w:val="0"/>
          <w:color w:val="auto"/>
          <w:sz w:val="22"/>
          <w:szCs w:val="22"/>
        </w:rPr>
        <w:t>mış</w:t>
      </w:r>
      <w:r w:rsidRPr="006313AB">
        <w:rPr>
          <w:rStyle w:val="FontStyle22"/>
          <w:b w:val="0"/>
          <w:color w:val="auto"/>
          <w:sz w:val="22"/>
          <w:szCs w:val="22"/>
        </w:rPr>
        <w:t xml:space="preserve"> ve özet </w:t>
      </w:r>
      <w:r>
        <w:rPr>
          <w:rStyle w:val="FontStyle22"/>
          <w:b w:val="0"/>
          <w:color w:val="auto"/>
          <w:sz w:val="22"/>
          <w:szCs w:val="22"/>
        </w:rPr>
        <w:t xml:space="preserve">sayfası </w:t>
      </w:r>
      <w:r w:rsidRPr="006313AB">
        <w:rPr>
          <w:rStyle w:val="FontStyle22"/>
          <w:b w:val="0"/>
          <w:color w:val="auto"/>
          <w:sz w:val="22"/>
          <w:szCs w:val="22"/>
        </w:rPr>
        <w:t xml:space="preserve">1 rakamıyla </w:t>
      </w:r>
    </w:p>
    <w:p w:rsidR="00A22207" w:rsidRPr="00B913BE" w:rsidRDefault="006313AB" w:rsidP="00D42809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6313AB">
        <w:rPr>
          <w:rStyle w:val="FontStyle22"/>
          <w:b w:val="0"/>
          <w:color w:val="auto"/>
          <w:sz w:val="22"/>
          <w:szCs w:val="22"/>
        </w:rPr>
        <w:t>başla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A22207" w:rsidRPr="00B913BE">
        <w:rPr>
          <w:rStyle w:val="FontStyle22"/>
          <w:b w:val="0"/>
          <w:color w:val="auto"/>
          <w:sz w:val="22"/>
          <w:szCs w:val="22"/>
        </w:rPr>
        <w:tab/>
      </w:r>
      <w:r w:rsidR="00A22207"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A22207" w:rsidRPr="00B913BE">
        <w:rPr>
          <w:rStyle w:val="FontStyle23"/>
          <w:color w:val="auto"/>
          <w:sz w:val="22"/>
          <w:szCs w:val="22"/>
        </w:rPr>
        <w:t xml:space="preserve">  </w:t>
      </w:r>
      <w:r w:rsidR="00A22207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A22207" w:rsidRPr="00B913BE">
        <w:rPr>
          <w:rStyle w:val="FontStyle23"/>
          <w:color w:val="auto"/>
          <w:sz w:val="22"/>
          <w:szCs w:val="22"/>
        </w:rPr>
        <w:fldChar w:fldCharType="end"/>
      </w:r>
      <w:r w:rsidR="00A22207" w:rsidRPr="00B913BE">
        <w:rPr>
          <w:rStyle w:val="FontStyle23"/>
          <w:color w:val="auto"/>
          <w:sz w:val="22"/>
          <w:szCs w:val="22"/>
        </w:rPr>
        <w:t xml:space="preserve">EVET  </w:t>
      </w:r>
      <w:r w:rsidR="00A22207"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22207"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A22207" w:rsidRPr="00B913BE">
        <w:rPr>
          <w:rStyle w:val="FontStyle23"/>
          <w:color w:val="auto"/>
          <w:sz w:val="22"/>
          <w:szCs w:val="22"/>
        </w:rPr>
        <w:fldChar w:fldCharType="end"/>
      </w:r>
      <w:r w:rsidR="00A22207" w:rsidRPr="00B913BE">
        <w:rPr>
          <w:rStyle w:val="FontStyle23"/>
          <w:color w:val="auto"/>
          <w:sz w:val="22"/>
          <w:szCs w:val="22"/>
        </w:rPr>
        <w:t>HAYIR</w:t>
      </w:r>
    </w:p>
    <w:p w:rsidR="00A22207" w:rsidRDefault="00A22207" w:rsidP="00A22207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B913BE">
        <w:rPr>
          <w:rStyle w:val="FontStyle22"/>
          <w:b w:val="0"/>
          <w:color w:val="auto"/>
          <w:sz w:val="22"/>
          <w:szCs w:val="22"/>
        </w:rPr>
        <w:lastRenderedPageBreak/>
        <w:t>Sayfa numarası yazı tipi Times New Roman ve yazı tipi boyutu 12 mi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6313AB" w:rsidRPr="006313AB" w:rsidRDefault="006313AB" w:rsidP="006313AB">
      <w:pPr>
        <w:pStyle w:val="Style2"/>
        <w:widowControl/>
        <w:numPr>
          <w:ilvl w:val="0"/>
          <w:numId w:val="17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Aynı özellikler İngilizce özet sayfasında da var mı</w:t>
      </w:r>
      <w:r w:rsidRPr="00B913BE">
        <w:rPr>
          <w:rStyle w:val="FontStyle22"/>
          <w:b w:val="0"/>
          <w:color w:val="auto"/>
          <w:sz w:val="22"/>
          <w:szCs w:val="22"/>
        </w:rPr>
        <w:t>?</w:t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B913B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B913BE">
        <w:rPr>
          <w:rStyle w:val="FontStyle23"/>
          <w:color w:val="auto"/>
          <w:sz w:val="22"/>
          <w:szCs w:val="22"/>
        </w:rPr>
        <w:t xml:space="preserve">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 xml:space="preserve">EVET  </w:t>
      </w:r>
      <w:r w:rsidRPr="00B913B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B913B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B913BE">
        <w:rPr>
          <w:rStyle w:val="FontStyle23"/>
          <w:color w:val="auto"/>
          <w:sz w:val="22"/>
          <w:szCs w:val="22"/>
        </w:rPr>
        <w:fldChar w:fldCharType="end"/>
      </w:r>
      <w:r w:rsidRPr="00B913BE">
        <w:rPr>
          <w:rStyle w:val="FontStyle23"/>
          <w:color w:val="auto"/>
          <w:sz w:val="22"/>
          <w:szCs w:val="22"/>
        </w:rPr>
        <w:t>HAYIR</w:t>
      </w:r>
    </w:p>
    <w:p w:rsidR="00CC6279" w:rsidRDefault="00CC6279" w:rsidP="00DB7DA4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1422E8" w:rsidRDefault="001422E8" w:rsidP="00DB7DA4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425516" w:rsidRDefault="00425516" w:rsidP="00425516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Birinci Bölüm</w:t>
      </w:r>
    </w:p>
    <w:p w:rsidR="00425516" w:rsidRDefault="00425516" w:rsidP="00425516">
      <w:pPr>
        <w:pStyle w:val="Style5"/>
        <w:widowControl/>
        <w:numPr>
          <w:ilvl w:val="0"/>
          <w:numId w:val="18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Pr="0024068E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 w:rsidR="005E2DCB"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irinci 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425516" w:rsidRPr="00905E12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2921C1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 xml:space="preserve">Sonraki satırdan itibaren 1. Giriş başlığı </w:t>
      </w:r>
      <w:r w:rsidRPr="00425516">
        <w:rPr>
          <w:rStyle w:val="FontStyle23"/>
          <w:color w:val="auto"/>
          <w:sz w:val="22"/>
          <w:szCs w:val="22"/>
        </w:rPr>
        <w:t xml:space="preserve">ortalı ve kalın yazı tipi stilinde </w:t>
      </w:r>
    </w:p>
    <w:p w:rsid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3"/>
          <w:color w:val="auto"/>
          <w:sz w:val="22"/>
          <w:szCs w:val="22"/>
        </w:rPr>
        <w:t>yazılmış mı?</w:t>
      </w:r>
      <w:r w:rsidRPr="00425516">
        <w:rPr>
          <w:rStyle w:val="FontStyle22"/>
          <w:b w:val="0"/>
          <w:color w:val="auto"/>
          <w:sz w:val="22"/>
          <w:szCs w:val="22"/>
        </w:rPr>
        <w:t xml:space="preserve">  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C2412B" w:rsidRDefault="00C2412B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425516" w:rsidRP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1. Giriş başlığından sonra bir satır boşluk bırakıl</w:t>
      </w:r>
      <w:r>
        <w:rPr>
          <w:rStyle w:val="FontStyle22"/>
          <w:b w:val="0"/>
          <w:color w:val="auto"/>
          <w:sz w:val="22"/>
          <w:szCs w:val="22"/>
        </w:rPr>
        <w:t>arak</w:t>
      </w:r>
      <w:r w:rsidRPr="00425516">
        <w:rPr>
          <w:rStyle w:val="FontStyle22"/>
          <w:b w:val="0"/>
          <w:color w:val="auto"/>
          <w:sz w:val="22"/>
          <w:szCs w:val="22"/>
        </w:rPr>
        <w:t xml:space="preserve"> birinci bölüme kısa </w:t>
      </w:r>
    </w:p>
    <w:p w:rsid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ir giriş yapıl</w:t>
      </w:r>
      <w:r>
        <w:rPr>
          <w:rStyle w:val="FontStyle22"/>
          <w:b w:val="0"/>
          <w:color w:val="auto"/>
          <w:sz w:val="22"/>
          <w:szCs w:val="22"/>
        </w:rPr>
        <w:t xml:space="preserve">mış 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425516" w:rsidRPr="00425516" w:rsidRDefault="00425516" w:rsidP="00425516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 xml:space="preserve">Kısa bir girişten sonra tezin problem durumu, araştırmanın önemi, </w:t>
      </w:r>
    </w:p>
    <w:p w:rsid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2"/>
          <w:b w:val="0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varsayım/sayıltılar, sınırlılıklar, tanımlar ve kısalt</w:t>
      </w:r>
      <w:r>
        <w:rPr>
          <w:rStyle w:val="FontStyle22"/>
          <w:b w:val="0"/>
          <w:color w:val="auto"/>
          <w:sz w:val="22"/>
          <w:szCs w:val="22"/>
        </w:rPr>
        <w:t>malar gibi tezin temel unsurları</w:t>
      </w:r>
    </w:p>
    <w:p w:rsid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sırasıyla açıklan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FB01CE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F0DCC" w:rsidRDefault="00AC1774" w:rsidP="00ED6FD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425516" w:rsidRDefault="00425516" w:rsidP="002921C1">
      <w:pPr>
        <w:pStyle w:val="Style2"/>
        <w:widowControl/>
        <w:numPr>
          <w:ilvl w:val="0"/>
          <w:numId w:val="18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425516" w:rsidRPr="00425516" w:rsidRDefault="00425516" w:rsidP="0042551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>ilk</w:t>
      </w:r>
      <w:r>
        <w:rPr>
          <w:rStyle w:val="FontStyle23"/>
          <w:color w:val="auto"/>
          <w:sz w:val="22"/>
          <w:szCs w:val="22"/>
        </w:rPr>
        <w:t xml:space="preserve"> kısmını inceleyiniz.)</w:t>
      </w:r>
    </w:p>
    <w:p w:rsidR="005837EF" w:rsidRDefault="005837EF" w:rsidP="00644913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644913" w:rsidRDefault="00644913" w:rsidP="00644913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İkinci Bölüm</w:t>
      </w:r>
    </w:p>
    <w:p w:rsidR="00644913" w:rsidRDefault="00644913" w:rsidP="00644913">
      <w:pPr>
        <w:pStyle w:val="Style5"/>
        <w:widowControl/>
        <w:numPr>
          <w:ilvl w:val="0"/>
          <w:numId w:val="19"/>
        </w:numPr>
        <w:spacing w:line="360" w:lineRule="auto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Pr="0024068E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İkinci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644913" w:rsidRPr="00905E12" w:rsidRDefault="00644913" w:rsidP="0064491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lastRenderedPageBreak/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 xml:space="preserve">Sonraki satırdan itibaren 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2. Kavramsal/Kuramsal Çerçeve </w:t>
      </w:r>
      <w:r w:rsidRPr="00425516">
        <w:rPr>
          <w:rStyle w:val="FontStyle22"/>
          <w:b w:val="0"/>
          <w:color w:val="auto"/>
          <w:sz w:val="22"/>
          <w:szCs w:val="22"/>
        </w:rPr>
        <w:t xml:space="preserve">başlığı </w:t>
      </w:r>
      <w:r w:rsidRPr="00425516">
        <w:rPr>
          <w:rStyle w:val="FontStyle23"/>
          <w:color w:val="auto"/>
          <w:sz w:val="22"/>
          <w:szCs w:val="22"/>
        </w:rPr>
        <w:t xml:space="preserve">ortalı </w:t>
      </w:r>
    </w:p>
    <w:p w:rsidR="00644913" w:rsidRDefault="00644913" w:rsidP="0064491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3"/>
          <w:color w:val="auto"/>
          <w:sz w:val="22"/>
          <w:szCs w:val="22"/>
        </w:rPr>
        <w:t>ve kalın yazı tipi stilinde yazılmış mı?</w:t>
      </w:r>
      <w:r w:rsidRPr="00425516">
        <w:rPr>
          <w:rStyle w:val="FontStyle22"/>
          <w:b w:val="0"/>
          <w:color w:val="auto"/>
          <w:sz w:val="22"/>
          <w:szCs w:val="22"/>
        </w:rPr>
        <w:t xml:space="preserve">  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P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2. Kavramsal/Kuramsal Çerçeve </w:t>
      </w:r>
      <w:r w:rsidRPr="00425516">
        <w:rPr>
          <w:rStyle w:val="FontStyle22"/>
          <w:b w:val="0"/>
          <w:color w:val="auto"/>
          <w:sz w:val="22"/>
          <w:szCs w:val="22"/>
        </w:rPr>
        <w:t>başlığından sonra bir satır boşluk bırakıl</w:t>
      </w:r>
      <w:r>
        <w:rPr>
          <w:rStyle w:val="FontStyle22"/>
          <w:b w:val="0"/>
          <w:color w:val="auto"/>
          <w:sz w:val="22"/>
          <w:szCs w:val="22"/>
        </w:rPr>
        <w:t xml:space="preserve">arak </w:t>
      </w:r>
    </w:p>
    <w:p w:rsidR="001B1D64" w:rsidRDefault="00644913" w:rsidP="0064491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ikin</w:t>
      </w:r>
      <w:r w:rsidRPr="00425516">
        <w:rPr>
          <w:rStyle w:val="FontStyle22"/>
          <w:b w:val="0"/>
          <w:color w:val="auto"/>
          <w:sz w:val="22"/>
          <w:szCs w:val="22"/>
        </w:rPr>
        <w:t>ci bölüme kısa bir giriş yapıl</w:t>
      </w:r>
      <w:r>
        <w:rPr>
          <w:rStyle w:val="FontStyle22"/>
          <w:b w:val="0"/>
          <w:color w:val="auto"/>
          <w:sz w:val="22"/>
          <w:szCs w:val="22"/>
        </w:rPr>
        <w:t xml:space="preserve">mış 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44913" w:rsidRP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 xml:space="preserve">Kısa bir girişten sonra 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tezin kavramsal/kuramsal çerçevesi ve alanyazındaki </w:t>
      </w:r>
    </w:p>
    <w:p w:rsidR="00AC1774" w:rsidRDefault="00644913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644913">
        <w:rPr>
          <w:rStyle w:val="FontStyle22"/>
          <w:b w:val="0"/>
          <w:color w:val="auto"/>
          <w:sz w:val="22"/>
          <w:szCs w:val="22"/>
        </w:rPr>
        <w:t xml:space="preserve">ilgili araştırmalar sırasıyla </w:t>
      </w:r>
      <w:r w:rsidRPr="00425516">
        <w:rPr>
          <w:rStyle w:val="FontStyle22"/>
          <w:b w:val="0"/>
          <w:color w:val="auto"/>
          <w:sz w:val="22"/>
          <w:szCs w:val="22"/>
        </w:rPr>
        <w:t>açıklan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644913" w:rsidRDefault="00644913" w:rsidP="00644913">
      <w:pPr>
        <w:pStyle w:val="Style2"/>
        <w:widowControl/>
        <w:numPr>
          <w:ilvl w:val="0"/>
          <w:numId w:val="19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644913" w:rsidRPr="00425516" w:rsidRDefault="00644913" w:rsidP="0064491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 xml:space="preserve">ilk </w:t>
      </w:r>
      <w:r>
        <w:rPr>
          <w:rStyle w:val="FontStyle23"/>
          <w:color w:val="auto"/>
          <w:sz w:val="22"/>
          <w:szCs w:val="22"/>
        </w:rPr>
        <w:t>kısmını inceleyiniz.)</w:t>
      </w:r>
    </w:p>
    <w:p w:rsidR="005837EF" w:rsidRDefault="005837EF" w:rsidP="00D65B73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D65B73" w:rsidRDefault="00D65B73" w:rsidP="00D65B73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Üçüncü Bölüm</w:t>
      </w:r>
    </w:p>
    <w:p w:rsidR="00D65B73" w:rsidRDefault="00D65B73" w:rsidP="00D65B73">
      <w:pPr>
        <w:pStyle w:val="Style5"/>
        <w:widowControl/>
        <w:numPr>
          <w:ilvl w:val="0"/>
          <w:numId w:val="20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Pr="0024068E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Üç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D65B73" w:rsidRPr="00905E12" w:rsidRDefault="00D65B73" w:rsidP="00D65B7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2921C1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Sonraki satırdan itibaren 3. Yöntem başlığı </w:t>
      </w:r>
      <w:r w:rsidRPr="00D65B73">
        <w:rPr>
          <w:rStyle w:val="FontStyle23"/>
          <w:color w:val="auto"/>
          <w:sz w:val="22"/>
          <w:szCs w:val="22"/>
        </w:rPr>
        <w:t xml:space="preserve">ortalı ve kalın yazı tipi stilinde </w:t>
      </w:r>
    </w:p>
    <w:p w:rsidR="00D65B73" w:rsidRPr="00D65B73" w:rsidRDefault="00D65B73" w:rsidP="00D65B7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3"/>
          <w:color w:val="auto"/>
          <w:sz w:val="22"/>
          <w:szCs w:val="22"/>
        </w:rPr>
        <w:t>yazılmış mı?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 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D65B73" w:rsidRPr="00D65B73" w:rsidRDefault="00D65B73" w:rsidP="002921C1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3. Yöntem başlığından sonra bir satır boşluk bırakılarak </w:t>
      </w:r>
      <w:r>
        <w:rPr>
          <w:rStyle w:val="FontStyle22"/>
          <w:b w:val="0"/>
          <w:color w:val="auto"/>
          <w:sz w:val="22"/>
          <w:szCs w:val="22"/>
        </w:rPr>
        <w:t>üçüncü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bölüme </w:t>
      </w:r>
    </w:p>
    <w:p w:rsidR="00D65B73" w:rsidRPr="00D65B73" w:rsidRDefault="00D65B73" w:rsidP="00D65B7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kısa bir giriş yapılmış mı?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2921C1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>Kısa bir girişten sonra tezin yöntemiyle ilgili tüm detaylar açıklanmış mı?</w:t>
      </w:r>
      <w:r w:rsidRPr="00D65B73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C1774" w:rsidRPr="00D65B73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D65B73" w:rsidRDefault="00D65B73" w:rsidP="00D65B73">
      <w:pPr>
        <w:pStyle w:val="Style2"/>
        <w:widowControl/>
        <w:numPr>
          <w:ilvl w:val="0"/>
          <w:numId w:val="20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D65B73" w:rsidRPr="00425516" w:rsidRDefault="00D65B73" w:rsidP="00D65B73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 xml:space="preserve">ilk </w:t>
      </w:r>
      <w:r>
        <w:rPr>
          <w:rStyle w:val="FontStyle23"/>
          <w:color w:val="auto"/>
          <w:sz w:val="22"/>
          <w:szCs w:val="22"/>
        </w:rPr>
        <w:t>kısmını inceleyiniz.)</w:t>
      </w:r>
    </w:p>
    <w:p w:rsidR="00ED741C" w:rsidRDefault="00ED741C" w:rsidP="00ED741C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lastRenderedPageBreak/>
        <w:t>Dördüncü Bölüm</w:t>
      </w:r>
    </w:p>
    <w:p w:rsidR="00ED741C" w:rsidRDefault="003301EA" w:rsidP="00ED741C">
      <w:pPr>
        <w:pStyle w:val="Style5"/>
        <w:widowControl/>
        <w:numPr>
          <w:ilvl w:val="0"/>
          <w:numId w:val="21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="00ED741C"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mı? </w:t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 w:rsidRPr="00923C73">
        <w:rPr>
          <w:rStyle w:val="FontStyle22"/>
          <w:b w:val="0"/>
          <w:color w:val="auto"/>
          <w:sz w:val="22"/>
          <w:szCs w:val="22"/>
        </w:rPr>
        <w:t>: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t xml:space="preserve"> </w:t>
      </w:r>
      <w:r w:rsidR="00ED741C" w:rsidRPr="004810CD">
        <w:rPr>
          <w:rStyle w:val="FontStyle23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 xml:space="preserve">EVET 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>HAYIR</w:t>
      </w:r>
    </w:p>
    <w:p w:rsidR="00ED741C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 w:rsidRPr="00923C73">
        <w:rPr>
          <w:rStyle w:val="FontStyle23"/>
          <w:color w:val="auto"/>
          <w:sz w:val="22"/>
          <w:szCs w:val="22"/>
        </w:rPr>
        <w:t>yazı tipi boyutu 1</w:t>
      </w:r>
      <w:r w:rsidR="00ED741C">
        <w:rPr>
          <w:rStyle w:val="FontStyle23"/>
          <w:color w:val="auto"/>
          <w:sz w:val="22"/>
          <w:szCs w:val="22"/>
        </w:rPr>
        <w:t xml:space="preserve">2 mi? </w:t>
      </w:r>
      <w:r w:rsidR="00ED741C">
        <w:rPr>
          <w:rStyle w:val="FontStyle23"/>
          <w:color w:val="auto"/>
          <w:sz w:val="22"/>
          <w:szCs w:val="22"/>
        </w:rPr>
        <w:tab/>
      </w:r>
      <w:r w:rsidR="00ED741C">
        <w:rPr>
          <w:rStyle w:val="FontStyle23"/>
          <w:color w:val="auto"/>
          <w:sz w:val="22"/>
          <w:szCs w:val="22"/>
        </w:rPr>
        <w:tab/>
      </w:r>
      <w:r w:rsidR="00ED741C">
        <w:rPr>
          <w:rStyle w:val="FontStyle23"/>
          <w:color w:val="auto"/>
          <w:sz w:val="22"/>
          <w:szCs w:val="22"/>
        </w:rPr>
        <w:tab/>
      </w:r>
      <w:r w:rsidR="00ED741C">
        <w:rPr>
          <w:rStyle w:val="FontStyle23"/>
          <w:color w:val="auto"/>
          <w:sz w:val="22"/>
          <w:szCs w:val="22"/>
        </w:rPr>
        <w:tab/>
      </w:r>
      <w:r w:rsidR="00ED741C">
        <w:rPr>
          <w:rStyle w:val="FontStyle23"/>
          <w:color w:val="auto"/>
          <w:sz w:val="22"/>
          <w:szCs w:val="22"/>
        </w:rPr>
        <w:tab/>
      </w:r>
      <w:r w:rsidR="00ED741C" w:rsidRPr="00923C73">
        <w:rPr>
          <w:rStyle w:val="FontStyle22"/>
          <w:b w:val="0"/>
          <w:color w:val="auto"/>
          <w:sz w:val="22"/>
          <w:szCs w:val="22"/>
        </w:rPr>
        <w:t>: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t xml:space="preserve"> </w:t>
      </w:r>
      <w:r w:rsidR="00ED741C" w:rsidRPr="004810CD">
        <w:rPr>
          <w:rStyle w:val="FontStyle23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 xml:space="preserve">EVET 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>HAYIR</w:t>
      </w:r>
    </w:p>
    <w:p w:rsidR="00ED741C" w:rsidRPr="0024068E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 w:rsidR="00ED741C">
        <w:rPr>
          <w:rStyle w:val="FontStyle23"/>
          <w:color w:val="auto"/>
          <w:sz w:val="22"/>
          <w:szCs w:val="22"/>
        </w:rPr>
        <w:tab/>
      </w:r>
      <w:r w:rsidR="00ED741C"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="00ED741C" w:rsidRPr="0024068E">
        <w:rPr>
          <w:rStyle w:val="FontStyle23"/>
          <w:color w:val="auto"/>
          <w:sz w:val="22"/>
          <w:szCs w:val="22"/>
        </w:rPr>
        <w:t xml:space="preserve">  </w:t>
      </w:r>
      <w:r w:rsidR="00ED741C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 w:rsidRPr="0024068E">
        <w:rPr>
          <w:rStyle w:val="FontStyle23"/>
          <w:color w:val="auto"/>
          <w:sz w:val="22"/>
          <w:szCs w:val="22"/>
        </w:rPr>
        <w:fldChar w:fldCharType="end"/>
      </w:r>
      <w:r w:rsidR="00ED741C" w:rsidRPr="0024068E">
        <w:rPr>
          <w:rStyle w:val="FontStyle23"/>
          <w:color w:val="auto"/>
          <w:sz w:val="22"/>
          <w:szCs w:val="22"/>
        </w:rPr>
        <w:t xml:space="preserve">EVET  </w:t>
      </w:r>
      <w:r w:rsidR="00ED741C"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 w:rsidRPr="0024068E">
        <w:rPr>
          <w:rStyle w:val="FontStyle23"/>
          <w:color w:val="auto"/>
          <w:sz w:val="22"/>
          <w:szCs w:val="22"/>
        </w:rPr>
        <w:fldChar w:fldCharType="end"/>
      </w:r>
      <w:r w:rsidR="00ED741C" w:rsidRPr="0024068E">
        <w:rPr>
          <w:rStyle w:val="FontStyle23"/>
          <w:color w:val="auto"/>
          <w:sz w:val="22"/>
          <w:szCs w:val="22"/>
        </w:rPr>
        <w:t>HAYIR</w:t>
      </w:r>
    </w:p>
    <w:p w:rsidR="00ED741C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>
        <w:rPr>
          <w:rStyle w:val="FontStyle23"/>
          <w:color w:val="auto"/>
          <w:sz w:val="22"/>
          <w:szCs w:val="22"/>
        </w:rPr>
        <w:t>s</w:t>
      </w:r>
      <w:r w:rsidR="00ED741C" w:rsidRPr="00CC6279">
        <w:rPr>
          <w:rStyle w:val="FontStyle23"/>
          <w:color w:val="auto"/>
          <w:sz w:val="22"/>
          <w:szCs w:val="22"/>
        </w:rPr>
        <w:t>atır aralığı 1,5 satır</w:t>
      </w:r>
      <w:r w:rsidR="00ED741C">
        <w:rPr>
          <w:rStyle w:val="FontStyle23"/>
          <w:color w:val="auto"/>
          <w:sz w:val="22"/>
          <w:szCs w:val="22"/>
        </w:rPr>
        <w:t xml:space="preserve"> mı?</w:t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 w:rsidRPr="00923C73">
        <w:rPr>
          <w:rStyle w:val="FontStyle22"/>
          <w:b w:val="0"/>
          <w:color w:val="auto"/>
          <w:sz w:val="22"/>
          <w:szCs w:val="22"/>
        </w:rPr>
        <w:t>: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t xml:space="preserve"> </w:t>
      </w:r>
      <w:r w:rsidR="00ED741C" w:rsidRPr="004810CD">
        <w:rPr>
          <w:rStyle w:val="FontStyle23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 xml:space="preserve">EVET 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>HAYIR</w:t>
      </w:r>
    </w:p>
    <w:p w:rsidR="00ED741C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de </w:t>
      </w:r>
      <w:r w:rsidR="00ED741C"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="00ED741C"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 w:rsidRPr="004810CD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>
        <w:rPr>
          <w:rStyle w:val="FontStyle22"/>
          <w:b w:val="0"/>
          <w:color w:val="auto"/>
          <w:sz w:val="22"/>
          <w:szCs w:val="22"/>
        </w:rPr>
        <w:tab/>
      </w:r>
      <w:r w:rsidR="00ED741C" w:rsidRPr="00923C73">
        <w:rPr>
          <w:rStyle w:val="FontStyle22"/>
          <w:b w:val="0"/>
          <w:color w:val="auto"/>
          <w:sz w:val="22"/>
          <w:szCs w:val="22"/>
        </w:rPr>
        <w:t>: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t xml:space="preserve"> </w:t>
      </w:r>
      <w:r w:rsidR="00ED741C" w:rsidRPr="004810CD">
        <w:rPr>
          <w:rStyle w:val="FontStyle23"/>
          <w:color w:val="auto"/>
          <w:sz w:val="22"/>
          <w:szCs w:val="22"/>
        </w:rPr>
        <w:t xml:space="preserve">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 xml:space="preserve">EVET  </w:t>
      </w:r>
      <w:r w:rsidR="00ED741C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ED741C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ED741C">
        <w:rPr>
          <w:rStyle w:val="FontStyle23"/>
          <w:color w:val="auto"/>
          <w:sz w:val="22"/>
          <w:szCs w:val="22"/>
        </w:rPr>
        <w:fldChar w:fldCharType="end"/>
      </w:r>
      <w:r w:rsidR="00ED741C">
        <w:rPr>
          <w:rStyle w:val="FontStyle23"/>
          <w:color w:val="auto"/>
          <w:sz w:val="22"/>
          <w:szCs w:val="22"/>
        </w:rPr>
        <w:t>HAYIR</w:t>
      </w:r>
    </w:p>
    <w:p w:rsidR="00ED741C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Dördüncü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 w:rsidR="00ED741C">
        <w:rPr>
          <w:rStyle w:val="FontStyle22"/>
          <w:b w:val="0"/>
          <w:color w:val="auto"/>
          <w:sz w:val="22"/>
          <w:szCs w:val="22"/>
        </w:rPr>
        <w:t>b</w:t>
      </w:r>
      <w:r w:rsidR="00ED741C" w:rsidRPr="00425516">
        <w:rPr>
          <w:rStyle w:val="FontStyle22"/>
          <w:b w:val="0"/>
          <w:color w:val="auto"/>
          <w:sz w:val="22"/>
          <w:szCs w:val="22"/>
        </w:rPr>
        <w:t>ölüm</w:t>
      </w:r>
      <w:r w:rsidR="00ED741C"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="00ED741C"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="00ED741C"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ED741C" w:rsidRPr="00905E12" w:rsidRDefault="00ED741C" w:rsidP="00ED741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ED741C" w:rsidRDefault="00ED741C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ED741C" w:rsidRDefault="00ED741C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Sonraki satırdan itibaren </w:t>
      </w:r>
      <w:r w:rsidR="003301EA">
        <w:rPr>
          <w:rStyle w:val="FontStyle22"/>
          <w:b w:val="0"/>
          <w:color w:val="auto"/>
          <w:sz w:val="22"/>
          <w:szCs w:val="22"/>
        </w:rPr>
        <w:t>4. Bulgular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başlığı </w:t>
      </w:r>
      <w:r w:rsidRPr="00D65B73">
        <w:rPr>
          <w:rStyle w:val="FontStyle23"/>
          <w:color w:val="auto"/>
          <w:sz w:val="22"/>
          <w:szCs w:val="22"/>
        </w:rPr>
        <w:t>ort</w:t>
      </w:r>
      <w:r w:rsidR="005E2DCB">
        <w:rPr>
          <w:rStyle w:val="FontStyle23"/>
          <w:color w:val="auto"/>
          <w:sz w:val="22"/>
          <w:szCs w:val="22"/>
        </w:rPr>
        <w:t>alı ve kalın yazı tipi stilinde</w:t>
      </w:r>
    </w:p>
    <w:p w:rsidR="00ED741C" w:rsidRPr="00D65B73" w:rsidRDefault="00ED741C" w:rsidP="00ED741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3"/>
          <w:color w:val="auto"/>
          <w:sz w:val="22"/>
          <w:szCs w:val="22"/>
        </w:rPr>
        <w:t>yazılmış mı?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 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ED741C" w:rsidRPr="00D65B73" w:rsidRDefault="003301EA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4. Bulgular</w:t>
      </w:r>
      <w:r w:rsidR="00ED741C" w:rsidRPr="00D65B73">
        <w:rPr>
          <w:rStyle w:val="FontStyle22"/>
          <w:b w:val="0"/>
          <w:color w:val="auto"/>
          <w:sz w:val="22"/>
          <w:szCs w:val="22"/>
        </w:rPr>
        <w:t xml:space="preserve"> başlığından sonra bir satır boşluk bırakılarak </w:t>
      </w:r>
      <w:r>
        <w:rPr>
          <w:rStyle w:val="FontStyle22"/>
          <w:b w:val="0"/>
          <w:color w:val="auto"/>
          <w:sz w:val="22"/>
          <w:szCs w:val="22"/>
        </w:rPr>
        <w:t>dördüncü bölüme</w:t>
      </w:r>
      <w:r w:rsidR="00ED741C" w:rsidRPr="00D65B73">
        <w:rPr>
          <w:rStyle w:val="FontStyle22"/>
          <w:b w:val="0"/>
          <w:color w:val="auto"/>
          <w:sz w:val="22"/>
          <w:szCs w:val="22"/>
        </w:rPr>
        <w:t xml:space="preserve"> </w:t>
      </w:r>
    </w:p>
    <w:p w:rsidR="00ED741C" w:rsidRPr="00D65B73" w:rsidRDefault="00ED741C" w:rsidP="00ED741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kısa bir giriş yapılmış mı?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ED741C" w:rsidRDefault="00ED741C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Kısa bir girişten sonra tezin </w:t>
      </w:r>
      <w:r w:rsidR="00045176">
        <w:rPr>
          <w:rStyle w:val="FontStyle22"/>
          <w:b w:val="0"/>
          <w:color w:val="auto"/>
          <w:sz w:val="22"/>
          <w:szCs w:val="22"/>
        </w:rPr>
        <w:t>bulgularıyla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ilgili tüm detaylar açıklanmış mı?</w:t>
      </w:r>
      <w:r w:rsidRPr="00D65B73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C1774" w:rsidRPr="00D65B73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ED741C" w:rsidRDefault="00ED741C" w:rsidP="00ED741C">
      <w:pPr>
        <w:pStyle w:val="Style2"/>
        <w:widowControl/>
        <w:numPr>
          <w:ilvl w:val="0"/>
          <w:numId w:val="21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ED741C" w:rsidRPr="00425516" w:rsidRDefault="00ED741C" w:rsidP="00ED741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 xml:space="preserve">ilk </w:t>
      </w:r>
      <w:r>
        <w:rPr>
          <w:rStyle w:val="FontStyle23"/>
          <w:color w:val="auto"/>
          <w:sz w:val="22"/>
          <w:szCs w:val="22"/>
        </w:rPr>
        <w:t>kısmını inceleyiniz.)</w:t>
      </w:r>
    </w:p>
    <w:p w:rsidR="005837EF" w:rsidRDefault="005837EF" w:rsidP="00045176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045176" w:rsidRDefault="00045176" w:rsidP="00045176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Beşinci Bölüm</w:t>
      </w:r>
    </w:p>
    <w:p w:rsidR="00045176" w:rsidRDefault="00045176" w:rsidP="00045176">
      <w:pPr>
        <w:pStyle w:val="Style5"/>
        <w:widowControl/>
        <w:numPr>
          <w:ilvl w:val="0"/>
          <w:numId w:val="22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Pr="0024068E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d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</w:t>
      </w:r>
      <w:r w:rsidRPr="00644913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>b</w:t>
      </w:r>
      <w:r w:rsidRPr="00425516">
        <w:rPr>
          <w:rStyle w:val="FontStyle22"/>
          <w:b w:val="0"/>
          <w:color w:val="auto"/>
          <w:sz w:val="22"/>
          <w:szCs w:val="22"/>
        </w:rPr>
        <w:t>ölüm</w:t>
      </w:r>
      <w:r>
        <w:rPr>
          <w:rStyle w:val="FontStyle22"/>
          <w:b w:val="0"/>
          <w:color w:val="auto"/>
          <w:sz w:val="22"/>
          <w:szCs w:val="22"/>
        </w:rPr>
        <w:t xml:space="preserve">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045176" w:rsidRPr="00905E12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Sonraki satırdan itibaren </w:t>
      </w:r>
      <w:r w:rsidRPr="00045176">
        <w:rPr>
          <w:rStyle w:val="FontStyle22"/>
          <w:b w:val="0"/>
          <w:color w:val="auto"/>
          <w:sz w:val="22"/>
          <w:szCs w:val="22"/>
        </w:rPr>
        <w:t xml:space="preserve">5. Sonuç, Tartışma ve Öneriler 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başlığı </w:t>
      </w:r>
      <w:r w:rsidRPr="00D65B73">
        <w:rPr>
          <w:rStyle w:val="FontStyle23"/>
          <w:color w:val="auto"/>
          <w:sz w:val="22"/>
          <w:szCs w:val="22"/>
        </w:rPr>
        <w:t xml:space="preserve">ortalı ve </w:t>
      </w:r>
    </w:p>
    <w:p w:rsidR="00045176" w:rsidRPr="00D65B73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3"/>
          <w:color w:val="auto"/>
          <w:sz w:val="22"/>
          <w:szCs w:val="22"/>
        </w:rPr>
        <w:t>kalın yazı tipi stilinde yazılmış mı?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 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045176" w:rsidRPr="00D65B73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045176">
        <w:rPr>
          <w:rStyle w:val="FontStyle22"/>
          <w:b w:val="0"/>
          <w:color w:val="auto"/>
          <w:sz w:val="22"/>
          <w:szCs w:val="22"/>
        </w:rPr>
        <w:t xml:space="preserve">5. Sonuç, Tartışma ve Öneriler 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başlığından sonra bir satır boşluk bırakılarak </w:t>
      </w:r>
    </w:p>
    <w:p w:rsidR="00045176" w:rsidRPr="00D65B73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beşinci bölüme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kısa bir giriş yapılmış mı? 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045176" w:rsidRP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 xml:space="preserve">Kısa bir girişten sonra tezin </w:t>
      </w:r>
      <w:r>
        <w:rPr>
          <w:rStyle w:val="FontStyle22"/>
          <w:b w:val="0"/>
          <w:color w:val="auto"/>
          <w:sz w:val="22"/>
          <w:szCs w:val="22"/>
        </w:rPr>
        <w:t>sonuç, tartışma ve önerileri ile</w:t>
      </w:r>
      <w:r w:rsidRPr="00D65B73">
        <w:rPr>
          <w:rStyle w:val="FontStyle22"/>
          <w:b w:val="0"/>
          <w:color w:val="auto"/>
          <w:sz w:val="22"/>
          <w:szCs w:val="22"/>
        </w:rPr>
        <w:t xml:space="preserve"> ilgili tüm detaylar </w:t>
      </w:r>
    </w:p>
    <w:p w:rsidR="00045176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D65B73">
        <w:rPr>
          <w:rStyle w:val="FontStyle22"/>
          <w:b w:val="0"/>
          <w:color w:val="auto"/>
          <w:sz w:val="22"/>
          <w:szCs w:val="22"/>
        </w:rPr>
        <w:t>açıklanmış mı?</w:t>
      </w:r>
      <w:r w:rsidRPr="00D65B73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Pr="00D65B73">
        <w:rPr>
          <w:rStyle w:val="FontStyle23"/>
          <w:color w:val="auto"/>
          <w:sz w:val="22"/>
          <w:szCs w:val="22"/>
        </w:rPr>
        <w:t xml:space="preserve">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 xml:space="preserve">EVET  </w:t>
      </w:r>
      <w:r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D65B73">
        <w:rPr>
          <w:rStyle w:val="FontStyle23"/>
          <w:color w:val="auto"/>
          <w:sz w:val="22"/>
          <w:szCs w:val="22"/>
        </w:rPr>
        <w:fldChar w:fldCharType="end"/>
      </w:r>
      <w:r w:rsidRPr="00D65B73">
        <w:rPr>
          <w:rStyle w:val="FontStyle23"/>
          <w:color w:val="auto"/>
          <w:sz w:val="22"/>
          <w:szCs w:val="22"/>
        </w:rPr>
        <w:t>HAYIR</w:t>
      </w:r>
    </w:p>
    <w:p w:rsidR="00AC1774" w:rsidRPr="00AC1774" w:rsidRDefault="00AC1774" w:rsidP="00AC1774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lastRenderedPageBreak/>
        <w:t>Başlıklar başlıklandırma seviyelerine uygun olacak şekilde oluşturul</w:t>
      </w:r>
      <w:r>
        <w:rPr>
          <w:rStyle w:val="FontStyle22"/>
          <w:b w:val="0"/>
          <w:color w:val="auto"/>
          <w:sz w:val="22"/>
          <w:szCs w:val="22"/>
        </w:rPr>
        <w:t>muş mu?</w:t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>er başlıktan</w:t>
      </w:r>
      <w:r>
        <w:rPr>
          <w:rStyle w:val="FontStyle23"/>
          <w:color w:val="auto"/>
          <w:sz w:val="22"/>
          <w:szCs w:val="22"/>
        </w:rPr>
        <w:t xml:space="preserve"> önce bir satır boşluk 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bırakılmış mı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AC1774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AC1774">
        <w:rPr>
          <w:rStyle w:val="FontStyle23"/>
          <w:color w:val="auto"/>
          <w:sz w:val="22"/>
          <w:szCs w:val="22"/>
        </w:rPr>
        <w:t xml:space="preserve">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 xml:space="preserve">EVET  </w:t>
      </w:r>
      <w:r w:rsidRPr="00AC1774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AC1774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AC1774">
        <w:rPr>
          <w:rStyle w:val="FontStyle23"/>
          <w:color w:val="auto"/>
          <w:sz w:val="22"/>
          <w:szCs w:val="22"/>
        </w:rPr>
        <w:fldChar w:fldCharType="end"/>
      </w:r>
      <w:r w:rsidRPr="00AC1774">
        <w:rPr>
          <w:rStyle w:val="FontStyle23"/>
          <w:color w:val="auto"/>
          <w:sz w:val="22"/>
          <w:szCs w:val="22"/>
        </w:rPr>
        <w:t>HAYIR</w:t>
      </w:r>
    </w:p>
    <w:p w:rsidR="00AC1774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(Başlığın sayfa başında olması durumları hariç)</w:t>
      </w:r>
    </w:p>
    <w:p w:rsidR="00AC1774" w:rsidRPr="00AC1774" w:rsidRDefault="00AC1774" w:rsidP="00AC1774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>İkinci, üçüncü, dördüncü ve beşinci seviye h</w:t>
      </w:r>
      <w:r w:rsidRPr="00AC1774">
        <w:rPr>
          <w:rStyle w:val="FontStyle23"/>
          <w:color w:val="auto"/>
          <w:sz w:val="22"/>
          <w:szCs w:val="22"/>
        </w:rPr>
        <w:t xml:space="preserve">er </w:t>
      </w:r>
      <w:r>
        <w:rPr>
          <w:rStyle w:val="FontStyle23"/>
          <w:color w:val="auto"/>
          <w:sz w:val="22"/>
          <w:szCs w:val="22"/>
        </w:rPr>
        <w:t>b</w:t>
      </w:r>
      <w:r w:rsidRPr="00AC1774">
        <w:rPr>
          <w:rStyle w:val="FontStyle22"/>
          <w:b w:val="0"/>
          <w:color w:val="auto"/>
          <w:sz w:val="22"/>
          <w:szCs w:val="22"/>
        </w:rPr>
        <w:t>aşlık</w:t>
      </w:r>
      <w:r>
        <w:rPr>
          <w:rStyle w:val="FontStyle22"/>
          <w:b w:val="0"/>
          <w:color w:val="auto"/>
          <w:sz w:val="22"/>
          <w:szCs w:val="22"/>
        </w:rPr>
        <w:t>tan</w:t>
      </w:r>
      <w:r w:rsidRPr="00AC1774">
        <w:rPr>
          <w:rStyle w:val="FontStyle22"/>
          <w:b w:val="0"/>
          <w:color w:val="auto"/>
          <w:sz w:val="22"/>
          <w:szCs w:val="22"/>
        </w:rPr>
        <w:t xml:space="preserve"> sonra boşluk </w:t>
      </w:r>
    </w:p>
    <w:p w:rsidR="00AC1774" w:rsidRPr="00D65B73" w:rsidRDefault="00AC1774" w:rsidP="00AC177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AC1774">
        <w:rPr>
          <w:rStyle w:val="FontStyle22"/>
          <w:b w:val="0"/>
          <w:color w:val="auto"/>
          <w:sz w:val="22"/>
          <w:szCs w:val="22"/>
        </w:rPr>
        <w:t>bırakılma</w:t>
      </w:r>
      <w:r>
        <w:rPr>
          <w:rStyle w:val="FontStyle22"/>
          <w:b w:val="0"/>
          <w:color w:val="auto"/>
          <w:sz w:val="22"/>
          <w:szCs w:val="22"/>
        </w:rPr>
        <w:t>dan metin yazılmaya başlan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045176" w:rsidRDefault="00045176" w:rsidP="00045176">
      <w:pPr>
        <w:pStyle w:val="Style2"/>
        <w:widowControl/>
        <w:numPr>
          <w:ilvl w:val="0"/>
          <w:numId w:val="22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25516">
        <w:rPr>
          <w:rStyle w:val="FontStyle22"/>
          <w:b w:val="0"/>
          <w:color w:val="auto"/>
          <w:sz w:val="22"/>
          <w:szCs w:val="22"/>
        </w:rPr>
        <w:t>Başlık seviyeleri ve içerik genel yazım kurallarına uygun yazıl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Pr="00425516">
        <w:rPr>
          <w:rStyle w:val="FontStyle23"/>
          <w:color w:val="auto"/>
          <w:sz w:val="22"/>
          <w:szCs w:val="22"/>
        </w:rPr>
        <w:t xml:space="preserve">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 xml:space="preserve">EVET  </w:t>
      </w:r>
      <w:r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425516">
        <w:rPr>
          <w:rStyle w:val="FontStyle23"/>
          <w:color w:val="auto"/>
          <w:sz w:val="22"/>
          <w:szCs w:val="22"/>
        </w:rPr>
        <w:fldChar w:fldCharType="end"/>
      </w:r>
      <w:r w:rsidRPr="00425516">
        <w:rPr>
          <w:rStyle w:val="FontStyle23"/>
          <w:color w:val="auto"/>
          <w:sz w:val="22"/>
          <w:szCs w:val="22"/>
        </w:rPr>
        <w:t>HAYIR</w:t>
      </w:r>
    </w:p>
    <w:p w:rsidR="00045176" w:rsidRPr="00425516" w:rsidRDefault="00045176" w:rsidP="00045176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3"/>
          <w:color w:val="auto"/>
          <w:sz w:val="22"/>
          <w:szCs w:val="22"/>
        </w:rPr>
        <w:t xml:space="preserve">(Genel yazım kuralları için kontrol listesinin </w:t>
      </w:r>
      <w:r w:rsidR="005B0407">
        <w:rPr>
          <w:rStyle w:val="FontStyle23"/>
          <w:color w:val="auto"/>
          <w:sz w:val="22"/>
          <w:szCs w:val="22"/>
        </w:rPr>
        <w:t xml:space="preserve">ilk </w:t>
      </w:r>
      <w:r>
        <w:rPr>
          <w:rStyle w:val="FontStyle23"/>
          <w:color w:val="auto"/>
          <w:sz w:val="22"/>
          <w:szCs w:val="22"/>
        </w:rPr>
        <w:t>kısmını inceleyiniz.)</w:t>
      </w:r>
    </w:p>
    <w:p w:rsidR="00ED741C" w:rsidRDefault="00ED741C" w:rsidP="00DB7DA4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5837EF" w:rsidRDefault="005837EF" w:rsidP="00DB7DA4">
      <w:pPr>
        <w:pStyle w:val="Style2"/>
        <w:widowControl/>
        <w:spacing w:line="360" w:lineRule="auto"/>
        <w:jc w:val="left"/>
        <w:rPr>
          <w:rStyle w:val="FontStyle23"/>
          <w:color w:val="auto"/>
          <w:sz w:val="22"/>
          <w:szCs w:val="22"/>
        </w:rPr>
      </w:pPr>
    </w:p>
    <w:p w:rsidR="002921C1" w:rsidRDefault="002921C1" w:rsidP="002921C1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Kaynakça</w:t>
      </w:r>
    </w:p>
    <w:p w:rsidR="002921C1" w:rsidRDefault="002921C1" w:rsidP="002921C1">
      <w:pPr>
        <w:pStyle w:val="Style5"/>
        <w:widowControl/>
        <w:numPr>
          <w:ilvl w:val="0"/>
          <w:numId w:val="23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Pr="0024068E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Kaynakçada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Kaynakça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2921C1" w:rsidRPr="00905E12" w:rsidRDefault="002921C1" w:rsidP="002921C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921C1">
        <w:rPr>
          <w:rStyle w:val="FontStyle22"/>
          <w:b w:val="0"/>
          <w:color w:val="auto"/>
          <w:sz w:val="22"/>
          <w:szCs w:val="22"/>
        </w:rPr>
        <w:t>Kaynakça bölümünde tezde kullanılan tüm kaynaklar listelenmiş mi?</w:t>
      </w:r>
      <w:r w:rsidRPr="002921C1"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2921C1">
        <w:rPr>
          <w:rStyle w:val="FontStyle23"/>
          <w:color w:val="auto"/>
          <w:sz w:val="22"/>
          <w:szCs w:val="22"/>
        </w:rPr>
        <w:t xml:space="preserve">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 xml:space="preserve">EVET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>HAYIR</w:t>
      </w:r>
    </w:p>
    <w:p w:rsidR="00ED6E2A" w:rsidRDefault="00ED6E2A" w:rsidP="00ED6E2A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ED6E2A">
        <w:rPr>
          <w:rStyle w:val="FontStyle23"/>
          <w:color w:val="auto"/>
          <w:sz w:val="22"/>
          <w:szCs w:val="22"/>
        </w:rPr>
        <w:t xml:space="preserve">Kaynakların ilk satırları sol kenar boşluğu hizasında, diğer satırları 1,25 birim </w:t>
      </w:r>
    </w:p>
    <w:p w:rsidR="00ED6E2A" w:rsidRPr="002921C1" w:rsidRDefault="00ED6E2A" w:rsidP="00ED6E2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ED6E2A">
        <w:rPr>
          <w:rStyle w:val="FontStyle23"/>
          <w:color w:val="auto"/>
          <w:sz w:val="22"/>
          <w:szCs w:val="22"/>
        </w:rPr>
        <w:t>girinti ile içeriden başlama</w:t>
      </w:r>
      <w:r>
        <w:rPr>
          <w:rStyle w:val="FontStyle23"/>
          <w:color w:val="auto"/>
          <w:sz w:val="22"/>
          <w:szCs w:val="22"/>
        </w:rPr>
        <w:t>mış mı?</w:t>
      </w:r>
      <w:r w:rsidRPr="00ED6E2A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921C1">
        <w:rPr>
          <w:rStyle w:val="FontStyle23"/>
          <w:color w:val="auto"/>
          <w:sz w:val="22"/>
          <w:szCs w:val="22"/>
        </w:rPr>
        <w:t xml:space="preserve">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 xml:space="preserve">EVET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>HAYIR</w:t>
      </w:r>
    </w:p>
    <w:p w:rsidR="002921C1" w:rsidRPr="002921C1" w:rsidRDefault="002921C1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2921C1">
        <w:rPr>
          <w:rStyle w:val="FontStyle22"/>
          <w:b w:val="0"/>
          <w:color w:val="auto"/>
          <w:sz w:val="22"/>
          <w:szCs w:val="22"/>
        </w:rPr>
        <w:t>Kaynak listelemesi harf sırasına göre yapılmış mı?</w:t>
      </w:r>
      <w:r w:rsidRPr="002921C1"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ab/>
      </w:r>
      <w:r w:rsidRPr="002921C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Pr="002921C1">
        <w:rPr>
          <w:rStyle w:val="FontStyle23"/>
          <w:color w:val="auto"/>
          <w:sz w:val="22"/>
          <w:szCs w:val="22"/>
        </w:rPr>
        <w:t xml:space="preserve">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 xml:space="preserve">EVET  </w:t>
      </w:r>
      <w:r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921C1">
        <w:rPr>
          <w:rStyle w:val="FontStyle23"/>
          <w:color w:val="auto"/>
          <w:sz w:val="22"/>
          <w:szCs w:val="22"/>
        </w:rPr>
        <w:fldChar w:fldCharType="end"/>
      </w:r>
      <w:r w:rsidRPr="002921C1">
        <w:rPr>
          <w:rStyle w:val="FontStyle23"/>
          <w:color w:val="auto"/>
          <w:sz w:val="22"/>
          <w:szCs w:val="22"/>
        </w:rPr>
        <w:t>HAYIR</w:t>
      </w:r>
    </w:p>
    <w:p w:rsidR="002921C1" w:rsidRPr="00D65B73" w:rsidRDefault="009D0EB8" w:rsidP="009D0EB8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 xml:space="preserve">Kaynaklar American </w:t>
      </w:r>
      <w:r w:rsidRPr="009D0EB8">
        <w:rPr>
          <w:rFonts w:ascii="Times New Roman" w:hAnsi="Times New Roman"/>
          <w:bCs/>
          <w:sz w:val="22"/>
          <w:szCs w:val="22"/>
          <w:lang w:val="en-US"/>
        </w:rPr>
        <w:t>Psychology</w:t>
      </w:r>
      <w:r w:rsidRPr="009D0EB8">
        <w:rPr>
          <w:rFonts w:ascii="Times New Roman" w:hAnsi="Times New Roman"/>
          <w:bCs/>
          <w:sz w:val="22"/>
          <w:szCs w:val="22"/>
        </w:rPr>
        <w:t xml:space="preserve"> Association yayın kılavuzunun 7. Baskısı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(APA 7) dikkate alınarak yazılmış mı</w:t>
      </w:r>
      <w:r w:rsidR="002921C1">
        <w:rPr>
          <w:rStyle w:val="FontStyle22"/>
          <w:b w:val="0"/>
          <w:color w:val="auto"/>
          <w:sz w:val="22"/>
          <w:szCs w:val="22"/>
        </w:rPr>
        <w:t>?</w:t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 w:rsidRPr="00D65B73">
        <w:rPr>
          <w:rStyle w:val="FontStyle22"/>
          <w:b w:val="0"/>
          <w:color w:val="auto"/>
          <w:sz w:val="22"/>
          <w:szCs w:val="22"/>
        </w:rPr>
        <w:t xml:space="preserve">: </w:t>
      </w:r>
      <w:r w:rsidR="002921C1" w:rsidRPr="00D65B73">
        <w:rPr>
          <w:rStyle w:val="FontStyle23"/>
          <w:color w:val="auto"/>
          <w:sz w:val="22"/>
          <w:szCs w:val="22"/>
        </w:rPr>
        <w:t xml:space="preserve">  </w:t>
      </w:r>
      <w:r w:rsidR="002921C1"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2921C1"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2921C1" w:rsidRPr="00D65B73">
        <w:rPr>
          <w:rStyle w:val="FontStyle23"/>
          <w:color w:val="auto"/>
          <w:sz w:val="22"/>
          <w:szCs w:val="22"/>
        </w:rPr>
        <w:fldChar w:fldCharType="end"/>
      </w:r>
      <w:r w:rsidR="002921C1" w:rsidRPr="00D65B73">
        <w:rPr>
          <w:rStyle w:val="FontStyle23"/>
          <w:color w:val="auto"/>
          <w:sz w:val="22"/>
          <w:szCs w:val="22"/>
        </w:rPr>
        <w:t xml:space="preserve">EVET  </w:t>
      </w:r>
      <w:r w:rsidR="002921C1" w:rsidRPr="00D65B73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2921C1" w:rsidRPr="00D65B73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2921C1" w:rsidRPr="00D65B73">
        <w:rPr>
          <w:rStyle w:val="FontStyle23"/>
          <w:color w:val="auto"/>
          <w:sz w:val="22"/>
          <w:szCs w:val="22"/>
        </w:rPr>
        <w:fldChar w:fldCharType="end"/>
      </w:r>
      <w:r w:rsidR="002921C1" w:rsidRPr="00D65B73">
        <w:rPr>
          <w:rStyle w:val="FontStyle23"/>
          <w:color w:val="auto"/>
          <w:sz w:val="22"/>
          <w:szCs w:val="22"/>
        </w:rPr>
        <w:t>HAYIR</w:t>
      </w:r>
    </w:p>
    <w:p w:rsidR="002921C1" w:rsidRDefault="009D0EB8" w:rsidP="002921C1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Kaynakçada yer alan tüm kaynaklara metin içinde atıfta bulunulmuş mu</w:t>
      </w:r>
      <w:r w:rsidR="00FB7E51">
        <w:rPr>
          <w:rStyle w:val="FontStyle22"/>
          <w:b w:val="0"/>
          <w:color w:val="auto"/>
          <w:sz w:val="22"/>
          <w:szCs w:val="22"/>
        </w:rPr>
        <w:t>?</w:t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>
        <w:rPr>
          <w:rStyle w:val="FontStyle22"/>
          <w:b w:val="0"/>
          <w:color w:val="auto"/>
          <w:sz w:val="22"/>
          <w:szCs w:val="22"/>
        </w:rPr>
        <w:tab/>
      </w:r>
      <w:r w:rsidR="002921C1"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="002921C1" w:rsidRPr="00425516">
        <w:rPr>
          <w:rStyle w:val="FontStyle23"/>
          <w:color w:val="auto"/>
          <w:sz w:val="22"/>
          <w:szCs w:val="22"/>
        </w:rPr>
        <w:t xml:space="preserve">  </w:t>
      </w:r>
      <w:r w:rsidR="002921C1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2921C1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2921C1" w:rsidRPr="00425516">
        <w:rPr>
          <w:rStyle w:val="FontStyle23"/>
          <w:color w:val="auto"/>
          <w:sz w:val="22"/>
          <w:szCs w:val="22"/>
        </w:rPr>
        <w:fldChar w:fldCharType="end"/>
      </w:r>
      <w:r w:rsidR="002921C1" w:rsidRPr="00425516">
        <w:rPr>
          <w:rStyle w:val="FontStyle23"/>
          <w:color w:val="auto"/>
          <w:sz w:val="22"/>
          <w:szCs w:val="22"/>
        </w:rPr>
        <w:t xml:space="preserve">EVET  </w:t>
      </w:r>
      <w:r w:rsidR="002921C1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2921C1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2921C1" w:rsidRPr="00425516">
        <w:rPr>
          <w:rStyle w:val="FontStyle23"/>
          <w:color w:val="auto"/>
          <w:sz w:val="22"/>
          <w:szCs w:val="22"/>
        </w:rPr>
        <w:fldChar w:fldCharType="end"/>
      </w:r>
      <w:r w:rsidR="002921C1" w:rsidRPr="00425516">
        <w:rPr>
          <w:rStyle w:val="FontStyle23"/>
          <w:color w:val="auto"/>
          <w:sz w:val="22"/>
          <w:szCs w:val="22"/>
        </w:rPr>
        <w:t>HAYIR</w:t>
      </w:r>
    </w:p>
    <w:p w:rsidR="002921C1" w:rsidRDefault="009D0EB8" w:rsidP="00D42809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Kaynakça yazar soyadlarına göre sıra no kull</w:t>
      </w:r>
      <w:r>
        <w:rPr>
          <w:rFonts w:ascii="Times New Roman" w:hAnsi="Times New Roman"/>
          <w:bCs/>
          <w:sz w:val="22"/>
          <w:szCs w:val="22"/>
        </w:rPr>
        <w:t>anılmadan alfabetik sıraya göre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yazılmış mı</w:t>
      </w:r>
      <w:r w:rsidR="00FB7E51" w:rsidRPr="00FB7E51">
        <w:rPr>
          <w:rStyle w:val="FontStyle22"/>
          <w:b w:val="0"/>
          <w:color w:val="auto"/>
          <w:sz w:val="22"/>
          <w:szCs w:val="22"/>
        </w:rPr>
        <w:t>?</w:t>
      </w:r>
      <w:r w:rsidR="00FB7E51" w:rsidRPr="00FB7E51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FB7E51" w:rsidRPr="00FB7E51">
        <w:rPr>
          <w:rStyle w:val="FontStyle22"/>
          <w:b w:val="0"/>
          <w:color w:val="auto"/>
          <w:sz w:val="22"/>
          <w:szCs w:val="22"/>
        </w:rPr>
        <w:t xml:space="preserve">: </w:t>
      </w:r>
      <w:r w:rsidR="00FB7E51" w:rsidRPr="00FB7E51">
        <w:rPr>
          <w:rStyle w:val="FontStyle23"/>
          <w:color w:val="auto"/>
          <w:sz w:val="22"/>
          <w:szCs w:val="22"/>
        </w:rPr>
        <w:t xml:space="preserve">  </w:t>
      </w:r>
      <w:r w:rsidR="00FB7E51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FB7E51" w:rsidRPr="00FB7E51">
        <w:rPr>
          <w:rStyle w:val="FontStyle23"/>
          <w:color w:val="auto"/>
          <w:sz w:val="22"/>
          <w:szCs w:val="22"/>
        </w:rPr>
        <w:fldChar w:fldCharType="end"/>
      </w:r>
      <w:r w:rsidR="00FB7E51" w:rsidRPr="00FB7E51">
        <w:rPr>
          <w:rStyle w:val="FontStyle23"/>
          <w:color w:val="auto"/>
          <w:sz w:val="22"/>
          <w:szCs w:val="22"/>
        </w:rPr>
        <w:t xml:space="preserve">EVET  </w:t>
      </w:r>
      <w:r w:rsidR="00FB7E51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FB7E51" w:rsidRPr="00FB7E51">
        <w:rPr>
          <w:rStyle w:val="FontStyle23"/>
          <w:color w:val="auto"/>
          <w:sz w:val="22"/>
          <w:szCs w:val="22"/>
        </w:rPr>
        <w:fldChar w:fldCharType="end"/>
      </w:r>
      <w:r w:rsidR="00FB7E51" w:rsidRPr="00FB7E51">
        <w:rPr>
          <w:rStyle w:val="FontStyle23"/>
          <w:color w:val="auto"/>
          <w:sz w:val="22"/>
          <w:szCs w:val="22"/>
        </w:rPr>
        <w:t>HAYIR</w:t>
      </w:r>
    </w:p>
    <w:p w:rsidR="00FB7E51" w:rsidRDefault="009D0EB8" w:rsidP="009D0EB8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İki yazarlı kaynaklar verilirken yazar adları Türkçe olan ilk yazarın bilgilerinden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sonra virgül işareti ile sonrasında bir boşluk bırakılarak “ve” ile ayrılmış mı</w:t>
      </w:r>
      <w:r>
        <w:rPr>
          <w:rFonts w:ascii="Times New Roman" w:hAnsi="Times New Roman"/>
          <w:bCs/>
          <w:sz w:val="22"/>
          <w:szCs w:val="22"/>
        </w:rPr>
        <w:t>?</w:t>
      </w:r>
      <w:r>
        <w:rPr>
          <w:rFonts w:ascii="Times New Roman" w:hAnsi="Times New Roman"/>
          <w:bCs/>
          <w:sz w:val="22"/>
          <w:szCs w:val="22"/>
        </w:rPr>
        <w:tab/>
      </w:r>
      <w:r w:rsidR="00FB7E51"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="00FB7E51" w:rsidRPr="00425516">
        <w:rPr>
          <w:rStyle w:val="FontStyle23"/>
          <w:color w:val="auto"/>
          <w:sz w:val="22"/>
          <w:szCs w:val="22"/>
        </w:rPr>
        <w:t xml:space="preserve">  </w:t>
      </w:r>
      <w:r w:rsidR="00FB7E51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FB7E51" w:rsidRPr="00425516">
        <w:rPr>
          <w:rStyle w:val="FontStyle23"/>
          <w:color w:val="auto"/>
          <w:sz w:val="22"/>
          <w:szCs w:val="22"/>
        </w:rPr>
        <w:fldChar w:fldCharType="end"/>
      </w:r>
      <w:r w:rsidR="00FB7E51" w:rsidRPr="00425516">
        <w:rPr>
          <w:rStyle w:val="FontStyle23"/>
          <w:color w:val="auto"/>
          <w:sz w:val="22"/>
          <w:szCs w:val="22"/>
        </w:rPr>
        <w:t xml:space="preserve">EVET  </w:t>
      </w:r>
      <w:r w:rsidR="00FB7E51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FB7E51" w:rsidRPr="00425516">
        <w:rPr>
          <w:rStyle w:val="FontStyle23"/>
          <w:color w:val="auto"/>
          <w:sz w:val="22"/>
          <w:szCs w:val="22"/>
        </w:rPr>
        <w:fldChar w:fldCharType="end"/>
      </w:r>
      <w:r w:rsidR="00FB7E51" w:rsidRPr="00425516">
        <w:rPr>
          <w:rStyle w:val="FontStyle23"/>
          <w:color w:val="auto"/>
          <w:sz w:val="22"/>
          <w:szCs w:val="22"/>
        </w:rPr>
        <w:t>HAYIR</w:t>
      </w:r>
    </w:p>
    <w:p w:rsidR="00FB7E51" w:rsidRDefault="009D0EB8" w:rsidP="009D0EB8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İki yazarlı kaynaklar verilirken yazar adları Yabancı olan ilk yazarın bilgilerinden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sonra virgül işareti ile sonrasında bir boşluk bırakılıp “&amp;” ile ayrılmış mı</w:t>
      </w:r>
      <w:r w:rsidR="00002781">
        <w:rPr>
          <w:rStyle w:val="FontStyle22"/>
          <w:b w:val="0"/>
          <w:color w:val="auto"/>
          <w:sz w:val="22"/>
          <w:szCs w:val="22"/>
        </w:rPr>
        <w:t>?</w:t>
      </w:r>
      <w:r w:rsidR="00002781">
        <w:rPr>
          <w:rStyle w:val="FontStyle22"/>
          <w:b w:val="0"/>
          <w:color w:val="auto"/>
          <w:sz w:val="22"/>
          <w:szCs w:val="22"/>
        </w:rPr>
        <w:tab/>
      </w:r>
      <w:r w:rsidR="00FB7E51" w:rsidRPr="00FB7E51">
        <w:rPr>
          <w:rStyle w:val="FontStyle22"/>
          <w:b w:val="0"/>
          <w:color w:val="auto"/>
          <w:sz w:val="22"/>
          <w:szCs w:val="22"/>
        </w:rPr>
        <w:t xml:space="preserve">: </w:t>
      </w:r>
      <w:r w:rsidR="00FB7E51" w:rsidRPr="00FB7E51">
        <w:rPr>
          <w:rStyle w:val="FontStyle23"/>
          <w:color w:val="auto"/>
          <w:sz w:val="22"/>
          <w:szCs w:val="22"/>
        </w:rPr>
        <w:t xml:space="preserve">  </w:t>
      </w:r>
      <w:r w:rsidR="00FB7E51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FB7E51" w:rsidRPr="00FB7E51">
        <w:rPr>
          <w:rStyle w:val="FontStyle23"/>
          <w:color w:val="auto"/>
          <w:sz w:val="22"/>
          <w:szCs w:val="22"/>
        </w:rPr>
        <w:fldChar w:fldCharType="end"/>
      </w:r>
      <w:r w:rsidR="00FB7E51" w:rsidRPr="00FB7E51">
        <w:rPr>
          <w:rStyle w:val="FontStyle23"/>
          <w:color w:val="auto"/>
          <w:sz w:val="22"/>
          <w:szCs w:val="22"/>
        </w:rPr>
        <w:t xml:space="preserve">EVET  </w:t>
      </w:r>
      <w:r w:rsidR="00FB7E51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FB7E51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FB7E51" w:rsidRPr="00FB7E51">
        <w:rPr>
          <w:rStyle w:val="FontStyle23"/>
          <w:color w:val="auto"/>
          <w:sz w:val="22"/>
          <w:szCs w:val="22"/>
        </w:rPr>
        <w:fldChar w:fldCharType="end"/>
      </w:r>
      <w:r w:rsidR="00FB7E51" w:rsidRPr="00FB7E51">
        <w:rPr>
          <w:rStyle w:val="FontStyle23"/>
          <w:color w:val="auto"/>
          <w:sz w:val="22"/>
          <w:szCs w:val="22"/>
        </w:rPr>
        <w:t>HAYIR</w:t>
      </w:r>
    </w:p>
    <w:p w:rsidR="00AE3088" w:rsidRDefault="009D0EB8" w:rsidP="009D0EB8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Yedi yazardan az yazarı olan kaynaklarda, Türkçe kaynaklarda, Türkçe kaynaklar</w:t>
      </w:r>
      <w:r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için son yazardan önce “ve”, Yabancı kayna</w:t>
      </w:r>
      <w:r w:rsidR="009A7E65">
        <w:rPr>
          <w:rFonts w:ascii="Times New Roman" w:hAnsi="Times New Roman"/>
          <w:bCs/>
          <w:sz w:val="22"/>
          <w:szCs w:val="22"/>
        </w:rPr>
        <w:t>klar için son yazardan önce “&amp;”</w:t>
      </w:r>
      <w:r w:rsidR="009A7E65">
        <w:rPr>
          <w:rFonts w:ascii="Times New Roman" w:hAnsi="Times New Roman"/>
          <w:bCs/>
          <w:sz w:val="22"/>
          <w:szCs w:val="22"/>
        </w:rPr>
        <w:br/>
      </w:r>
      <w:r w:rsidRPr="009D0EB8">
        <w:rPr>
          <w:rFonts w:ascii="Times New Roman" w:hAnsi="Times New Roman"/>
          <w:bCs/>
          <w:sz w:val="22"/>
          <w:szCs w:val="22"/>
        </w:rPr>
        <w:t>işaret</w:t>
      </w:r>
      <w:r>
        <w:rPr>
          <w:rFonts w:ascii="Times New Roman" w:hAnsi="Times New Roman"/>
          <w:bCs/>
          <w:sz w:val="22"/>
          <w:szCs w:val="22"/>
        </w:rPr>
        <w:t>i</w:t>
      </w:r>
      <w:r w:rsidR="009A7E65">
        <w:rPr>
          <w:rFonts w:ascii="Times New Roman" w:hAnsi="Times New Roman"/>
          <w:bCs/>
          <w:sz w:val="22"/>
          <w:szCs w:val="22"/>
        </w:rPr>
        <w:t xml:space="preserve"> </w:t>
      </w:r>
      <w:r w:rsidRPr="009D0EB8">
        <w:rPr>
          <w:rFonts w:ascii="Times New Roman" w:hAnsi="Times New Roman"/>
          <w:bCs/>
          <w:sz w:val="22"/>
          <w:szCs w:val="22"/>
        </w:rPr>
        <w:t>ile yazarlar birbirinden ayrılmış mı</w:t>
      </w:r>
      <w:r w:rsidR="009A7E65">
        <w:rPr>
          <w:rStyle w:val="FontStyle22"/>
          <w:b w:val="0"/>
          <w:color w:val="auto"/>
          <w:sz w:val="22"/>
          <w:szCs w:val="22"/>
        </w:rPr>
        <w:t>?</w:t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9A7E65">
        <w:rPr>
          <w:rStyle w:val="FontStyle22"/>
          <w:b w:val="0"/>
          <w:color w:val="auto"/>
          <w:sz w:val="22"/>
          <w:szCs w:val="22"/>
        </w:rPr>
        <w:tab/>
      </w:r>
      <w:r w:rsidR="00AE3088" w:rsidRPr="00FB7E51">
        <w:rPr>
          <w:rStyle w:val="FontStyle22"/>
          <w:b w:val="0"/>
          <w:color w:val="auto"/>
          <w:sz w:val="22"/>
          <w:szCs w:val="22"/>
        </w:rPr>
        <w:t xml:space="preserve">: </w:t>
      </w:r>
      <w:r w:rsidR="00AE3088" w:rsidRPr="00FB7E51">
        <w:rPr>
          <w:rStyle w:val="FontStyle23"/>
          <w:color w:val="auto"/>
          <w:sz w:val="22"/>
          <w:szCs w:val="22"/>
        </w:rPr>
        <w:t xml:space="preserve">  </w:t>
      </w:r>
      <w:r w:rsidR="00AE3088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E3088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AE3088" w:rsidRPr="00FB7E51">
        <w:rPr>
          <w:rStyle w:val="FontStyle23"/>
          <w:color w:val="auto"/>
          <w:sz w:val="22"/>
          <w:szCs w:val="22"/>
        </w:rPr>
        <w:fldChar w:fldCharType="end"/>
      </w:r>
      <w:r w:rsidR="00AE3088" w:rsidRPr="00FB7E51">
        <w:rPr>
          <w:rStyle w:val="FontStyle23"/>
          <w:color w:val="auto"/>
          <w:sz w:val="22"/>
          <w:szCs w:val="22"/>
        </w:rPr>
        <w:t xml:space="preserve">EVET  </w:t>
      </w:r>
      <w:r w:rsidR="00AE3088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AE3088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AE3088" w:rsidRPr="00FB7E51">
        <w:rPr>
          <w:rStyle w:val="FontStyle23"/>
          <w:color w:val="auto"/>
          <w:sz w:val="22"/>
          <w:szCs w:val="22"/>
        </w:rPr>
        <w:fldChar w:fldCharType="end"/>
      </w:r>
      <w:r w:rsidR="00AE3088" w:rsidRPr="00FB7E51">
        <w:rPr>
          <w:rStyle w:val="FontStyle23"/>
          <w:color w:val="auto"/>
          <w:sz w:val="22"/>
          <w:szCs w:val="22"/>
        </w:rPr>
        <w:t>HAYIR</w:t>
      </w:r>
    </w:p>
    <w:p w:rsidR="008F72D9" w:rsidRDefault="009D0EB8" w:rsidP="008F72D9">
      <w:pPr>
        <w:pStyle w:val="Style2"/>
        <w:widowControl/>
        <w:numPr>
          <w:ilvl w:val="0"/>
          <w:numId w:val="23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9D0EB8">
        <w:rPr>
          <w:rFonts w:ascii="Times New Roman" w:hAnsi="Times New Roman"/>
          <w:bCs/>
          <w:sz w:val="22"/>
          <w:szCs w:val="22"/>
        </w:rPr>
        <w:t>İki kaynak arasında satır atlanmadan kaynaklar yazılmış mı</w:t>
      </w:r>
      <w:r w:rsidR="008F72D9">
        <w:rPr>
          <w:rStyle w:val="FontStyle22"/>
          <w:b w:val="0"/>
          <w:color w:val="auto"/>
          <w:sz w:val="22"/>
          <w:szCs w:val="22"/>
        </w:rPr>
        <w:t>?</w:t>
      </w:r>
      <w:r w:rsidR="008F72D9">
        <w:rPr>
          <w:rStyle w:val="FontStyle22"/>
          <w:b w:val="0"/>
          <w:color w:val="auto"/>
          <w:sz w:val="22"/>
          <w:szCs w:val="22"/>
        </w:rPr>
        <w:tab/>
      </w:r>
      <w:r w:rsidR="008F72D9">
        <w:rPr>
          <w:rStyle w:val="FontStyle22"/>
          <w:b w:val="0"/>
          <w:color w:val="auto"/>
          <w:sz w:val="22"/>
          <w:szCs w:val="22"/>
        </w:rPr>
        <w:tab/>
      </w:r>
      <w:r w:rsidR="008F72D9" w:rsidRPr="00FB7E5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8F72D9" w:rsidRPr="00FB7E51">
        <w:rPr>
          <w:rStyle w:val="FontStyle23"/>
          <w:color w:val="auto"/>
          <w:sz w:val="22"/>
          <w:szCs w:val="22"/>
        </w:rPr>
        <w:t xml:space="preserve">  </w:t>
      </w:r>
      <w:r w:rsidR="008F72D9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F72D9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8F72D9" w:rsidRPr="00FB7E51">
        <w:rPr>
          <w:rStyle w:val="FontStyle23"/>
          <w:color w:val="auto"/>
          <w:sz w:val="22"/>
          <w:szCs w:val="22"/>
        </w:rPr>
        <w:fldChar w:fldCharType="end"/>
      </w:r>
      <w:r w:rsidR="008F72D9" w:rsidRPr="00FB7E51">
        <w:rPr>
          <w:rStyle w:val="FontStyle23"/>
          <w:color w:val="auto"/>
          <w:sz w:val="22"/>
          <w:szCs w:val="22"/>
        </w:rPr>
        <w:t xml:space="preserve">EVET  </w:t>
      </w:r>
      <w:r w:rsidR="008F72D9" w:rsidRPr="00FB7E5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8F72D9" w:rsidRPr="00FB7E5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8F72D9" w:rsidRPr="00FB7E51">
        <w:rPr>
          <w:rStyle w:val="FontStyle23"/>
          <w:color w:val="auto"/>
          <w:sz w:val="22"/>
          <w:szCs w:val="22"/>
        </w:rPr>
        <w:fldChar w:fldCharType="end"/>
      </w:r>
      <w:r w:rsidR="008F72D9" w:rsidRPr="00FB7E51">
        <w:rPr>
          <w:rStyle w:val="FontStyle23"/>
          <w:color w:val="auto"/>
          <w:sz w:val="22"/>
          <w:szCs w:val="22"/>
        </w:rPr>
        <w:t>HAYIR</w:t>
      </w:r>
    </w:p>
    <w:p w:rsidR="00FB7E51" w:rsidRDefault="00FB7E51" w:rsidP="00FB7E5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5837EF" w:rsidRDefault="005837EF" w:rsidP="00FB7E5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CF0534" w:rsidRDefault="00CF0534" w:rsidP="00CF0534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lastRenderedPageBreak/>
        <w:t>Ekler</w:t>
      </w:r>
    </w:p>
    <w:p w:rsidR="00CF0534" w:rsidRPr="0024068E" w:rsidRDefault="00CF0534" w:rsidP="00CF0534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Eklerd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CF0534" w:rsidRDefault="00CF0534" w:rsidP="00CF0534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Ekler başlığı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CF0534" w:rsidRPr="00905E12" w:rsidRDefault="00CF0534" w:rsidP="00CF0534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</w:t>
      </w:r>
      <w:r>
        <w:rPr>
          <w:rStyle w:val="FontStyle23"/>
          <w:color w:val="auto"/>
          <w:sz w:val="22"/>
          <w:szCs w:val="22"/>
        </w:rPr>
        <w:t xml:space="preserve">, </w:t>
      </w:r>
      <w:r w:rsidRPr="00923C73">
        <w:rPr>
          <w:rStyle w:val="FontStyle22"/>
          <w:b w:val="0"/>
          <w:color w:val="auto"/>
          <w:sz w:val="22"/>
          <w:szCs w:val="22"/>
        </w:rPr>
        <w:t>Times New Roman</w:t>
      </w:r>
      <w:r>
        <w:rPr>
          <w:rStyle w:val="FontStyle22"/>
          <w:b w:val="0"/>
          <w:color w:val="auto"/>
          <w:sz w:val="22"/>
          <w:szCs w:val="22"/>
        </w:rPr>
        <w:t xml:space="preserve"> ve </w:t>
      </w:r>
      <w:r w:rsidRPr="00923C73">
        <w:rPr>
          <w:rStyle w:val="FontStyle23"/>
          <w:color w:val="auto"/>
          <w:sz w:val="22"/>
          <w:szCs w:val="22"/>
        </w:rPr>
        <w:t>1</w:t>
      </w:r>
      <w:r>
        <w:rPr>
          <w:rStyle w:val="FontStyle23"/>
          <w:color w:val="auto"/>
          <w:sz w:val="22"/>
          <w:szCs w:val="22"/>
        </w:rPr>
        <w:t xml:space="preserve">2 </w:t>
      </w:r>
      <w:r w:rsidRPr="00923C73">
        <w:rPr>
          <w:rStyle w:val="FontStyle23"/>
          <w:color w:val="auto"/>
          <w:sz w:val="22"/>
          <w:szCs w:val="22"/>
        </w:rPr>
        <w:t xml:space="preserve">yazı tipi boyutu </w:t>
      </w:r>
      <w:r w:rsidRPr="00905E12">
        <w:rPr>
          <w:rStyle w:val="FontStyle23"/>
          <w:color w:val="auto"/>
          <w:sz w:val="22"/>
          <w:szCs w:val="22"/>
        </w:rPr>
        <w:t>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CF0534" w:rsidRDefault="00CF0534" w:rsidP="00242845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 xml:space="preserve">Başlıktan sonra </w:t>
      </w:r>
      <w:r w:rsidR="006A3389">
        <w:rPr>
          <w:rStyle w:val="FontStyle22"/>
          <w:b w:val="0"/>
          <w:color w:val="auto"/>
          <w:sz w:val="22"/>
          <w:szCs w:val="22"/>
        </w:rPr>
        <w:t>bir satır boşluk bırakılmış mı</w:t>
      </w:r>
      <w:r w:rsidRPr="004810CD">
        <w:rPr>
          <w:rStyle w:val="FontStyle23"/>
          <w:color w:val="auto"/>
          <w:sz w:val="22"/>
          <w:szCs w:val="22"/>
        </w:rPr>
        <w:t>?</w:t>
      </w:r>
      <w:r w:rsidR="006A3389">
        <w:rPr>
          <w:rStyle w:val="FontStyle23"/>
          <w:color w:val="auto"/>
          <w:sz w:val="22"/>
          <w:szCs w:val="22"/>
        </w:rPr>
        <w:tab/>
      </w:r>
      <w:r w:rsidR="006A3389">
        <w:rPr>
          <w:rStyle w:val="FontStyle23"/>
          <w:color w:val="auto"/>
          <w:sz w:val="22"/>
          <w:szCs w:val="22"/>
        </w:rPr>
        <w:tab/>
      </w:r>
      <w:r w:rsidR="006A3389">
        <w:rPr>
          <w:rStyle w:val="FontStyle23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6A3389" w:rsidRPr="006A3389" w:rsidRDefault="004E71EA" w:rsidP="004E71EA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4E71EA">
        <w:rPr>
          <w:rStyle w:val="FontStyle23"/>
          <w:color w:val="auto"/>
          <w:sz w:val="22"/>
          <w:szCs w:val="22"/>
        </w:rPr>
        <w:t>Eklerde yer alan tüm eklerin başlıkları sırasıyla listelen</w:t>
      </w:r>
      <w:r>
        <w:rPr>
          <w:rStyle w:val="FontStyle23"/>
          <w:color w:val="auto"/>
          <w:sz w:val="22"/>
          <w:szCs w:val="22"/>
        </w:rPr>
        <w:t>miş mi?</w:t>
      </w:r>
      <w:r w:rsidR="006A3389">
        <w:rPr>
          <w:rStyle w:val="FontStyle23"/>
          <w:color w:val="auto"/>
          <w:sz w:val="22"/>
          <w:szCs w:val="22"/>
        </w:rPr>
        <w:tab/>
      </w:r>
      <w:r w:rsidR="006A3389">
        <w:rPr>
          <w:rStyle w:val="FontStyle22"/>
          <w:b w:val="0"/>
          <w:color w:val="auto"/>
          <w:sz w:val="22"/>
          <w:szCs w:val="22"/>
        </w:rPr>
        <w:tab/>
      </w:r>
      <w:r w:rsidR="006A3389">
        <w:rPr>
          <w:rStyle w:val="FontStyle22"/>
          <w:b w:val="0"/>
          <w:color w:val="auto"/>
          <w:sz w:val="22"/>
          <w:szCs w:val="22"/>
        </w:rPr>
        <w:tab/>
      </w:r>
      <w:r w:rsidR="006A3389" w:rsidRPr="00923C73">
        <w:rPr>
          <w:rStyle w:val="FontStyle22"/>
          <w:b w:val="0"/>
          <w:color w:val="auto"/>
          <w:sz w:val="22"/>
          <w:szCs w:val="22"/>
        </w:rPr>
        <w:t>:</w:t>
      </w:r>
      <w:r w:rsidR="006A3389">
        <w:rPr>
          <w:rStyle w:val="FontStyle22"/>
          <w:b w:val="0"/>
          <w:color w:val="auto"/>
          <w:sz w:val="22"/>
          <w:szCs w:val="22"/>
        </w:rPr>
        <w:t xml:space="preserve"> </w:t>
      </w:r>
      <w:r w:rsidR="006A3389">
        <w:rPr>
          <w:rStyle w:val="FontStyle23"/>
          <w:color w:val="auto"/>
          <w:sz w:val="22"/>
          <w:szCs w:val="22"/>
        </w:rPr>
        <w:t xml:space="preserve"> </w:t>
      </w:r>
      <w:r w:rsidR="006A3389" w:rsidRPr="004810CD">
        <w:rPr>
          <w:rStyle w:val="FontStyle23"/>
          <w:color w:val="auto"/>
          <w:sz w:val="22"/>
          <w:szCs w:val="22"/>
        </w:rPr>
        <w:t xml:space="preserve"> </w:t>
      </w:r>
      <w:r w:rsidR="006A338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6A338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6A3389">
        <w:rPr>
          <w:rStyle w:val="FontStyle23"/>
          <w:color w:val="auto"/>
          <w:sz w:val="22"/>
          <w:szCs w:val="22"/>
        </w:rPr>
        <w:fldChar w:fldCharType="end"/>
      </w:r>
      <w:r w:rsidR="006A3389">
        <w:rPr>
          <w:rStyle w:val="FontStyle23"/>
          <w:color w:val="auto"/>
          <w:sz w:val="22"/>
          <w:szCs w:val="22"/>
        </w:rPr>
        <w:t xml:space="preserve">EVET  </w:t>
      </w:r>
      <w:r w:rsidR="006A3389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6A3389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6A3389">
        <w:rPr>
          <w:rStyle w:val="FontStyle23"/>
          <w:color w:val="auto"/>
          <w:sz w:val="22"/>
          <w:szCs w:val="22"/>
        </w:rPr>
        <w:fldChar w:fldCharType="end"/>
      </w:r>
      <w:r w:rsidR="006A3389">
        <w:rPr>
          <w:rStyle w:val="FontStyle23"/>
          <w:color w:val="auto"/>
          <w:sz w:val="22"/>
          <w:szCs w:val="22"/>
        </w:rPr>
        <w:t>HAYIR</w:t>
      </w:r>
    </w:p>
    <w:p w:rsidR="003F5F1A" w:rsidRPr="003F5F1A" w:rsidRDefault="003F5F1A" w:rsidP="003F5F1A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 w:rsidRPr="003F5F1A">
        <w:rPr>
          <w:rStyle w:val="FontStyle22"/>
          <w:b w:val="0"/>
          <w:color w:val="auto"/>
          <w:sz w:val="22"/>
          <w:szCs w:val="22"/>
        </w:rPr>
        <w:t xml:space="preserve">Sonraki sayfadan itibaren EK 1, EK 2 vb. devam edecek şekilde ekler </w:t>
      </w:r>
    </w:p>
    <w:p w:rsidR="00CF0534" w:rsidRPr="002921C1" w:rsidRDefault="003F5F1A" w:rsidP="003F5F1A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3F5F1A">
        <w:rPr>
          <w:rStyle w:val="FontStyle22"/>
          <w:b w:val="0"/>
          <w:color w:val="auto"/>
          <w:sz w:val="22"/>
          <w:szCs w:val="22"/>
        </w:rPr>
        <w:t>yazıl</w:t>
      </w:r>
      <w:r>
        <w:rPr>
          <w:rStyle w:val="FontStyle22"/>
          <w:b w:val="0"/>
          <w:color w:val="auto"/>
          <w:sz w:val="22"/>
          <w:szCs w:val="22"/>
        </w:rPr>
        <w:t>mış mı</w:t>
      </w:r>
      <w:r w:rsidR="00CF0534" w:rsidRPr="002921C1">
        <w:rPr>
          <w:rStyle w:val="FontStyle22"/>
          <w:b w:val="0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CF0534" w:rsidRPr="002921C1">
        <w:rPr>
          <w:rStyle w:val="FontStyle23"/>
          <w:color w:val="auto"/>
          <w:sz w:val="22"/>
          <w:szCs w:val="22"/>
        </w:rPr>
        <w:t xml:space="preserve">  </w:t>
      </w:r>
      <w:r w:rsidR="00CF0534"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CF0534" w:rsidRPr="002921C1">
        <w:rPr>
          <w:rStyle w:val="FontStyle23"/>
          <w:color w:val="auto"/>
          <w:sz w:val="22"/>
          <w:szCs w:val="22"/>
        </w:rPr>
        <w:fldChar w:fldCharType="end"/>
      </w:r>
      <w:r w:rsidR="00CF0534" w:rsidRPr="002921C1">
        <w:rPr>
          <w:rStyle w:val="FontStyle23"/>
          <w:color w:val="auto"/>
          <w:sz w:val="22"/>
          <w:szCs w:val="22"/>
        </w:rPr>
        <w:t xml:space="preserve">EVET  </w:t>
      </w:r>
      <w:r w:rsidR="00CF0534"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CF0534" w:rsidRPr="002921C1">
        <w:rPr>
          <w:rStyle w:val="FontStyle23"/>
          <w:color w:val="auto"/>
          <w:sz w:val="22"/>
          <w:szCs w:val="22"/>
        </w:rPr>
        <w:fldChar w:fldCharType="end"/>
      </w:r>
      <w:r w:rsidR="00CF0534" w:rsidRPr="002921C1">
        <w:rPr>
          <w:rStyle w:val="FontStyle23"/>
          <w:color w:val="auto"/>
          <w:sz w:val="22"/>
          <w:szCs w:val="22"/>
        </w:rPr>
        <w:t>HAYIR</w:t>
      </w:r>
    </w:p>
    <w:p w:rsidR="00C57ECB" w:rsidRDefault="00627FD5" w:rsidP="00627FD5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627FD5">
        <w:rPr>
          <w:rStyle w:val="FontStyle22"/>
          <w:b w:val="0"/>
          <w:color w:val="auto"/>
          <w:sz w:val="22"/>
          <w:szCs w:val="22"/>
        </w:rPr>
        <w:t>EK 1, EK 2 gibi başlıklar kalın ve ortalı</w:t>
      </w:r>
      <w:r w:rsidR="00C57ECB">
        <w:rPr>
          <w:rStyle w:val="FontStyle22"/>
          <w:b w:val="0"/>
          <w:color w:val="auto"/>
          <w:sz w:val="22"/>
          <w:szCs w:val="22"/>
        </w:rPr>
        <w:t xml:space="preserve">, </w:t>
      </w:r>
      <w:r w:rsidR="00C57ECB" w:rsidRPr="00923C73">
        <w:rPr>
          <w:rStyle w:val="FontStyle22"/>
          <w:b w:val="0"/>
          <w:color w:val="auto"/>
          <w:sz w:val="22"/>
          <w:szCs w:val="22"/>
        </w:rPr>
        <w:t>Times New Roman</w:t>
      </w:r>
      <w:r w:rsidR="00C57ECB">
        <w:rPr>
          <w:rStyle w:val="FontStyle22"/>
          <w:b w:val="0"/>
          <w:color w:val="auto"/>
          <w:sz w:val="22"/>
          <w:szCs w:val="22"/>
        </w:rPr>
        <w:t xml:space="preserve"> ve </w:t>
      </w:r>
      <w:r w:rsidR="00C57ECB" w:rsidRPr="00923C73">
        <w:rPr>
          <w:rStyle w:val="FontStyle23"/>
          <w:color w:val="auto"/>
          <w:sz w:val="22"/>
          <w:szCs w:val="22"/>
        </w:rPr>
        <w:t>1</w:t>
      </w:r>
      <w:r w:rsidR="00C57ECB">
        <w:rPr>
          <w:rStyle w:val="FontStyle23"/>
          <w:color w:val="auto"/>
          <w:sz w:val="22"/>
          <w:szCs w:val="22"/>
        </w:rPr>
        <w:t xml:space="preserve">2 </w:t>
      </w:r>
      <w:r w:rsidR="00C57ECB" w:rsidRPr="00923C73">
        <w:rPr>
          <w:rStyle w:val="FontStyle23"/>
          <w:color w:val="auto"/>
          <w:sz w:val="22"/>
          <w:szCs w:val="22"/>
        </w:rPr>
        <w:t xml:space="preserve">yazı tipi </w:t>
      </w:r>
    </w:p>
    <w:p w:rsidR="00CF0534" w:rsidRPr="002921C1" w:rsidRDefault="00C57ECB" w:rsidP="00C57ECB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23C73">
        <w:rPr>
          <w:rStyle w:val="FontStyle23"/>
          <w:color w:val="auto"/>
          <w:sz w:val="22"/>
          <w:szCs w:val="22"/>
        </w:rPr>
        <w:t>boyutu</w:t>
      </w:r>
      <w:r w:rsidR="00627FD5" w:rsidRPr="00627FD5">
        <w:rPr>
          <w:rStyle w:val="FontStyle22"/>
          <w:b w:val="0"/>
          <w:color w:val="auto"/>
          <w:sz w:val="22"/>
          <w:szCs w:val="22"/>
        </w:rPr>
        <w:t xml:space="preserve"> ve sayfanın ilk satırında </w:t>
      </w:r>
      <w:r>
        <w:rPr>
          <w:rStyle w:val="FontStyle22"/>
          <w:b w:val="0"/>
          <w:color w:val="auto"/>
          <w:sz w:val="22"/>
          <w:szCs w:val="22"/>
        </w:rPr>
        <w:t>m</w:t>
      </w:r>
      <w:r w:rsidR="00627FD5" w:rsidRPr="00627FD5">
        <w:rPr>
          <w:rStyle w:val="FontStyle22"/>
          <w:b w:val="0"/>
          <w:color w:val="auto"/>
          <w:sz w:val="22"/>
          <w:szCs w:val="22"/>
        </w:rPr>
        <w:t>ı</w:t>
      </w:r>
      <w:r w:rsidR="00CF0534" w:rsidRPr="002921C1">
        <w:rPr>
          <w:rStyle w:val="FontStyle22"/>
          <w:b w:val="0"/>
          <w:color w:val="auto"/>
          <w:sz w:val="22"/>
          <w:szCs w:val="22"/>
        </w:rPr>
        <w:t>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</w:r>
      <w:r w:rsidR="00CF0534" w:rsidRPr="002921C1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CF0534" w:rsidRPr="002921C1">
        <w:rPr>
          <w:rStyle w:val="FontStyle23"/>
          <w:color w:val="auto"/>
          <w:sz w:val="22"/>
          <w:szCs w:val="22"/>
        </w:rPr>
        <w:t xml:space="preserve">  </w:t>
      </w:r>
      <w:r w:rsidR="00CF0534"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CF0534" w:rsidRPr="002921C1">
        <w:rPr>
          <w:rStyle w:val="FontStyle23"/>
          <w:color w:val="auto"/>
          <w:sz w:val="22"/>
          <w:szCs w:val="22"/>
        </w:rPr>
        <w:fldChar w:fldCharType="end"/>
      </w:r>
      <w:r w:rsidR="00CF0534" w:rsidRPr="002921C1">
        <w:rPr>
          <w:rStyle w:val="FontStyle23"/>
          <w:color w:val="auto"/>
          <w:sz w:val="22"/>
          <w:szCs w:val="22"/>
        </w:rPr>
        <w:t xml:space="preserve">EVET  </w:t>
      </w:r>
      <w:r w:rsidR="00CF0534" w:rsidRPr="002921C1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2921C1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CF0534" w:rsidRPr="002921C1">
        <w:rPr>
          <w:rStyle w:val="FontStyle23"/>
          <w:color w:val="auto"/>
          <w:sz w:val="22"/>
          <w:szCs w:val="22"/>
        </w:rPr>
        <w:fldChar w:fldCharType="end"/>
      </w:r>
      <w:r w:rsidR="00CF0534" w:rsidRPr="002921C1">
        <w:rPr>
          <w:rStyle w:val="FontStyle23"/>
          <w:color w:val="auto"/>
          <w:sz w:val="22"/>
          <w:szCs w:val="22"/>
        </w:rPr>
        <w:t>HAYIR</w:t>
      </w:r>
    </w:p>
    <w:p w:rsidR="00CF0534" w:rsidRPr="00C57ECB" w:rsidRDefault="00C57ECB" w:rsidP="00C57ECB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Her b</w:t>
      </w:r>
      <w:r w:rsidRPr="00C57ECB">
        <w:rPr>
          <w:rStyle w:val="FontStyle22"/>
          <w:b w:val="0"/>
          <w:color w:val="auto"/>
          <w:sz w:val="22"/>
          <w:szCs w:val="22"/>
        </w:rPr>
        <w:t xml:space="preserve">aşlıktan sonraki satırda ekin içeriğini belirten bir başlık </w:t>
      </w:r>
      <w:r>
        <w:rPr>
          <w:rStyle w:val="FontStyle22"/>
          <w:b w:val="0"/>
          <w:color w:val="auto"/>
          <w:sz w:val="22"/>
          <w:szCs w:val="22"/>
        </w:rPr>
        <w:t>var</w:t>
      </w:r>
      <w:r w:rsidR="00CF0534" w:rsidRPr="00C57ECB">
        <w:rPr>
          <w:rStyle w:val="FontStyle22"/>
          <w:b w:val="0"/>
          <w:color w:val="auto"/>
          <w:sz w:val="22"/>
          <w:szCs w:val="22"/>
        </w:rPr>
        <w:t xml:space="preserve"> mı?</w:t>
      </w:r>
      <w:r w:rsidR="00CF0534" w:rsidRPr="00C57ECB">
        <w:rPr>
          <w:rStyle w:val="FontStyle22"/>
          <w:b w:val="0"/>
          <w:color w:val="auto"/>
          <w:sz w:val="22"/>
          <w:szCs w:val="22"/>
        </w:rPr>
        <w:tab/>
      </w:r>
      <w:r w:rsidR="00CF0534" w:rsidRPr="00C57ECB">
        <w:rPr>
          <w:rStyle w:val="FontStyle22"/>
          <w:b w:val="0"/>
          <w:color w:val="auto"/>
          <w:sz w:val="22"/>
          <w:szCs w:val="22"/>
        </w:rPr>
        <w:tab/>
        <w:t xml:space="preserve">: </w:t>
      </w:r>
      <w:r w:rsidR="00CF0534" w:rsidRPr="00C57ECB">
        <w:rPr>
          <w:rStyle w:val="FontStyle23"/>
          <w:color w:val="auto"/>
          <w:sz w:val="22"/>
          <w:szCs w:val="22"/>
        </w:rPr>
        <w:t xml:space="preserve">  </w:t>
      </w:r>
      <w:r w:rsidR="00CF0534" w:rsidRPr="00C57EC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C57EC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CF0534" w:rsidRPr="00C57ECB">
        <w:rPr>
          <w:rStyle w:val="FontStyle23"/>
          <w:color w:val="auto"/>
          <w:sz w:val="22"/>
          <w:szCs w:val="22"/>
        </w:rPr>
        <w:fldChar w:fldCharType="end"/>
      </w:r>
      <w:r w:rsidR="00CF0534" w:rsidRPr="00C57ECB">
        <w:rPr>
          <w:rStyle w:val="FontStyle23"/>
          <w:color w:val="auto"/>
          <w:sz w:val="22"/>
          <w:szCs w:val="22"/>
        </w:rPr>
        <w:t xml:space="preserve">EVET  </w:t>
      </w:r>
      <w:r w:rsidR="00CF0534" w:rsidRPr="00C57ECB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C57ECB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CF0534" w:rsidRPr="00C57ECB">
        <w:rPr>
          <w:rStyle w:val="FontStyle23"/>
          <w:color w:val="auto"/>
          <w:sz w:val="22"/>
          <w:szCs w:val="22"/>
        </w:rPr>
        <w:fldChar w:fldCharType="end"/>
      </w:r>
      <w:r w:rsidR="00CF0534" w:rsidRPr="00C57ECB">
        <w:rPr>
          <w:rStyle w:val="FontStyle23"/>
          <w:color w:val="auto"/>
          <w:sz w:val="22"/>
          <w:szCs w:val="22"/>
        </w:rPr>
        <w:t>HAYIR</w:t>
      </w:r>
    </w:p>
    <w:p w:rsidR="008A394C" w:rsidRPr="008A394C" w:rsidRDefault="008A394C" w:rsidP="008A394C">
      <w:pPr>
        <w:pStyle w:val="Style2"/>
        <w:widowControl/>
        <w:numPr>
          <w:ilvl w:val="0"/>
          <w:numId w:val="24"/>
        </w:numPr>
        <w:spacing w:line="360" w:lineRule="auto"/>
        <w:jc w:val="left"/>
        <w:rPr>
          <w:rStyle w:val="FontStyle22"/>
          <w:b w:val="0"/>
          <w:bCs w:val="0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Ekin içeriğini belirten</w:t>
      </w:r>
      <w:r w:rsidRPr="008A394C">
        <w:rPr>
          <w:rStyle w:val="FontStyle22"/>
          <w:b w:val="0"/>
          <w:color w:val="auto"/>
          <w:sz w:val="22"/>
          <w:szCs w:val="22"/>
        </w:rPr>
        <w:t xml:space="preserve"> başlık </w:t>
      </w:r>
      <w:r w:rsidR="004E71EA">
        <w:rPr>
          <w:rStyle w:val="FontStyle22"/>
          <w:b w:val="0"/>
          <w:color w:val="auto"/>
          <w:sz w:val="22"/>
          <w:szCs w:val="22"/>
        </w:rPr>
        <w:t>kalın</w:t>
      </w:r>
      <w:r w:rsidRPr="008A394C">
        <w:rPr>
          <w:rStyle w:val="FontStyle22"/>
          <w:b w:val="0"/>
          <w:color w:val="auto"/>
          <w:sz w:val="22"/>
          <w:szCs w:val="22"/>
        </w:rPr>
        <w:t xml:space="preserve"> yazı tipinde ve her kelimesi büyük harfle </w:t>
      </w:r>
    </w:p>
    <w:p w:rsidR="00CF0534" w:rsidRDefault="008A394C" w:rsidP="008A394C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8A394C">
        <w:rPr>
          <w:rStyle w:val="FontStyle22"/>
          <w:b w:val="0"/>
          <w:color w:val="auto"/>
          <w:sz w:val="22"/>
          <w:szCs w:val="22"/>
        </w:rPr>
        <w:t>başlayacak şekilde yazıl</w:t>
      </w:r>
      <w:r>
        <w:rPr>
          <w:rStyle w:val="FontStyle22"/>
          <w:b w:val="0"/>
          <w:color w:val="auto"/>
          <w:sz w:val="22"/>
          <w:szCs w:val="22"/>
        </w:rPr>
        <w:t>mış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="00CF0534">
        <w:rPr>
          <w:rStyle w:val="FontStyle22"/>
          <w:b w:val="0"/>
          <w:color w:val="auto"/>
          <w:sz w:val="22"/>
          <w:szCs w:val="22"/>
        </w:rPr>
        <w:tab/>
      </w:r>
      <w:r w:rsidR="00CF0534">
        <w:rPr>
          <w:rStyle w:val="FontStyle22"/>
          <w:b w:val="0"/>
          <w:color w:val="auto"/>
          <w:sz w:val="22"/>
          <w:szCs w:val="22"/>
        </w:rPr>
        <w:tab/>
      </w:r>
      <w:r w:rsidR="00CF0534" w:rsidRPr="00425516">
        <w:rPr>
          <w:rStyle w:val="FontStyle22"/>
          <w:b w:val="0"/>
          <w:color w:val="auto"/>
          <w:sz w:val="22"/>
          <w:szCs w:val="22"/>
        </w:rPr>
        <w:t xml:space="preserve">: </w:t>
      </w:r>
      <w:r w:rsidR="00CF0534" w:rsidRPr="00425516">
        <w:rPr>
          <w:rStyle w:val="FontStyle23"/>
          <w:color w:val="auto"/>
          <w:sz w:val="22"/>
          <w:szCs w:val="22"/>
        </w:rPr>
        <w:t xml:space="preserve">  </w:t>
      </w:r>
      <w:r w:rsidR="00CF0534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CF0534" w:rsidRPr="00425516">
        <w:rPr>
          <w:rStyle w:val="FontStyle23"/>
          <w:color w:val="auto"/>
          <w:sz w:val="22"/>
          <w:szCs w:val="22"/>
        </w:rPr>
        <w:fldChar w:fldCharType="end"/>
      </w:r>
      <w:r w:rsidR="00CF0534" w:rsidRPr="00425516">
        <w:rPr>
          <w:rStyle w:val="FontStyle23"/>
          <w:color w:val="auto"/>
          <w:sz w:val="22"/>
          <w:szCs w:val="22"/>
        </w:rPr>
        <w:t xml:space="preserve">EVET  </w:t>
      </w:r>
      <w:r w:rsidR="00CF0534" w:rsidRPr="00425516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="00CF0534" w:rsidRPr="00425516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="00CF0534" w:rsidRPr="00425516">
        <w:rPr>
          <w:rStyle w:val="FontStyle23"/>
          <w:color w:val="auto"/>
          <w:sz w:val="22"/>
          <w:szCs w:val="22"/>
        </w:rPr>
        <w:fldChar w:fldCharType="end"/>
      </w:r>
      <w:r w:rsidR="00CF0534" w:rsidRPr="00425516"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5837EF" w:rsidRDefault="005837EF" w:rsidP="00A9179F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</w:p>
    <w:p w:rsidR="00A9179F" w:rsidRDefault="00A9179F" w:rsidP="00A9179F">
      <w:pPr>
        <w:pStyle w:val="Style2"/>
        <w:widowControl/>
        <w:spacing w:line="360" w:lineRule="auto"/>
        <w:jc w:val="left"/>
        <w:rPr>
          <w:rStyle w:val="FontStyle22"/>
          <w:color w:val="auto"/>
          <w:sz w:val="22"/>
          <w:szCs w:val="22"/>
        </w:rPr>
      </w:pPr>
      <w:r>
        <w:rPr>
          <w:rStyle w:val="FontStyle22"/>
          <w:color w:val="auto"/>
          <w:sz w:val="22"/>
          <w:szCs w:val="22"/>
        </w:rPr>
        <w:t>Özgeçmiş</w:t>
      </w:r>
    </w:p>
    <w:p w:rsidR="00A9179F" w:rsidRDefault="00A9179F" w:rsidP="00A9179F">
      <w:pPr>
        <w:pStyle w:val="Style5"/>
        <w:widowControl/>
        <w:numPr>
          <w:ilvl w:val="0"/>
          <w:numId w:val="25"/>
        </w:numPr>
        <w:spacing w:line="360" w:lineRule="auto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 w:rsidRPr="00923C73">
        <w:rPr>
          <w:rStyle w:val="FontStyle22"/>
          <w:b w:val="0"/>
          <w:color w:val="auto"/>
          <w:sz w:val="22"/>
          <w:szCs w:val="22"/>
        </w:rPr>
        <w:t xml:space="preserve">yazı tipi Times New Roman </w:t>
      </w:r>
      <w:r>
        <w:rPr>
          <w:rStyle w:val="FontStyle22"/>
          <w:b w:val="0"/>
          <w:color w:val="auto"/>
          <w:sz w:val="22"/>
          <w:szCs w:val="22"/>
        </w:rPr>
        <w:t xml:space="preserve">mı? 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 w:rsidRPr="00923C73">
        <w:rPr>
          <w:rStyle w:val="FontStyle23"/>
          <w:color w:val="auto"/>
          <w:sz w:val="22"/>
          <w:szCs w:val="22"/>
        </w:rPr>
        <w:t>yazı tipi boyutu 1</w:t>
      </w:r>
      <w:r>
        <w:rPr>
          <w:rStyle w:val="FontStyle23"/>
          <w:color w:val="auto"/>
          <w:sz w:val="22"/>
          <w:szCs w:val="22"/>
        </w:rPr>
        <w:t xml:space="preserve">2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9179F" w:rsidRPr="0024068E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 w:rsidRPr="0024068E">
        <w:rPr>
          <w:rStyle w:val="FontStyle23"/>
          <w:color w:val="auto"/>
          <w:sz w:val="22"/>
          <w:szCs w:val="22"/>
        </w:rPr>
        <w:t xml:space="preserve">kenar boşlukları sol=3,5cm, diğer tüm kenarlar 2,5cm mi? 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>
        <w:rPr>
          <w:rStyle w:val="FontStyle23"/>
          <w:color w:val="auto"/>
          <w:sz w:val="22"/>
          <w:szCs w:val="22"/>
        </w:rPr>
        <w:t>s</w:t>
      </w:r>
      <w:r w:rsidRPr="00CC6279">
        <w:rPr>
          <w:rStyle w:val="FontStyle23"/>
          <w:color w:val="auto"/>
          <w:sz w:val="22"/>
          <w:szCs w:val="22"/>
        </w:rPr>
        <w:t>atır aralığı 1,5 satır</w:t>
      </w:r>
      <w:r>
        <w:rPr>
          <w:rStyle w:val="FontStyle23"/>
          <w:color w:val="auto"/>
          <w:sz w:val="22"/>
          <w:szCs w:val="22"/>
        </w:rPr>
        <w:t xml:space="preserve"> mı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 xml:space="preserve">Özgeçmişte </w:t>
      </w:r>
      <w:r w:rsidRPr="004810CD">
        <w:rPr>
          <w:rStyle w:val="FontStyle23"/>
          <w:color w:val="auto"/>
          <w:sz w:val="22"/>
          <w:szCs w:val="22"/>
        </w:rPr>
        <w:t>satırlarda önce ve sonra aralıkları 0nk mı?</w:t>
      </w:r>
      <w:r w:rsidRPr="004810CD">
        <w:rPr>
          <w:rStyle w:val="FontStyle22"/>
          <w:b w:val="0"/>
          <w:color w:val="auto"/>
          <w:sz w:val="22"/>
          <w:szCs w:val="22"/>
        </w:rPr>
        <w:t xml:space="preserve"> </w:t>
      </w:r>
      <w:r w:rsidRPr="004810CD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23C73">
        <w:rPr>
          <w:rStyle w:val="FontStyle22"/>
          <w:b w:val="0"/>
          <w:color w:val="auto"/>
          <w:sz w:val="22"/>
          <w:szCs w:val="22"/>
        </w:rPr>
        <w:t>:</w:t>
      </w:r>
      <w:r>
        <w:rPr>
          <w:rStyle w:val="FontStyle22"/>
          <w:b w:val="0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t xml:space="preserve"> </w:t>
      </w:r>
      <w:r w:rsidRPr="004810CD">
        <w:rPr>
          <w:rStyle w:val="FontStyle23"/>
          <w:color w:val="auto"/>
          <w:sz w:val="22"/>
          <w:szCs w:val="22"/>
        </w:rPr>
        <w:t xml:space="preserve">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 xml:space="preserve">EVET  </w:t>
      </w:r>
      <w:r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>
        <w:rPr>
          <w:rStyle w:val="FontStyle23"/>
          <w:color w:val="auto"/>
          <w:sz w:val="22"/>
          <w:szCs w:val="22"/>
        </w:rPr>
        <w:fldChar w:fldCharType="end"/>
      </w:r>
      <w:r>
        <w:rPr>
          <w:rStyle w:val="FontStyle23"/>
          <w:color w:val="auto"/>
          <w:sz w:val="22"/>
          <w:szCs w:val="22"/>
        </w:rPr>
        <w:t>HAYIR</w:t>
      </w:r>
    </w:p>
    <w:p w:rsidR="00A9179F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Özgeçmişte başlığı</w:t>
      </w:r>
      <w:r w:rsidR="007062FA">
        <w:rPr>
          <w:rStyle w:val="FontStyle22"/>
          <w:b w:val="0"/>
          <w:color w:val="auto"/>
          <w:sz w:val="22"/>
          <w:szCs w:val="22"/>
        </w:rPr>
        <w:t>n</w:t>
      </w:r>
      <w:r w:rsidRPr="0024068E">
        <w:rPr>
          <w:rStyle w:val="FontStyle23"/>
          <w:color w:val="auto"/>
          <w:sz w:val="22"/>
          <w:szCs w:val="22"/>
        </w:rPr>
        <w:t xml:space="preserve"> tüm harfleri büyük olacak </w:t>
      </w:r>
      <w:r w:rsidRPr="00905E12">
        <w:rPr>
          <w:rStyle w:val="FontStyle23"/>
          <w:color w:val="auto"/>
          <w:sz w:val="22"/>
          <w:szCs w:val="22"/>
        </w:rPr>
        <w:t xml:space="preserve">şekilde ortalı ve kalın yazı </w:t>
      </w:r>
    </w:p>
    <w:p w:rsidR="00A9179F" w:rsidRPr="00905E12" w:rsidRDefault="00A9179F" w:rsidP="00A9179F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  <w:r w:rsidRPr="00905E12">
        <w:rPr>
          <w:rStyle w:val="FontStyle23"/>
          <w:color w:val="auto"/>
          <w:sz w:val="22"/>
          <w:szCs w:val="22"/>
        </w:rPr>
        <w:t>tipi stilinde yazılmış mı?</w:t>
      </w:r>
      <w:r w:rsidRPr="00905E12">
        <w:rPr>
          <w:rStyle w:val="FontStyle22"/>
          <w:b w:val="0"/>
          <w:color w:val="auto"/>
          <w:sz w:val="22"/>
          <w:szCs w:val="22"/>
        </w:rPr>
        <w:t xml:space="preserve"> </w:t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A9179F" w:rsidRPr="0024068E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 w:rsidRPr="00367223">
        <w:rPr>
          <w:rStyle w:val="FontStyle22"/>
          <w:b w:val="0"/>
          <w:color w:val="auto"/>
          <w:sz w:val="22"/>
          <w:szCs w:val="22"/>
        </w:rPr>
        <w:t>Başlıktan sonra bir satır boşluk bırakılm</w:t>
      </w:r>
      <w:r>
        <w:rPr>
          <w:rStyle w:val="FontStyle22"/>
          <w:b w:val="0"/>
          <w:color w:val="auto"/>
          <w:sz w:val="22"/>
          <w:szCs w:val="22"/>
        </w:rPr>
        <w:t>ış mı</w:t>
      </w:r>
      <w:r w:rsidRPr="004810CD">
        <w:rPr>
          <w:rStyle w:val="FontStyle23"/>
          <w:color w:val="auto"/>
          <w:sz w:val="22"/>
          <w:szCs w:val="22"/>
        </w:rPr>
        <w:t>?</w:t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>
        <w:rPr>
          <w:rStyle w:val="FontStyle23"/>
          <w:color w:val="auto"/>
          <w:sz w:val="22"/>
          <w:szCs w:val="22"/>
        </w:rPr>
        <w:tab/>
      </w:r>
      <w:r w:rsidRPr="0024068E">
        <w:rPr>
          <w:rStyle w:val="FontStyle22"/>
          <w:b w:val="0"/>
          <w:color w:val="auto"/>
          <w:sz w:val="22"/>
          <w:szCs w:val="22"/>
        </w:rPr>
        <w:t xml:space="preserve">: </w:t>
      </w:r>
      <w:r w:rsidRPr="0024068E">
        <w:rPr>
          <w:rStyle w:val="FontStyle23"/>
          <w:color w:val="auto"/>
          <w:sz w:val="22"/>
          <w:szCs w:val="22"/>
        </w:rPr>
        <w:t xml:space="preserve">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 xml:space="preserve">EVET  </w:t>
      </w:r>
      <w:r w:rsidRPr="0024068E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24068E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24068E">
        <w:rPr>
          <w:rStyle w:val="FontStyle23"/>
          <w:color w:val="auto"/>
          <w:sz w:val="22"/>
          <w:szCs w:val="22"/>
        </w:rPr>
        <w:fldChar w:fldCharType="end"/>
      </w:r>
      <w:r w:rsidRPr="0024068E">
        <w:rPr>
          <w:rStyle w:val="FontStyle23"/>
          <w:color w:val="auto"/>
          <w:sz w:val="22"/>
          <w:szCs w:val="22"/>
        </w:rPr>
        <w:t>HAYIR</w:t>
      </w:r>
    </w:p>
    <w:p w:rsidR="00A9179F" w:rsidRPr="00905E12" w:rsidRDefault="00A9179F" w:rsidP="00A9179F">
      <w:pPr>
        <w:pStyle w:val="Style2"/>
        <w:widowControl/>
        <w:numPr>
          <w:ilvl w:val="0"/>
          <w:numId w:val="25"/>
        </w:numPr>
        <w:spacing w:line="360" w:lineRule="auto"/>
        <w:jc w:val="left"/>
        <w:rPr>
          <w:rStyle w:val="FontStyle23"/>
          <w:color w:val="auto"/>
          <w:sz w:val="22"/>
          <w:szCs w:val="22"/>
        </w:rPr>
      </w:pPr>
      <w:r>
        <w:rPr>
          <w:rStyle w:val="FontStyle22"/>
          <w:b w:val="0"/>
          <w:color w:val="auto"/>
          <w:sz w:val="22"/>
          <w:szCs w:val="22"/>
        </w:rPr>
        <w:t>Özgeçmiş eksiksiz doldurulmuş mu?</w:t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>
        <w:rPr>
          <w:rStyle w:val="FontStyle22"/>
          <w:b w:val="0"/>
          <w:color w:val="auto"/>
          <w:sz w:val="22"/>
          <w:szCs w:val="22"/>
        </w:rPr>
        <w:tab/>
      </w:r>
      <w:r w:rsidRPr="00905E12">
        <w:rPr>
          <w:rStyle w:val="FontStyle22"/>
          <w:b w:val="0"/>
          <w:color w:val="auto"/>
          <w:sz w:val="22"/>
          <w:szCs w:val="22"/>
        </w:rPr>
        <w:t xml:space="preserve">: </w:t>
      </w:r>
      <w:r w:rsidRPr="00905E12">
        <w:rPr>
          <w:rStyle w:val="FontStyle23"/>
          <w:color w:val="auto"/>
          <w:sz w:val="22"/>
          <w:szCs w:val="22"/>
        </w:rPr>
        <w:t xml:space="preserve">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 xml:space="preserve">EVET  </w:t>
      </w:r>
      <w:r w:rsidRPr="00905E12">
        <w:rPr>
          <w:rStyle w:val="FontStyle23"/>
          <w:color w:val="auto"/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</w:checkBox>
          </w:ffData>
        </w:fldChar>
      </w:r>
      <w:r w:rsidRPr="00905E12">
        <w:rPr>
          <w:rStyle w:val="FontStyle23"/>
          <w:color w:val="auto"/>
          <w:sz w:val="22"/>
          <w:szCs w:val="22"/>
        </w:rPr>
        <w:instrText xml:space="preserve"> FORMCHECKBOX </w:instrText>
      </w:r>
      <w:r w:rsidR="00462571">
        <w:rPr>
          <w:rStyle w:val="FontStyle23"/>
          <w:color w:val="auto"/>
          <w:sz w:val="22"/>
          <w:szCs w:val="22"/>
        </w:rPr>
      </w:r>
      <w:r w:rsidR="00462571">
        <w:rPr>
          <w:rStyle w:val="FontStyle23"/>
          <w:color w:val="auto"/>
          <w:sz w:val="22"/>
          <w:szCs w:val="22"/>
        </w:rPr>
        <w:fldChar w:fldCharType="separate"/>
      </w:r>
      <w:r w:rsidRPr="00905E12">
        <w:rPr>
          <w:rStyle w:val="FontStyle23"/>
          <w:color w:val="auto"/>
          <w:sz w:val="22"/>
          <w:szCs w:val="22"/>
        </w:rPr>
        <w:fldChar w:fldCharType="end"/>
      </w:r>
      <w:r w:rsidRPr="00905E12">
        <w:rPr>
          <w:rStyle w:val="FontStyle23"/>
          <w:color w:val="auto"/>
          <w:sz w:val="22"/>
          <w:szCs w:val="22"/>
        </w:rPr>
        <w:t>HAYIR</w:t>
      </w:r>
    </w:p>
    <w:p w:rsidR="00507732" w:rsidRDefault="00507732" w:rsidP="00C9127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507732" w:rsidRDefault="00507732" w:rsidP="00C91271">
      <w:pPr>
        <w:pStyle w:val="Style2"/>
        <w:widowControl/>
        <w:spacing w:line="360" w:lineRule="auto"/>
        <w:ind w:left="720"/>
        <w:jc w:val="left"/>
        <w:rPr>
          <w:rStyle w:val="FontStyle23"/>
          <w:color w:val="auto"/>
          <w:sz w:val="22"/>
          <w:szCs w:val="22"/>
        </w:rPr>
      </w:pPr>
    </w:p>
    <w:p w:rsidR="00507732" w:rsidRDefault="00507732" w:rsidP="00BF756A">
      <w:pPr>
        <w:spacing w:line="360" w:lineRule="auto"/>
        <w:ind w:firstLine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bookmarkStart w:id="0" w:name="_GoBack"/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bookmarkEnd w:id="0"/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BF756A">
        <w:rPr>
          <w:rFonts w:ascii="Times New Roman" w:hAnsi="Times New Roman"/>
        </w:rPr>
        <w:t>20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>
        <w:rPr>
          <w:rFonts w:ascii="Times New Roman" w:hAnsi="Times New Roman"/>
        </w:rPr>
        <w:tab/>
      </w:r>
      <w:r w:rsidR="001B1D64" w:rsidRPr="00EA25A8">
        <w:rPr>
          <w:rFonts w:ascii="Times New Roman" w:hAnsi="Times New Roman"/>
        </w:rPr>
        <w:tab/>
      </w:r>
      <w:r w:rsidR="00BF756A">
        <w:rPr>
          <w:rFonts w:ascii="Times New Roman" w:hAnsi="Times New Roman"/>
        </w:rPr>
        <w:t xml:space="preserve">        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496340">
        <w:rPr>
          <w:rFonts w:ascii="Times New Roman" w:hAnsi="Times New Roman"/>
        </w:rPr>
        <w:t xml:space="preserve"> </w:t>
      </w:r>
      <w:r w:rsidR="00EA25A8" w:rsidRPr="00EA25A8">
        <w:rPr>
          <w:rFonts w:ascii="Times New Roman" w:hAnsi="Times New Roman"/>
        </w:rPr>
        <w:t>/</w:t>
      </w:r>
      <w:r w:rsidR="00496340">
        <w:rPr>
          <w:rFonts w:ascii="Times New Roman" w:hAnsi="Times New Roman"/>
        </w:rPr>
        <w:t xml:space="preserve"> </w:t>
      </w:r>
      <w:r w:rsidR="00BF756A">
        <w:rPr>
          <w:rFonts w:ascii="Times New Roman" w:hAnsi="Times New Roman"/>
        </w:rPr>
        <w:t>20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="00BF756A"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1B1D64" w:rsidRDefault="001B1D64" w:rsidP="001B1D64">
      <w:pPr>
        <w:spacing w:line="360" w:lineRule="auto"/>
        <w:ind w:firstLine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</w:t>
      </w:r>
      <w:r w:rsidR="00AF0DCC">
        <w:rPr>
          <w:rFonts w:ascii="Times New Roman" w:hAnsi="Times New Roman"/>
        </w:rPr>
        <w:tab/>
        <w:t xml:space="preserve">   </w:t>
      </w:r>
      <w:r>
        <w:rPr>
          <w:rFonts w:ascii="Times New Roman" w:hAnsi="Times New Roman"/>
        </w:rPr>
        <w:t>İmza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İmza</w:t>
      </w:r>
    </w:p>
    <w:p w:rsidR="001B1D64" w:rsidRDefault="001B1D64" w:rsidP="00AF0DCC">
      <w:pPr>
        <w:spacing w:line="360" w:lineRule="auto"/>
        <w:ind w:firstLine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507732" w:rsidRPr="008B3BED">
        <w:rPr>
          <w:rFonts w:ascii="Times New Roman" w:hAnsi="Times New Roman"/>
        </w:rPr>
        <w:t>ezin YAZARI</w:t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</w:r>
      <w:r w:rsidR="000E5D32">
        <w:rPr>
          <w:rFonts w:ascii="Times New Roman" w:hAnsi="Times New Roman"/>
        </w:rPr>
        <w:tab/>
        <w:t xml:space="preserve">       </w:t>
      </w:r>
      <w:r>
        <w:rPr>
          <w:rFonts w:ascii="Times New Roman" w:hAnsi="Times New Roman"/>
        </w:rPr>
        <w:t>Danışman</w:t>
      </w:r>
      <w:r w:rsidR="00735896">
        <w:rPr>
          <w:rFonts w:ascii="Times New Roman" w:hAnsi="Times New Roman"/>
        </w:rPr>
        <w:t xml:space="preserve"> Unvanı Adı-Soyadı</w:t>
      </w:r>
    </w:p>
    <w:p w:rsidR="00507732" w:rsidRPr="00624250" w:rsidRDefault="00BF756A" w:rsidP="00BF756A">
      <w:pPr>
        <w:tabs>
          <w:tab w:val="center" w:pos="8222"/>
        </w:tabs>
        <w:spacing w:line="360" w:lineRule="auto"/>
        <w:ind w:left="851"/>
        <w:jc w:val="both"/>
        <w:rPr>
          <w:rFonts w:ascii="Times New Roman" w:hAnsi="Times New Roman"/>
        </w:rPr>
      </w:pP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Pr="00BF756A">
        <w:rPr>
          <w:rFonts w:ascii="Times New Roman" w:hAnsi="Times New Roman"/>
          <w:shd w:val="clear" w:color="auto" w:fill="D9D9D9" w:themeFill="background1" w:themeFillShade="D9"/>
        </w:rPr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  <w:r w:rsidR="002C68CA" w:rsidRPr="00624250">
        <w:rPr>
          <w:rFonts w:ascii="Times New Roman" w:hAnsi="Times New Roman"/>
        </w:rPr>
        <w:tab/>
        <w:t xml:space="preserve"> </w:t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F756A">
        <w:rPr>
          <w:rFonts w:ascii="Times New Roman" w:hAnsi="Times New Roman"/>
          <w:shd w:val="clear" w:color="auto" w:fill="D9D9D9" w:themeFill="background1" w:themeFillShade="D9"/>
        </w:rPr>
        <w:instrText xml:space="preserve"> FORMTEXT </w:instrText>
      </w:r>
      <w:r w:rsidRPr="00BF756A">
        <w:rPr>
          <w:rFonts w:ascii="Times New Roman" w:hAnsi="Times New Roman"/>
          <w:shd w:val="clear" w:color="auto" w:fill="D9D9D9" w:themeFill="background1" w:themeFillShade="D9"/>
        </w:rPr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separate"/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noProof/>
          <w:shd w:val="clear" w:color="auto" w:fill="D9D9D9" w:themeFill="background1" w:themeFillShade="D9"/>
        </w:rPr>
        <w:t> </w:t>
      </w:r>
      <w:r w:rsidRPr="00BF756A">
        <w:rPr>
          <w:rFonts w:ascii="Times New Roman" w:hAnsi="Times New Roman"/>
          <w:shd w:val="clear" w:color="auto" w:fill="D9D9D9" w:themeFill="background1" w:themeFillShade="D9"/>
        </w:rPr>
        <w:fldChar w:fldCharType="end"/>
      </w:r>
    </w:p>
    <w:p w:rsidR="00624250" w:rsidRPr="00624250" w:rsidRDefault="00624250" w:rsidP="002C68CA">
      <w:pPr>
        <w:tabs>
          <w:tab w:val="center" w:pos="8222"/>
        </w:tabs>
        <w:spacing w:line="360" w:lineRule="auto"/>
        <w:jc w:val="both"/>
        <w:rPr>
          <w:rFonts w:ascii="Times New Roman" w:hAnsi="Times New Roman"/>
        </w:rPr>
      </w:pPr>
    </w:p>
    <w:p w:rsidR="00624250" w:rsidRPr="00624250" w:rsidRDefault="00624250" w:rsidP="002C68CA">
      <w:pPr>
        <w:tabs>
          <w:tab w:val="center" w:pos="8222"/>
        </w:tabs>
        <w:spacing w:line="360" w:lineRule="auto"/>
        <w:jc w:val="both"/>
        <w:rPr>
          <w:rFonts w:ascii="Times New Roman" w:hAnsi="Times New Roman"/>
        </w:rPr>
      </w:pPr>
    </w:p>
    <w:p w:rsidR="00624250" w:rsidRPr="005F556B" w:rsidRDefault="00624250" w:rsidP="002C68CA">
      <w:pPr>
        <w:tabs>
          <w:tab w:val="center" w:pos="8222"/>
        </w:tabs>
        <w:spacing w:line="360" w:lineRule="auto"/>
        <w:jc w:val="both"/>
        <w:rPr>
          <w:rFonts w:ascii="Times New Roman" w:hAnsi="Times New Roman"/>
          <w:color w:val="FF0000"/>
        </w:rPr>
      </w:pPr>
      <w:r w:rsidRPr="005F556B">
        <w:rPr>
          <w:rFonts w:ascii="Times New Roman" w:hAnsi="Times New Roman"/>
          <w:color w:val="FF0000"/>
        </w:rPr>
        <w:t xml:space="preserve">Bu evrak </w:t>
      </w:r>
      <w:r w:rsidR="005F556B" w:rsidRPr="005F556B">
        <w:rPr>
          <w:rFonts w:ascii="Times New Roman" w:hAnsi="Times New Roman"/>
          <w:color w:val="FF0000"/>
        </w:rPr>
        <w:t>tezin</w:t>
      </w:r>
      <w:r w:rsidR="005F556B">
        <w:rPr>
          <w:rFonts w:ascii="Times New Roman" w:hAnsi="Times New Roman"/>
          <w:color w:val="FF0000"/>
        </w:rPr>
        <w:t>, tez yazım kurallarına uygunluğunun</w:t>
      </w:r>
      <w:r w:rsidR="005F556B" w:rsidRPr="005F556B">
        <w:rPr>
          <w:rFonts w:ascii="Times New Roman" w:hAnsi="Times New Roman"/>
          <w:color w:val="FF0000"/>
        </w:rPr>
        <w:t xml:space="preserve"> kontrolü için tez ile birlikte elektronik ortamda</w:t>
      </w:r>
      <w:r w:rsidR="005F556B">
        <w:rPr>
          <w:rFonts w:ascii="Times New Roman" w:hAnsi="Times New Roman"/>
          <w:color w:val="FF0000"/>
        </w:rPr>
        <w:t xml:space="preserve"> tez kontrol komisyonuna</w:t>
      </w:r>
      <w:r w:rsidR="005F556B" w:rsidRPr="005F556B">
        <w:rPr>
          <w:rFonts w:ascii="Times New Roman" w:hAnsi="Times New Roman"/>
          <w:color w:val="FF0000"/>
        </w:rPr>
        <w:t xml:space="preserve"> teslim edilecektir.</w:t>
      </w:r>
    </w:p>
    <w:p w:rsidR="005F556B" w:rsidRPr="005F556B" w:rsidRDefault="005F556B" w:rsidP="002C68CA">
      <w:pPr>
        <w:tabs>
          <w:tab w:val="center" w:pos="8222"/>
        </w:tabs>
        <w:spacing w:line="360" w:lineRule="auto"/>
        <w:jc w:val="both"/>
        <w:rPr>
          <w:rStyle w:val="FontStyle23"/>
          <w:color w:val="FF0000"/>
          <w:sz w:val="24"/>
          <w:szCs w:val="24"/>
        </w:rPr>
      </w:pPr>
      <w:r w:rsidRPr="005F556B">
        <w:rPr>
          <w:rFonts w:ascii="Times New Roman" w:hAnsi="Times New Roman"/>
          <w:color w:val="FF0000"/>
        </w:rPr>
        <w:t xml:space="preserve">Ayrıca </w:t>
      </w:r>
      <w:r w:rsidR="002E6076">
        <w:rPr>
          <w:rFonts w:ascii="Times New Roman" w:hAnsi="Times New Roman"/>
          <w:color w:val="FF0000"/>
        </w:rPr>
        <w:t>tezler</w:t>
      </w:r>
      <w:r w:rsidRPr="005F556B">
        <w:rPr>
          <w:rFonts w:ascii="Times New Roman" w:hAnsi="Times New Roman"/>
          <w:color w:val="FF0000"/>
        </w:rPr>
        <w:t xml:space="preserve"> ciltlendikten sonra diğer evraklarla birlikte Enstitüye teslim edilmeyecektir. </w:t>
      </w:r>
    </w:p>
    <w:sectPr w:rsidR="005F556B" w:rsidRPr="005F556B" w:rsidSect="00EA25A8">
      <w:pgSz w:w="11905" w:h="16837"/>
      <w:pgMar w:top="1135" w:right="565" w:bottom="1051" w:left="1035" w:header="708" w:footer="708" w:gutter="0"/>
      <w:pgNumType w:fmt="numberInDash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76F6" w:rsidRDefault="000876F6">
      <w:r>
        <w:separator/>
      </w:r>
    </w:p>
  </w:endnote>
  <w:endnote w:type="continuationSeparator" w:id="0">
    <w:p w:rsidR="000876F6" w:rsidRDefault="00087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76F6" w:rsidRDefault="000876F6">
      <w:r>
        <w:separator/>
      </w:r>
    </w:p>
  </w:footnote>
  <w:footnote w:type="continuationSeparator" w:id="0">
    <w:p w:rsidR="000876F6" w:rsidRDefault="000876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A4253"/>
    <w:multiLevelType w:val="singleLevel"/>
    <w:tmpl w:val="61322C88"/>
    <w:lvl w:ilvl="0">
      <w:start w:val="2"/>
      <w:numFmt w:val="decimal"/>
      <w:lvlText w:val="%1)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195757B8"/>
    <w:multiLevelType w:val="singleLevel"/>
    <w:tmpl w:val="06703E58"/>
    <w:lvl w:ilvl="0">
      <w:start w:val="1"/>
      <w:numFmt w:val="decimal"/>
      <w:lvlText w:val="%1)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1E001344"/>
    <w:multiLevelType w:val="singleLevel"/>
    <w:tmpl w:val="A11A11D6"/>
    <w:lvl w:ilvl="0">
      <w:start w:val="2"/>
      <w:numFmt w:val="lowerLetter"/>
      <w:lvlText w:val="%1)"/>
      <w:legacy w:legacy="1" w:legacySpace="0" w:legacyIndent="226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1E280A8A"/>
    <w:multiLevelType w:val="singleLevel"/>
    <w:tmpl w:val="E6C4891C"/>
    <w:lvl w:ilvl="0">
      <w:start w:val="1"/>
      <w:numFmt w:val="lowerLetter"/>
      <w:lvlText w:val="%1)"/>
      <w:legacy w:legacy="1" w:legacySpace="0" w:legacyIndent="216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1FD57061"/>
    <w:multiLevelType w:val="hybridMultilevel"/>
    <w:tmpl w:val="AD680D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06AAB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C05C9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0543A3"/>
    <w:multiLevelType w:val="singleLevel"/>
    <w:tmpl w:val="F43C6C76"/>
    <w:lvl w:ilvl="0">
      <w:start w:val="5"/>
      <w:numFmt w:val="lowerLetter"/>
      <w:lvlText w:val="%1)"/>
      <w:legacy w:legacy="1" w:legacySpace="0" w:legacyIndent="183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2D0546A4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5658B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84810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3E4666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3025C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E1006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8085D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1049C2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E275AC"/>
    <w:multiLevelType w:val="singleLevel"/>
    <w:tmpl w:val="4756446C"/>
    <w:lvl w:ilvl="0">
      <w:start w:val="3"/>
      <w:numFmt w:val="decimal"/>
      <w:lvlText w:val="%1)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17" w15:restartNumberingAfterBreak="0">
    <w:nsid w:val="5A291CE8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FC1B4C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05095B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A751BD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1A1B03"/>
    <w:multiLevelType w:val="singleLevel"/>
    <w:tmpl w:val="0D68991C"/>
    <w:lvl w:ilvl="0">
      <w:start w:val="1"/>
      <w:numFmt w:val="lowerLetter"/>
      <w:lvlText w:val="%1)"/>
      <w:legacy w:legacy="1" w:legacySpace="0" w:legacyIndent="226"/>
      <w:lvlJc w:val="left"/>
      <w:rPr>
        <w:rFonts w:ascii="Times New Roman" w:hAnsi="Times New Roman" w:cs="Times New Roman" w:hint="default"/>
      </w:rPr>
    </w:lvl>
  </w:abstractNum>
  <w:abstractNum w:abstractNumId="22" w15:restartNumberingAfterBreak="0">
    <w:nsid w:val="722B3DC5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C869BA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641800"/>
    <w:multiLevelType w:val="hybridMultilevel"/>
    <w:tmpl w:val="3A82EC88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F77B1"/>
    <w:multiLevelType w:val="hybridMultilevel"/>
    <w:tmpl w:val="D7960ED0"/>
    <w:lvl w:ilvl="0" w:tplc="8820A5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1"/>
  </w:num>
  <w:num w:numId="4">
    <w:abstractNumId w:val="2"/>
  </w:num>
  <w:num w:numId="5">
    <w:abstractNumId w:val="16"/>
  </w:num>
  <w:num w:numId="6">
    <w:abstractNumId w:val="3"/>
  </w:num>
  <w:num w:numId="7">
    <w:abstractNumId w:val="7"/>
  </w:num>
  <w:num w:numId="8">
    <w:abstractNumId w:val="9"/>
  </w:num>
  <w:num w:numId="9">
    <w:abstractNumId w:val="4"/>
  </w:num>
  <w:num w:numId="10">
    <w:abstractNumId w:val="24"/>
  </w:num>
  <w:num w:numId="11">
    <w:abstractNumId w:val="13"/>
  </w:num>
  <w:num w:numId="12">
    <w:abstractNumId w:val="17"/>
  </w:num>
  <w:num w:numId="13">
    <w:abstractNumId w:val="8"/>
  </w:num>
  <w:num w:numId="14">
    <w:abstractNumId w:val="5"/>
  </w:num>
  <w:num w:numId="15">
    <w:abstractNumId w:val="14"/>
  </w:num>
  <w:num w:numId="16">
    <w:abstractNumId w:val="11"/>
  </w:num>
  <w:num w:numId="17">
    <w:abstractNumId w:val="12"/>
  </w:num>
  <w:num w:numId="18">
    <w:abstractNumId w:val="25"/>
  </w:num>
  <w:num w:numId="19">
    <w:abstractNumId w:val="20"/>
  </w:num>
  <w:num w:numId="20">
    <w:abstractNumId w:val="19"/>
  </w:num>
  <w:num w:numId="21">
    <w:abstractNumId w:val="6"/>
  </w:num>
  <w:num w:numId="22">
    <w:abstractNumId w:val="23"/>
  </w:num>
  <w:num w:numId="23">
    <w:abstractNumId w:val="18"/>
  </w:num>
  <w:num w:numId="24">
    <w:abstractNumId w:val="15"/>
  </w:num>
  <w:num w:numId="25">
    <w:abstractNumId w:val="22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ocumentProtection w:edit="forms" w:enforcement="1" w:cryptProviderType="rsaAES" w:cryptAlgorithmClass="hash" w:cryptAlgorithmType="typeAny" w:cryptAlgorithmSid="14" w:cryptSpinCount="100000" w:hash="QGi8P/IUGCsQPUQyzM3ZNMQFuygbtaoGq23DSGTDLURXKq50Vi4kLcGOgaLIJgybjvWSgCNGLjvMvshJFSV7GA==" w:salt="tO62bIIfUM4jNbQIZfwHcQ==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jQzNjKyBFIGFko6SsGpxcWZ+XkgBUa1AP0CcQwsAAAA"/>
  </w:docVars>
  <w:rsids>
    <w:rsidRoot w:val="00825055"/>
    <w:rsid w:val="00002781"/>
    <w:rsid w:val="00014FA1"/>
    <w:rsid w:val="00015C96"/>
    <w:rsid w:val="000224EE"/>
    <w:rsid w:val="000242B2"/>
    <w:rsid w:val="00045176"/>
    <w:rsid w:val="00062C7F"/>
    <w:rsid w:val="000876F6"/>
    <w:rsid w:val="000B35A3"/>
    <w:rsid w:val="000B5D65"/>
    <w:rsid w:val="000D6B3E"/>
    <w:rsid w:val="000D7C67"/>
    <w:rsid w:val="000E1B99"/>
    <w:rsid w:val="000E5D32"/>
    <w:rsid w:val="000F052B"/>
    <w:rsid w:val="00105BF4"/>
    <w:rsid w:val="001061AD"/>
    <w:rsid w:val="00107129"/>
    <w:rsid w:val="00123E3D"/>
    <w:rsid w:val="001269EF"/>
    <w:rsid w:val="00136896"/>
    <w:rsid w:val="001422E8"/>
    <w:rsid w:val="00167795"/>
    <w:rsid w:val="00175CA4"/>
    <w:rsid w:val="00183A59"/>
    <w:rsid w:val="001B1D64"/>
    <w:rsid w:val="001D3627"/>
    <w:rsid w:val="001F0405"/>
    <w:rsid w:val="001F552D"/>
    <w:rsid w:val="00201850"/>
    <w:rsid w:val="00207F4C"/>
    <w:rsid w:val="00225428"/>
    <w:rsid w:val="0024068E"/>
    <w:rsid w:val="00242845"/>
    <w:rsid w:val="00262D52"/>
    <w:rsid w:val="00263723"/>
    <w:rsid w:val="00273A17"/>
    <w:rsid w:val="00284FDC"/>
    <w:rsid w:val="00285A9E"/>
    <w:rsid w:val="002921C1"/>
    <w:rsid w:val="002A1880"/>
    <w:rsid w:val="002A6B3E"/>
    <w:rsid w:val="002B2B67"/>
    <w:rsid w:val="002B6AE7"/>
    <w:rsid w:val="002C68CA"/>
    <w:rsid w:val="002D438C"/>
    <w:rsid w:val="002D5956"/>
    <w:rsid w:val="002E142E"/>
    <w:rsid w:val="002E6076"/>
    <w:rsid w:val="0032486A"/>
    <w:rsid w:val="003277B2"/>
    <w:rsid w:val="003301EA"/>
    <w:rsid w:val="003332B1"/>
    <w:rsid w:val="00367223"/>
    <w:rsid w:val="003771EC"/>
    <w:rsid w:val="0038314A"/>
    <w:rsid w:val="003C2C84"/>
    <w:rsid w:val="003D079E"/>
    <w:rsid w:val="003D3FB3"/>
    <w:rsid w:val="003E5819"/>
    <w:rsid w:val="003F5F1A"/>
    <w:rsid w:val="00402594"/>
    <w:rsid w:val="00423A51"/>
    <w:rsid w:val="00425516"/>
    <w:rsid w:val="00430D7E"/>
    <w:rsid w:val="00431F8C"/>
    <w:rsid w:val="00462571"/>
    <w:rsid w:val="004810CD"/>
    <w:rsid w:val="004830E7"/>
    <w:rsid w:val="00495F77"/>
    <w:rsid w:val="00496340"/>
    <w:rsid w:val="004A0ECC"/>
    <w:rsid w:val="004A160D"/>
    <w:rsid w:val="004C0B1C"/>
    <w:rsid w:val="004E71EA"/>
    <w:rsid w:val="00507732"/>
    <w:rsid w:val="005137DC"/>
    <w:rsid w:val="0052406C"/>
    <w:rsid w:val="00525F69"/>
    <w:rsid w:val="00533760"/>
    <w:rsid w:val="005401EB"/>
    <w:rsid w:val="005511B9"/>
    <w:rsid w:val="00551C86"/>
    <w:rsid w:val="00552C63"/>
    <w:rsid w:val="00557624"/>
    <w:rsid w:val="005601E1"/>
    <w:rsid w:val="005837EF"/>
    <w:rsid w:val="005B0407"/>
    <w:rsid w:val="005B0C0D"/>
    <w:rsid w:val="005B3C69"/>
    <w:rsid w:val="005B5FA4"/>
    <w:rsid w:val="005D530E"/>
    <w:rsid w:val="005E2DCB"/>
    <w:rsid w:val="005E5C62"/>
    <w:rsid w:val="005F53F0"/>
    <w:rsid w:val="005F556B"/>
    <w:rsid w:val="0060702E"/>
    <w:rsid w:val="00624250"/>
    <w:rsid w:val="00627FD5"/>
    <w:rsid w:val="006313AB"/>
    <w:rsid w:val="0063193C"/>
    <w:rsid w:val="00644913"/>
    <w:rsid w:val="00673D78"/>
    <w:rsid w:val="006A3389"/>
    <w:rsid w:val="006A6515"/>
    <w:rsid w:val="006B62A8"/>
    <w:rsid w:val="006E29F0"/>
    <w:rsid w:val="006E5E4A"/>
    <w:rsid w:val="006F34C6"/>
    <w:rsid w:val="00701E63"/>
    <w:rsid w:val="007062FA"/>
    <w:rsid w:val="0073155B"/>
    <w:rsid w:val="00735896"/>
    <w:rsid w:val="00740844"/>
    <w:rsid w:val="007630B3"/>
    <w:rsid w:val="0076540E"/>
    <w:rsid w:val="00767C01"/>
    <w:rsid w:val="00767C0D"/>
    <w:rsid w:val="0077381C"/>
    <w:rsid w:val="00781449"/>
    <w:rsid w:val="00781D6C"/>
    <w:rsid w:val="00786433"/>
    <w:rsid w:val="007A1743"/>
    <w:rsid w:val="007A59B7"/>
    <w:rsid w:val="007C0166"/>
    <w:rsid w:val="007D24AB"/>
    <w:rsid w:val="007F782B"/>
    <w:rsid w:val="00817782"/>
    <w:rsid w:val="00825055"/>
    <w:rsid w:val="00832893"/>
    <w:rsid w:val="00851C0E"/>
    <w:rsid w:val="008533C1"/>
    <w:rsid w:val="00857E8B"/>
    <w:rsid w:val="0086472E"/>
    <w:rsid w:val="00873F64"/>
    <w:rsid w:val="00884AA0"/>
    <w:rsid w:val="008A394C"/>
    <w:rsid w:val="008A7488"/>
    <w:rsid w:val="008E1B03"/>
    <w:rsid w:val="008E290E"/>
    <w:rsid w:val="008E2DA8"/>
    <w:rsid w:val="008E7FBC"/>
    <w:rsid w:val="008F72D9"/>
    <w:rsid w:val="00905E12"/>
    <w:rsid w:val="00923C73"/>
    <w:rsid w:val="009442C3"/>
    <w:rsid w:val="0094765D"/>
    <w:rsid w:val="00956211"/>
    <w:rsid w:val="00971484"/>
    <w:rsid w:val="00977024"/>
    <w:rsid w:val="00982697"/>
    <w:rsid w:val="009900BA"/>
    <w:rsid w:val="00996300"/>
    <w:rsid w:val="009A25DD"/>
    <w:rsid w:val="009A7925"/>
    <w:rsid w:val="009A7E65"/>
    <w:rsid w:val="009B61D1"/>
    <w:rsid w:val="009C65FC"/>
    <w:rsid w:val="009C7FFC"/>
    <w:rsid w:val="009D0EB8"/>
    <w:rsid w:val="009E3B0E"/>
    <w:rsid w:val="009F5E71"/>
    <w:rsid w:val="00A02E84"/>
    <w:rsid w:val="00A22207"/>
    <w:rsid w:val="00A43FD2"/>
    <w:rsid w:val="00A55647"/>
    <w:rsid w:val="00A7395F"/>
    <w:rsid w:val="00A90BAC"/>
    <w:rsid w:val="00A9179F"/>
    <w:rsid w:val="00AC1774"/>
    <w:rsid w:val="00AE12F9"/>
    <w:rsid w:val="00AE2197"/>
    <w:rsid w:val="00AE3088"/>
    <w:rsid w:val="00AF0DCC"/>
    <w:rsid w:val="00B05973"/>
    <w:rsid w:val="00B10CD0"/>
    <w:rsid w:val="00B1288B"/>
    <w:rsid w:val="00B43DF5"/>
    <w:rsid w:val="00B91091"/>
    <w:rsid w:val="00B913BE"/>
    <w:rsid w:val="00BA43F5"/>
    <w:rsid w:val="00BA49BA"/>
    <w:rsid w:val="00BA53D9"/>
    <w:rsid w:val="00BB4A55"/>
    <w:rsid w:val="00BB7FF9"/>
    <w:rsid w:val="00BE1A1B"/>
    <w:rsid w:val="00BE4F76"/>
    <w:rsid w:val="00BF756A"/>
    <w:rsid w:val="00C00F10"/>
    <w:rsid w:val="00C02D2C"/>
    <w:rsid w:val="00C15196"/>
    <w:rsid w:val="00C2412B"/>
    <w:rsid w:val="00C425B2"/>
    <w:rsid w:val="00C57ECB"/>
    <w:rsid w:val="00C66623"/>
    <w:rsid w:val="00C70C21"/>
    <w:rsid w:val="00C91271"/>
    <w:rsid w:val="00C93C2C"/>
    <w:rsid w:val="00CA03BB"/>
    <w:rsid w:val="00CC6279"/>
    <w:rsid w:val="00CE7B4D"/>
    <w:rsid w:val="00CF0534"/>
    <w:rsid w:val="00CF764B"/>
    <w:rsid w:val="00D146AB"/>
    <w:rsid w:val="00D22BBC"/>
    <w:rsid w:val="00D42809"/>
    <w:rsid w:val="00D52EAF"/>
    <w:rsid w:val="00D65B73"/>
    <w:rsid w:val="00D7613A"/>
    <w:rsid w:val="00D93393"/>
    <w:rsid w:val="00DA6177"/>
    <w:rsid w:val="00DB19B8"/>
    <w:rsid w:val="00DB7DA4"/>
    <w:rsid w:val="00DD56C5"/>
    <w:rsid w:val="00DF61CE"/>
    <w:rsid w:val="00E5277D"/>
    <w:rsid w:val="00E95993"/>
    <w:rsid w:val="00EA1027"/>
    <w:rsid w:val="00EA25A8"/>
    <w:rsid w:val="00EA66A4"/>
    <w:rsid w:val="00EB15FE"/>
    <w:rsid w:val="00EC6E93"/>
    <w:rsid w:val="00EC7D77"/>
    <w:rsid w:val="00ED0DCC"/>
    <w:rsid w:val="00ED6E2A"/>
    <w:rsid w:val="00ED6FD6"/>
    <w:rsid w:val="00ED741C"/>
    <w:rsid w:val="00EE2FE0"/>
    <w:rsid w:val="00EE3CDD"/>
    <w:rsid w:val="00F02831"/>
    <w:rsid w:val="00F33849"/>
    <w:rsid w:val="00F51BD6"/>
    <w:rsid w:val="00F64736"/>
    <w:rsid w:val="00F97F03"/>
    <w:rsid w:val="00FB01CE"/>
    <w:rsid w:val="00FB7E51"/>
    <w:rsid w:val="00FD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19F6C0"/>
  <w14:defaultImageDpi w14:val="96"/>
  <w15:docId w15:val="{E94D7F26-FCC8-47AA-842D-A891E5B3A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</w:style>
  <w:style w:type="paragraph" w:customStyle="1" w:styleId="Style2">
    <w:name w:val="Style2"/>
    <w:basedOn w:val="Normal"/>
    <w:uiPriority w:val="99"/>
    <w:pPr>
      <w:spacing w:line="290" w:lineRule="exact"/>
      <w:jc w:val="center"/>
    </w:pPr>
  </w:style>
  <w:style w:type="paragraph" w:customStyle="1" w:styleId="Style3">
    <w:name w:val="Style3"/>
    <w:basedOn w:val="Normal"/>
    <w:uiPriority w:val="99"/>
  </w:style>
  <w:style w:type="paragraph" w:customStyle="1" w:styleId="Style4">
    <w:name w:val="Style4"/>
    <w:basedOn w:val="Normal"/>
    <w:uiPriority w:val="99"/>
  </w:style>
  <w:style w:type="paragraph" w:customStyle="1" w:styleId="Style5">
    <w:name w:val="Style5"/>
    <w:basedOn w:val="Normal"/>
    <w:uiPriority w:val="99"/>
    <w:pPr>
      <w:spacing w:line="461" w:lineRule="exact"/>
    </w:pPr>
  </w:style>
  <w:style w:type="paragraph" w:customStyle="1" w:styleId="Style6">
    <w:name w:val="Style6"/>
    <w:basedOn w:val="Normal"/>
    <w:uiPriority w:val="99"/>
  </w:style>
  <w:style w:type="paragraph" w:customStyle="1" w:styleId="Style7">
    <w:name w:val="Style7"/>
    <w:basedOn w:val="Normal"/>
    <w:uiPriority w:val="99"/>
  </w:style>
  <w:style w:type="paragraph" w:customStyle="1" w:styleId="Style8">
    <w:name w:val="Style8"/>
    <w:basedOn w:val="Normal"/>
    <w:uiPriority w:val="99"/>
  </w:style>
  <w:style w:type="paragraph" w:customStyle="1" w:styleId="Style9">
    <w:name w:val="Style9"/>
    <w:basedOn w:val="Normal"/>
    <w:uiPriority w:val="99"/>
    <w:pPr>
      <w:spacing w:line="283" w:lineRule="exact"/>
      <w:ind w:firstLine="250"/>
    </w:pPr>
  </w:style>
  <w:style w:type="paragraph" w:customStyle="1" w:styleId="Style10">
    <w:name w:val="Style10"/>
    <w:basedOn w:val="Normal"/>
    <w:uiPriority w:val="99"/>
  </w:style>
  <w:style w:type="paragraph" w:customStyle="1" w:styleId="Style11">
    <w:name w:val="Style11"/>
    <w:basedOn w:val="Normal"/>
    <w:uiPriority w:val="99"/>
    <w:pPr>
      <w:spacing w:line="290" w:lineRule="exact"/>
      <w:jc w:val="both"/>
    </w:pPr>
  </w:style>
  <w:style w:type="paragraph" w:customStyle="1" w:styleId="Style12">
    <w:name w:val="Style12"/>
    <w:basedOn w:val="Normal"/>
    <w:uiPriority w:val="99"/>
  </w:style>
  <w:style w:type="paragraph" w:customStyle="1" w:styleId="Style13">
    <w:name w:val="Style13"/>
    <w:basedOn w:val="Normal"/>
    <w:uiPriority w:val="99"/>
  </w:style>
  <w:style w:type="paragraph" w:customStyle="1" w:styleId="Style14">
    <w:name w:val="Style14"/>
    <w:basedOn w:val="Normal"/>
    <w:uiPriority w:val="99"/>
  </w:style>
  <w:style w:type="paragraph" w:customStyle="1" w:styleId="Style15">
    <w:name w:val="Style15"/>
    <w:basedOn w:val="Normal"/>
    <w:uiPriority w:val="99"/>
  </w:style>
  <w:style w:type="character" w:customStyle="1" w:styleId="FontStyle17">
    <w:name w:val="Font Style17"/>
    <w:uiPriority w:val="99"/>
    <w:rPr>
      <w:rFonts w:ascii="Calibri" w:hAnsi="Calibri" w:cs="Calibri"/>
      <w:b/>
      <w:bCs/>
      <w:color w:val="000000"/>
      <w:sz w:val="10"/>
      <w:szCs w:val="10"/>
    </w:rPr>
  </w:style>
  <w:style w:type="character" w:customStyle="1" w:styleId="FontStyle18">
    <w:name w:val="Font Style18"/>
    <w:uiPriority w:val="99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9">
    <w:name w:val="Font Style19"/>
    <w:uiPriority w:val="99"/>
    <w:rPr>
      <w:rFonts w:ascii="Times New Roman" w:hAnsi="Times New Roman" w:cs="Times New Roman"/>
      <w:b/>
      <w:bCs/>
      <w:i/>
      <w:iCs/>
      <w:color w:val="000000"/>
      <w:sz w:val="20"/>
      <w:szCs w:val="20"/>
    </w:rPr>
  </w:style>
  <w:style w:type="character" w:customStyle="1" w:styleId="FontStyle20">
    <w:name w:val="Font Style20"/>
    <w:uiPriority w:val="99"/>
    <w:rPr>
      <w:rFonts w:ascii="Calibri" w:hAnsi="Calibri" w:cs="Calibri"/>
      <w:b/>
      <w:bCs/>
      <w:color w:val="000000"/>
      <w:sz w:val="18"/>
      <w:szCs w:val="18"/>
    </w:rPr>
  </w:style>
  <w:style w:type="character" w:customStyle="1" w:styleId="FontStyle21">
    <w:name w:val="Font Style21"/>
    <w:uiPriority w:val="99"/>
    <w:rPr>
      <w:rFonts w:ascii="Calibri" w:hAnsi="Calibri" w:cs="Calibri"/>
      <w:b/>
      <w:bCs/>
      <w:color w:val="000000"/>
      <w:sz w:val="20"/>
      <w:szCs w:val="20"/>
    </w:rPr>
  </w:style>
  <w:style w:type="character" w:customStyle="1" w:styleId="FontStyle22">
    <w:name w:val="Font Style22"/>
    <w:uiPriority w:val="99"/>
    <w:rPr>
      <w:rFonts w:ascii="Times New Roman" w:hAnsi="Times New Roman" w:cs="Times New Roman"/>
      <w:b/>
      <w:bCs/>
      <w:color w:val="000000"/>
      <w:sz w:val="20"/>
      <w:szCs w:val="20"/>
    </w:rPr>
  </w:style>
  <w:style w:type="character" w:customStyle="1" w:styleId="FontStyle23">
    <w:name w:val="Font Style23"/>
    <w:uiPriority w:val="99"/>
    <w:rPr>
      <w:rFonts w:ascii="Times New Roman" w:hAnsi="Times New Roman" w:cs="Times New Roman"/>
      <w:color w:val="000000"/>
      <w:sz w:val="20"/>
      <w:szCs w:val="20"/>
    </w:rPr>
  </w:style>
  <w:style w:type="character" w:styleId="Kpr">
    <w:name w:val="Hyperlink"/>
    <w:uiPriority w:val="99"/>
    <w:rPr>
      <w:rFonts w:cs="Times New Roman"/>
      <w:color w:val="0066CC"/>
      <w:u w:val="single"/>
    </w:rPr>
  </w:style>
  <w:style w:type="paragraph" w:styleId="stBilgi">
    <w:name w:val="header"/>
    <w:basedOn w:val="Normal"/>
    <w:link w:val="stBilgiChar"/>
    <w:uiPriority w:val="99"/>
    <w:rsid w:val="004A160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4A160D"/>
    <w:rPr>
      <w:rFonts w:hAnsi="Calibri"/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4A160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4A160D"/>
    <w:rPr>
      <w:rFonts w:hAnsi="Calibri"/>
      <w:sz w:val="24"/>
      <w:szCs w:val="24"/>
    </w:rPr>
  </w:style>
  <w:style w:type="paragraph" w:styleId="T2">
    <w:name w:val="toc 2"/>
    <w:basedOn w:val="Normal"/>
    <w:next w:val="Normal"/>
    <w:autoRedefine/>
    <w:uiPriority w:val="39"/>
    <w:semiHidden/>
    <w:unhideWhenUsed/>
    <w:rsid w:val="00B91091"/>
    <w:pPr>
      <w:ind w:left="240"/>
    </w:pPr>
  </w:style>
  <w:style w:type="table" w:styleId="TabloKlavuzu">
    <w:name w:val="Table Grid"/>
    <w:basedOn w:val="NormalTablo"/>
    <w:uiPriority w:val="39"/>
    <w:rsid w:val="005B0C0D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rsid w:val="00884AA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884AA0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rsid w:val="00F0283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rsid w:val="00F02831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F02831"/>
  </w:style>
  <w:style w:type="paragraph" w:styleId="AklamaKonusu">
    <w:name w:val="annotation subject"/>
    <w:basedOn w:val="AklamaMetni"/>
    <w:next w:val="AklamaMetni"/>
    <w:link w:val="AklamaKonusuChar"/>
    <w:uiPriority w:val="99"/>
    <w:rsid w:val="00F0283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rsid w:val="00F02831"/>
    <w:rPr>
      <w:b/>
      <w:bCs/>
    </w:rPr>
  </w:style>
  <w:style w:type="paragraph" w:styleId="ListeParagraf">
    <w:name w:val="List Paragraph"/>
    <w:basedOn w:val="Normal"/>
    <w:uiPriority w:val="34"/>
    <w:qFormat/>
    <w:rsid w:val="00C241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F2E38-BA1D-403D-B37F-02A060F0D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3</Pages>
  <Words>5992</Words>
  <Characters>34159</Characters>
  <Application>Microsoft Office Word</Application>
  <DocSecurity>0</DocSecurity>
  <Lines>284</Lines>
  <Paragraphs>8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Nurbas</dc:creator>
  <cp:lastModifiedBy>Windows Kullanıcısı</cp:lastModifiedBy>
  <cp:revision>45</cp:revision>
  <cp:lastPrinted>2017-07-27T12:04:00Z</cp:lastPrinted>
  <dcterms:created xsi:type="dcterms:W3CDTF">2021-07-30T19:21:00Z</dcterms:created>
  <dcterms:modified xsi:type="dcterms:W3CDTF">2023-06-01T10:23:00Z</dcterms:modified>
</cp:coreProperties>
</file>